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BC77D5">
      <w:pPr>
        <w:spacing w:line="276" w:lineRule="auto"/>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BC77D5">
      <w:pPr>
        <w:pStyle w:val="Header"/>
        <w:spacing w:line="276" w:lineRule="auto"/>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BC77D5">
      <w:pPr>
        <w:pStyle w:val="Header"/>
        <w:spacing w:line="276" w:lineRule="auto"/>
      </w:pPr>
    </w:p>
    <w:p w14:paraId="7DD34494" w14:textId="515D339B" w:rsidR="000F4A8A" w:rsidRDefault="000F4A8A" w:rsidP="00BC77D5">
      <w:pPr>
        <w:spacing w:line="276" w:lineRule="auto"/>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AE63F0"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" strokecolor="black [3040]"/>
            </w:pict>
          </mc:Fallback>
        </mc:AlternateContent>
      </w:r>
    </w:p>
    <w:p w14:paraId="03D4C89D" w14:textId="77777777" w:rsidR="00415DAA" w:rsidRDefault="00415DAA" w:rsidP="00BC77D5">
      <w:pPr>
        <w:pStyle w:val="Heading1"/>
        <w:spacing w:line="276" w:lineRule="auto"/>
      </w:pPr>
    </w:p>
    <w:p w14:paraId="6FE1C6C4" w14:textId="34AE73E1" w:rsidR="00D0433A" w:rsidRPr="007879B2" w:rsidRDefault="00D0433A" w:rsidP="00BC77D5">
      <w:pPr>
        <w:pStyle w:val="Heading1"/>
        <w:spacing w:line="276" w:lineRule="auto"/>
      </w:pPr>
      <w:r w:rsidRPr="007879B2">
        <w:t xml:space="preserve">MINUTES OF </w:t>
      </w:r>
      <w:r w:rsidR="006F3568">
        <w:t>M8</w:t>
      </w:r>
      <w:r w:rsidR="004C4B49">
        <w:t>2</w:t>
      </w:r>
      <w:r w:rsidR="005C7ED0">
        <w:t>3</w:t>
      </w:r>
      <w:r w:rsidRPr="007879B2">
        <w:t>/</w:t>
      </w:r>
      <w:r w:rsidR="00F6655E">
        <w:t>0</w:t>
      </w:r>
      <w:r w:rsidR="005C7ED0">
        <w:t>4</w:t>
      </w:r>
      <w:r w:rsidR="006F3568">
        <w:t>-202</w:t>
      </w:r>
      <w:r w:rsidR="00F6655E">
        <w:t>3</w:t>
      </w:r>
    </w:p>
    <w:p w14:paraId="43933CFF" w14:textId="4F5CE04C" w:rsidR="00D0433A" w:rsidRPr="007879B2" w:rsidRDefault="00D0433A" w:rsidP="00BC77D5">
      <w:pPr>
        <w:spacing w:line="276" w:lineRule="auto"/>
        <w:jc w:val="center"/>
        <w:rPr>
          <w:rFonts w:cs="Arial"/>
          <w:b/>
        </w:rPr>
      </w:pPr>
      <w:r w:rsidRPr="007879B2">
        <w:rPr>
          <w:rFonts w:cs="Arial"/>
          <w:b/>
        </w:rPr>
        <w:t>NIAGARA ESCARPMENT COMMISSION</w:t>
      </w:r>
    </w:p>
    <w:p w14:paraId="4DFA443F" w14:textId="77777777" w:rsidR="00936E09" w:rsidRDefault="00936E09" w:rsidP="00BC77D5">
      <w:pPr>
        <w:spacing w:line="276" w:lineRule="auto"/>
        <w:jc w:val="center"/>
        <w:rPr>
          <w:rFonts w:cs="Arial"/>
          <w:b/>
        </w:rPr>
      </w:pPr>
      <w:r>
        <w:rPr>
          <w:rFonts w:cs="Arial"/>
          <w:b/>
        </w:rPr>
        <w:t>HYBRID MEETING:</w:t>
      </w:r>
    </w:p>
    <w:p w14:paraId="1518FF2E" w14:textId="77777777" w:rsidR="00936E09" w:rsidRPr="007879B2" w:rsidRDefault="00936E09" w:rsidP="00BC77D5">
      <w:pPr>
        <w:spacing w:line="276" w:lineRule="auto"/>
        <w:jc w:val="center"/>
        <w:rPr>
          <w:rFonts w:cs="Arial"/>
          <w:b/>
        </w:rPr>
      </w:pPr>
      <w:r>
        <w:rPr>
          <w:rFonts w:cs="Arial"/>
          <w:b/>
        </w:rPr>
        <w:t>Microsoft Teams and In-person (Georgetown, Ontario)</w:t>
      </w:r>
    </w:p>
    <w:p w14:paraId="16FD857A" w14:textId="5778DC0D" w:rsidR="00D0433A" w:rsidRPr="007879B2" w:rsidRDefault="00253DB8" w:rsidP="00BC77D5">
      <w:pPr>
        <w:spacing w:line="276" w:lineRule="auto"/>
        <w:jc w:val="center"/>
        <w:rPr>
          <w:rFonts w:cs="Arial"/>
          <w:b/>
        </w:rPr>
      </w:pPr>
      <w:r>
        <w:rPr>
          <w:rFonts w:cs="Arial"/>
          <w:b/>
        </w:rPr>
        <w:t>April 27</w:t>
      </w:r>
      <w:r w:rsidR="00A36BD4">
        <w:rPr>
          <w:rFonts w:cs="Arial"/>
          <w:b/>
        </w:rPr>
        <w:t>, 2023</w:t>
      </w:r>
    </w:p>
    <w:p w14:paraId="289EB8C6" w14:textId="77777777" w:rsidR="00415DAA" w:rsidRPr="007879B2" w:rsidRDefault="00415DAA" w:rsidP="00BC77D5">
      <w:pPr>
        <w:pStyle w:val="Heading2"/>
        <w:spacing w:line="276" w:lineRule="auto"/>
      </w:pPr>
    </w:p>
    <w:p w14:paraId="7FC96DD9" w14:textId="1520DBD8" w:rsidR="00731A8D" w:rsidRPr="007879B2" w:rsidRDefault="00731A8D" w:rsidP="00BC77D5">
      <w:pPr>
        <w:pStyle w:val="Heading2"/>
        <w:spacing w:line="276" w:lineRule="auto"/>
      </w:pPr>
      <w:r w:rsidRPr="007879B2">
        <w:t>MEMBERS PRESENT</w:t>
      </w:r>
      <w:r w:rsidR="00817128" w:rsidRPr="007879B2">
        <w:t>:</w:t>
      </w:r>
    </w:p>
    <w:p w14:paraId="4FDDC5A0" w14:textId="05A26813" w:rsidR="004E69CC" w:rsidRPr="007879B2" w:rsidRDefault="00253DB8" w:rsidP="00BC77D5">
      <w:pPr>
        <w:spacing w:line="276" w:lineRule="auto"/>
        <w:rPr>
          <w:rFonts w:cs="Arial"/>
          <w:bCs/>
        </w:rPr>
      </w:pPr>
      <w:r w:rsidRPr="007879B2">
        <w:rPr>
          <w:rFonts w:cs="Arial"/>
          <w:bCs/>
        </w:rPr>
        <w:t>M. Curley</w:t>
      </w:r>
      <w:r>
        <w:rPr>
          <w:rFonts w:cs="Arial"/>
          <w:bCs/>
        </w:rPr>
        <w:t xml:space="preserve">, </w:t>
      </w:r>
      <w:r w:rsidR="008E37BA" w:rsidRPr="007879B2">
        <w:rPr>
          <w:rFonts w:cs="Arial"/>
          <w:bCs/>
        </w:rPr>
        <w:t>G. Driedger</w:t>
      </w:r>
      <w:r w:rsidR="00BF357C">
        <w:rPr>
          <w:rFonts w:cs="Arial"/>
          <w:bCs/>
        </w:rPr>
        <w:t xml:space="preserve">, </w:t>
      </w:r>
      <w:r w:rsidR="00720F71" w:rsidRPr="007879B2">
        <w:rPr>
          <w:rFonts w:cs="Arial"/>
          <w:bCs/>
        </w:rPr>
        <w:t>R. Gibson,</w:t>
      </w:r>
      <w:r w:rsidR="00C2461D" w:rsidRPr="007879B2">
        <w:rPr>
          <w:rFonts w:cs="Arial"/>
          <w:bCs/>
        </w:rPr>
        <w:t xml:space="preserve"> </w:t>
      </w:r>
      <w:r w:rsidR="0074709A">
        <w:rPr>
          <w:rFonts w:cs="Arial"/>
          <w:bCs/>
        </w:rPr>
        <w:t xml:space="preserve">L. Golden, </w:t>
      </w:r>
      <w:r w:rsidR="00662BC2" w:rsidRPr="007879B2">
        <w:rPr>
          <w:rFonts w:cs="Arial"/>
          <w:bCs/>
        </w:rPr>
        <w:t xml:space="preserve">D. Hutcheon, </w:t>
      </w:r>
      <w:r w:rsidR="0074709A">
        <w:rPr>
          <w:rFonts w:cs="Arial"/>
          <w:bCs/>
        </w:rPr>
        <w:t xml:space="preserve">G. Krantz, </w:t>
      </w:r>
      <w:r w:rsidR="008A3A5F" w:rsidRPr="007879B2">
        <w:rPr>
          <w:rFonts w:cs="Arial"/>
          <w:bCs/>
        </w:rPr>
        <w:t>K. Lucyshyn</w:t>
      </w:r>
      <w:r w:rsidR="008A3A5F">
        <w:rPr>
          <w:rFonts w:cs="Arial"/>
          <w:bCs/>
        </w:rPr>
        <w:t xml:space="preserve">, </w:t>
      </w:r>
      <w:r w:rsidR="004D66D4">
        <w:rPr>
          <w:rFonts w:cs="Arial"/>
          <w:bCs/>
        </w:rPr>
        <w:br w:type="textWrapping" w:clear="all"/>
      </w:r>
      <w:r w:rsidR="00024059">
        <w:rPr>
          <w:rFonts w:cs="Arial"/>
          <w:bCs/>
        </w:rPr>
        <w:t>D</w:t>
      </w:r>
      <w:r w:rsidR="009C2989">
        <w:rPr>
          <w:rFonts w:cs="Arial"/>
          <w:bCs/>
        </w:rPr>
        <w:t xml:space="preserve">. McKinlay, </w:t>
      </w:r>
      <w:r w:rsidR="006F2027" w:rsidRPr="007879B2">
        <w:rPr>
          <w:rFonts w:cs="Arial"/>
          <w:bCs/>
        </w:rPr>
        <w:t>R. Nicholson</w:t>
      </w:r>
      <w:r w:rsidR="004141F9">
        <w:rPr>
          <w:rFonts w:cs="Arial"/>
          <w:bCs/>
        </w:rPr>
        <w:t xml:space="preserve">, </w:t>
      </w:r>
      <w:r w:rsidR="00755A28">
        <w:rPr>
          <w:rFonts w:cs="Arial"/>
          <w:bCs/>
        </w:rPr>
        <w:t xml:space="preserve">D. Nielsen, </w:t>
      </w:r>
      <w:r w:rsidRPr="007879B2">
        <w:rPr>
          <w:rFonts w:cs="Arial"/>
          <w:bCs/>
        </w:rPr>
        <w:t>J. Vida</w:t>
      </w:r>
      <w:r w:rsidR="004D66D4">
        <w:rPr>
          <w:rFonts w:cs="Arial"/>
          <w:bCs/>
        </w:rPr>
        <w:t xml:space="preserve">, </w:t>
      </w:r>
      <w:r w:rsidR="004141F9">
        <w:rPr>
          <w:rFonts w:cs="Arial"/>
          <w:bCs/>
        </w:rPr>
        <w:t>A. Witteveen.</w:t>
      </w:r>
    </w:p>
    <w:p w14:paraId="09F372D4" w14:textId="77777777" w:rsidR="00B72F94" w:rsidRPr="007879B2" w:rsidRDefault="00B72F94" w:rsidP="00BC77D5">
      <w:pPr>
        <w:spacing w:line="276" w:lineRule="auto"/>
        <w:rPr>
          <w:rFonts w:cs="Arial"/>
          <w:bCs/>
        </w:rPr>
      </w:pPr>
    </w:p>
    <w:p w14:paraId="075DFF71" w14:textId="392F9DAF" w:rsidR="000E3EC6" w:rsidRPr="007879B2" w:rsidRDefault="000E3EC6" w:rsidP="00BC77D5">
      <w:pPr>
        <w:pStyle w:val="Heading2"/>
        <w:spacing w:line="276" w:lineRule="auto"/>
      </w:pPr>
      <w:r w:rsidRPr="007879B2">
        <w:t>REGRETS:</w:t>
      </w:r>
    </w:p>
    <w:p w14:paraId="494892C9" w14:textId="413BF508" w:rsidR="0042602C" w:rsidRPr="007D6D1F" w:rsidRDefault="0023109B" w:rsidP="00BC77D5">
      <w:pPr>
        <w:spacing w:line="276" w:lineRule="auto"/>
        <w:rPr>
          <w:rFonts w:cs="Arial"/>
          <w:bCs/>
        </w:rPr>
      </w:pPr>
      <w:r w:rsidRPr="007D6D1F">
        <w:rPr>
          <w:rFonts w:cs="Arial"/>
          <w:bCs/>
        </w:rPr>
        <w:t>M. Francis</w:t>
      </w:r>
      <w:r w:rsidR="00BF357C" w:rsidRPr="007D6D1F">
        <w:rPr>
          <w:rFonts w:cs="Arial"/>
          <w:bCs/>
        </w:rPr>
        <w:t>.</w:t>
      </w:r>
    </w:p>
    <w:p w14:paraId="309F68B2" w14:textId="77777777" w:rsidR="00BF357C" w:rsidRDefault="00BF357C" w:rsidP="00BC77D5">
      <w:pPr>
        <w:pStyle w:val="Heading2"/>
        <w:spacing w:line="276" w:lineRule="auto"/>
      </w:pPr>
    </w:p>
    <w:p w14:paraId="7D977644" w14:textId="76D05024" w:rsidR="00EB52A6" w:rsidRPr="007879B2" w:rsidRDefault="000E3EC6" w:rsidP="00BC77D5">
      <w:pPr>
        <w:pStyle w:val="Heading2"/>
        <w:spacing w:line="276" w:lineRule="auto"/>
      </w:pPr>
      <w:r w:rsidRPr="007879B2">
        <w:t>STAFF PRESENT</w:t>
      </w:r>
      <w:r w:rsidR="00B72F94" w:rsidRPr="007879B2">
        <w:t>:</w:t>
      </w:r>
    </w:p>
    <w:p w14:paraId="7A9E2B5C" w14:textId="66972845" w:rsidR="00B72F94" w:rsidRPr="007879B2" w:rsidRDefault="006D6FE8" w:rsidP="00BC77D5">
      <w:pPr>
        <w:spacing w:line="276" w:lineRule="auto"/>
        <w:rPr>
          <w:rFonts w:cs="Arial"/>
          <w:bCs/>
        </w:rPr>
      </w:pPr>
      <w:r>
        <w:rPr>
          <w:rFonts w:cs="Arial"/>
          <w:bCs/>
        </w:rPr>
        <w:t>K. Woeller</w:t>
      </w:r>
      <w:r w:rsidR="0051131D" w:rsidRPr="007879B2">
        <w:rPr>
          <w:rFonts w:cs="Arial"/>
          <w:bCs/>
        </w:rPr>
        <w:t xml:space="preserve">, </w:t>
      </w:r>
      <w:r w:rsidR="009C2989">
        <w:rPr>
          <w:rFonts w:cs="Arial"/>
          <w:bCs/>
        </w:rPr>
        <w:t xml:space="preserve">K. Peters, </w:t>
      </w:r>
      <w:r w:rsidR="009B7794" w:rsidRPr="007879B2">
        <w:rPr>
          <w:rFonts w:cs="Arial"/>
          <w:bCs/>
        </w:rPr>
        <w:t xml:space="preserve">J. Muller, </w:t>
      </w:r>
      <w:r w:rsidR="00035115">
        <w:rPr>
          <w:rFonts w:cs="Arial"/>
          <w:bCs/>
        </w:rPr>
        <w:t xml:space="preserve">B. Henderson, </w:t>
      </w:r>
      <w:r w:rsidR="00ED6706">
        <w:rPr>
          <w:rFonts w:cs="Arial"/>
          <w:bCs/>
        </w:rPr>
        <w:t xml:space="preserve">C. Tansony, </w:t>
      </w:r>
      <w:r w:rsidR="00330188" w:rsidRPr="007879B2">
        <w:rPr>
          <w:rFonts w:cs="Arial"/>
          <w:bCs/>
        </w:rPr>
        <w:t xml:space="preserve">E. </w:t>
      </w:r>
      <w:r w:rsidR="001349D7" w:rsidRPr="007879B2">
        <w:rPr>
          <w:rFonts w:cs="Arial"/>
          <w:bCs/>
        </w:rPr>
        <w:t xml:space="preserve">Vanderwal, </w:t>
      </w:r>
      <w:r w:rsidR="00DA0114" w:rsidRPr="007879B2">
        <w:rPr>
          <w:rFonts w:cs="Arial"/>
          <w:bCs/>
        </w:rPr>
        <w:t xml:space="preserve">L. Wang, </w:t>
      </w:r>
      <w:r w:rsidR="000A233C">
        <w:rPr>
          <w:rFonts w:cs="Arial"/>
          <w:bCs/>
        </w:rPr>
        <w:br w:type="textWrapping" w:clear="all"/>
      </w:r>
      <w:r w:rsidR="00B72F94" w:rsidRPr="007879B2">
        <w:rPr>
          <w:rFonts w:cs="Arial"/>
          <w:bCs/>
        </w:rPr>
        <w:t>J. Olah</w:t>
      </w:r>
      <w:r w:rsidR="00E33420" w:rsidRPr="007879B2">
        <w:rPr>
          <w:rFonts w:cs="Arial"/>
          <w:bCs/>
        </w:rPr>
        <w:t>, A. Bochene</w:t>
      </w:r>
      <w:r w:rsidR="00162D0C" w:rsidRPr="007879B2">
        <w:rPr>
          <w:rFonts w:cs="Arial"/>
          <w:bCs/>
        </w:rPr>
        <w:t>k</w:t>
      </w:r>
      <w:r w:rsidR="00D37666" w:rsidRPr="007879B2">
        <w:rPr>
          <w:rFonts w:cs="Arial"/>
          <w:bCs/>
        </w:rPr>
        <w:t>.</w:t>
      </w:r>
    </w:p>
    <w:p w14:paraId="47232CA5" w14:textId="77777777" w:rsidR="00BF357C" w:rsidRDefault="00BF357C" w:rsidP="00BC77D5">
      <w:pPr>
        <w:pStyle w:val="Heading2"/>
        <w:spacing w:line="276" w:lineRule="auto"/>
      </w:pPr>
    </w:p>
    <w:p w14:paraId="408CBC1B" w14:textId="6E8032A1" w:rsidR="00EB52A6" w:rsidRPr="007879B2" w:rsidRDefault="00EB52A6" w:rsidP="00BC77D5">
      <w:pPr>
        <w:pStyle w:val="Heading2"/>
        <w:spacing w:line="276" w:lineRule="auto"/>
      </w:pPr>
      <w:r w:rsidRPr="007879B2">
        <w:t>ALSO PRESENT:</w:t>
      </w:r>
    </w:p>
    <w:p w14:paraId="2B547C1B" w14:textId="50DDA7F0" w:rsidR="00B72F94" w:rsidRPr="007879B2" w:rsidRDefault="000A233C" w:rsidP="00BC77D5">
      <w:pPr>
        <w:pStyle w:val="ecxmsonormal"/>
        <w:spacing w:before="0" w:beforeAutospacing="0" w:after="0" w:afterAutospacing="0" w:line="276" w:lineRule="auto"/>
        <w:rPr>
          <w:rFonts w:ascii="Arial" w:hAnsi="Arial" w:cs="Arial"/>
          <w:bCs/>
        </w:rPr>
      </w:pPr>
      <w:r>
        <w:rPr>
          <w:rFonts w:ascii="Arial" w:hAnsi="Arial" w:cs="Arial"/>
          <w:bCs/>
        </w:rPr>
        <w:t>J. Gaweda</w:t>
      </w:r>
      <w:r w:rsidR="00BD7028" w:rsidRPr="009B4DD8">
        <w:rPr>
          <w:rFonts w:ascii="Arial" w:hAnsi="Arial" w:cs="Arial"/>
          <w:bCs/>
        </w:rPr>
        <w:t>,</w:t>
      </w:r>
      <w:r w:rsidR="00425C42" w:rsidRPr="009B4DD8">
        <w:rPr>
          <w:rFonts w:ascii="Arial" w:hAnsi="Arial" w:cs="Arial"/>
          <w:bCs/>
        </w:rPr>
        <w:t xml:space="preserve"> </w:t>
      </w:r>
      <w:r w:rsidR="001E2495" w:rsidRPr="001E2495">
        <w:rPr>
          <w:rFonts w:ascii="Arial" w:hAnsi="Arial" w:cs="Arial"/>
          <w:bCs/>
        </w:rPr>
        <w:t xml:space="preserve">Natural Heritage </w:t>
      </w:r>
      <w:r w:rsidR="001E2495">
        <w:rPr>
          <w:rFonts w:ascii="Arial" w:hAnsi="Arial" w:cs="Arial"/>
          <w:bCs/>
        </w:rPr>
        <w:t>and</w:t>
      </w:r>
      <w:r w:rsidR="001E2495" w:rsidRPr="001E2495">
        <w:rPr>
          <w:rFonts w:ascii="Arial" w:hAnsi="Arial" w:cs="Arial"/>
          <w:bCs/>
        </w:rPr>
        <w:t xml:space="preserve"> Land Use Planning Advisor</w:t>
      </w:r>
      <w:r w:rsidR="001E2495">
        <w:rPr>
          <w:rFonts w:ascii="Arial" w:hAnsi="Arial" w:cs="Arial"/>
          <w:bCs/>
        </w:rPr>
        <w:t xml:space="preserve">, </w:t>
      </w:r>
      <w:r w:rsidR="00161D5E" w:rsidRPr="009B4DD8">
        <w:rPr>
          <w:rFonts w:ascii="Arial" w:hAnsi="Arial" w:cs="Arial"/>
          <w:bCs/>
        </w:rPr>
        <w:t xml:space="preserve">Ministry of </w:t>
      </w:r>
      <w:r w:rsidR="00425C42" w:rsidRPr="009B4DD8">
        <w:rPr>
          <w:rFonts w:ascii="Arial" w:hAnsi="Arial" w:cs="Arial"/>
        </w:rPr>
        <w:t>Natural Resources and</w:t>
      </w:r>
      <w:r w:rsidR="00A206F2" w:rsidRPr="009B4DD8">
        <w:rPr>
          <w:rFonts w:ascii="Arial" w:hAnsi="Arial" w:cs="Arial"/>
        </w:rPr>
        <w:t xml:space="preserve"> </w:t>
      </w:r>
      <w:r w:rsidR="00425C42" w:rsidRPr="009B4DD8">
        <w:rPr>
          <w:rFonts w:ascii="Arial" w:hAnsi="Arial" w:cs="Arial"/>
        </w:rPr>
        <w:t>Forestry</w:t>
      </w:r>
      <w:r w:rsidR="0049521B">
        <w:rPr>
          <w:rFonts w:ascii="Arial" w:hAnsi="Arial" w:cs="Arial"/>
        </w:rPr>
        <w:t xml:space="preserve">; </w:t>
      </w:r>
      <w:r w:rsidR="0049521B" w:rsidRPr="008171C6">
        <w:rPr>
          <w:rFonts w:ascii="Arial" w:hAnsi="Arial" w:cs="Arial"/>
        </w:rPr>
        <w:t>Robert Patrick, C.O.N.E.</w:t>
      </w:r>
    </w:p>
    <w:p w14:paraId="1AD8C9F2" w14:textId="77777777" w:rsidR="000B6669" w:rsidRDefault="000B6669" w:rsidP="00BC77D5">
      <w:pPr>
        <w:pStyle w:val="Heading2"/>
        <w:spacing w:line="276" w:lineRule="auto"/>
      </w:pPr>
    </w:p>
    <w:p w14:paraId="10F5027C" w14:textId="485E8388" w:rsidR="006C32FE" w:rsidRPr="007879B2" w:rsidRDefault="00731A8D" w:rsidP="00BC77D5">
      <w:pPr>
        <w:pStyle w:val="Heading2"/>
        <w:spacing w:line="276" w:lineRule="auto"/>
      </w:pPr>
      <w:r w:rsidRPr="007879B2">
        <w:t>MEETING CALLED TO ORDER</w:t>
      </w:r>
      <w:r w:rsidR="006C32FE" w:rsidRPr="007879B2">
        <w:tab/>
      </w:r>
      <w:r w:rsidR="00242596" w:rsidRPr="007879B2">
        <w:t>10:0</w:t>
      </w:r>
      <w:r w:rsidR="00986244">
        <w:t>0</w:t>
      </w:r>
      <w:r w:rsidR="00730BAC" w:rsidRPr="007879B2">
        <w:t xml:space="preserve"> </w:t>
      </w:r>
      <w:r w:rsidR="00AF7A15" w:rsidRPr="007879B2">
        <w:t>a</w:t>
      </w:r>
      <w:r w:rsidR="006C32FE" w:rsidRPr="007879B2">
        <w:t>.m.</w:t>
      </w:r>
    </w:p>
    <w:p w14:paraId="4E119D4E" w14:textId="111059A5" w:rsidR="003076C6" w:rsidRPr="007879B2" w:rsidRDefault="003076C6" w:rsidP="00BC77D5">
      <w:pPr>
        <w:spacing w:line="276" w:lineRule="auto"/>
        <w:rPr>
          <w:rFonts w:cs="Arial"/>
          <w:bCs/>
        </w:rPr>
      </w:pPr>
      <w:r w:rsidRPr="007879B2">
        <w:rPr>
          <w:rFonts w:cs="Arial"/>
          <w:bCs/>
        </w:rPr>
        <w:t xml:space="preserve">Chair </w:t>
      </w:r>
      <w:r w:rsidR="002A1CF3" w:rsidRPr="007879B2">
        <w:rPr>
          <w:rFonts w:cs="Arial"/>
          <w:bCs/>
        </w:rPr>
        <w:t>Rob Nicholson</w:t>
      </w:r>
      <w:r w:rsidRPr="007879B2">
        <w:rPr>
          <w:rFonts w:cs="Arial"/>
          <w:bCs/>
        </w:rPr>
        <w:t xml:space="preserve"> presided.</w:t>
      </w:r>
    </w:p>
    <w:p w14:paraId="1EE7B7E1" w14:textId="77777777" w:rsidR="00011087" w:rsidRPr="007879B2" w:rsidRDefault="00011087" w:rsidP="00BC77D5">
      <w:pPr>
        <w:spacing w:line="276" w:lineRule="auto"/>
        <w:ind w:left="2160" w:hanging="2160"/>
        <w:rPr>
          <w:rFonts w:cs="Arial"/>
          <w:bCs/>
        </w:rPr>
      </w:pPr>
    </w:p>
    <w:p w14:paraId="68C6590C" w14:textId="09C7F640" w:rsidR="00AC3D09" w:rsidRPr="007879B2" w:rsidRDefault="00902825" w:rsidP="00BC77D5">
      <w:pPr>
        <w:pStyle w:val="Heading2"/>
        <w:spacing w:line="276" w:lineRule="auto"/>
      </w:pPr>
      <w:r w:rsidRPr="007879B2">
        <w:t>INTRODUCTIONS:</w:t>
      </w:r>
    </w:p>
    <w:p w14:paraId="1EF1EA71" w14:textId="77777777" w:rsidR="00125496" w:rsidRDefault="00125496" w:rsidP="00BC77D5">
      <w:pPr>
        <w:spacing w:line="276" w:lineRule="auto"/>
        <w:rPr>
          <w:lang w:val="en-US"/>
        </w:rPr>
      </w:pPr>
    </w:p>
    <w:p w14:paraId="74EB6475" w14:textId="02A47F97" w:rsidR="00277452" w:rsidRDefault="00645B7B" w:rsidP="00BC77D5">
      <w:pPr>
        <w:spacing w:line="276" w:lineRule="auto"/>
        <w:rPr>
          <w:lang w:val="en-US"/>
        </w:rPr>
      </w:pPr>
      <w:r>
        <w:rPr>
          <w:lang w:val="en-US"/>
        </w:rPr>
        <w:t xml:space="preserve">The Chair </w:t>
      </w:r>
      <w:r w:rsidR="00B2607C">
        <w:rPr>
          <w:lang w:val="en-US"/>
        </w:rPr>
        <w:t>welcome</w:t>
      </w:r>
      <w:r w:rsidR="001D13C9">
        <w:rPr>
          <w:lang w:val="en-US"/>
        </w:rPr>
        <w:t xml:space="preserve">d the Commissioners, </w:t>
      </w:r>
      <w:proofErr w:type="gramStart"/>
      <w:r w:rsidR="001D13C9">
        <w:rPr>
          <w:lang w:val="en-US"/>
        </w:rPr>
        <w:t>staff</w:t>
      </w:r>
      <w:proofErr w:type="gramEnd"/>
      <w:r w:rsidR="001D13C9">
        <w:rPr>
          <w:lang w:val="en-US"/>
        </w:rPr>
        <w:t xml:space="preserve"> and attendees to the meeting.  He advised that he has accepted a</w:t>
      </w:r>
      <w:r w:rsidR="007F49A4">
        <w:rPr>
          <w:lang w:val="en-US"/>
        </w:rPr>
        <w:t xml:space="preserve"> short</w:t>
      </w:r>
      <w:r w:rsidR="001D13C9">
        <w:rPr>
          <w:lang w:val="en-US"/>
        </w:rPr>
        <w:t xml:space="preserve"> extension to his appointment to provide the government additional time to appoint a new Chair</w:t>
      </w:r>
      <w:r w:rsidR="004C2E21">
        <w:rPr>
          <w:lang w:val="en-US"/>
        </w:rPr>
        <w:t xml:space="preserve"> and </w:t>
      </w:r>
      <w:r w:rsidR="00674F53">
        <w:rPr>
          <w:lang w:val="en-US"/>
        </w:rPr>
        <w:t xml:space="preserve">the </w:t>
      </w:r>
      <w:r w:rsidR="004C2E21">
        <w:rPr>
          <w:lang w:val="en-US"/>
        </w:rPr>
        <w:t>remaining four Commissioners.</w:t>
      </w:r>
      <w:r w:rsidR="001D13C9">
        <w:rPr>
          <w:lang w:val="en-US"/>
        </w:rPr>
        <w:t xml:space="preserve">  </w:t>
      </w:r>
      <w:r w:rsidR="00125496">
        <w:rPr>
          <w:lang w:val="en-US"/>
        </w:rPr>
        <w:t xml:space="preserve">The Director </w:t>
      </w:r>
      <w:r w:rsidR="00861127">
        <w:rPr>
          <w:lang w:val="en-US"/>
        </w:rPr>
        <w:t xml:space="preserve">thanked the Chair </w:t>
      </w:r>
      <w:r w:rsidR="002233AA">
        <w:rPr>
          <w:lang w:val="en-US"/>
        </w:rPr>
        <w:t>for continuing his role with the Commiss</w:t>
      </w:r>
      <w:r w:rsidR="00D12348">
        <w:rPr>
          <w:lang w:val="en-US"/>
        </w:rPr>
        <w:t>i</w:t>
      </w:r>
      <w:r w:rsidR="002233AA">
        <w:rPr>
          <w:lang w:val="en-US"/>
        </w:rPr>
        <w:t>on to the end of June</w:t>
      </w:r>
      <w:r w:rsidR="00D12348">
        <w:rPr>
          <w:lang w:val="en-US"/>
        </w:rPr>
        <w:t xml:space="preserve"> to ensure Commission business can continue</w:t>
      </w:r>
      <w:r w:rsidR="006121A7">
        <w:rPr>
          <w:lang w:val="en-US"/>
        </w:rPr>
        <w:t xml:space="preserve"> unti</w:t>
      </w:r>
      <w:r w:rsidR="00844380">
        <w:rPr>
          <w:lang w:val="en-US"/>
        </w:rPr>
        <w:t>l</w:t>
      </w:r>
      <w:r w:rsidR="006121A7">
        <w:rPr>
          <w:lang w:val="en-US"/>
        </w:rPr>
        <w:t xml:space="preserve"> a new Chair is appointed.</w:t>
      </w:r>
      <w:r w:rsidR="00674F53">
        <w:rPr>
          <w:lang w:val="en-US"/>
        </w:rPr>
        <w:t xml:space="preserve">  </w:t>
      </w:r>
      <w:r w:rsidR="00FB11CD">
        <w:rPr>
          <w:lang w:val="en-US"/>
        </w:rPr>
        <w:t>The Chair introduced Dane Nielse</w:t>
      </w:r>
      <w:r w:rsidR="009A0E85">
        <w:rPr>
          <w:lang w:val="en-US"/>
        </w:rPr>
        <w:t>n</w:t>
      </w:r>
      <w:r w:rsidR="00FB11CD">
        <w:rPr>
          <w:lang w:val="en-US"/>
        </w:rPr>
        <w:t xml:space="preserve">, the new </w:t>
      </w:r>
      <w:r w:rsidR="009A0E85">
        <w:rPr>
          <w:lang w:val="en-US"/>
        </w:rPr>
        <w:t xml:space="preserve">Grey County </w:t>
      </w:r>
      <w:r w:rsidR="00277452">
        <w:rPr>
          <w:lang w:val="en-US"/>
        </w:rPr>
        <w:br w:type="page"/>
      </w:r>
    </w:p>
    <w:p w14:paraId="4A7CF78C" w14:textId="3F97AAF7" w:rsidR="006121A7" w:rsidRDefault="009A0E85" w:rsidP="00BC77D5">
      <w:pPr>
        <w:spacing w:line="276" w:lineRule="auto"/>
        <w:rPr>
          <w:lang w:val="en-US"/>
        </w:rPr>
      </w:pPr>
      <w:r>
        <w:rPr>
          <w:lang w:val="en-US"/>
        </w:rPr>
        <w:lastRenderedPageBreak/>
        <w:t>Commiss</w:t>
      </w:r>
      <w:r w:rsidR="00E76530">
        <w:rPr>
          <w:lang w:val="en-US"/>
        </w:rPr>
        <w:t>i</w:t>
      </w:r>
      <w:r>
        <w:rPr>
          <w:lang w:val="en-US"/>
        </w:rPr>
        <w:t>oner, and advised th</w:t>
      </w:r>
      <w:r w:rsidR="00E76530">
        <w:rPr>
          <w:lang w:val="en-US"/>
        </w:rPr>
        <w:t>at</w:t>
      </w:r>
      <w:r>
        <w:rPr>
          <w:lang w:val="en-US"/>
        </w:rPr>
        <w:t xml:space="preserve"> Matthew Fran</w:t>
      </w:r>
      <w:r w:rsidR="00BA3837">
        <w:rPr>
          <w:lang w:val="en-US"/>
        </w:rPr>
        <w:t xml:space="preserve">cis has been appointed as the new </w:t>
      </w:r>
      <w:r w:rsidR="00905BB9">
        <w:rPr>
          <w:lang w:val="en-US"/>
        </w:rPr>
        <w:t>C</w:t>
      </w:r>
      <w:r w:rsidR="00BA3837">
        <w:rPr>
          <w:lang w:val="en-US"/>
        </w:rPr>
        <w:t>ity of Hamilton Commiss</w:t>
      </w:r>
      <w:r w:rsidR="0023109B">
        <w:rPr>
          <w:lang w:val="en-US"/>
        </w:rPr>
        <w:t>i</w:t>
      </w:r>
      <w:r w:rsidR="00BA3837">
        <w:rPr>
          <w:lang w:val="en-US"/>
        </w:rPr>
        <w:t>oner</w:t>
      </w:r>
      <w:r w:rsidR="0023109B">
        <w:rPr>
          <w:lang w:val="en-US"/>
        </w:rPr>
        <w:t xml:space="preserve">. </w:t>
      </w:r>
      <w:r>
        <w:rPr>
          <w:lang w:val="en-US"/>
        </w:rPr>
        <w:t xml:space="preserve"> </w:t>
      </w:r>
      <w:r w:rsidR="0023109B">
        <w:rPr>
          <w:lang w:val="en-US"/>
        </w:rPr>
        <w:t>Commissioner Francis sent regrets for today’s meeting due to a previous engagement.</w:t>
      </w:r>
    </w:p>
    <w:p w14:paraId="76004D67" w14:textId="77777777" w:rsidR="004D49EC" w:rsidRDefault="004D49EC" w:rsidP="00BC77D5">
      <w:pPr>
        <w:spacing w:line="276" w:lineRule="auto"/>
        <w:rPr>
          <w:lang w:val="en-US"/>
        </w:rPr>
      </w:pPr>
    </w:p>
    <w:p w14:paraId="2229CA48" w14:textId="77777777" w:rsidR="00202472" w:rsidRDefault="00202472" w:rsidP="00BC77D5">
      <w:pPr>
        <w:spacing w:line="276" w:lineRule="auto"/>
        <w:rPr>
          <w:lang w:val="en-US"/>
        </w:rPr>
      </w:pPr>
    </w:p>
    <w:p w14:paraId="42D2B0C8" w14:textId="41BBADD1" w:rsidR="00A47F06" w:rsidRPr="00376443" w:rsidRDefault="00CE6B7B" w:rsidP="00BC77D5">
      <w:pPr>
        <w:pStyle w:val="Heading2"/>
        <w:spacing w:line="276" w:lineRule="auto"/>
        <w:rPr>
          <w:sz w:val="24"/>
          <w:szCs w:val="24"/>
        </w:rPr>
      </w:pPr>
      <w:r w:rsidRPr="00376443">
        <w:rPr>
          <w:sz w:val="24"/>
          <w:szCs w:val="24"/>
        </w:rPr>
        <w:t>LAND ACKNOWELDGEMENT</w:t>
      </w:r>
      <w:r w:rsidR="00376443">
        <w:rPr>
          <w:sz w:val="24"/>
          <w:szCs w:val="24"/>
        </w:rPr>
        <w:t>:</w:t>
      </w:r>
    </w:p>
    <w:p w14:paraId="1366674F" w14:textId="77777777" w:rsidR="00ED414B" w:rsidRDefault="00ED414B" w:rsidP="00BC77D5">
      <w:pPr>
        <w:spacing w:line="276" w:lineRule="auto"/>
        <w:ind w:left="2160" w:hanging="2160"/>
        <w:rPr>
          <w:rFonts w:cs="Arial"/>
        </w:rPr>
      </w:pPr>
    </w:p>
    <w:p w14:paraId="2855F263" w14:textId="6017FD89" w:rsidR="00A47F06" w:rsidRPr="00376443" w:rsidRDefault="00A47F06" w:rsidP="00BC77D5">
      <w:pPr>
        <w:spacing w:line="276" w:lineRule="auto"/>
        <w:ind w:left="2160" w:hanging="2160"/>
        <w:rPr>
          <w:rFonts w:cs="Arial"/>
        </w:rPr>
      </w:pPr>
      <w:r w:rsidRPr="00376443">
        <w:rPr>
          <w:rFonts w:cs="Arial"/>
        </w:rPr>
        <w:t xml:space="preserve">The Chair read aloud the Land Acknowledgment. </w:t>
      </w:r>
    </w:p>
    <w:p w14:paraId="6FA51D47" w14:textId="77777777" w:rsidR="00DA1F60" w:rsidRPr="00376443" w:rsidRDefault="00DA1F60" w:rsidP="00BC77D5">
      <w:pPr>
        <w:pStyle w:val="Heading3"/>
        <w:spacing w:line="276" w:lineRule="auto"/>
      </w:pPr>
    </w:p>
    <w:p w14:paraId="1C247859" w14:textId="457D85D9" w:rsidR="00CE6B7B" w:rsidRPr="00376443" w:rsidRDefault="00CE6B7B" w:rsidP="00BC77D5">
      <w:pPr>
        <w:pStyle w:val="Heading2"/>
        <w:spacing w:line="276" w:lineRule="auto"/>
        <w:rPr>
          <w:sz w:val="24"/>
          <w:szCs w:val="24"/>
        </w:rPr>
      </w:pPr>
      <w:r w:rsidRPr="00376443">
        <w:rPr>
          <w:sz w:val="24"/>
          <w:szCs w:val="24"/>
        </w:rPr>
        <w:t>BUSINESS ARISING FROM PREVIOUS MEETINGS:</w:t>
      </w:r>
    </w:p>
    <w:p w14:paraId="5B86DEA3" w14:textId="77777777" w:rsidR="00ED414B" w:rsidRDefault="00ED414B" w:rsidP="00BC77D5">
      <w:pPr>
        <w:spacing w:line="276" w:lineRule="auto"/>
        <w:rPr>
          <w:rFonts w:cs="Arial"/>
          <w:bCs/>
        </w:rPr>
      </w:pPr>
    </w:p>
    <w:p w14:paraId="3FFC04F9" w14:textId="171D565D" w:rsidR="00273FAA" w:rsidRPr="00376443" w:rsidRDefault="00CE6B7B" w:rsidP="00BC77D5">
      <w:pPr>
        <w:spacing w:line="276" w:lineRule="auto"/>
        <w:rPr>
          <w:rFonts w:cs="Arial"/>
          <w:bCs/>
        </w:rPr>
      </w:pPr>
      <w:r w:rsidRPr="00376443">
        <w:rPr>
          <w:rFonts w:cs="Arial"/>
          <w:bCs/>
        </w:rPr>
        <w:t>None.</w:t>
      </w:r>
    </w:p>
    <w:p w14:paraId="2BF07264" w14:textId="77777777" w:rsidR="001E2495" w:rsidRDefault="001E2495" w:rsidP="00BC77D5">
      <w:pPr>
        <w:pStyle w:val="Heading2"/>
        <w:spacing w:line="276" w:lineRule="auto"/>
        <w:ind w:left="0" w:firstLine="0"/>
        <w:rPr>
          <w:sz w:val="24"/>
          <w:szCs w:val="24"/>
        </w:rPr>
      </w:pPr>
    </w:p>
    <w:p w14:paraId="492AD827" w14:textId="3817B294" w:rsidR="00660D45" w:rsidRPr="00660D45" w:rsidRDefault="00C6358F" w:rsidP="00BC77D5">
      <w:pPr>
        <w:pStyle w:val="Default"/>
        <w:spacing w:line="276" w:lineRule="auto"/>
        <w:rPr>
          <w:b/>
          <w:bCs/>
        </w:rPr>
      </w:pPr>
      <w:r w:rsidRPr="00660D45">
        <w:rPr>
          <w:b/>
          <w:bCs/>
        </w:rPr>
        <w:t xml:space="preserve">APPROVAL OF MINUTES – </w:t>
      </w:r>
      <w:r w:rsidR="00753C6E">
        <w:t xml:space="preserve">March </w:t>
      </w:r>
      <w:r w:rsidR="004B5F68">
        <w:t xml:space="preserve">9, </w:t>
      </w:r>
      <w:proofErr w:type="gramStart"/>
      <w:r w:rsidR="004B5F68">
        <w:t>2023</w:t>
      </w:r>
      <w:proofErr w:type="gramEnd"/>
      <w:r w:rsidR="004B5F68">
        <w:t xml:space="preserve"> </w:t>
      </w:r>
      <w:r w:rsidR="004B5F68" w:rsidRPr="007149A6">
        <w:t>Commission Minutes M8</w:t>
      </w:r>
      <w:r w:rsidR="004B5F68">
        <w:t>2</w:t>
      </w:r>
      <w:r w:rsidR="00753C6E">
        <w:t>2</w:t>
      </w:r>
      <w:r w:rsidR="004B5F68">
        <w:t>-0</w:t>
      </w:r>
      <w:r w:rsidR="004C52FA">
        <w:t>3</w:t>
      </w:r>
      <w:r w:rsidR="004B5F68">
        <w:t>-2023</w:t>
      </w:r>
    </w:p>
    <w:p w14:paraId="44B54D27" w14:textId="77777777" w:rsidR="00267401" w:rsidRPr="00376443" w:rsidRDefault="00267401" w:rsidP="00BC77D5">
      <w:pPr>
        <w:spacing w:line="276" w:lineRule="auto"/>
        <w:rPr>
          <w:rFonts w:cs="Arial"/>
          <w:b/>
          <w:u w:val="single"/>
        </w:rPr>
      </w:pPr>
    </w:p>
    <w:p w14:paraId="7644E367" w14:textId="3FBEE090" w:rsidR="00B778C7" w:rsidRPr="00376443" w:rsidRDefault="006F3568" w:rsidP="00BC77D5">
      <w:pPr>
        <w:spacing w:line="276" w:lineRule="auto"/>
        <w:rPr>
          <w:rFonts w:cs="Arial"/>
          <w:b/>
          <w:u w:val="single"/>
        </w:rPr>
      </w:pPr>
      <w:r>
        <w:rPr>
          <w:rFonts w:cs="Arial"/>
          <w:b/>
          <w:u w:val="single"/>
        </w:rPr>
        <w:t>M8</w:t>
      </w:r>
      <w:r w:rsidR="00E52C02">
        <w:rPr>
          <w:rFonts w:cs="Arial"/>
          <w:b/>
          <w:u w:val="single"/>
        </w:rPr>
        <w:t>2</w:t>
      </w:r>
      <w:r w:rsidR="0085015C">
        <w:rPr>
          <w:rFonts w:cs="Arial"/>
          <w:b/>
          <w:u w:val="single"/>
        </w:rPr>
        <w:t>3</w:t>
      </w:r>
      <w:r w:rsidR="00B778C7" w:rsidRPr="00376443">
        <w:rPr>
          <w:rFonts w:cs="Arial"/>
          <w:b/>
          <w:u w:val="single"/>
        </w:rPr>
        <w:t>R</w:t>
      </w:r>
      <w:r w:rsidR="00731672" w:rsidRPr="00376443">
        <w:rPr>
          <w:rFonts w:cs="Arial"/>
          <w:b/>
          <w:u w:val="single"/>
        </w:rPr>
        <w:t>1</w:t>
      </w:r>
      <w:r w:rsidR="00B778C7" w:rsidRPr="00376443">
        <w:rPr>
          <w:rFonts w:cs="Arial"/>
          <w:b/>
          <w:u w:val="single"/>
        </w:rPr>
        <w:t>/</w:t>
      </w:r>
      <w:r w:rsidR="009D54A0">
        <w:rPr>
          <w:rFonts w:cs="Arial"/>
          <w:b/>
          <w:u w:val="single"/>
        </w:rPr>
        <w:t>0</w:t>
      </w:r>
      <w:r w:rsidR="0085015C">
        <w:rPr>
          <w:rFonts w:cs="Arial"/>
          <w:b/>
          <w:u w:val="single"/>
        </w:rPr>
        <w:t>4</w:t>
      </w:r>
      <w:r>
        <w:rPr>
          <w:rFonts w:cs="Arial"/>
          <w:b/>
          <w:u w:val="single"/>
        </w:rPr>
        <w:t>-202</w:t>
      </w:r>
      <w:r w:rsidR="00320FB1">
        <w:rPr>
          <w:rFonts w:cs="Arial"/>
          <w:b/>
          <w:u w:val="single"/>
        </w:rPr>
        <w:t>3</w:t>
      </w:r>
    </w:p>
    <w:p w14:paraId="4107DA70" w14:textId="309F630F" w:rsidR="00B778C7" w:rsidRPr="00376443" w:rsidRDefault="00B778C7" w:rsidP="00BC77D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0849F5">
        <w:rPr>
          <w:rFonts w:cs="Arial"/>
          <w:bCs/>
          <w:i/>
          <w:iCs/>
        </w:rPr>
        <w:t>Witteveen</w:t>
      </w:r>
    </w:p>
    <w:p w14:paraId="6553D63F" w14:textId="38310927" w:rsidR="00B778C7" w:rsidRPr="00376443" w:rsidRDefault="00B778C7" w:rsidP="00BC77D5">
      <w:pPr>
        <w:spacing w:line="276" w:lineRule="auto"/>
        <w:rPr>
          <w:rFonts w:cs="Arial"/>
          <w:bCs/>
          <w:i/>
          <w:iCs/>
        </w:rPr>
      </w:pPr>
      <w:r w:rsidRPr="00376443">
        <w:rPr>
          <w:rFonts w:cs="Arial"/>
          <w:bCs/>
          <w:i/>
          <w:iCs/>
        </w:rPr>
        <w:t>Seconded By:</w:t>
      </w:r>
      <w:r w:rsidRPr="00376443">
        <w:rPr>
          <w:rFonts w:cs="Arial"/>
          <w:bCs/>
          <w:i/>
          <w:iCs/>
        </w:rPr>
        <w:tab/>
      </w:r>
      <w:r w:rsidR="000849F5">
        <w:rPr>
          <w:rFonts w:cs="Arial"/>
          <w:bCs/>
          <w:i/>
          <w:iCs/>
        </w:rPr>
        <w:t>Gibson</w:t>
      </w:r>
    </w:p>
    <w:p w14:paraId="5C4F2DBD" w14:textId="77777777" w:rsidR="00B778C7" w:rsidRPr="00376443" w:rsidRDefault="00B778C7" w:rsidP="00BC77D5">
      <w:pPr>
        <w:spacing w:line="276" w:lineRule="auto"/>
        <w:rPr>
          <w:rFonts w:cs="Arial"/>
          <w:bCs/>
          <w:i/>
          <w:iCs/>
        </w:rPr>
      </w:pPr>
    </w:p>
    <w:p w14:paraId="649A995A" w14:textId="7549007A" w:rsidR="00B778C7" w:rsidRPr="00791A02" w:rsidRDefault="00B778C7" w:rsidP="00BC77D5">
      <w:pPr>
        <w:pStyle w:val="Default"/>
        <w:spacing w:line="276" w:lineRule="auto"/>
        <w:rPr>
          <w:bCs/>
          <w:i/>
          <w:iCs/>
        </w:rPr>
      </w:pPr>
      <w:r w:rsidRPr="00376443">
        <w:rPr>
          <w:bCs/>
          <w:i/>
          <w:iCs/>
        </w:rPr>
        <w:t xml:space="preserve">“That the </w:t>
      </w:r>
      <w:r w:rsidR="00C6358F" w:rsidRPr="00376443">
        <w:rPr>
          <w:bCs/>
          <w:i/>
          <w:iCs/>
        </w:rPr>
        <w:t xml:space="preserve">Commission </w:t>
      </w:r>
      <w:r w:rsidRPr="00376443">
        <w:rPr>
          <w:bCs/>
          <w:i/>
          <w:iCs/>
        </w:rPr>
        <w:t xml:space="preserve">minutes of </w:t>
      </w:r>
      <w:r w:rsidR="004C52FA">
        <w:rPr>
          <w:i/>
          <w:iCs/>
          <w:sz w:val="23"/>
          <w:szCs w:val="23"/>
        </w:rPr>
        <w:t xml:space="preserve">March </w:t>
      </w:r>
      <w:r w:rsidR="009847F2">
        <w:rPr>
          <w:i/>
          <w:iCs/>
          <w:sz w:val="23"/>
          <w:szCs w:val="23"/>
        </w:rPr>
        <w:t>9, 2023</w:t>
      </w:r>
      <w:r w:rsidR="00D464BE" w:rsidRPr="00791A02">
        <w:rPr>
          <w:bCs/>
          <w:i/>
          <w:iCs/>
        </w:rPr>
        <w:t>,</w:t>
      </w:r>
      <w:r w:rsidRPr="00791A02">
        <w:rPr>
          <w:bCs/>
          <w:i/>
          <w:iCs/>
        </w:rPr>
        <w:t xml:space="preserve"> be approved as</w:t>
      </w:r>
      <w:r w:rsidR="00AD39D0" w:rsidRPr="00791A02">
        <w:rPr>
          <w:bCs/>
          <w:i/>
          <w:iCs/>
        </w:rPr>
        <w:t xml:space="preserve"> </w:t>
      </w:r>
      <w:r w:rsidR="002E1369" w:rsidRPr="00791A02">
        <w:rPr>
          <w:bCs/>
          <w:i/>
          <w:iCs/>
        </w:rPr>
        <w:t>written</w:t>
      </w:r>
      <w:r w:rsidRPr="00791A02">
        <w:rPr>
          <w:bCs/>
          <w:i/>
          <w:iCs/>
        </w:rPr>
        <w:t>.”</w:t>
      </w:r>
    </w:p>
    <w:p w14:paraId="19FA0EE7" w14:textId="77777777" w:rsidR="00B778C7" w:rsidRPr="00376443" w:rsidRDefault="00B778C7" w:rsidP="00BC77D5">
      <w:pPr>
        <w:spacing w:line="276" w:lineRule="auto"/>
        <w:rPr>
          <w:rFonts w:cs="Arial"/>
          <w:bCs/>
        </w:rPr>
      </w:pPr>
    </w:p>
    <w:p w14:paraId="291A7B67" w14:textId="5FA7FF29" w:rsidR="00B778C7" w:rsidRPr="00376443" w:rsidRDefault="00B778C7" w:rsidP="00BC77D5">
      <w:pPr>
        <w:spacing w:line="276" w:lineRule="auto"/>
        <w:jc w:val="right"/>
        <w:rPr>
          <w:rFonts w:cs="Arial"/>
          <w:b/>
          <w:i/>
          <w:iCs/>
        </w:rPr>
      </w:pPr>
      <w:r w:rsidRPr="00376443">
        <w:rPr>
          <w:rFonts w:cs="Arial"/>
          <w:b/>
          <w:i/>
          <w:iCs/>
        </w:rPr>
        <w:t>Motion Carried</w:t>
      </w:r>
    </w:p>
    <w:p w14:paraId="716CACF6" w14:textId="77777777" w:rsidR="001E2495" w:rsidRPr="00376443" w:rsidRDefault="001E2495" w:rsidP="00BC77D5">
      <w:pPr>
        <w:spacing w:line="276" w:lineRule="auto"/>
        <w:rPr>
          <w:rFonts w:cs="Arial"/>
          <w:bCs/>
        </w:rPr>
      </w:pPr>
    </w:p>
    <w:p w14:paraId="1200A69C" w14:textId="3903DCBC" w:rsidR="00423E04" w:rsidRDefault="00423E04" w:rsidP="00BC77D5">
      <w:pPr>
        <w:spacing w:line="276" w:lineRule="auto"/>
        <w:rPr>
          <w:rFonts w:cs="Arial"/>
          <w:b/>
        </w:rPr>
      </w:pPr>
      <w:r w:rsidRPr="00376443">
        <w:rPr>
          <w:rFonts w:cs="Arial"/>
          <w:b/>
        </w:rPr>
        <w:t>DISCUSSION:</w:t>
      </w:r>
    </w:p>
    <w:p w14:paraId="314AA15E" w14:textId="77777777" w:rsidR="00ED414B" w:rsidRDefault="00ED414B" w:rsidP="00BC77D5">
      <w:pPr>
        <w:pStyle w:val="Heading2"/>
        <w:tabs>
          <w:tab w:val="clear" w:pos="2160"/>
          <w:tab w:val="left" w:pos="0"/>
        </w:tabs>
        <w:spacing w:line="276" w:lineRule="auto"/>
        <w:ind w:left="0" w:firstLine="0"/>
        <w:rPr>
          <w:b w:val="0"/>
          <w:bCs/>
          <w:sz w:val="24"/>
          <w:szCs w:val="24"/>
        </w:rPr>
      </w:pPr>
    </w:p>
    <w:p w14:paraId="5210E8EF" w14:textId="1EAC476D" w:rsidR="00D450D3" w:rsidRDefault="004C52FA" w:rsidP="00BC77D5">
      <w:pPr>
        <w:spacing w:line="276" w:lineRule="auto"/>
      </w:pPr>
      <w:r>
        <w:t>A Commissioner noted that the hybrid meeting information needed to be updated</w:t>
      </w:r>
      <w:r w:rsidR="009847F2">
        <w:t>.</w:t>
      </w:r>
    </w:p>
    <w:p w14:paraId="6EB38D57" w14:textId="77777777" w:rsidR="009847F2" w:rsidRDefault="009847F2" w:rsidP="00BC77D5">
      <w:pPr>
        <w:spacing w:line="276" w:lineRule="auto"/>
      </w:pPr>
    </w:p>
    <w:p w14:paraId="7AF91453" w14:textId="77777777" w:rsidR="009847F2" w:rsidRDefault="009847F2" w:rsidP="00BC77D5">
      <w:pPr>
        <w:spacing w:line="276" w:lineRule="auto"/>
        <w:rPr>
          <w:rFonts w:cs="Arial"/>
          <w:b/>
        </w:rPr>
      </w:pPr>
    </w:p>
    <w:p w14:paraId="3C9360FB" w14:textId="7FC20A45" w:rsidR="00C052CE" w:rsidRPr="00166023" w:rsidRDefault="00C052CE" w:rsidP="00BC77D5">
      <w:pPr>
        <w:pStyle w:val="Heading2"/>
        <w:spacing w:line="276" w:lineRule="auto"/>
        <w:rPr>
          <w:sz w:val="24"/>
          <w:szCs w:val="24"/>
        </w:rPr>
      </w:pPr>
      <w:r w:rsidRPr="00166023">
        <w:rPr>
          <w:sz w:val="24"/>
          <w:szCs w:val="24"/>
        </w:rPr>
        <w:t>MOTION FOR SPEAKERS</w:t>
      </w:r>
    </w:p>
    <w:p w14:paraId="7CFC4A48" w14:textId="5008D9E5" w:rsidR="00C052CE" w:rsidRPr="00166023" w:rsidRDefault="00C052CE" w:rsidP="00BC77D5">
      <w:pPr>
        <w:spacing w:line="276" w:lineRule="auto"/>
        <w:rPr>
          <w:rFonts w:cs="Arial"/>
          <w:bCs/>
        </w:rPr>
      </w:pPr>
    </w:p>
    <w:p w14:paraId="75698112" w14:textId="0196852E" w:rsidR="00320FB1" w:rsidRPr="00166023" w:rsidRDefault="00320FB1" w:rsidP="00BC77D5">
      <w:pPr>
        <w:spacing w:line="276" w:lineRule="auto"/>
        <w:rPr>
          <w:rFonts w:cs="Arial"/>
          <w:b/>
          <w:u w:val="single"/>
        </w:rPr>
      </w:pPr>
      <w:r w:rsidRPr="00166023">
        <w:rPr>
          <w:rFonts w:cs="Arial"/>
          <w:b/>
          <w:u w:val="single"/>
        </w:rPr>
        <w:t>M82</w:t>
      </w:r>
      <w:r w:rsidR="001F4EF8">
        <w:rPr>
          <w:rFonts w:cs="Arial"/>
          <w:b/>
          <w:u w:val="single"/>
        </w:rPr>
        <w:t>3</w:t>
      </w:r>
      <w:r w:rsidRPr="00166023">
        <w:rPr>
          <w:rFonts w:cs="Arial"/>
          <w:b/>
          <w:u w:val="single"/>
        </w:rPr>
        <w:t>R</w:t>
      </w:r>
      <w:r w:rsidR="00E71368" w:rsidRPr="00166023">
        <w:rPr>
          <w:rFonts w:cs="Arial"/>
          <w:b/>
          <w:u w:val="single"/>
        </w:rPr>
        <w:t>2</w:t>
      </w:r>
      <w:r w:rsidRPr="00166023">
        <w:rPr>
          <w:rFonts w:cs="Arial"/>
          <w:b/>
          <w:u w:val="single"/>
        </w:rPr>
        <w:t>/0</w:t>
      </w:r>
      <w:r w:rsidR="001F4EF8">
        <w:rPr>
          <w:rFonts w:cs="Arial"/>
          <w:b/>
          <w:u w:val="single"/>
        </w:rPr>
        <w:t>4</w:t>
      </w:r>
      <w:r w:rsidRPr="00166023">
        <w:rPr>
          <w:rFonts w:cs="Arial"/>
          <w:b/>
          <w:u w:val="single"/>
        </w:rPr>
        <w:t>-2023</w:t>
      </w:r>
    </w:p>
    <w:p w14:paraId="26E5FDD0" w14:textId="77777777" w:rsidR="00BF0295" w:rsidRPr="00166023" w:rsidRDefault="00BF0295" w:rsidP="00BC77D5">
      <w:pPr>
        <w:spacing w:line="276" w:lineRule="auto"/>
        <w:rPr>
          <w:rFonts w:cs="Arial"/>
          <w:bCs/>
          <w:i/>
          <w:iCs/>
        </w:rPr>
      </w:pPr>
    </w:p>
    <w:p w14:paraId="75BAA8D5" w14:textId="1AE835F9" w:rsidR="00C052CE" w:rsidRPr="00166023" w:rsidRDefault="00C052CE" w:rsidP="00BC77D5">
      <w:pPr>
        <w:spacing w:line="276" w:lineRule="auto"/>
        <w:rPr>
          <w:rFonts w:cs="Arial"/>
          <w:bCs/>
          <w:i/>
          <w:iCs/>
        </w:rPr>
      </w:pPr>
      <w:r w:rsidRPr="00166023">
        <w:rPr>
          <w:rFonts w:cs="Arial"/>
          <w:bCs/>
          <w:i/>
          <w:iCs/>
        </w:rPr>
        <w:t>Moved By:</w:t>
      </w:r>
      <w:r w:rsidRPr="00166023">
        <w:rPr>
          <w:rFonts w:cs="Arial"/>
          <w:bCs/>
          <w:i/>
          <w:iCs/>
        </w:rPr>
        <w:tab/>
      </w:r>
      <w:r w:rsidRPr="00166023">
        <w:rPr>
          <w:rFonts w:cs="Arial"/>
          <w:bCs/>
          <w:i/>
          <w:iCs/>
        </w:rPr>
        <w:tab/>
      </w:r>
      <w:r w:rsidR="00465012">
        <w:rPr>
          <w:rFonts w:cs="Arial"/>
          <w:bCs/>
          <w:i/>
          <w:iCs/>
        </w:rPr>
        <w:t>Hutcheon</w:t>
      </w:r>
    </w:p>
    <w:p w14:paraId="45BAF093" w14:textId="070D207C" w:rsidR="001A5911" w:rsidRPr="00376443" w:rsidRDefault="00C052CE" w:rsidP="00BC77D5">
      <w:pPr>
        <w:spacing w:line="276" w:lineRule="auto"/>
        <w:rPr>
          <w:rFonts w:cs="Arial"/>
          <w:bCs/>
          <w:i/>
          <w:iCs/>
        </w:rPr>
      </w:pPr>
      <w:r w:rsidRPr="00166023">
        <w:rPr>
          <w:rFonts w:cs="Arial"/>
          <w:bCs/>
          <w:i/>
          <w:iCs/>
        </w:rPr>
        <w:t>Seconded By:</w:t>
      </w:r>
      <w:r w:rsidRPr="00166023">
        <w:rPr>
          <w:rFonts w:cs="Arial"/>
          <w:bCs/>
          <w:i/>
          <w:iCs/>
        </w:rPr>
        <w:tab/>
      </w:r>
      <w:r w:rsidR="00465012">
        <w:rPr>
          <w:rFonts w:cs="Arial"/>
          <w:bCs/>
          <w:i/>
          <w:iCs/>
        </w:rPr>
        <w:t>Vida</w:t>
      </w:r>
    </w:p>
    <w:p w14:paraId="3C5C5C53" w14:textId="77777777" w:rsidR="00C052CE" w:rsidRPr="00376443" w:rsidRDefault="00C052CE" w:rsidP="00BC77D5">
      <w:pPr>
        <w:spacing w:line="276" w:lineRule="auto"/>
        <w:rPr>
          <w:rFonts w:cs="Arial"/>
          <w:bCs/>
          <w:i/>
          <w:iCs/>
        </w:rPr>
      </w:pPr>
    </w:p>
    <w:p w14:paraId="3E4E9FBD" w14:textId="37B00BFB" w:rsidR="00C052CE" w:rsidRPr="00376443" w:rsidRDefault="00C052CE" w:rsidP="00BC77D5">
      <w:pPr>
        <w:spacing w:line="276" w:lineRule="auto"/>
        <w:rPr>
          <w:rFonts w:cs="Arial"/>
          <w:bCs/>
          <w:i/>
          <w:iCs/>
        </w:rPr>
      </w:pPr>
      <w:r w:rsidRPr="00376443">
        <w:rPr>
          <w:rFonts w:cs="Arial"/>
          <w:bCs/>
          <w:i/>
          <w:iCs/>
        </w:rPr>
        <w:t xml:space="preserve">“That the persons representing the </w:t>
      </w:r>
      <w:r w:rsidR="00C57FF0" w:rsidRPr="00376443">
        <w:rPr>
          <w:rFonts w:cs="Arial"/>
          <w:bCs/>
          <w:i/>
          <w:iCs/>
        </w:rPr>
        <w:t>a</w:t>
      </w:r>
      <w:r w:rsidRPr="00376443">
        <w:rPr>
          <w:rFonts w:cs="Arial"/>
          <w:bCs/>
          <w:i/>
          <w:iCs/>
        </w:rPr>
        <w:t xml:space="preserve">pplications listed on the </w:t>
      </w:r>
      <w:r w:rsidR="006D28A2" w:rsidRPr="00376443">
        <w:rPr>
          <w:rFonts w:cs="Arial"/>
          <w:bCs/>
          <w:i/>
          <w:iCs/>
        </w:rPr>
        <w:t>a</w:t>
      </w:r>
      <w:r w:rsidRPr="00376443">
        <w:rPr>
          <w:rFonts w:cs="Arial"/>
          <w:bCs/>
          <w:i/>
          <w:iCs/>
        </w:rPr>
        <w:t>genda be invited to address the Commission.”</w:t>
      </w:r>
    </w:p>
    <w:p w14:paraId="6952E95A" w14:textId="77777777" w:rsidR="00C052CE" w:rsidRDefault="00C052CE" w:rsidP="00BC77D5">
      <w:pPr>
        <w:spacing w:line="276" w:lineRule="auto"/>
        <w:rPr>
          <w:rFonts w:cs="Arial"/>
          <w:bCs/>
          <w:i/>
          <w:iCs/>
        </w:rPr>
      </w:pPr>
    </w:p>
    <w:p w14:paraId="2CCF1DC7" w14:textId="0A5737AE" w:rsidR="00C052CE" w:rsidRPr="00376443" w:rsidRDefault="00C052CE" w:rsidP="00BC77D5">
      <w:pPr>
        <w:spacing w:line="276" w:lineRule="auto"/>
        <w:jc w:val="right"/>
        <w:rPr>
          <w:rFonts w:cs="Arial"/>
          <w:b/>
          <w:i/>
          <w:iCs/>
        </w:rPr>
      </w:pPr>
      <w:r w:rsidRPr="00376443">
        <w:rPr>
          <w:rFonts w:cs="Arial"/>
          <w:b/>
          <w:i/>
          <w:iCs/>
        </w:rPr>
        <w:t>Motion Carried</w:t>
      </w:r>
    </w:p>
    <w:p w14:paraId="3037305D" w14:textId="77777777" w:rsidR="00277452" w:rsidRDefault="00277452" w:rsidP="00BC77D5">
      <w:pPr>
        <w:spacing w:line="276" w:lineRule="auto"/>
        <w:rPr>
          <w:rFonts w:cs="Arial"/>
          <w:b/>
        </w:rPr>
      </w:pPr>
      <w:r>
        <w:br w:type="page"/>
      </w:r>
    </w:p>
    <w:p w14:paraId="6427A5A1" w14:textId="0579E447" w:rsidR="001F66F7" w:rsidRPr="00376443" w:rsidRDefault="001F66F7" w:rsidP="00BC77D5">
      <w:pPr>
        <w:pStyle w:val="Heading2"/>
        <w:spacing w:line="276" w:lineRule="auto"/>
        <w:rPr>
          <w:sz w:val="24"/>
          <w:szCs w:val="24"/>
        </w:rPr>
      </w:pPr>
      <w:r w:rsidRPr="00376443">
        <w:rPr>
          <w:sz w:val="24"/>
          <w:szCs w:val="24"/>
        </w:rPr>
        <w:lastRenderedPageBreak/>
        <w:t>CONFLICTS OF INTEREST – Declaration of Conflicts of Interest</w:t>
      </w:r>
    </w:p>
    <w:p w14:paraId="1A51CCD2" w14:textId="77777777" w:rsidR="00BF0295" w:rsidRDefault="00BF0295" w:rsidP="00BC77D5">
      <w:pPr>
        <w:pStyle w:val="Heading2"/>
        <w:tabs>
          <w:tab w:val="clear" w:pos="2160"/>
          <w:tab w:val="left" w:pos="0"/>
        </w:tabs>
        <w:spacing w:line="276" w:lineRule="auto"/>
        <w:jc w:val="both"/>
        <w:rPr>
          <w:b w:val="0"/>
          <w:bCs/>
          <w:sz w:val="24"/>
          <w:szCs w:val="24"/>
        </w:rPr>
      </w:pPr>
    </w:p>
    <w:p w14:paraId="45496D15" w14:textId="6046E1D0" w:rsidR="00CF2532" w:rsidRDefault="00D00330" w:rsidP="00BC77D5">
      <w:pPr>
        <w:pStyle w:val="Heading2"/>
        <w:tabs>
          <w:tab w:val="clear" w:pos="2160"/>
          <w:tab w:val="left" w:pos="0"/>
        </w:tabs>
        <w:spacing w:line="276" w:lineRule="auto"/>
        <w:jc w:val="both"/>
        <w:rPr>
          <w:b w:val="0"/>
          <w:bCs/>
          <w:sz w:val="24"/>
          <w:szCs w:val="24"/>
        </w:rPr>
      </w:pPr>
      <w:r w:rsidRPr="00376443">
        <w:rPr>
          <w:b w:val="0"/>
          <w:bCs/>
          <w:sz w:val="24"/>
          <w:szCs w:val="24"/>
        </w:rPr>
        <w:t>None</w:t>
      </w:r>
      <w:r w:rsidR="00A356D9" w:rsidRPr="00376443">
        <w:rPr>
          <w:b w:val="0"/>
          <w:bCs/>
          <w:sz w:val="24"/>
          <w:szCs w:val="24"/>
        </w:rPr>
        <w:t>.</w:t>
      </w:r>
    </w:p>
    <w:p w14:paraId="75A09A1E" w14:textId="77777777" w:rsidR="00277452" w:rsidRPr="00277452" w:rsidRDefault="00277452" w:rsidP="00BC77D5">
      <w:pPr>
        <w:pStyle w:val="Heading2"/>
        <w:spacing w:line="276" w:lineRule="auto"/>
        <w:jc w:val="both"/>
        <w:rPr>
          <w:b w:val="0"/>
          <w:bCs/>
          <w:sz w:val="24"/>
          <w:szCs w:val="24"/>
        </w:rPr>
      </w:pPr>
    </w:p>
    <w:p w14:paraId="5CBA5CA3" w14:textId="77777777" w:rsidR="00277452" w:rsidRPr="00277452" w:rsidRDefault="00277452" w:rsidP="00BC77D5">
      <w:pPr>
        <w:pStyle w:val="Heading2"/>
        <w:spacing w:line="276" w:lineRule="auto"/>
        <w:jc w:val="both"/>
        <w:rPr>
          <w:b w:val="0"/>
          <w:bCs/>
          <w:sz w:val="24"/>
          <w:szCs w:val="24"/>
        </w:rPr>
      </w:pPr>
    </w:p>
    <w:p w14:paraId="136347AC" w14:textId="2D457586" w:rsidR="000F4A8A" w:rsidRPr="00376443" w:rsidRDefault="00A951D8" w:rsidP="00BC77D5">
      <w:pPr>
        <w:pStyle w:val="Heading2"/>
        <w:spacing w:line="276" w:lineRule="auto"/>
        <w:jc w:val="both"/>
        <w:rPr>
          <w:sz w:val="24"/>
          <w:szCs w:val="24"/>
        </w:rPr>
      </w:pPr>
      <w:r w:rsidRPr="00376443">
        <w:rPr>
          <w:sz w:val="24"/>
          <w:szCs w:val="24"/>
        </w:rPr>
        <w:t xml:space="preserve">DISCUSSION AGENDA: A and B PACKAGES </w:t>
      </w:r>
    </w:p>
    <w:p w14:paraId="4162C5EB" w14:textId="13147899" w:rsidR="00A951D8" w:rsidRPr="00376443" w:rsidRDefault="00A951D8" w:rsidP="00BC77D5">
      <w:pPr>
        <w:pStyle w:val="Heading2"/>
        <w:spacing w:line="276" w:lineRule="auto"/>
        <w:jc w:val="both"/>
        <w:rPr>
          <w:sz w:val="24"/>
          <w:szCs w:val="24"/>
        </w:rPr>
      </w:pPr>
      <w:r w:rsidRPr="00376443">
        <w:rPr>
          <w:sz w:val="24"/>
          <w:szCs w:val="24"/>
        </w:rPr>
        <w:t>(</w:t>
      </w:r>
      <w:r w:rsidRPr="00376443">
        <w:rPr>
          <w:i/>
          <w:sz w:val="24"/>
          <w:szCs w:val="24"/>
        </w:rPr>
        <w:t>Staff Reports, External submissions)</w:t>
      </w:r>
    </w:p>
    <w:p w14:paraId="0648514B" w14:textId="5F368E4E" w:rsidR="008850A0" w:rsidRDefault="008850A0" w:rsidP="00BC77D5">
      <w:pPr>
        <w:spacing w:line="276" w:lineRule="auto"/>
        <w:rPr>
          <w:rFonts w:cs="Arial"/>
          <w:b/>
          <w:u w:val="single"/>
        </w:rPr>
      </w:pPr>
    </w:p>
    <w:p w14:paraId="6D85436C" w14:textId="7101C40D" w:rsidR="0017283D" w:rsidRPr="0017283D" w:rsidRDefault="009847F2" w:rsidP="00BC77D5">
      <w:pPr>
        <w:spacing w:line="276" w:lineRule="auto"/>
        <w:rPr>
          <w:rFonts w:cs="Arial"/>
          <w:b/>
          <w:u w:val="single"/>
        </w:rPr>
      </w:pPr>
      <w:r>
        <w:rPr>
          <w:rFonts w:cs="Arial"/>
          <w:b/>
          <w:u w:val="single"/>
        </w:rPr>
        <w:t>A1</w:t>
      </w:r>
    </w:p>
    <w:p w14:paraId="222CDD84" w14:textId="77777777" w:rsidR="0017283D" w:rsidRDefault="0017283D" w:rsidP="00BC77D5">
      <w:pPr>
        <w:spacing w:line="276" w:lineRule="auto"/>
        <w:rPr>
          <w:rFonts w:cs="Arial"/>
          <w:b/>
        </w:rPr>
      </w:pPr>
    </w:p>
    <w:p w14:paraId="32E50A48" w14:textId="401243EB" w:rsidR="0060191C" w:rsidRDefault="00AF4436" w:rsidP="00BC77D5">
      <w:pPr>
        <w:spacing w:line="276" w:lineRule="auto"/>
        <w:rPr>
          <w:rFonts w:cs="Arial"/>
          <w:b/>
        </w:rPr>
      </w:pPr>
      <w:r>
        <w:rPr>
          <w:rFonts w:cs="Arial"/>
          <w:b/>
        </w:rPr>
        <w:t xml:space="preserve">STAFF </w:t>
      </w:r>
      <w:r w:rsidR="00426F64">
        <w:rPr>
          <w:rFonts w:cs="Arial"/>
          <w:b/>
        </w:rPr>
        <w:t xml:space="preserve">REFERRAL </w:t>
      </w:r>
      <w:r>
        <w:rPr>
          <w:rFonts w:cs="Arial"/>
          <w:b/>
        </w:rPr>
        <w:t>REPORT</w:t>
      </w:r>
    </w:p>
    <w:p w14:paraId="2CE63546" w14:textId="77777777" w:rsidR="00465FA3" w:rsidRPr="00465FA3" w:rsidRDefault="00465FA3" w:rsidP="00BC77D5">
      <w:pPr>
        <w:spacing w:line="276" w:lineRule="auto"/>
        <w:rPr>
          <w:rFonts w:cs="Arial"/>
          <w:b/>
          <w:noProof/>
        </w:rPr>
      </w:pPr>
      <w:r w:rsidRPr="00465FA3">
        <w:rPr>
          <w:rFonts w:cs="Arial"/>
          <w:b/>
          <w:noProof/>
        </w:rPr>
        <w:t>PROPOSED Niagara Escarpment Plan Amendment PH 219 20 and</w:t>
      </w:r>
    </w:p>
    <w:p w14:paraId="16969067" w14:textId="4F060B5B" w:rsidR="00465FA3" w:rsidRPr="00465FA3" w:rsidRDefault="00465FA3" w:rsidP="00BC77D5">
      <w:pPr>
        <w:spacing w:line="276" w:lineRule="auto"/>
        <w:rPr>
          <w:rFonts w:cs="Arial"/>
          <w:b/>
          <w:noProof/>
        </w:rPr>
      </w:pPr>
      <w:r w:rsidRPr="00465FA3">
        <w:rPr>
          <w:rFonts w:cs="Arial"/>
          <w:b/>
          <w:noProof/>
        </w:rPr>
        <w:t>Development Permit Application H/E/2020-2021/108</w:t>
      </w:r>
    </w:p>
    <w:p w14:paraId="4542CF41" w14:textId="024FBA96" w:rsidR="001E44E7" w:rsidRPr="00376443" w:rsidRDefault="00465FA3" w:rsidP="00BC77D5">
      <w:pPr>
        <w:spacing w:line="276" w:lineRule="auto"/>
        <w:rPr>
          <w:rFonts w:cs="Arial"/>
        </w:rPr>
      </w:pPr>
      <w:r w:rsidRPr="00465FA3">
        <w:rPr>
          <w:rFonts w:cs="Arial"/>
          <w:bCs/>
          <w:noProof/>
        </w:rPr>
        <w:t xml:space="preserve">Part Lots 1 &amp; 2, Concession 1 NS, Part Lots 2, 3 &amp; 4 RP20R7439, </w:t>
      </w:r>
      <w:r>
        <w:rPr>
          <w:rFonts w:cs="Arial"/>
          <w:bCs/>
          <w:noProof/>
        </w:rPr>
        <w:br w:type="textWrapping" w:clear="all"/>
      </w:r>
      <w:r w:rsidRPr="00465FA3">
        <w:rPr>
          <w:rFonts w:cs="Arial"/>
          <w:bCs/>
          <w:noProof/>
        </w:rPr>
        <w:t>Part Lots 1 &amp; 2, Concession 2 NS, Part Lots 1 &amp; 2, Concession 3 NS, Part Lots 17 &amp;18, Concession 2, NDS</w:t>
      </w:r>
      <w:r w:rsidR="00044AFA">
        <w:rPr>
          <w:rFonts w:cs="Arial"/>
          <w:bCs/>
          <w:noProof/>
        </w:rPr>
        <w:t xml:space="preserve">, </w:t>
      </w:r>
      <w:r w:rsidRPr="00465FA3">
        <w:rPr>
          <w:rFonts w:cs="Arial"/>
          <w:bCs/>
          <w:noProof/>
        </w:rPr>
        <w:t>City of Burlington, Region of Halton</w:t>
      </w:r>
      <w:r w:rsidR="007F54E6">
        <w:rPr>
          <w:rFonts w:cs="Arial"/>
        </w:rPr>
        <w:pict w14:anchorId="1B7A7E0F">
          <v:rect id="_x0000_i1025" style="width:468pt;height:1.5pt" o:hralign="center" o:hrstd="t" o:hrnoshade="t" o:hr="t" fillcolor="#31849b" stroked="f"/>
        </w:pict>
      </w:r>
    </w:p>
    <w:p w14:paraId="0A96EB59" w14:textId="77777777" w:rsidR="00A1709E" w:rsidRDefault="00A1709E" w:rsidP="00BC77D5">
      <w:pPr>
        <w:pStyle w:val="Heading2"/>
        <w:spacing w:line="276" w:lineRule="auto"/>
        <w:jc w:val="center"/>
      </w:pPr>
    </w:p>
    <w:p w14:paraId="4D0EBC1E" w14:textId="77777777" w:rsidR="00DC1003" w:rsidRPr="003A5BB2" w:rsidRDefault="00DC1003" w:rsidP="00BC77D5">
      <w:pPr>
        <w:widowControl w:val="0"/>
        <w:tabs>
          <w:tab w:val="left" w:pos="-1368"/>
          <w:tab w:val="left" w:pos="-720"/>
          <w:tab w:val="left" w:pos="0"/>
          <w:tab w:val="left" w:pos="1152"/>
          <w:tab w:val="left" w:pos="2700"/>
        </w:tabs>
        <w:spacing w:line="276" w:lineRule="auto"/>
        <w:rPr>
          <w:rFonts w:cs="Arial"/>
          <w:snapToGrid w:val="0"/>
        </w:rPr>
      </w:pPr>
      <w:r w:rsidRPr="003A5BB2">
        <w:rPr>
          <w:rFonts w:cs="Arial"/>
          <w:b/>
          <w:snapToGrid w:val="0"/>
        </w:rPr>
        <w:t>PROPOSAL:</w:t>
      </w:r>
      <w:r w:rsidRPr="003A5BB2">
        <w:rPr>
          <w:rFonts w:cs="Arial"/>
          <w:snapToGrid w:val="0"/>
        </w:rPr>
        <w:t xml:space="preserve"> </w:t>
      </w:r>
    </w:p>
    <w:p w14:paraId="4953A6D6" w14:textId="77777777" w:rsidR="00DC1003" w:rsidRPr="003A5BB2" w:rsidRDefault="00DC1003" w:rsidP="00BC77D5">
      <w:pPr>
        <w:widowControl w:val="0"/>
        <w:tabs>
          <w:tab w:val="left" w:pos="-1368"/>
          <w:tab w:val="left" w:pos="-720"/>
          <w:tab w:val="left" w:pos="0"/>
          <w:tab w:val="left" w:pos="1152"/>
          <w:tab w:val="left" w:pos="2700"/>
        </w:tabs>
        <w:spacing w:line="276" w:lineRule="auto"/>
        <w:rPr>
          <w:rFonts w:cs="Arial"/>
          <w:snapToGrid w:val="0"/>
        </w:rPr>
      </w:pPr>
    </w:p>
    <w:p w14:paraId="293434B6" w14:textId="77777777" w:rsidR="00DC1003" w:rsidRPr="00265800" w:rsidRDefault="00DC1003" w:rsidP="007D6D1F">
      <w:pPr>
        <w:pStyle w:val="ListParagraph"/>
        <w:numPr>
          <w:ilvl w:val="0"/>
          <w:numId w:val="17"/>
        </w:numPr>
        <w:tabs>
          <w:tab w:val="left" w:pos="0"/>
        </w:tabs>
        <w:autoSpaceDE w:val="0"/>
        <w:autoSpaceDN w:val="0"/>
        <w:adjustRightInd w:val="0"/>
        <w:spacing w:line="276" w:lineRule="auto"/>
        <w:ind w:left="567" w:hanging="567"/>
        <w:contextualSpacing/>
        <w:rPr>
          <w:rFonts w:cs="Arial"/>
          <w:lang w:val="en-US"/>
        </w:rPr>
      </w:pPr>
      <w:r w:rsidRPr="00265800">
        <w:rPr>
          <w:rFonts w:cs="Arial"/>
          <w:lang w:val="en-US"/>
        </w:rPr>
        <w:t xml:space="preserve">A Niagara Escarpment Plan Amendment (NEPA) for a site-specific change of land use designation from Escarpment Rural Area to Mineral Resource Extraction Area for approximately 78.3 ha (193.5 ac.), related to a Class A License application under the Aggregate Resources Act, within lands described as Parts 1 &amp; 2, Concession 1 NS, Part Lots 2, 3, &amp; 4 RP20R7439, and Part of Lots 17 &amp; 18, Concession 2 NDS (former geographic Township of Nelson), City of Burlington, Region of Halton; and, </w:t>
      </w:r>
    </w:p>
    <w:p w14:paraId="52D70335" w14:textId="77777777" w:rsidR="00DC1003" w:rsidRPr="00265800" w:rsidRDefault="00DC1003" w:rsidP="007D6D1F">
      <w:pPr>
        <w:pStyle w:val="ListParagraph"/>
        <w:tabs>
          <w:tab w:val="left" w:pos="0"/>
        </w:tabs>
        <w:autoSpaceDE w:val="0"/>
        <w:autoSpaceDN w:val="0"/>
        <w:adjustRightInd w:val="0"/>
        <w:spacing w:line="276" w:lineRule="auto"/>
        <w:ind w:left="567" w:hanging="567"/>
        <w:rPr>
          <w:rFonts w:cs="Arial"/>
          <w:lang w:val="en-US"/>
        </w:rPr>
      </w:pPr>
    </w:p>
    <w:p w14:paraId="1DA2E0F9" w14:textId="77777777" w:rsidR="00DC1003" w:rsidRPr="00F97484" w:rsidRDefault="00DC1003" w:rsidP="007D6D1F">
      <w:pPr>
        <w:pStyle w:val="ListParagraph"/>
        <w:numPr>
          <w:ilvl w:val="0"/>
          <w:numId w:val="17"/>
        </w:numPr>
        <w:autoSpaceDE w:val="0"/>
        <w:autoSpaceDN w:val="0"/>
        <w:adjustRightInd w:val="0"/>
        <w:spacing w:line="276" w:lineRule="auto"/>
        <w:ind w:left="567" w:hanging="567"/>
        <w:contextualSpacing/>
        <w:rPr>
          <w:rFonts w:cs="Arial"/>
          <w:lang w:val="en-US"/>
        </w:rPr>
      </w:pPr>
      <w:r w:rsidRPr="00F97484">
        <w:rPr>
          <w:rFonts w:cs="Arial"/>
          <w:lang w:val="en-US"/>
        </w:rPr>
        <w:t xml:space="preserve">Applying special policy under Part 1.9.3 of the NEP (2017) </w:t>
      </w:r>
      <w:r>
        <w:rPr>
          <w:rFonts w:cs="Arial"/>
          <w:lang w:val="en-US"/>
        </w:rPr>
        <w:t xml:space="preserve">for </w:t>
      </w:r>
      <w:r w:rsidRPr="00F97484">
        <w:rPr>
          <w:rFonts w:cs="Arial"/>
          <w:lang w:val="en-US"/>
        </w:rPr>
        <w:t xml:space="preserve">continued use </w:t>
      </w:r>
      <w:r>
        <w:rPr>
          <w:rFonts w:cs="Arial"/>
          <w:lang w:val="en-US"/>
        </w:rPr>
        <w:t>of:</w:t>
      </w:r>
    </w:p>
    <w:p w14:paraId="0C9D6655" w14:textId="77777777" w:rsidR="00DC1003" w:rsidRDefault="00DC1003" w:rsidP="007D6D1F">
      <w:pPr>
        <w:pStyle w:val="ListParagraph"/>
        <w:numPr>
          <w:ilvl w:val="0"/>
          <w:numId w:val="16"/>
        </w:numPr>
        <w:autoSpaceDE w:val="0"/>
        <w:autoSpaceDN w:val="0"/>
        <w:adjustRightInd w:val="0"/>
        <w:spacing w:line="276" w:lineRule="auto"/>
        <w:ind w:left="1134" w:hanging="567"/>
        <w:contextualSpacing/>
        <w:rPr>
          <w:rFonts w:cs="Arial"/>
          <w:lang w:val="en-US"/>
        </w:rPr>
      </w:pPr>
      <w:r>
        <w:rPr>
          <w:rFonts w:cs="Arial"/>
          <w:lang w:val="en-US"/>
        </w:rPr>
        <w:t>A</w:t>
      </w:r>
      <w:r w:rsidRPr="00F97484">
        <w:rPr>
          <w:rFonts w:cs="Arial"/>
          <w:lang w:val="en-US"/>
        </w:rPr>
        <w:t>n office and a maintenance building</w:t>
      </w:r>
      <w:r>
        <w:rPr>
          <w:rFonts w:cs="Arial"/>
          <w:lang w:val="en-US"/>
        </w:rPr>
        <w:t>;</w:t>
      </w:r>
    </w:p>
    <w:p w14:paraId="0D6B955C" w14:textId="77777777" w:rsidR="00DC1003" w:rsidRDefault="00DC1003" w:rsidP="007D6D1F">
      <w:pPr>
        <w:pStyle w:val="ListParagraph"/>
        <w:numPr>
          <w:ilvl w:val="0"/>
          <w:numId w:val="16"/>
        </w:numPr>
        <w:autoSpaceDE w:val="0"/>
        <w:autoSpaceDN w:val="0"/>
        <w:adjustRightInd w:val="0"/>
        <w:spacing w:line="276" w:lineRule="auto"/>
        <w:ind w:left="1134" w:hanging="567"/>
        <w:contextualSpacing/>
        <w:rPr>
          <w:rFonts w:cs="Arial"/>
          <w:lang w:val="en-US"/>
        </w:rPr>
      </w:pPr>
      <w:r>
        <w:rPr>
          <w:rFonts w:cs="Arial"/>
          <w:lang w:val="en-US"/>
        </w:rPr>
        <w:t>F</w:t>
      </w:r>
      <w:r w:rsidRPr="00F97484">
        <w:rPr>
          <w:rFonts w:cs="Arial"/>
          <w:lang w:val="en-US"/>
        </w:rPr>
        <w:t xml:space="preserve">acilities for </w:t>
      </w:r>
      <w:r>
        <w:rPr>
          <w:rFonts w:cs="Arial"/>
          <w:lang w:val="en-US"/>
        </w:rPr>
        <w:t xml:space="preserve">aggregate </w:t>
      </w:r>
      <w:r w:rsidRPr="00F97484">
        <w:rPr>
          <w:rFonts w:cs="Arial"/>
          <w:lang w:val="en-US"/>
        </w:rPr>
        <w:t>washing, processing and stockpiling</w:t>
      </w:r>
      <w:r>
        <w:rPr>
          <w:rFonts w:cs="Arial"/>
          <w:lang w:val="en-US"/>
        </w:rPr>
        <w:t xml:space="preserve">, </w:t>
      </w:r>
      <w:r w:rsidRPr="00F97484">
        <w:rPr>
          <w:rFonts w:cs="Arial"/>
          <w:lang w:val="en-US"/>
        </w:rPr>
        <w:t>and truck washing</w:t>
      </w:r>
      <w:r>
        <w:rPr>
          <w:rFonts w:cs="Arial"/>
          <w:lang w:val="en-US"/>
        </w:rPr>
        <w:t>;</w:t>
      </w:r>
    </w:p>
    <w:p w14:paraId="734DB306" w14:textId="77777777" w:rsidR="00DC1003" w:rsidRDefault="00DC1003" w:rsidP="007D6D1F">
      <w:pPr>
        <w:pStyle w:val="ListParagraph"/>
        <w:numPr>
          <w:ilvl w:val="0"/>
          <w:numId w:val="16"/>
        </w:numPr>
        <w:autoSpaceDE w:val="0"/>
        <w:autoSpaceDN w:val="0"/>
        <w:adjustRightInd w:val="0"/>
        <w:spacing w:line="276" w:lineRule="auto"/>
        <w:ind w:left="1134" w:hanging="567"/>
        <w:contextualSpacing/>
        <w:rPr>
          <w:rFonts w:cs="Arial"/>
          <w:lang w:val="en-US"/>
        </w:rPr>
      </w:pPr>
      <w:r>
        <w:rPr>
          <w:rFonts w:cs="Arial"/>
          <w:lang w:val="en-US"/>
        </w:rPr>
        <w:t>A</w:t>
      </w:r>
      <w:r w:rsidRPr="00F97484">
        <w:rPr>
          <w:rFonts w:cs="Arial"/>
          <w:lang w:val="en-US"/>
        </w:rPr>
        <w:t>n asphalt plant</w:t>
      </w:r>
      <w:r>
        <w:rPr>
          <w:rFonts w:cs="Arial"/>
          <w:lang w:val="en-US"/>
        </w:rPr>
        <w:t>;</w:t>
      </w:r>
    </w:p>
    <w:p w14:paraId="06D9EDC3" w14:textId="77777777" w:rsidR="00DC1003" w:rsidRDefault="00DC1003" w:rsidP="007D6D1F">
      <w:pPr>
        <w:pStyle w:val="ListParagraph"/>
        <w:numPr>
          <w:ilvl w:val="0"/>
          <w:numId w:val="16"/>
        </w:numPr>
        <w:autoSpaceDE w:val="0"/>
        <w:autoSpaceDN w:val="0"/>
        <w:adjustRightInd w:val="0"/>
        <w:spacing w:line="276" w:lineRule="auto"/>
        <w:ind w:left="1134" w:hanging="567"/>
        <w:contextualSpacing/>
        <w:rPr>
          <w:rFonts w:cs="Arial"/>
          <w:lang w:val="en-US"/>
        </w:rPr>
      </w:pPr>
      <w:r>
        <w:rPr>
          <w:rFonts w:cs="Arial"/>
          <w:lang w:val="en-US"/>
        </w:rPr>
        <w:t>R</w:t>
      </w:r>
      <w:r w:rsidRPr="00F97484">
        <w:rPr>
          <w:rFonts w:cs="Arial"/>
          <w:lang w:val="en-US"/>
        </w:rPr>
        <w:t>ecycling facilities</w:t>
      </w:r>
      <w:r>
        <w:rPr>
          <w:rFonts w:cs="Arial"/>
          <w:lang w:val="en-US"/>
        </w:rPr>
        <w:t>;</w:t>
      </w:r>
      <w:r w:rsidRPr="00F97484">
        <w:rPr>
          <w:rFonts w:cs="Arial"/>
          <w:lang w:val="en-US"/>
        </w:rPr>
        <w:t xml:space="preserve"> and</w:t>
      </w:r>
      <w:r>
        <w:rPr>
          <w:rFonts w:cs="Arial"/>
          <w:lang w:val="en-US"/>
        </w:rPr>
        <w:t>,</w:t>
      </w:r>
      <w:r w:rsidRPr="00F97484">
        <w:rPr>
          <w:rFonts w:cs="Arial"/>
          <w:lang w:val="en-US"/>
        </w:rPr>
        <w:t xml:space="preserve"> </w:t>
      </w:r>
    </w:p>
    <w:p w14:paraId="7182F9A0" w14:textId="77777777" w:rsidR="00DC1003" w:rsidRDefault="00DC1003" w:rsidP="007D6D1F">
      <w:pPr>
        <w:pStyle w:val="ListParagraph"/>
        <w:numPr>
          <w:ilvl w:val="0"/>
          <w:numId w:val="16"/>
        </w:numPr>
        <w:autoSpaceDE w:val="0"/>
        <w:autoSpaceDN w:val="0"/>
        <w:adjustRightInd w:val="0"/>
        <w:spacing w:line="276" w:lineRule="auto"/>
        <w:ind w:left="1134" w:hanging="567"/>
        <w:contextualSpacing/>
        <w:rPr>
          <w:rFonts w:cs="Arial"/>
          <w:lang w:val="en-US"/>
        </w:rPr>
      </w:pPr>
      <w:r>
        <w:rPr>
          <w:rFonts w:cs="Arial"/>
          <w:lang w:val="en-US"/>
        </w:rPr>
        <w:t xml:space="preserve">An </w:t>
      </w:r>
      <w:r w:rsidRPr="00F97484">
        <w:rPr>
          <w:rFonts w:cs="Arial"/>
          <w:lang w:val="en-US"/>
        </w:rPr>
        <w:t xml:space="preserve">entrance </w:t>
      </w:r>
      <w:r>
        <w:rPr>
          <w:rFonts w:cs="Arial"/>
          <w:lang w:val="en-US"/>
        </w:rPr>
        <w:t xml:space="preserve">for import of </w:t>
      </w:r>
      <w:r w:rsidRPr="00F97484">
        <w:rPr>
          <w:rFonts w:cs="Arial"/>
          <w:lang w:val="en-US"/>
        </w:rPr>
        <w:t xml:space="preserve">aggregate </w:t>
      </w:r>
      <w:r>
        <w:rPr>
          <w:rFonts w:cs="Arial"/>
          <w:lang w:val="en-US"/>
        </w:rPr>
        <w:t xml:space="preserve">extracted </w:t>
      </w:r>
      <w:r w:rsidRPr="00F97484">
        <w:rPr>
          <w:rFonts w:cs="Arial"/>
          <w:lang w:val="en-US"/>
        </w:rPr>
        <w:t xml:space="preserve">from the </w:t>
      </w:r>
      <w:r>
        <w:rPr>
          <w:rFonts w:cs="Arial"/>
          <w:lang w:val="en-US"/>
        </w:rPr>
        <w:t xml:space="preserve">above </w:t>
      </w:r>
      <w:r w:rsidRPr="00F97484">
        <w:rPr>
          <w:rFonts w:cs="Arial"/>
          <w:lang w:val="en-US"/>
        </w:rPr>
        <w:t>lands</w:t>
      </w:r>
      <w:r>
        <w:rPr>
          <w:rFonts w:cs="Arial"/>
          <w:lang w:val="en-US"/>
        </w:rPr>
        <w:t xml:space="preserve">. </w:t>
      </w:r>
    </w:p>
    <w:p w14:paraId="48AF5A46" w14:textId="68944AF8" w:rsidR="00DC1003" w:rsidRDefault="00DC1003" w:rsidP="007D6D1F">
      <w:pPr>
        <w:autoSpaceDE w:val="0"/>
        <w:autoSpaceDN w:val="0"/>
        <w:adjustRightInd w:val="0"/>
        <w:spacing w:line="276" w:lineRule="auto"/>
        <w:ind w:left="567"/>
        <w:rPr>
          <w:rFonts w:cs="Arial"/>
          <w:lang w:val="en-US"/>
        </w:rPr>
      </w:pPr>
      <w:r w:rsidRPr="22A686BB">
        <w:rPr>
          <w:rFonts w:cs="Arial"/>
          <w:lang w:val="en-US"/>
        </w:rPr>
        <w:t>This continued use special policy would apply only while the two sites are actively operated under a single license for the subject properties (Part of Lots 1 and 2, Concession 2 NDS, Part Lots 1 &amp; 2, Concession 3 NDS</w:t>
      </w:r>
      <w:r>
        <w:rPr>
          <w:rFonts w:cs="Arial"/>
          <w:lang w:val="en-US"/>
        </w:rPr>
        <w:t>)</w:t>
      </w:r>
      <w:r w:rsidRPr="22A686BB">
        <w:rPr>
          <w:rFonts w:cs="Arial"/>
          <w:lang w:val="en-US"/>
        </w:rPr>
        <w:t>, in the City of Burlington, Regional Municipality of Halton.</w:t>
      </w:r>
    </w:p>
    <w:p w14:paraId="1C0CEC87" w14:textId="77777777" w:rsidR="00277452" w:rsidRPr="00F97484" w:rsidRDefault="00277452" w:rsidP="007D6D1F">
      <w:pPr>
        <w:autoSpaceDE w:val="0"/>
        <w:autoSpaceDN w:val="0"/>
        <w:adjustRightInd w:val="0"/>
        <w:spacing w:line="276" w:lineRule="auto"/>
        <w:ind w:left="567"/>
        <w:rPr>
          <w:rFonts w:cs="Arial"/>
          <w:lang w:val="en-US"/>
        </w:rPr>
      </w:pPr>
    </w:p>
    <w:p w14:paraId="023BEEE9" w14:textId="77777777" w:rsidR="00277452" w:rsidRDefault="00277452">
      <w:pPr>
        <w:spacing w:line="276" w:lineRule="auto"/>
        <w:rPr>
          <w:rFonts w:cs="Arial"/>
          <w:lang w:val="en-US"/>
        </w:rPr>
      </w:pPr>
      <w:r>
        <w:rPr>
          <w:rFonts w:cs="Arial"/>
          <w:lang w:val="en-US"/>
        </w:rPr>
        <w:br w:type="page"/>
      </w:r>
    </w:p>
    <w:p w14:paraId="0A26FFAE" w14:textId="36DAC81E" w:rsidR="00DC1003" w:rsidRPr="00F97484" w:rsidRDefault="00DC1003" w:rsidP="007D6D1F">
      <w:pPr>
        <w:pStyle w:val="ListParagraph"/>
        <w:numPr>
          <w:ilvl w:val="0"/>
          <w:numId w:val="17"/>
        </w:numPr>
        <w:autoSpaceDE w:val="0"/>
        <w:autoSpaceDN w:val="0"/>
        <w:adjustRightInd w:val="0"/>
        <w:spacing w:line="276" w:lineRule="auto"/>
        <w:ind w:left="567" w:hanging="567"/>
        <w:contextualSpacing/>
        <w:rPr>
          <w:rFonts w:cs="Arial"/>
          <w:lang w:val="en-US"/>
        </w:rPr>
      </w:pPr>
      <w:r w:rsidRPr="22A686BB">
        <w:rPr>
          <w:rFonts w:cs="Arial"/>
          <w:lang w:val="en-US"/>
        </w:rPr>
        <w:lastRenderedPageBreak/>
        <w:t xml:space="preserve">Development Permit Application (DPA) H/E/2020-2021/108, </w:t>
      </w:r>
      <w:r>
        <w:rPr>
          <w:rFonts w:cs="Arial"/>
          <w:lang w:val="en-US"/>
        </w:rPr>
        <w:t xml:space="preserve">to allow </w:t>
      </w:r>
      <w:r w:rsidRPr="22A686BB">
        <w:rPr>
          <w:rFonts w:cs="Arial"/>
          <w:lang w:val="en-US"/>
        </w:rPr>
        <w:t xml:space="preserve">for development related to </w:t>
      </w:r>
      <w:r>
        <w:rPr>
          <w:rFonts w:cs="Arial"/>
          <w:lang w:val="en-US"/>
        </w:rPr>
        <w:t xml:space="preserve">the </w:t>
      </w:r>
      <w:r w:rsidRPr="22A686BB">
        <w:rPr>
          <w:rFonts w:cs="Arial"/>
          <w:lang w:val="en-US"/>
        </w:rPr>
        <w:t>proposed quarry operations</w:t>
      </w:r>
      <w:r>
        <w:rPr>
          <w:rFonts w:cs="Arial"/>
          <w:lang w:val="en-US"/>
        </w:rPr>
        <w:t>. This DPA is</w:t>
      </w:r>
      <w:r w:rsidRPr="22A686BB">
        <w:rPr>
          <w:rFonts w:cs="Arial"/>
          <w:lang w:val="en-US"/>
        </w:rPr>
        <w:t xml:space="preserve"> contingent on approval of the NEP Amendment Application for the above lands being re-designated from Escarpment Rural Area to Mineral Resource Extraction Area, and for the continued operation of the existing quarry infrastructure. </w:t>
      </w:r>
    </w:p>
    <w:p w14:paraId="75FCE79C" w14:textId="77777777" w:rsidR="00277452" w:rsidRDefault="00277452" w:rsidP="00905BB9">
      <w:pPr>
        <w:widowControl w:val="0"/>
        <w:tabs>
          <w:tab w:val="left" w:pos="-1368"/>
          <w:tab w:val="left" w:pos="-720"/>
          <w:tab w:val="left" w:pos="1152"/>
          <w:tab w:val="left" w:pos="2700"/>
        </w:tabs>
        <w:spacing w:line="276" w:lineRule="auto"/>
        <w:rPr>
          <w:rFonts w:cs="Arial"/>
          <w:b/>
          <w:snapToGrid w:val="0"/>
        </w:rPr>
      </w:pPr>
    </w:p>
    <w:p w14:paraId="152B7E4B" w14:textId="4A533AA0" w:rsidR="00DC1003" w:rsidRPr="003A5BB2" w:rsidRDefault="00DC1003" w:rsidP="00905BB9">
      <w:pPr>
        <w:widowControl w:val="0"/>
        <w:tabs>
          <w:tab w:val="left" w:pos="-1368"/>
          <w:tab w:val="left" w:pos="-720"/>
          <w:tab w:val="left" w:pos="1152"/>
          <w:tab w:val="left" w:pos="2700"/>
        </w:tabs>
        <w:spacing w:line="276" w:lineRule="auto"/>
        <w:rPr>
          <w:rFonts w:cs="Arial"/>
          <w:b/>
          <w:snapToGrid w:val="0"/>
        </w:rPr>
      </w:pPr>
      <w:r w:rsidRPr="003A5BB2">
        <w:rPr>
          <w:rFonts w:cs="Arial"/>
          <w:b/>
          <w:snapToGrid w:val="0"/>
        </w:rPr>
        <w:t xml:space="preserve">STAFF </w:t>
      </w:r>
      <w:r>
        <w:rPr>
          <w:rFonts w:cs="Arial"/>
          <w:b/>
          <w:snapToGrid w:val="0"/>
        </w:rPr>
        <w:t xml:space="preserve">REFERRAL </w:t>
      </w:r>
      <w:r w:rsidRPr="003A5BB2">
        <w:rPr>
          <w:rFonts w:cs="Arial"/>
          <w:b/>
          <w:snapToGrid w:val="0"/>
        </w:rPr>
        <w:t xml:space="preserve">RECOMMENDATION:  </w:t>
      </w:r>
    </w:p>
    <w:p w14:paraId="4098D30C" w14:textId="77777777" w:rsidR="00DC1003" w:rsidRPr="00BF54EA" w:rsidRDefault="00DC1003" w:rsidP="00A81057">
      <w:pPr>
        <w:widowControl w:val="0"/>
        <w:tabs>
          <w:tab w:val="left" w:pos="-1368"/>
          <w:tab w:val="left" w:pos="-720"/>
          <w:tab w:val="left" w:pos="1152"/>
          <w:tab w:val="left" w:pos="2700"/>
        </w:tabs>
        <w:spacing w:line="276" w:lineRule="auto"/>
        <w:rPr>
          <w:rFonts w:cs="Arial"/>
          <w:b/>
          <w:snapToGrid w:val="0"/>
        </w:rPr>
      </w:pPr>
    </w:p>
    <w:p w14:paraId="41E537FE" w14:textId="024E4390" w:rsidR="00DC1003" w:rsidRDefault="00DC1003" w:rsidP="007D6D1F">
      <w:pPr>
        <w:autoSpaceDE w:val="0"/>
        <w:autoSpaceDN w:val="0"/>
        <w:adjustRightInd w:val="0"/>
        <w:spacing w:line="276" w:lineRule="auto"/>
        <w:rPr>
          <w:rFonts w:cs="Arial"/>
          <w:lang w:val="en-US"/>
        </w:rPr>
      </w:pPr>
      <w:r>
        <w:rPr>
          <w:rFonts w:cs="Arial"/>
          <w:lang w:val="en-US"/>
        </w:rPr>
        <w:t>That the Niagara Escarpment Commission:</w:t>
      </w:r>
    </w:p>
    <w:p w14:paraId="0F829068" w14:textId="77777777" w:rsidR="00277452" w:rsidRPr="00BF54EA" w:rsidRDefault="00277452" w:rsidP="007D6D1F">
      <w:pPr>
        <w:autoSpaceDE w:val="0"/>
        <w:autoSpaceDN w:val="0"/>
        <w:adjustRightInd w:val="0"/>
        <w:spacing w:line="276" w:lineRule="auto"/>
        <w:rPr>
          <w:rFonts w:cs="Arial"/>
          <w:lang w:val="en-US"/>
        </w:rPr>
      </w:pPr>
    </w:p>
    <w:p w14:paraId="11A1F3CD" w14:textId="388694C8" w:rsidR="00DC1003" w:rsidRDefault="00DC1003" w:rsidP="007D6D1F">
      <w:pPr>
        <w:pStyle w:val="ListParagraph"/>
        <w:numPr>
          <w:ilvl w:val="0"/>
          <w:numId w:val="15"/>
        </w:numPr>
        <w:autoSpaceDE w:val="0"/>
        <w:autoSpaceDN w:val="0"/>
        <w:adjustRightInd w:val="0"/>
        <w:spacing w:line="276" w:lineRule="auto"/>
        <w:ind w:left="567" w:hanging="567"/>
        <w:contextualSpacing/>
        <w:rPr>
          <w:rFonts w:cs="Arial"/>
          <w:lang w:val="en-US"/>
        </w:rPr>
      </w:pPr>
      <w:r w:rsidRPr="00CF44D8">
        <w:rPr>
          <w:rFonts w:cs="Arial"/>
          <w:lang w:val="en-US"/>
        </w:rPr>
        <w:t>Receive th</w:t>
      </w:r>
      <w:r>
        <w:rPr>
          <w:rFonts w:cs="Arial"/>
          <w:lang w:val="en-US"/>
        </w:rPr>
        <w:t>is</w:t>
      </w:r>
      <w:r w:rsidRPr="00CF44D8">
        <w:rPr>
          <w:rFonts w:cs="Arial"/>
          <w:lang w:val="en-US"/>
        </w:rPr>
        <w:t xml:space="preserve"> </w:t>
      </w:r>
      <w:r>
        <w:rPr>
          <w:rFonts w:cs="Arial"/>
          <w:lang w:val="en-US"/>
        </w:rPr>
        <w:t>S</w:t>
      </w:r>
      <w:r w:rsidRPr="00CF44D8">
        <w:rPr>
          <w:rFonts w:cs="Arial"/>
          <w:lang w:val="en-US"/>
        </w:rPr>
        <w:t xml:space="preserve">taff </w:t>
      </w:r>
      <w:r>
        <w:rPr>
          <w:rFonts w:cs="Arial"/>
          <w:lang w:val="en-US"/>
        </w:rPr>
        <w:t xml:space="preserve">Referral </w:t>
      </w:r>
      <w:r w:rsidRPr="00CF44D8">
        <w:rPr>
          <w:rFonts w:cs="Arial"/>
          <w:lang w:val="en-US"/>
        </w:rPr>
        <w:t xml:space="preserve">Report </w:t>
      </w:r>
      <w:r>
        <w:rPr>
          <w:rFonts w:cs="Arial"/>
          <w:lang w:val="en-US"/>
        </w:rPr>
        <w:t xml:space="preserve">while taking no substantive position at this time </w:t>
      </w:r>
      <w:r w:rsidRPr="00CF44D8">
        <w:rPr>
          <w:rFonts w:cs="Arial"/>
          <w:lang w:val="en-US"/>
        </w:rPr>
        <w:t xml:space="preserve">on Amendment PP 219 20 </w:t>
      </w:r>
      <w:r>
        <w:rPr>
          <w:rFonts w:cs="Arial"/>
          <w:lang w:val="en-US"/>
        </w:rPr>
        <w:t>and Development Permit Application H/E/2020-2021/108</w:t>
      </w:r>
      <w:r w:rsidRPr="00CF44D8">
        <w:rPr>
          <w:rFonts w:cs="Arial"/>
          <w:lang w:val="en-US"/>
        </w:rPr>
        <w:t xml:space="preserve">; </w:t>
      </w:r>
    </w:p>
    <w:p w14:paraId="256A796E" w14:textId="77777777" w:rsidR="00DC1003" w:rsidRPr="00CF44D8" w:rsidRDefault="00DC1003" w:rsidP="007D6D1F">
      <w:pPr>
        <w:pStyle w:val="ListParagraph"/>
        <w:autoSpaceDE w:val="0"/>
        <w:autoSpaceDN w:val="0"/>
        <w:adjustRightInd w:val="0"/>
        <w:spacing w:line="276" w:lineRule="auto"/>
        <w:ind w:left="567" w:hanging="567"/>
        <w:contextualSpacing/>
        <w:rPr>
          <w:rFonts w:cs="Arial"/>
          <w:lang w:val="en-US"/>
        </w:rPr>
      </w:pPr>
    </w:p>
    <w:p w14:paraId="0D12C1DD" w14:textId="77777777" w:rsidR="00DC1003" w:rsidRDefault="00DC1003" w:rsidP="007D6D1F">
      <w:pPr>
        <w:pStyle w:val="ListParagraph"/>
        <w:numPr>
          <w:ilvl w:val="0"/>
          <w:numId w:val="15"/>
        </w:numPr>
        <w:autoSpaceDE w:val="0"/>
        <w:autoSpaceDN w:val="0"/>
        <w:adjustRightInd w:val="0"/>
        <w:spacing w:line="276" w:lineRule="auto"/>
        <w:ind w:left="567" w:hanging="567"/>
        <w:contextualSpacing/>
        <w:rPr>
          <w:rFonts w:cs="Arial"/>
          <w:lang w:val="en-US"/>
        </w:rPr>
      </w:pPr>
      <w:r w:rsidRPr="00CF44D8">
        <w:rPr>
          <w:rFonts w:cs="Arial"/>
          <w:lang w:val="en-US"/>
        </w:rPr>
        <w:t>Ask the Ontario Land Tribunal to appoint one or more Hearing Officers to hold a hearing pursuant to Section 10(3) of the Niagara Escarpment Planning and Development Act as there are written objections to proposed Amendment</w:t>
      </w:r>
      <w:r>
        <w:rPr>
          <w:rFonts w:cs="Arial"/>
          <w:lang w:val="en-US"/>
        </w:rPr>
        <w:t xml:space="preserve"> PP 219 20</w:t>
      </w:r>
      <w:r w:rsidRPr="00CF44D8">
        <w:rPr>
          <w:rFonts w:cs="Arial"/>
          <w:lang w:val="en-US"/>
        </w:rPr>
        <w:t>;</w:t>
      </w:r>
    </w:p>
    <w:p w14:paraId="73EEAD28" w14:textId="77777777" w:rsidR="00F27ADB" w:rsidRPr="00CF44D8" w:rsidRDefault="00F27ADB" w:rsidP="007D6D1F">
      <w:pPr>
        <w:pStyle w:val="ListParagraph"/>
        <w:autoSpaceDE w:val="0"/>
        <w:autoSpaceDN w:val="0"/>
        <w:adjustRightInd w:val="0"/>
        <w:spacing w:line="276" w:lineRule="auto"/>
        <w:ind w:left="567" w:hanging="567"/>
        <w:contextualSpacing/>
        <w:rPr>
          <w:rFonts w:cs="Arial"/>
          <w:lang w:val="en-US"/>
        </w:rPr>
      </w:pPr>
    </w:p>
    <w:p w14:paraId="23A3EC37" w14:textId="1E068856" w:rsidR="00DC1003" w:rsidRPr="00F27ADB" w:rsidRDefault="00DC1003" w:rsidP="007D6D1F">
      <w:pPr>
        <w:pStyle w:val="ListParagraph"/>
        <w:numPr>
          <w:ilvl w:val="0"/>
          <w:numId w:val="15"/>
        </w:numPr>
        <w:autoSpaceDE w:val="0"/>
        <w:autoSpaceDN w:val="0"/>
        <w:adjustRightInd w:val="0"/>
        <w:spacing w:line="276" w:lineRule="auto"/>
        <w:ind w:left="567" w:hanging="567"/>
        <w:contextualSpacing/>
        <w:rPr>
          <w:rFonts w:cs="Arial"/>
          <w:color w:val="000000" w:themeColor="text1"/>
          <w:lang w:val="en-US"/>
        </w:rPr>
      </w:pPr>
      <w:r w:rsidRPr="00307D26">
        <w:rPr>
          <w:rFonts w:cs="Arial"/>
          <w:color w:val="000000" w:themeColor="text1"/>
          <w:lang w:val="en-US"/>
        </w:rPr>
        <w:t xml:space="preserve">Refuse Development Permit Application </w:t>
      </w:r>
      <w:r w:rsidRPr="00307D26">
        <w:rPr>
          <w:rFonts w:cs="Arial"/>
          <w:color w:val="000000" w:themeColor="text1"/>
          <w:lang w:val="en-GB"/>
        </w:rPr>
        <w:t xml:space="preserve">H/E/2020-2021/108, as requested by the </w:t>
      </w:r>
      <w:r w:rsidR="00905BB9">
        <w:rPr>
          <w:rFonts w:cs="Arial"/>
          <w:color w:val="000000" w:themeColor="text1"/>
          <w:lang w:val="en-GB"/>
        </w:rPr>
        <w:t>p</w:t>
      </w:r>
      <w:r w:rsidR="00905BB9" w:rsidRPr="00307D26">
        <w:rPr>
          <w:rFonts w:cs="Arial"/>
          <w:color w:val="000000" w:themeColor="text1"/>
          <w:lang w:val="en-GB"/>
        </w:rPr>
        <w:t xml:space="preserve">roponent </w:t>
      </w:r>
      <w:r w:rsidRPr="00307D26">
        <w:rPr>
          <w:rFonts w:cs="Arial"/>
          <w:color w:val="000000" w:themeColor="text1"/>
          <w:lang w:val="en-GB"/>
        </w:rPr>
        <w:t>in its letter of March 27, 2023 so that it can be appealed to the Ontario Land Tribunal;</w:t>
      </w:r>
    </w:p>
    <w:p w14:paraId="144FBD91" w14:textId="77777777" w:rsidR="00F27ADB" w:rsidRPr="00307D26" w:rsidRDefault="00F27ADB" w:rsidP="007D6D1F">
      <w:pPr>
        <w:pStyle w:val="ListParagraph"/>
        <w:autoSpaceDE w:val="0"/>
        <w:autoSpaceDN w:val="0"/>
        <w:adjustRightInd w:val="0"/>
        <w:spacing w:line="276" w:lineRule="auto"/>
        <w:ind w:left="567" w:hanging="567"/>
        <w:contextualSpacing/>
        <w:rPr>
          <w:rFonts w:cs="Arial"/>
          <w:color w:val="000000" w:themeColor="text1"/>
          <w:lang w:val="en-US"/>
        </w:rPr>
      </w:pPr>
    </w:p>
    <w:p w14:paraId="62A9C4E8" w14:textId="77777777" w:rsidR="00DC1003" w:rsidRDefault="00DC1003" w:rsidP="007D6D1F">
      <w:pPr>
        <w:pStyle w:val="ListParagraph"/>
        <w:numPr>
          <w:ilvl w:val="0"/>
          <w:numId w:val="15"/>
        </w:numPr>
        <w:autoSpaceDE w:val="0"/>
        <w:autoSpaceDN w:val="0"/>
        <w:adjustRightInd w:val="0"/>
        <w:spacing w:line="276" w:lineRule="auto"/>
        <w:ind w:left="567" w:hanging="567"/>
        <w:contextualSpacing/>
        <w:rPr>
          <w:rFonts w:cs="Arial"/>
          <w:color w:val="000000" w:themeColor="text1"/>
          <w:lang w:val="en-US"/>
        </w:rPr>
      </w:pPr>
      <w:r w:rsidRPr="00307D26">
        <w:rPr>
          <w:rFonts w:cs="Arial"/>
          <w:color w:val="000000" w:themeColor="text1"/>
          <w:lang w:val="en-US"/>
        </w:rPr>
        <w:t xml:space="preserve">Instruct Commission counsel and staff to support the consolidation of proposed Niagara Escarpment Plan Amendment PP 219 </w:t>
      </w:r>
      <w:r w:rsidRPr="00905BB9">
        <w:rPr>
          <w:rFonts w:cs="Arial"/>
          <w:color w:val="000000" w:themeColor="text1"/>
          <w:lang w:val="en-US"/>
        </w:rPr>
        <w:t xml:space="preserve">20 and Development Permit Application H/E/2020-2021/108 with the related </w:t>
      </w:r>
      <w:r w:rsidRPr="007D6D1F">
        <w:rPr>
          <w:rFonts w:cs="Arial"/>
          <w:color w:val="000000" w:themeColor="text1"/>
          <w:lang w:val="en-US"/>
        </w:rPr>
        <w:t>Planning Act</w:t>
      </w:r>
      <w:r w:rsidRPr="00905BB9">
        <w:rPr>
          <w:rFonts w:cs="Arial"/>
          <w:color w:val="000000" w:themeColor="text1"/>
          <w:lang w:val="en-US"/>
        </w:rPr>
        <w:t xml:space="preserve"> and </w:t>
      </w:r>
      <w:r w:rsidRPr="007D6D1F">
        <w:rPr>
          <w:rFonts w:cs="Arial"/>
          <w:color w:val="000000" w:themeColor="text1"/>
          <w:lang w:val="en-US"/>
        </w:rPr>
        <w:t>Aggregate Resources Act</w:t>
      </w:r>
      <w:r w:rsidRPr="00905BB9">
        <w:rPr>
          <w:rFonts w:cs="Arial"/>
          <w:color w:val="000000" w:themeColor="text1"/>
          <w:lang w:val="en-US"/>
        </w:rPr>
        <w:t xml:space="preserve"> </w:t>
      </w:r>
      <w:r w:rsidRPr="00307D26">
        <w:rPr>
          <w:rFonts w:cs="Arial"/>
          <w:color w:val="000000" w:themeColor="text1"/>
          <w:lang w:val="en-US"/>
        </w:rPr>
        <w:t>appeals currently before the Ontario Land Tribunal;</w:t>
      </w:r>
    </w:p>
    <w:p w14:paraId="543351FC" w14:textId="77777777" w:rsidR="00F27ADB" w:rsidRPr="00F27ADB" w:rsidRDefault="00F27ADB" w:rsidP="00905BB9">
      <w:pPr>
        <w:pStyle w:val="ListParagraph"/>
        <w:spacing w:line="276" w:lineRule="auto"/>
        <w:ind w:left="567" w:hanging="567"/>
        <w:rPr>
          <w:rFonts w:cs="Arial"/>
          <w:color w:val="000000" w:themeColor="text1"/>
          <w:lang w:val="en-US"/>
        </w:rPr>
      </w:pPr>
    </w:p>
    <w:p w14:paraId="25F3EAB3" w14:textId="7BA9103F" w:rsidR="00DC1003" w:rsidRDefault="00DC1003" w:rsidP="007D6D1F">
      <w:pPr>
        <w:pStyle w:val="ListParagraph"/>
        <w:numPr>
          <w:ilvl w:val="0"/>
          <w:numId w:val="15"/>
        </w:numPr>
        <w:autoSpaceDE w:val="0"/>
        <w:autoSpaceDN w:val="0"/>
        <w:adjustRightInd w:val="0"/>
        <w:spacing w:line="276" w:lineRule="auto"/>
        <w:ind w:left="567" w:hanging="567"/>
        <w:contextualSpacing/>
        <w:rPr>
          <w:rFonts w:cs="Arial"/>
          <w:color w:val="000000" w:themeColor="text1"/>
          <w:lang w:val="en-US"/>
        </w:rPr>
      </w:pPr>
      <w:r w:rsidRPr="00307D26">
        <w:rPr>
          <w:rFonts w:cs="Arial"/>
          <w:color w:val="000000" w:themeColor="text1"/>
          <w:lang w:val="en-US"/>
        </w:rPr>
        <w:t xml:space="preserve">Direct Commission counsel and staff to continue to work with the </w:t>
      </w:r>
      <w:r w:rsidR="00905BB9">
        <w:rPr>
          <w:rFonts w:cs="Arial"/>
          <w:color w:val="000000" w:themeColor="text1"/>
          <w:lang w:val="en-US"/>
        </w:rPr>
        <w:t>p</w:t>
      </w:r>
      <w:r w:rsidR="00905BB9" w:rsidRPr="00307D26">
        <w:rPr>
          <w:rFonts w:cs="Arial"/>
          <w:color w:val="000000" w:themeColor="text1"/>
          <w:lang w:val="en-US"/>
        </w:rPr>
        <w:t>roponent</w:t>
      </w:r>
      <w:r w:rsidRPr="00307D26">
        <w:rPr>
          <w:rFonts w:cs="Arial"/>
          <w:color w:val="000000" w:themeColor="text1"/>
          <w:lang w:val="en-US"/>
        </w:rPr>
        <w:t>, municipalities, conservation authority, ministry staff and others to obtain outstanding information necessary to determine whether the proposed quarry expansion is consistent with / does not conflict with the Niagara Escarpment Plan;</w:t>
      </w:r>
    </w:p>
    <w:p w14:paraId="55EB9D99" w14:textId="77777777" w:rsidR="00F27ADB" w:rsidRPr="00307D26" w:rsidRDefault="00F27ADB" w:rsidP="007D6D1F">
      <w:pPr>
        <w:pStyle w:val="ListParagraph"/>
        <w:autoSpaceDE w:val="0"/>
        <w:autoSpaceDN w:val="0"/>
        <w:adjustRightInd w:val="0"/>
        <w:spacing w:line="276" w:lineRule="auto"/>
        <w:ind w:left="567" w:hanging="567"/>
        <w:contextualSpacing/>
        <w:rPr>
          <w:rFonts w:cs="Arial"/>
          <w:color w:val="000000" w:themeColor="text1"/>
          <w:lang w:val="en-US"/>
        </w:rPr>
      </w:pPr>
    </w:p>
    <w:p w14:paraId="6BA71B5D" w14:textId="764138AD" w:rsidR="00833E9E" w:rsidRDefault="00DC1003" w:rsidP="007D6D1F">
      <w:pPr>
        <w:pStyle w:val="ListParagraph"/>
        <w:numPr>
          <w:ilvl w:val="0"/>
          <w:numId w:val="15"/>
        </w:numPr>
        <w:autoSpaceDE w:val="0"/>
        <w:autoSpaceDN w:val="0"/>
        <w:adjustRightInd w:val="0"/>
        <w:spacing w:line="276" w:lineRule="auto"/>
        <w:ind w:left="567" w:hanging="567"/>
        <w:contextualSpacing/>
        <w:rPr>
          <w:rFonts w:cs="Arial"/>
          <w:color w:val="000000" w:themeColor="text1"/>
          <w:lang w:val="en-US"/>
        </w:rPr>
      </w:pPr>
      <w:r w:rsidRPr="00307D26">
        <w:rPr>
          <w:rFonts w:cs="Arial"/>
          <w:color w:val="000000" w:themeColor="text1"/>
          <w:lang w:val="en-US"/>
        </w:rPr>
        <w:t>Direct Commission counsel to take steps in the appeal proceeding in support of decisions and instruments that are consistent with / do not conflict with the Niagara Escarpment Plan;</w:t>
      </w:r>
    </w:p>
    <w:p w14:paraId="73326097" w14:textId="77777777" w:rsidR="00833E9E" w:rsidRPr="00833E9E" w:rsidRDefault="00833E9E" w:rsidP="00905BB9">
      <w:pPr>
        <w:pStyle w:val="ListParagraph"/>
        <w:spacing w:line="276" w:lineRule="auto"/>
        <w:ind w:left="567" w:hanging="567"/>
        <w:rPr>
          <w:rFonts w:cs="Arial"/>
          <w:color w:val="000000" w:themeColor="text1"/>
          <w:lang w:val="en-US"/>
        </w:rPr>
      </w:pPr>
    </w:p>
    <w:p w14:paraId="4EBE165A" w14:textId="77777777" w:rsidR="00DC1003" w:rsidRPr="00307D26" w:rsidRDefault="00DC1003" w:rsidP="007D6D1F">
      <w:pPr>
        <w:pStyle w:val="ListParagraph"/>
        <w:numPr>
          <w:ilvl w:val="0"/>
          <w:numId w:val="15"/>
        </w:numPr>
        <w:autoSpaceDE w:val="0"/>
        <w:autoSpaceDN w:val="0"/>
        <w:adjustRightInd w:val="0"/>
        <w:spacing w:line="276" w:lineRule="auto"/>
        <w:ind w:left="567" w:hanging="567"/>
        <w:contextualSpacing/>
        <w:rPr>
          <w:rFonts w:cs="Arial"/>
          <w:color w:val="000000" w:themeColor="text1"/>
          <w:lang w:val="en-US"/>
        </w:rPr>
      </w:pPr>
      <w:r w:rsidRPr="00307D26">
        <w:rPr>
          <w:rFonts w:cs="Arial"/>
          <w:color w:val="000000" w:themeColor="text1"/>
          <w:lang w:val="en-US"/>
        </w:rPr>
        <w:t>Instruct Commission counsel to consult with staff and report back to the Commission before taking any final positions on proposed Niagara Escarpment Plan Amendment PP 219 20, Development Permit Application H/E/2020-2021/108, or the other instruments under appeal to the Ontario Land Tribunal.</w:t>
      </w:r>
    </w:p>
    <w:p w14:paraId="5536BD06" w14:textId="77777777" w:rsidR="00277452" w:rsidRDefault="00277452">
      <w:pPr>
        <w:spacing w:line="276" w:lineRule="auto"/>
        <w:rPr>
          <w:rFonts w:cs="Arial"/>
          <w:u w:val="single"/>
        </w:rPr>
      </w:pPr>
      <w:r>
        <w:rPr>
          <w:rFonts w:cs="Arial"/>
          <w:u w:val="single"/>
        </w:rPr>
        <w:br w:type="page"/>
      </w:r>
    </w:p>
    <w:p w14:paraId="0A897B24" w14:textId="5CE195A5" w:rsidR="00547F48" w:rsidRPr="00376443" w:rsidRDefault="00547F48">
      <w:pPr>
        <w:spacing w:line="276" w:lineRule="auto"/>
        <w:rPr>
          <w:rFonts w:cs="Arial"/>
          <w:u w:val="single"/>
        </w:rPr>
      </w:pPr>
      <w:r w:rsidRPr="00376443">
        <w:rPr>
          <w:rFonts w:cs="Arial"/>
          <w:u w:val="single"/>
        </w:rPr>
        <w:lastRenderedPageBreak/>
        <w:t>Note:</w:t>
      </w:r>
    </w:p>
    <w:p w14:paraId="5745DC3C" w14:textId="77777777" w:rsidR="00547F48" w:rsidRDefault="00547F48">
      <w:pPr>
        <w:spacing w:line="276" w:lineRule="auto"/>
        <w:contextualSpacing/>
        <w:rPr>
          <w:rFonts w:cs="Arial"/>
        </w:rPr>
      </w:pPr>
    </w:p>
    <w:p w14:paraId="2E1EC091" w14:textId="137D95CC" w:rsidR="00547F48" w:rsidRPr="00277452" w:rsidRDefault="000C28CA">
      <w:pPr>
        <w:pStyle w:val="ListParagraph"/>
        <w:numPr>
          <w:ilvl w:val="0"/>
          <w:numId w:val="23"/>
        </w:numPr>
        <w:spacing w:line="276" w:lineRule="auto"/>
        <w:ind w:left="284" w:hanging="284"/>
        <w:contextualSpacing/>
        <w:rPr>
          <w:rFonts w:cs="Arial"/>
        </w:rPr>
      </w:pPr>
      <w:r w:rsidRPr="00277452">
        <w:rPr>
          <w:rFonts w:cs="Arial"/>
        </w:rPr>
        <w:t>Joe Muller</w:t>
      </w:r>
      <w:r w:rsidR="00547F48" w:rsidRPr="00277452">
        <w:rPr>
          <w:rFonts w:cs="Arial"/>
        </w:rPr>
        <w:t xml:space="preserve">, Senior </w:t>
      </w:r>
      <w:r w:rsidRPr="00277452">
        <w:rPr>
          <w:rFonts w:cs="Arial"/>
        </w:rPr>
        <w:t>Strategic Advisor,</w:t>
      </w:r>
      <w:r w:rsidR="00547F48" w:rsidRPr="00277452">
        <w:rPr>
          <w:rFonts w:cs="Arial"/>
        </w:rPr>
        <w:t xml:space="preserve"> presented and answer</w:t>
      </w:r>
      <w:r w:rsidR="009C7B76" w:rsidRPr="00277452">
        <w:rPr>
          <w:rFonts w:cs="Arial"/>
        </w:rPr>
        <w:t>ed</w:t>
      </w:r>
      <w:r w:rsidR="00547F48" w:rsidRPr="00277452">
        <w:rPr>
          <w:rFonts w:cs="Arial"/>
        </w:rPr>
        <w:t xml:space="preserve"> question</w:t>
      </w:r>
      <w:r w:rsidR="00415D10" w:rsidRPr="00277452">
        <w:rPr>
          <w:rFonts w:cs="Arial"/>
        </w:rPr>
        <w:t>s</w:t>
      </w:r>
      <w:r w:rsidR="00547F48" w:rsidRPr="00277452">
        <w:rPr>
          <w:rFonts w:cs="Arial"/>
        </w:rPr>
        <w:t>.</w:t>
      </w:r>
    </w:p>
    <w:p w14:paraId="52DE3A38" w14:textId="1FE14C41" w:rsidR="009C7B76" w:rsidRPr="00277452" w:rsidRDefault="009C7B76">
      <w:pPr>
        <w:pStyle w:val="ListParagraph"/>
        <w:numPr>
          <w:ilvl w:val="0"/>
          <w:numId w:val="23"/>
        </w:numPr>
        <w:spacing w:line="276" w:lineRule="auto"/>
        <w:ind w:left="284" w:hanging="284"/>
        <w:contextualSpacing/>
        <w:rPr>
          <w:rFonts w:cs="Arial"/>
        </w:rPr>
      </w:pPr>
      <w:r w:rsidRPr="00277452">
        <w:rPr>
          <w:rFonts w:cs="Arial"/>
        </w:rPr>
        <w:t xml:space="preserve">The </w:t>
      </w:r>
      <w:r w:rsidR="00905BB9">
        <w:rPr>
          <w:rFonts w:cs="Arial"/>
        </w:rPr>
        <w:t>a</w:t>
      </w:r>
      <w:r w:rsidR="00905BB9" w:rsidRPr="00277452">
        <w:rPr>
          <w:rFonts w:cs="Arial"/>
        </w:rPr>
        <w:t xml:space="preserve">pplicant </w:t>
      </w:r>
      <w:r w:rsidRPr="00277452">
        <w:rPr>
          <w:rFonts w:cs="Arial"/>
        </w:rPr>
        <w:t>presented and answered questions.</w:t>
      </w:r>
    </w:p>
    <w:p w14:paraId="0B719E19" w14:textId="53E87C8A" w:rsidR="008029FE" w:rsidRPr="00277452" w:rsidRDefault="008029FE">
      <w:pPr>
        <w:pStyle w:val="ListParagraph"/>
        <w:numPr>
          <w:ilvl w:val="0"/>
          <w:numId w:val="23"/>
        </w:numPr>
        <w:shd w:val="clear" w:color="auto" w:fill="FFFFFF"/>
        <w:spacing w:line="276" w:lineRule="auto"/>
        <w:ind w:left="284" w:hanging="284"/>
        <w:contextualSpacing/>
        <w:rPr>
          <w:rFonts w:cs="Arial"/>
          <w:noProof/>
        </w:rPr>
      </w:pPr>
      <w:r w:rsidRPr="00277452">
        <w:rPr>
          <w:rFonts w:cs="Arial"/>
          <w:noProof/>
        </w:rPr>
        <w:t>Brian Zeman, President, MHBC Planning, Urban Design &amp; Landscape Architecture, presented and answered questions.</w:t>
      </w:r>
    </w:p>
    <w:p w14:paraId="20CAEAFE" w14:textId="5CE344A4" w:rsidR="008029FE" w:rsidRPr="00277452" w:rsidRDefault="008029FE">
      <w:pPr>
        <w:pStyle w:val="ListParagraph"/>
        <w:numPr>
          <w:ilvl w:val="0"/>
          <w:numId w:val="23"/>
        </w:numPr>
        <w:shd w:val="clear" w:color="auto" w:fill="FFFFFF"/>
        <w:spacing w:line="276" w:lineRule="auto"/>
        <w:ind w:left="284" w:hanging="284"/>
        <w:contextualSpacing/>
        <w:rPr>
          <w:rFonts w:cs="Arial"/>
          <w:noProof/>
        </w:rPr>
      </w:pPr>
      <w:r w:rsidRPr="00277452">
        <w:rPr>
          <w:rFonts w:cs="Arial"/>
          <w:noProof/>
        </w:rPr>
        <w:t xml:space="preserve">Roger Goulet, PERL </w:t>
      </w:r>
      <w:r w:rsidR="00905BB9">
        <w:rPr>
          <w:rFonts w:cs="Arial"/>
          <w:noProof/>
        </w:rPr>
        <w:t>E</w:t>
      </w:r>
      <w:r w:rsidR="00905BB9" w:rsidRPr="00277452">
        <w:rPr>
          <w:rFonts w:cs="Arial"/>
          <w:noProof/>
        </w:rPr>
        <w:t xml:space="preserve">xecutive </w:t>
      </w:r>
      <w:r w:rsidR="00905BB9">
        <w:rPr>
          <w:rFonts w:cs="Arial"/>
          <w:noProof/>
        </w:rPr>
        <w:t>D</w:t>
      </w:r>
      <w:r w:rsidR="00905BB9" w:rsidRPr="00277452">
        <w:rPr>
          <w:rFonts w:cs="Arial"/>
          <w:noProof/>
        </w:rPr>
        <w:t>irector</w:t>
      </w:r>
      <w:r w:rsidRPr="00277452">
        <w:rPr>
          <w:rFonts w:cs="Arial"/>
          <w:noProof/>
        </w:rPr>
        <w:t>, presented and was available to answer questions.</w:t>
      </w:r>
    </w:p>
    <w:p w14:paraId="19DE837A" w14:textId="32524D7C" w:rsidR="008029FE" w:rsidRDefault="008029FE">
      <w:pPr>
        <w:spacing w:line="276" w:lineRule="auto"/>
      </w:pPr>
    </w:p>
    <w:p w14:paraId="1A736843" w14:textId="77777777" w:rsidR="00277452" w:rsidRDefault="00277452">
      <w:pPr>
        <w:spacing w:line="276" w:lineRule="auto"/>
      </w:pPr>
    </w:p>
    <w:p w14:paraId="7D5A92DF" w14:textId="6E8D4201" w:rsidR="00320FB1" w:rsidRPr="00376443" w:rsidRDefault="00320FB1">
      <w:pPr>
        <w:spacing w:line="276" w:lineRule="auto"/>
        <w:rPr>
          <w:rFonts w:cs="Arial"/>
          <w:b/>
          <w:u w:val="single"/>
        </w:rPr>
      </w:pPr>
      <w:r>
        <w:rPr>
          <w:rFonts w:cs="Arial"/>
          <w:b/>
          <w:u w:val="single"/>
        </w:rPr>
        <w:t>M82</w:t>
      </w:r>
      <w:r w:rsidR="00820B07">
        <w:rPr>
          <w:rFonts w:cs="Arial"/>
          <w:b/>
          <w:u w:val="single"/>
        </w:rPr>
        <w:t>3</w:t>
      </w:r>
      <w:r w:rsidRPr="00376443">
        <w:rPr>
          <w:rFonts w:cs="Arial"/>
          <w:b/>
          <w:u w:val="single"/>
        </w:rPr>
        <w:t>R</w:t>
      </w:r>
      <w:r w:rsidR="00E71368">
        <w:rPr>
          <w:rFonts w:cs="Arial"/>
          <w:b/>
          <w:u w:val="single"/>
        </w:rPr>
        <w:t>3</w:t>
      </w:r>
      <w:r w:rsidRPr="00376443">
        <w:rPr>
          <w:rFonts w:cs="Arial"/>
          <w:b/>
          <w:u w:val="single"/>
        </w:rPr>
        <w:t>/</w:t>
      </w:r>
      <w:r>
        <w:rPr>
          <w:rFonts w:cs="Arial"/>
          <w:b/>
          <w:u w:val="single"/>
        </w:rPr>
        <w:t>0</w:t>
      </w:r>
      <w:r w:rsidR="00820B07">
        <w:rPr>
          <w:rFonts w:cs="Arial"/>
          <w:b/>
          <w:u w:val="single"/>
        </w:rPr>
        <w:t>4</w:t>
      </w:r>
      <w:r>
        <w:rPr>
          <w:rFonts w:cs="Arial"/>
          <w:b/>
          <w:u w:val="single"/>
        </w:rPr>
        <w:t>-2023</w:t>
      </w:r>
    </w:p>
    <w:p w14:paraId="67706188" w14:textId="77777777" w:rsidR="00ED414B" w:rsidRDefault="00ED414B">
      <w:pPr>
        <w:spacing w:line="276" w:lineRule="auto"/>
        <w:rPr>
          <w:rFonts w:cs="Arial"/>
          <w:bCs/>
          <w:i/>
          <w:iCs/>
        </w:rPr>
      </w:pPr>
    </w:p>
    <w:p w14:paraId="1D6BF8D7" w14:textId="543D51CA" w:rsidR="00D609E1" w:rsidRPr="00376443" w:rsidRDefault="00D609E1">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0C28CA">
        <w:rPr>
          <w:rFonts w:cs="Arial"/>
          <w:bCs/>
          <w:i/>
          <w:iCs/>
        </w:rPr>
        <w:t>Hutcheon</w:t>
      </w:r>
    </w:p>
    <w:p w14:paraId="5235FFE9" w14:textId="7D00EED7" w:rsidR="00D609E1" w:rsidRPr="00376443" w:rsidRDefault="00D609E1">
      <w:pPr>
        <w:spacing w:line="276" w:lineRule="auto"/>
        <w:rPr>
          <w:rFonts w:cs="Arial"/>
          <w:bCs/>
          <w:i/>
          <w:iCs/>
        </w:rPr>
      </w:pPr>
      <w:r w:rsidRPr="00376443">
        <w:rPr>
          <w:rFonts w:cs="Arial"/>
          <w:bCs/>
          <w:i/>
          <w:iCs/>
        </w:rPr>
        <w:t>Seconded By:</w:t>
      </w:r>
      <w:r w:rsidR="00002025" w:rsidRPr="00376443">
        <w:rPr>
          <w:rFonts w:cs="Arial"/>
          <w:bCs/>
          <w:i/>
          <w:iCs/>
        </w:rPr>
        <w:tab/>
      </w:r>
      <w:r w:rsidR="0080508D">
        <w:rPr>
          <w:rFonts w:cs="Arial"/>
          <w:bCs/>
          <w:i/>
          <w:iCs/>
        </w:rPr>
        <w:t>McKinlay</w:t>
      </w:r>
    </w:p>
    <w:p w14:paraId="5E940929" w14:textId="77777777" w:rsidR="00EE113B" w:rsidRPr="00376443" w:rsidRDefault="00EE113B">
      <w:pPr>
        <w:spacing w:line="276" w:lineRule="auto"/>
        <w:rPr>
          <w:rFonts w:cs="Arial"/>
          <w:bCs/>
          <w:i/>
          <w:iCs/>
        </w:rPr>
      </w:pPr>
    </w:p>
    <w:p w14:paraId="3C931938" w14:textId="15CD2744" w:rsidR="00D609E1" w:rsidRPr="0016737B" w:rsidRDefault="00BC60AC">
      <w:pPr>
        <w:spacing w:line="276" w:lineRule="auto"/>
        <w:rPr>
          <w:rFonts w:cs="Arial"/>
          <w:i/>
          <w:iCs/>
          <w:lang w:eastAsia="en-US"/>
        </w:rPr>
      </w:pPr>
      <w:r w:rsidRPr="000D52A0">
        <w:rPr>
          <w:rFonts w:cs="Arial"/>
          <w:bCs/>
          <w:i/>
          <w:iCs/>
        </w:rPr>
        <w:t>“</w:t>
      </w:r>
      <w:r w:rsidR="00CF2532">
        <w:rPr>
          <w:rFonts w:cs="Arial"/>
          <w:bCs/>
          <w:i/>
          <w:iCs/>
        </w:rPr>
        <w:t xml:space="preserve">That the </w:t>
      </w:r>
      <w:r w:rsidR="00185247">
        <w:rPr>
          <w:rFonts w:cs="Arial"/>
          <w:bCs/>
          <w:i/>
          <w:iCs/>
        </w:rPr>
        <w:t xml:space="preserve">Commission </w:t>
      </w:r>
      <w:r w:rsidR="00F67992">
        <w:rPr>
          <w:rFonts w:cs="Arial"/>
          <w:bCs/>
          <w:i/>
          <w:iCs/>
        </w:rPr>
        <w:t xml:space="preserve">approve staff recommendations </w:t>
      </w:r>
      <w:r w:rsidR="00905BB9">
        <w:rPr>
          <w:rFonts w:cs="Arial"/>
          <w:bCs/>
          <w:i/>
          <w:iCs/>
        </w:rPr>
        <w:t xml:space="preserve">1 </w:t>
      </w:r>
      <w:r w:rsidR="00F67992">
        <w:rPr>
          <w:rFonts w:cs="Arial"/>
          <w:bCs/>
          <w:i/>
          <w:iCs/>
        </w:rPr>
        <w:t>to 7 and refer the applications to the Ontario Land Tribunal</w:t>
      </w:r>
      <w:r w:rsidR="009D4AF9">
        <w:rPr>
          <w:rFonts w:cs="Arial"/>
          <w:bCs/>
          <w:i/>
          <w:iCs/>
        </w:rPr>
        <w:t>.</w:t>
      </w:r>
      <w:r w:rsidR="007820ED">
        <w:rPr>
          <w:rFonts w:cs="Arial"/>
          <w:bCs/>
          <w:i/>
          <w:iCs/>
        </w:rPr>
        <w:t>”</w:t>
      </w:r>
    </w:p>
    <w:p w14:paraId="3520EE7E" w14:textId="77777777" w:rsidR="00870913" w:rsidRDefault="00870913">
      <w:pPr>
        <w:spacing w:line="276" w:lineRule="auto"/>
        <w:rPr>
          <w:rFonts w:cs="Arial"/>
          <w:i/>
          <w:iCs/>
        </w:rPr>
      </w:pPr>
    </w:p>
    <w:p w14:paraId="2783F5A7" w14:textId="00CF3C39" w:rsidR="009E7961" w:rsidRPr="002A182F" w:rsidRDefault="009E7961">
      <w:pPr>
        <w:spacing w:line="276" w:lineRule="auto"/>
        <w:rPr>
          <w:rFonts w:cs="Arial"/>
          <w:b/>
          <w:bCs/>
          <w:i/>
          <w:iCs/>
          <w:u w:val="single"/>
          <w:lang w:val="en-US" w:eastAsia="en-US"/>
        </w:rPr>
      </w:pPr>
      <w:r w:rsidRPr="002A182F">
        <w:rPr>
          <w:rFonts w:cs="Arial"/>
          <w:b/>
          <w:bCs/>
          <w:i/>
          <w:iCs/>
          <w:u w:val="single"/>
        </w:rPr>
        <w:t xml:space="preserve">For the Motion: </w:t>
      </w:r>
      <w:r w:rsidR="009D4AF9">
        <w:rPr>
          <w:rFonts w:cs="Arial"/>
          <w:b/>
          <w:bCs/>
          <w:i/>
          <w:iCs/>
          <w:u w:val="single"/>
        </w:rPr>
        <w:t>1</w:t>
      </w:r>
      <w:r w:rsidR="00604319">
        <w:rPr>
          <w:rFonts w:cs="Arial"/>
          <w:b/>
          <w:bCs/>
          <w:i/>
          <w:iCs/>
          <w:u w:val="single"/>
        </w:rPr>
        <w:t>0</w:t>
      </w:r>
      <w:r w:rsidRPr="002A182F">
        <w:rPr>
          <w:rFonts w:cs="Arial"/>
          <w:b/>
          <w:bCs/>
          <w:i/>
          <w:iCs/>
          <w:u w:val="single"/>
        </w:rPr>
        <w:t xml:space="preserve"> votes</w:t>
      </w:r>
    </w:p>
    <w:p w14:paraId="0C73D659" w14:textId="77777777" w:rsidR="009E7961" w:rsidRDefault="009E7961">
      <w:pPr>
        <w:spacing w:line="276" w:lineRule="auto"/>
        <w:rPr>
          <w:rFonts w:cs="Arial"/>
          <w:i/>
          <w:iCs/>
        </w:rPr>
      </w:pPr>
    </w:p>
    <w:p w14:paraId="52F2BD2B" w14:textId="29461007" w:rsidR="009E7961" w:rsidRPr="002A182F" w:rsidRDefault="009D4AF9">
      <w:pPr>
        <w:spacing w:line="276" w:lineRule="auto"/>
        <w:rPr>
          <w:rFonts w:cs="Arial"/>
          <w:i/>
          <w:iCs/>
        </w:rPr>
      </w:pPr>
      <w:r>
        <w:rPr>
          <w:rFonts w:cs="Arial"/>
          <w:i/>
          <w:iCs/>
        </w:rPr>
        <w:t xml:space="preserve">Curley, </w:t>
      </w:r>
      <w:r w:rsidR="009E7961">
        <w:rPr>
          <w:rFonts w:cs="Arial"/>
          <w:i/>
          <w:iCs/>
        </w:rPr>
        <w:t>Driedger</w:t>
      </w:r>
      <w:r w:rsidR="009E7961" w:rsidRPr="002A182F">
        <w:rPr>
          <w:rFonts w:cs="Arial"/>
          <w:i/>
          <w:iCs/>
        </w:rPr>
        <w:t xml:space="preserve">, Gibson, </w:t>
      </w:r>
      <w:r w:rsidR="009E7961">
        <w:rPr>
          <w:rFonts w:cs="Arial"/>
          <w:i/>
          <w:iCs/>
        </w:rPr>
        <w:t xml:space="preserve">Golden, </w:t>
      </w:r>
      <w:r w:rsidR="003C29C2">
        <w:rPr>
          <w:rFonts w:cs="Arial"/>
          <w:i/>
          <w:iCs/>
        </w:rPr>
        <w:t xml:space="preserve">Hutcheon, </w:t>
      </w:r>
      <w:r w:rsidR="009E7961">
        <w:rPr>
          <w:rFonts w:cs="Arial"/>
          <w:i/>
          <w:iCs/>
        </w:rPr>
        <w:t xml:space="preserve">Krantz, Lucyshyn, </w:t>
      </w:r>
      <w:r w:rsidR="009E7961" w:rsidRPr="002A182F">
        <w:rPr>
          <w:rFonts w:cs="Arial"/>
          <w:i/>
          <w:iCs/>
        </w:rPr>
        <w:t>Mc</w:t>
      </w:r>
      <w:r w:rsidR="009E7961">
        <w:rPr>
          <w:rFonts w:cs="Arial"/>
          <w:i/>
          <w:iCs/>
        </w:rPr>
        <w:t>Kinlay</w:t>
      </w:r>
      <w:r w:rsidR="009E7961" w:rsidRPr="002A182F">
        <w:rPr>
          <w:rFonts w:cs="Arial"/>
          <w:i/>
          <w:iCs/>
        </w:rPr>
        <w:t xml:space="preserve">, </w:t>
      </w:r>
      <w:r w:rsidR="003C29C2">
        <w:rPr>
          <w:rFonts w:cs="Arial"/>
          <w:i/>
          <w:iCs/>
        </w:rPr>
        <w:t>Nielsen, Vida</w:t>
      </w:r>
      <w:r w:rsidR="009E7961" w:rsidRPr="002A182F">
        <w:rPr>
          <w:rFonts w:cs="Arial"/>
          <w:i/>
          <w:iCs/>
        </w:rPr>
        <w:t>.</w:t>
      </w:r>
    </w:p>
    <w:p w14:paraId="454FF43C" w14:textId="77777777" w:rsidR="009E7961" w:rsidRDefault="009E7961">
      <w:pPr>
        <w:spacing w:line="276" w:lineRule="auto"/>
        <w:rPr>
          <w:rFonts w:cs="Arial"/>
          <w:b/>
          <w:bCs/>
          <w:i/>
          <w:iCs/>
          <w:u w:val="single"/>
        </w:rPr>
      </w:pPr>
    </w:p>
    <w:p w14:paraId="275984EE" w14:textId="4218C8BD" w:rsidR="009E7961" w:rsidRPr="002A182F" w:rsidRDefault="009E7961">
      <w:pPr>
        <w:spacing w:line="276" w:lineRule="auto"/>
        <w:rPr>
          <w:rFonts w:cs="Arial"/>
          <w:b/>
          <w:bCs/>
          <w:i/>
          <w:iCs/>
          <w:u w:val="single"/>
        </w:rPr>
      </w:pPr>
      <w:r w:rsidRPr="002A182F">
        <w:rPr>
          <w:rFonts w:cs="Arial"/>
          <w:b/>
          <w:bCs/>
          <w:i/>
          <w:iCs/>
          <w:u w:val="single"/>
        </w:rPr>
        <w:t xml:space="preserve">Against the Motion: </w:t>
      </w:r>
      <w:r w:rsidR="00604319">
        <w:rPr>
          <w:rFonts w:cs="Arial"/>
          <w:b/>
          <w:bCs/>
          <w:i/>
          <w:iCs/>
          <w:u w:val="single"/>
        </w:rPr>
        <w:t>1</w:t>
      </w:r>
      <w:r w:rsidRPr="002A182F">
        <w:rPr>
          <w:rFonts w:cs="Arial"/>
          <w:b/>
          <w:bCs/>
          <w:i/>
          <w:iCs/>
          <w:u w:val="single"/>
        </w:rPr>
        <w:t xml:space="preserve"> vote</w:t>
      </w:r>
    </w:p>
    <w:p w14:paraId="304D5DDA" w14:textId="77777777" w:rsidR="009E7961" w:rsidRDefault="009E7961">
      <w:pPr>
        <w:spacing w:line="276" w:lineRule="auto"/>
        <w:rPr>
          <w:rFonts w:cs="Arial"/>
          <w:i/>
          <w:iCs/>
        </w:rPr>
      </w:pPr>
    </w:p>
    <w:p w14:paraId="2316414C" w14:textId="298DDB0A" w:rsidR="009E7961" w:rsidRPr="002A182F" w:rsidRDefault="00604319">
      <w:pPr>
        <w:spacing w:line="276" w:lineRule="auto"/>
        <w:rPr>
          <w:rFonts w:cs="Arial"/>
          <w:i/>
          <w:iCs/>
        </w:rPr>
      </w:pPr>
      <w:r>
        <w:rPr>
          <w:rFonts w:cs="Arial"/>
          <w:i/>
          <w:iCs/>
        </w:rPr>
        <w:t>Witteveen</w:t>
      </w:r>
      <w:r w:rsidR="009E7961">
        <w:rPr>
          <w:rFonts w:cs="Arial"/>
          <w:i/>
          <w:iCs/>
        </w:rPr>
        <w:t>.</w:t>
      </w:r>
    </w:p>
    <w:p w14:paraId="4B6A17C3" w14:textId="58CB5A91" w:rsidR="00870913" w:rsidRPr="00376443" w:rsidRDefault="00870913" w:rsidP="007D6D1F">
      <w:pPr>
        <w:spacing w:line="276" w:lineRule="auto"/>
        <w:rPr>
          <w:rFonts w:cs="Arial"/>
          <w:b/>
          <w:i/>
          <w:iCs/>
        </w:rPr>
      </w:pPr>
      <w:r w:rsidRPr="00376443">
        <w:rPr>
          <w:rFonts w:cs="Arial"/>
          <w:b/>
          <w:i/>
          <w:iCs/>
        </w:rPr>
        <w:t>Motion Carried</w:t>
      </w:r>
    </w:p>
    <w:p w14:paraId="7D0AC153" w14:textId="78CCA7AA" w:rsidR="0061222C" w:rsidRDefault="0061222C" w:rsidP="00905BB9">
      <w:pPr>
        <w:spacing w:line="276" w:lineRule="auto"/>
        <w:rPr>
          <w:rFonts w:cs="Arial"/>
          <w:b/>
          <w:u w:val="single"/>
        </w:rPr>
      </w:pPr>
    </w:p>
    <w:p w14:paraId="5E4924A9" w14:textId="77777777" w:rsidR="00277452" w:rsidRDefault="00277452" w:rsidP="00A81057">
      <w:pPr>
        <w:spacing w:line="276" w:lineRule="auto"/>
        <w:rPr>
          <w:rFonts w:cs="Arial"/>
          <w:b/>
          <w:u w:val="single"/>
        </w:rPr>
      </w:pPr>
    </w:p>
    <w:p w14:paraId="5FD2A19E" w14:textId="578826CA" w:rsidR="00476FCC" w:rsidRPr="00376443" w:rsidRDefault="00476FCC" w:rsidP="007D6D1F">
      <w:pPr>
        <w:spacing w:line="276" w:lineRule="auto"/>
        <w:rPr>
          <w:rFonts w:cs="Arial"/>
          <w:b/>
          <w:bCs/>
          <w:lang w:val="en-US"/>
        </w:rPr>
      </w:pPr>
      <w:r w:rsidRPr="00376443">
        <w:rPr>
          <w:rFonts w:cs="Arial"/>
          <w:b/>
          <w:bCs/>
          <w:lang w:val="en-US"/>
        </w:rPr>
        <w:t>DISCUSSION:</w:t>
      </w:r>
    </w:p>
    <w:p w14:paraId="0131CDD2" w14:textId="77777777" w:rsidR="00ED414B" w:rsidRDefault="00ED414B" w:rsidP="00905BB9">
      <w:pPr>
        <w:spacing w:line="276" w:lineRule="auto"/>
        <w:rPr>
          <w:rFonts w:cs="Arial"/>
          <w:lang w:val="en-US"/>
        </w:rPr>
      </w:pPr>
    </w:p>
    <w:p w14:paraId="3C3EF025" w14:textId="7AB947AA" w:rsidR="005A55D1" w:rsidRDefault="00914425" w:rsidP="00A81057">
      <w:pPr>
        <w:spacing w:line="276" w:lineRule="auto"/>
        <w:rPr>
          <w:rFonts w:eastAsia="Arial"/>
          <w:szCs w:val="22"/>
          <w:lang w:val="en-US" w:eastAsia="en-US"/>
        </w:rPr>
      </w:pPr>
      <w:r>
        <w:rPr>
          <w:rFonts w:eastAsia="Arial"/>
          <w:szCs w:val="22"/>
          <w:lang w:val="en-US" w:eastAsia="en-US"/>
        </w:rPr>
        <w:t>The Commission</w:t>
      </w:r>
      <w:r w:rsidR="006000A9">
        <w:rPr>
          <w:rFonts w:eastAsia="Arial"/>
          <w:szCs w:val="22"/>
          <w:lang w:val="en-US" w:eastAsia="en-US"/>
        </w:rPr>
        <w:t xml:space="preserve"> </w:t>
      </w:r>
      <w:r w:rsidR="00143F44">
        <w:rPr>
          <w:rFonts w:eastAsia="Arial"/>
          <w:szCs w:val="22"/>
          <w:lang w:val="en-US" w:eastAsia="en-US"/>
        </w:rPr>
        <w:t>requested information on the history of extraction on the property</w:t>
      </w:r>
      <w:r w:rsidR="008D2B38">
        <w:rPr>
          <w:rFonts w:eastAsia="Arial"/>
          <w:szCs w:val="22"/>
          <w:lang w:val="en-US" w:eastAsia="en-US"/>
        </w:rPr>
        <w:t>.</w:t>
      </w:r>
      <w:r w:rsidR="00AF7B7D">
        <w:rPr>
          <w:rFonts w:eastAsia="Arial"/>
          <w:szCs w:val="22"/>
          <w:lang w:val="en-US" w:eastAsia="en-US"/>
        </w:rPr>
        <w:t xml:space="preserve">  Staff advised that the quarry activity pre-dates the Niagara Escarpment Plan.</w:t>
      </w:r>
    </w:p>
    <w:p w14:paraId="220EB08E" w14:textId="77777777" w:rsidR="00231775" w:rsidRDefault="00231775">
      <w:pPr>
        <w:pStyle w:val="Heading2"/>
        <w:spacing w:line="276" w:lineRule="auto"/>
        <w:rPr>
          <w:sz w:val="24"/>
          <w:szCs w:val="24"/>
          <w:u w:val="single"/>
        </w:rPr>
      </w:pPr>
    </w:p>
    <w:p w14:paraId="5074B4D0" w14:textId="77777777" w:rsidR="00CD28B8" w:rsidRDefault="00CD28B8">
      <w:pPr>
        <w:pStyle w:val="Heading2"/>
        <w:spacing w:line="276" w:lineRule="auto"/>
        <w:rPr>
          <w:sz w:val="24"/>
          <w:szCs w:val="24"/>
          <w:u w:val="single"/>
        </w:rPr>
      </w:pPr>
    </w:p>
    <w:p w14:paraId="05FF6856" w14:textId="77777777" w:rsidR="00277452" w:rsidRDefault="00277452">
      <w:pPr>
        <w:spacing w:line="276" w:lineRule="auto"/>
        <w:rPr>
          <w:rFonts w:cs="Arial"/>
          <w:b/>
          <w:u w:val="single"/>
        </w:rPr>
      </w:pPr>
      <w:r>
        <w:rPr>
          <w:u w:val="single"/>
        </w:rPr>
        <w:br w:type="page"/>
      </w:r>
    </w:p>
    <w:p w14:paraId="30A0D815" w14:textId="371043A2" w:rsidR="002067BE" w:rsidRPr="00376443" w:rsidRDefault="004F6CCA">
      <w:pPr>
        <w:pStyle w:val="Heading2"/>
        <w:spacing w:line="276" w:lineRule="auto"/>
        <w:rPr>
          <w:sz w:val="24"/>
          <w:szCs w:val="24"/>
          <w:u w:val="single"/>
        </w:rPr>
      </w:pPr>
      <w:r>
        <w:rPr>
          <w:sz w:val="24"/>
          <w:szCs w:val="24"/>
          <w:u w:val="single"/>
        </w:rPr>
        <w:lastRenderedPageBreak/>
        <w:t>A</w:t>
      </w:r>
      <w:r w:rsidR="0080508D">
        <w:rPr>
          <w:sz w:val="24"/>
          <w:szCs w:val="24"/>
          <w:u w:val="single"/>
        </w:rPr>
        <w:t>2</w:t>
      </w:r>
    </w:p>
    <w:p w14:paraId="227C6F0E" w14:textId="77777777" w:rsidR="00BF0295" w:rsidRDefault="00BF0295">
      <w:pPr>
        <w:pStyle w:val="Heading2"/>
        <w:spacing w:line="276" w:lineRule="auto"/>
        <w:rPr>
          <w:sz w:val="24"/>
          <w:szCs w:val="24"/>
        </w:rPr>
      </w:pPr>
    </w:p>
    <w:p w14:paraId="193670EB" w14:textId="1DC08C1A" w:rsidR="00A231F9" w:rsidRPr="00A231F9" w:rsidRDefault="00A231F9">
      <w:pPr>
        <w:pStyle w:val="Default"/>
        <w:spacing w:line="276" w:lineRule="auto"/>
      </w:pPr>
      <w:r w:rsidRPr="00A231F9">
        <w:rPr>
          <w:b/>
          <w:bCs/>
        </w:rPr>
        <w:t>STAFF REPORT</w:t>
      </w:r>
    </w:p>
    <w:p w14:paraId="4991885B" w14:textId="05CB0F20" w:rsidR="00225597" w:rsidRPr="00B57A4D" w:rsidRDefault="00225597">
      <w:pPr>
        <w:pStyle w:val="Default"/>
        <w:spacing w:line="276" w:lineRule="auto"/>
        <w:rPr>
          <w:b/>
          <w:bCs/>
        </w:rPr>
      </w:pPr>
      <w:r w:rsidRPr="00B57A4D">
        <w:rPr>
          <w:b/>
          <w:bCs/>
        </w:rPr>
        <w:t>DEVEL</w:t>
      </w:r>
      <w:r w:rsidR="00B57A4D" w:rsidRPr="00B57A4D">
        <w:rPr>
          <w:b/>
          <w:bCs/>
        </w:rPr>
        <w:t xml:space="preserve">OPMENT PERMIT APPLICATION </w:t>
      </w:r>
      <w:r w:rsidRPr="00B57A4D">
        <w:rPr>
          <w:b/>
          <w:bCs/>
        </w:rPr>
        <w:t>P/A/2020-2021/691</w:t>
      </w:r>
    </w:p>
    <w:p w14:paraId="6F28DA08" w14:textId="77777777" w:rsidR="00225597" w:rsidRDefault="00225597">
      <w:pPr>
        <w:spacing w:line="276" w:lineRule="auto"/>
        <w:rPr>
          <w:rFonts w:cs="Arial"/>
          <w:noProof/>
        </w:rPr>
      </w:pPr>
      <w:r>
        <w:rPr>
          <w:rFonts w:cs="Arial"/>
          <w:noProof/>
        </w:rPr>
        <w:t>17529 Shaw’s Creek Road</w:t>
      </w:r>
    </w:p>
    <w:p w14:paraId="0D414FFB" w14:textId="77777777" w:rsidR="00225597" w:rsidRDefault="00225597">
      <w:pPr>
        <w:spacing w:line="276" w:lineRule="auto"/>
        <w:rPr>
          <w:rFonts w:cs="Arial"/>
          <w:noProof/>
        </w:rPr>
      </w:pPr>
      <w:r>
        <w:rPr>
          <w:rFonts w:cs="Arial"/>
          <w:noProof/>
        </w:rPr>
        <w:t>Lot 11, Concession 5 West Side of Centre Road</w:t>
      </w:r>
    </w:p>
    <w:p w14:paraId="1DA61964" w14:textId="77777777" w:rsidR="00225597" w:rsidRDefault="00225597">
      <w:pPr>
        <w:spacing w:line="276" w:lineRule="auto"/>
        <w:rPr>
          <w:rFonts w:cs="Arial"/>
          <w:noProof/>
        </w:rPr>
      </w:pPr>
      <w:r>
        <w:rPr>
          <w:rFonts w:cs="Arial"/>
          <w:noProof/>
        </w:rPr>
        <w:t>Town of Caledon, Region of Peel</w:t>
      </w:r>
    </w:p>
    <w:p w14:paraId="62DD5515" w14:textId="4BC116B9" w:rsidR="009D45CB" w:rsidRPr="00376443" w:rsidRDefault="007F54E6">
      <w:pPr>
        <w:spacing w:line="276" w:lineRule="auto"/>
        <w:rPr>
          <w:rFonts w:cs="Arial"/>
        </w:rPr>
      </w:pPr>
      <w:r>
        <w:rPr>
          <w:rFonts w:cs="Arial"/>
        </w:rPr>
        <w:pict w14:anchorId="3293958F">
          <v:rect id="_x0000_i1026" style="width:468pt;height:1.5pt" o:hrstd="t" o:hrnoshade="t" o:hr="t" fillcolor="#31849b" stroked="f"/>
        </w:pict>
      </w:r>
    </w:p>
    <w:p w14:paraId="034E12DE" w14:textId="77777777" w:rsidR="00125496" w:rsidRDefault="00125496">
      <w:pPr>
        <w:pStyle w:val="Heading3"/>
        <w:spacing w:line="276" w:lineRule="auto"/>
      </w:pPr>
    </w:p>
    <w:p w14:paraId="3CDBB8A9" w14:textId="6B10EC81" w:rsidR="00B645BF" w:rsidRDefault="00B645BF">
      <w:pPr>
        <w:pStyle w:val="Heading3"/>
        <w:spacing w:line="276" w:lineRule="auto"/>
      </w:pPr>
      <w:r w:rsidRPr="00376443">
        <w:t>PROPOSA</w:t>
      </w:r>
      <w:r w:rsidR="00146BFF">
        <w:t>L</w:t>
      </w:r>
      <w:r w:rsidRPr="00376443">
        <w:t xml:space="preserve">: </w:t>
      </w:r>
    </w:p>
    <w:p w14:paraId="4001876B" w14:textId="77777777" w:rsidR="00755E88" w:rsidRDefault="00755E88">
      <w:pPr>
        <w:spacing w:line="276" w:lineRule="auto"/>
      </w:pPr>
    </w:p>
    <w:p w14:paraId="6E6ED35F" w14:textId="77777777" w:rsidR="00A21FB0" w:rsidRDefault="00A21FB0">
      <w:pPr>
        <w:spacing w:line="276" w:lineRule="auto"/>
      </w:pPr>
      <w:r w:rsidRPr="007B738A">
        <w:t>To recognize the establishment of three agricultural fields (fruit orchards and grape vineyards) including tree removal, grading, topsoil augmentation, the installation of three irrigation tanks, and the gravelling of existing agricultural accesses, on a 36.6 ha (90.5 ac) existing lot that supports a single dwelling with accessory facilities.</w:t>
      </w:r>
    </w:p>
    <w:p w14:paraId="4B27E61A" w14:textId="77777777" w:rsidR="00ED414B" w:rsidRDefault="00ED414B">
      <w:pPr>
        <w:pStyle w:val="Header"/>
        <w:spacing w:line="276" w:lineRule="auto"/>
        <w:rPr>
          <w:rFonts w:cs="Arial"/>
          <w:noProof/>
        </w:rPr>
      </w:pPr>
    </w:p>
    <w:p w14:paraId="576D8420" w14:textId="5A785B18" w:rsidR="00775F7A" w:rsidRDefault="00775F7A">
      <w:pPr>
        <w:pStyle w:val="Heading3"/>
        <w:spacing w:line="276" w:lineRule="auto"/>
      </w:pPr>
      <w:r>
        <w:t>RECOMMENDATION:</w:t>
      </w:r>
    </w:p>
    <w:p w14:paraId="564B8F1F" w14:textId="77777777" w:rsidR="00775F7A" w:rsidRPr="00775F7A" w:rsidRDefault="00775F7A">
      <w:pPr>
        <w:spacing w:line="276" w:lineRule="auto"/>
      </w:pPr>
    </w:p>
    <w:p w14:paraId="1F729D23" w14:textId="02A67586" w:rsidR="00775F7A" w:rsidRDefault="00DB7387">
      <w:pPr>
        <w:spacing w:line="276" w:lineRule="auto"/>
        <w:rPr>
          <w:rFonts w:cs="Arial"/>
        </w:rPr>
      </w:pPr>
      <w:r>
        <w:rPr>
          <w:rFonts w:cs="Arial"/>
        </w:rPr>
        <w:t xml:space="preserve">That the application be </w:t>
      </w:r>
      <w:r w:rsidRPr="00231775">
        <w:rPr>
          <w:rFonts w:cs="Arial"/>
          <w:b/>
          <w:bCs/>
        </w:rPr>
        <w:t>refused</w:t>
      </w:r>
      <w:r>
        <w:rPr>
          <w:rFonts w:cs="Arial"/>
        </w:rPr>
        <w:t xml:space="preserve"> for the following reason:</w:t>
      </w:r>
    </w:p>
    <w:p w14:paraId="175C999B" w14:textId="77777777" w:rsidR="00DB7387" w:rsidRDefault="00DB7387">
      <w:pPr>
        <w:spacing w:line="276" w:lineRule="auto"/>
        <w:rPr>
          <w:rFonts w:cs="Arial"/>
        </w:rPr>
      </w:pPr>
    </w:p>
    <w:p w14:paraId="7C492CFB" w14:textId="4749B0DF" w:rsidR="00C56D5E" w:rsidRDefault="00C56D5E">
      <w:pPr>
        <w:pStyle w:val="ListParagraph"/>
        <w:numPr>
          <w:ilvl w:val="0"/>
          <w:numId w:val="13"/>
        </w:numPr>
        <w:spacing w:line="276" w:lineRule="auto"/>
        <w:ind w:left="567" w:hanging="567"/>
        <w:contextualSpacing/>
        <w:rPr>
          <w:rFonts w:cstheme="minorHAnsi"/>
          <w:lang w:val="en-US"/>
        </w:rPr>
      </w:pPr>
      <w:r>
        <w:rPr>
          <w:rFonts w:cstheme="minorHAnsi"/>
          <w:lang w:val="en-US"/>
        </w:rPr>
        <w:t>The proposal is not a permitted</w:t>
      </w:r>
      <w:r w:rsidR="009B291E">
        <w:rPr>
          <w:rFonts w:cstheme="minorHAnsi"/>
          <w:lang w:val="en-US"/>
        </w:rPr>
        <w:t xml:space="preserve"> use</w:t>
      </w:r>
      <w:r>
        <w:rPr>
          <w:rFonts w:cstheme="minorHAnsi"/>
          <w:lang w:val="en-US"/>
        </w:rPr>
        <w:t xml:space="preserve"> in the Escarpment Natural Area designation of the Niagara Escarpment Plan.</w:t>
      </w:r>
    </w:p>
    <w:p w14:paraId="1E4F8C20" w14:textId="77777777" w:rsidR="00C56D5E" w:rsidRDefault="00C56D5E">
      <w:pPr>
        <w:pStyle w:val="ListParagraph"/>
        <w:numPr>
          <w:ilvl w:val="0"/>
          <w:numId w:val="13"/>
        </w:numPr>
        <w:spacing w:line="276" w:lineRule="auto"/>
        <w:ind w:left="567" w:hanging="567"/>
        <w:contextualSpacing/>
        <w:rPr>
          <w:rFonts w:cstheme="minorHAnsi"/>
          <w:lang w:val="en-US"/>
        </w:rPr>
      </w:pPr>
      <w:r>
        <w:rPr>
          <w:rFonts w:cstheme="minorHAnsi"/>
          <w:lang w:val="en-US"/>
        </w:rPr>
        <w:t>The proposal conflicts with Part 2.7.2 of the Niagara Escarpment Plan.</w:t>
      </w:r>
    </w:p>
    <w:p w14:paraId="6CBF73AD" w14:textId="77777777" w:rsidR="00C56D5E" w:rsidRDefault="00C56D5E">
      <w:pPr>
        <w:pStyle w:val="ListParagraph"/>
        <w:numPr>
          <w:ilvl w:val="0"/>
          <w:numId w:val="13"/>
        </w:numPr>
        <w:spacing w:line="276" w:lineRule="auto"/>
        <w:ind w:left="567" w:hanging="567"/>
        <w:contextualSpacing/>
        <w:rPr>
          <w:rFonts w:cstheme="minorHAnsi"/>
          <w:lang w:val="en-US"/>
        </w:rPr>
      </w:pPr>
      <w:r>
        <w:rPr>
          <w:rFonts w:cstheme="minorHAnsi"/>
          <w:lang w:val="en-US"/>
        </w:rPr>
        <w:t xml:space="preserve">The proposal is not supported by Credit Valley Conservation Authority. </w:t>
      </w:r>
    </w:p>
    <w:p w14:paraId="07C59BB4" w14:textId="77777777" w:rsidR="00C56D5E" w:rsidRPr="00376E1C" w:rsidRDefault="00C56D5E">
      <w:pPr>
        <w:pStyle w:val="ListParagraph"/>
        <w:numPr>
          <w:ilvl w:val="0"/>
          <w:numId w:val="13"/>
        </w:numPr>
        <w:spacing w:line="276" w:lineRule="auto"/>
        <w:ind w:left="567" w:hanging="567"/>
        <w:contextualSpacing/>
        <w:rPr>
          <w:rFonts w:cstheme="minorHAnsi"/>
          <w:lang w:val="en-US"/>
        </w:rPr>
      </w:pPr>
      <w:r>
        <w:rPr>
          <w:rFonts w:cstheme="minorHAnsi"/>
          <w:lang w:val="en-US"/>
        </w:rPr>
        <w:t>The proposal is not supported by policies in Section 2.1 for Natural Heritage in the Provincial Policy Statement.</w:t>
      </w:r>
    </w:p>
    <w:p w14:paraId="66E0C68E" w14:textId="77777777" w:rsidR="00277452" w:rsidRDefault="00277452">
      <w:pPr>
        <w:spacing w:line="276" w:lineRule="auto"/>
        <w:rPr>
          <w:rFonts w:cs="Arial"/>
          <w:u w:val="single"/>
        </w:rPr>
      </w:pPr>
    </w:p>
    <w:p w14:paraId="72E98D38" w14:textId="5873A07D" w:rsidR="00373DA3" w:rsidRPr="00376443" w:rsidRDefault="00373DA3">
      <w:pPr>
        <w:spacing w:line="276" w:lineRule="auto"/>
        <w:rPr>
          <w:rFonts w:cs="Arial"/>
          <w:u w:val="single"/>
        </w:rPr>
      </w:pPr>
      <w:r w:rsidRPr="00376443">
        <w:rPr>
          <w:rFonts w:cs="Arial"/>
          <w:u w:val="single"/>
        </w:rPr>
        <w:t>Note:</w:t>
      </w:r>
    </w:p>
    <w:p w14:paraId="23FB6A86" w14:textId="77777777" w:rsidR="00ED414B" w:rsidRDefault="00ED414B">
      <w:pPr>
        <w:spacing w:line="276" w:lineRule="auto"/>
        <w:contextualSpacing/>
        <w:rPr>
          <w:rFonts w:cs="Arial"/>
        </w:rPr>
      </w:pPr>
    </w:p>
    <w:p w14:paraId="52852B55" w14:textId="5D4E98DD" w:rsidR="00205D8A" w:rsidRPr="00277452" w:rsidRDefault="002D23AC">
      <w:pPr>
        <w:pStyle w:val="ListParagraph"/>
        <w:numPr>
          <w:ilvl w:val="0"/>
          <w:numId w:val="24"/>
        </w:numPr>
        <w:spacing w:line="276" w:lineRule="auto"/>
        <w:ind w:left="284" w:hanging="284"/>
        <w:contextualSpacing/>
        <w:rPr>
          <w:rFonts w:cs="Arial"/>
        </w:rPr>
      </w:pPr>
      <w:r w:rsidRPr="00277452">
        <w:rPr>
          <w:rFonts w:cs="Arial"/>
        </w:rPr>
        <w:t>Brandon Henderson</w:t>
      </w:r>
      <w:r w:rsidR="00124349" w:rsidRPr="00277452">
        <w:rPr>
          <w:rFonts w:cs="Arial"/>
        </w:rPr>
        <w:t xml:space="preserve">, Senior </w:t>
      </w:r>
      <w:r w:rsidR="00657C23" w:rsidRPr="00277452">
        <w:rPr>
          <w:rFonts w:cs="Arial"/>
        </w:rPr>
        <w:t>Planner</w:t>
      </w:r>
      <w:r w:rsidR="00124349" w:rsidRPr="00277452">
        <w:rPr>
          <w:rFonts w:cs="Arial"/>
        </w:rPr>
        <w:t>, presented and answered question</w:t>
      </w:r>
      <w:r w:rsidR="008446EA" w:rsidRPr="00277452">
        <w:rPr>
          <w:rFonts w:cs="Arial"/>
        </w:rPr>
        <w:t>s</w:t>
      </w:r>
      <w:r w:rsidR="00124349" w:rsidRPr="00277452">
        <w:rPr>
          <w:rFonts w:cs="Arial"/>
        </w:rPr>
        <w:t>.</w:t>
      </w:r>
    </w:p>
    <w:p w14:paraId="65114BA3" w14:textId="2B4B464E" w:rsidR="008029FE" w:rsidRPr="00277452" w:rsidRDefault="00125496">
      <w:pPr>
        <w:pStyle w:val="ListParagraph"/>
        <w:numPr>
          <w:ilvl w:val="0"/>
          <w:numId w:val="24"/>
        </w:numPr>
        <w:spacing w:line="276" w:lineRule="auto"/>
        <w:ind w:left="284" w:hanging="284"/>
        <w:contextualSpacing/>
        <w:rPr>
          <w:rFonts w:cs="Arial"/>
          <w:noProof/>
        </w:rPr>
      </w:pPr>
      <w:r w:rsidRPr="00277452">
        <w:rPr>
          <w:rFonts w:cs="Arial"/>
        </w:rPr>
        <w:t xml:space="preserve">The applicant </w:t>
      </w:r>
      <w:r w:rsidR="008029FE" w:rsidRPr="00277452">
        <w:rPr>
          <w:rFonts w:cs="Arial"/>
        </w:rPr>
        <w:t>and landowner presented and answered questions.</w:t>
      </w:r>
    </w:p>
    <w:p w14:paraId="314DF9EE" w14:textId="4A512B4C" w:rsidR="00B4177E" w:rsidRDefault="00B4177E">
      <w:pPr>
        <w:spacing w:line="276" w:lineRule="auto"/>
        <w:rPr>
          <w:rFonts w:cs="Arial"/>
          <w:b/>
          <w:u w:val="single"/>
        </w:rPr>
      </w:pPr>
    </w:p>
    <w:p w14:paraId="48B4F5B9" w14:textId="77777777" w:rsidR="008426ED" w:rsidRDefault="008426ED">
      <w:pPr>
        <w:rPr>
          <w:rFonts w:cs="Arial"/>
          <w:b/>
          <w:u w:val="single"/>
        </w:rPr>
      </w:pPr>
      <w:r>
        <w:rPr>
          <w:rFonts w:cs="Arial"/>
          <w:b/>
          <w:u w:val="single"/>
        </w:rPr>
        <w:br w:type="page"/>
      </w:r>
    </w:p>
    <w:p w14:paraId="1C98353C" w14:textId="1557145D" w:rsidR="00320FB1" w:rsidRPr="00376443" w:rsidRDefault="00320FB1">
      <w:pPr>
        <w:spacing w:line="276" w:lineRule="auto"/>
        <w:rPr>
          <w:rFonts w:cs="Arial"/>
          <w:b/>
          <w:u w:val="single"/>
        </w:rPr>
      </w:pPr>
      <w:r>
        <w:rPr>
          <w:rFonts w:cs="Arial"/>
          <w:b/>
          <w:u w:val="single"/>
        </w:rPr>
        <w:lastRenderedPageBreak/>
        <w:t>M82</w:t>
      </w:r>
      <w:r w:rsidR="00BC74F4">
        <w:rPr>
          <w:rFonts w:cs="Arial"/>
          <w:b/>
          <w:u w:val="single"/>
        </w:rPr>
        <w:t>3</w:t>
      </w:r>
      <w:r w:rsidRPr="00376443">
        <w:rPr>
          <w:rFonts w:cs="Arial"/>
          <w:b/>
          <w:u w:val="single"/>
        </w:rPr>
        <w:t>R</w:t>
      </w:r>
      <w:r w:rsidR="00BC74F4">
        <w:rPr>
          <w:rFonts w:cs="Arial"/>
          <w:b/>
          <w:u w:val="single"/>
        </w:rPr>
        <w:t>4</w:t>
      </w:r>
      <w:r w:rsidRPr="00376443">
        <w:rPr>
          <w:rFonts w:cs="Arial"/>
          <w:b/>
          <w:u w:val="single"/>
        </w:rPr>
        <w:t>/</w:t>
      </w:r>
      <w:r>
        <w:rPr>
          <w:rFonts w:cs="Arial"/>
          <w:b/>
          <w:u w:val="single"/>
        </w:rPr>
        <w:t>0</w:t>
      </w:r>
      <w:r w:rsidR="00BC74F4">
        <w:rPr>
          <w:rFonts w:cs="Arial"/>
          <w:b/>
          <w:u w:val="single"/>
        </w:rPr>
        <w:t>4</w:t>
      </w:r>
      <w:r>
        <w:rPr>
          <w:rFonts w:cs="Arial"/>
          <w:b/>
          <w:u w:val="single"/>
        </w:rPr>
        <w:t>-2023</w:t>
      </w:r>
    </w:p>
    <w:p w14:paraId="6D4450FF" w14:textId="77777777" w:rsidR="00ED414B" w:rsidRDefault="00ED414B">
      <w:pPr>
        <w:spacing w:line="276" w:lineRule="auto"/>
        <w:rPr>
          <w:rFonts w:cs="Arial"/>
          <w:bCs/>
          <w:i/>
          <w:iCs/>
        </w:rPr>
      </w:pPr>
    </w:p>
    <w:p w14:paraId="493B8142" w14:textId="04703FD3" w:rsidR="006C59E1" w:rsidRPr="00376443" w:rsidRDefault="006C59E1">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3A6BBA">
        <w:rPr>
          <w:rFonts w:cs="Arial"/>
          <w:bCs/>
          <w:i/>
          <w:iCs/>
        </w:rPr>
        <w:t>McKinlay</w:t>
      </w:r>
    </w:p>
    <w:p w14:paraId="0ADAAAEE" w14:textId="71FF1BE4" w:rsidR="006C59E1" w:rsidRPr="00376443" w:rsidRDefault="006C59E1">
      <w:pPr>
        <w:spacing w:line="276" w:lineRule="auto"/>
        <w:rPr>
          <w:rFonts w:cs="Arial"/>
          <w:bCs/>
          <w:i/>
          <w:iCs/>
        </w:rPr>
      </w:pPr>
      <w:r w:rsidRPr="00376443">
        <w:rPr>
          <w:rFonts w:cs="Arial"/>
          <w:bCs/>
          <w:i/>
          <w:iCs/>
        </w:rPr>
        <w:t>Seconded By:</w:t>
      </w:r>
      <w:r w:rsidRPr="00376443">
        <w:rPr>
          <w:rFonts w:cs="Arial"/>
          <w:bCs/>
          <w:i/>
          <w:iCs/>
        </w:rPr>
        <w:tab/>
      </w:r>
      <w:r w:rsidR="003A6BBA">
        <w:rPr>
          <w:rFonts w:cs="Arial"/>
          <w:bCs/>
          <w:i/>
          <w:iCs/>
        </w:rPr>
        <w:t>Hutcheon</w:t>
      </w:r>
    </w:p>
    <w:p w14:paraId="01DC19CC" w14:textId="77777777" w:rsidR="006C59E1" w:rsidRPr="00376443" w:rsidRDefault="006C59E1">
      <w:pPr>
        <w:spacing w:line="276" w:lineRule="auto"/>
        <w:rPr>
          <w:rFonts w:cs="Arial"/>
          <w:b/>
          <w:bCs/>
          <w:i/>
          <w:iCs/>
          <w:u w:val="single"/>
        </w:rPr>
      </w:pPr>
    </w:p>
    <w:p w14:paraId="028204A6" w14:textId="7A680D74" w:rsidR="00277452" w:rsidRDefault="006C59E1">
      <w:pPr>
        <w:spacing w:line="276" w:lineRule="auto"/>
        <w:rPr>
          <w:i/>
          <w:iCs/>
          <w:color w:val="262626"/>
          <w:lang w:val="en-US"/>
        </w:rPr>
      </w:pPr>
      <w:r w:rsidRPr="00376443">
        <w:rPr>
          <w:rFonts w:cs="Arial"/>
          <w:i/>
          <w:iCs/>
        </w:rPr>
        <w:t>“</w:t>
      </w:r>
      <w:r w:rsidR="002404F6" w:rsidRPr="002404F6">
        <w:rPr>
          <w:i/>
          <w:iCs/>
          <w:color w:val="262626"/>
          <w:lang w:val="en-US"/>
        </w:rPr>
        <w:t xml:space="preserve">Whereas technical and historical information has been presented by the applicant that the </w:t>
      </w:r>
      <w:r w:rsidR="00905BB9">
        <w:rPr>
          <w:i/>
          <w:iCs/>
          <w:color w:val="262626"/>
          <w:lang w:val="en-US"/>
        </w:rPr>
        <w:t>a</w:t>
      </w:r>
      <w:r w:rsidR="00905BB9" w:rsidRPr="002404F6">
        <w:rPr>
          <w:i/>
          <w:iCs/>
          <w:color w:val="262626"/>
          <w:lang w:val="en-US"/>
        </w:rPr>
        <w:t xml:space="preserve">gricultural </w:t>
      </w:r>
      <w:r w:rsidR="002404F6" w:rsidRPr="002404F6">
        <w:rPr>
          <w:i/>
          <w:iCs/>
          <w:color w:val="262626"/>
          <w:lang w:val="en-US"/>
        </w:rPr>
        <w:t>use has not ceased on the lands within the application</w:t>
      </w:r>
      <w:r w:rsidR="003A7A26">
        <w:rPr>
          <w:i/>
          <w:iCs/>
          <w:color w:val="262626"/>
          <w:lang w:val="en-US"/>
        </w:rPr>
        <w:t>, and</w:t>
      </w:r>
    </w:p>
    <w:p w14:paraId="60BABC8E" w14:textId="04D90C5C" w:rsidR="00D26CA1" w:rsidRDefault="002404F6">
      <w:pPr>
        <w:spacing w:line="276" w:lineRule="auto"/>
        <w:rPr>
          <w:i/>
          <w:iCs/>
          <w:color w:val="262626"/>
          <w:lang w:val="en-US"/>
        </w:rPr>
      </w:pPr>
      <w:r w:rsidRPr="002404F6">
        <w:rPr>
          <w:i/>
          <w:iCs/>
          <w:color w:val="262626"/>
          <w:lang w:val="en-US"/>
        </w:rPr>
        <w:t xml:space="preserve">Whereas detailed mapping by a qualified forester has shown that the significant woodland boundaries do not encroach on the </w:t>
      </w:r>
      <w:r w:rsidR="00905BB9">
        <w:rPr>
          <w:i/>
          <w:iCs/>
          <w:color w:val="262626"/>
          <w:lang w:val="en-US"/>
        </w:rPr>
        <w:t>a</w:t>
      </w:r>
      <w:r w:rsidR="00905BB9" w:rsidRPr="002404F6">
        <w:rPr>
          <w:i/>
          <w:iCs/>
          <w:color w:val="262626"/>
          <w:lang w:val="en-US"/>
        </w:rPr>
        <w:t xml:space="preserve">gricultural </w:t>
      </w:r>
      <w:r w:rsidRPr="002404F6">
        <w:rPr>
          <w:i/>
          <w:iCs/>
          <w:color w:val="262626"/>
          <w:lang w:val="en-US"/>
        </w:rPr>
        <w:t>land</w:t>
      </w:r>
      <w:r w:rsidR="003A7A26">
        <w:rPr>
          <w:i/>
          <w:iCs/>
          <w:color w:val="262626"/>
          <w:lang w:val="en-US"/>
        </w:rPr>
        <w:t>, b</w:t>
      </w:r>
      <w:r w:rsidRPr="002404F6">
        <w:rPr>
          <w:i/>
          <w:iCs/>
          <w:color w:val="262626"/>
          <w:lang w:val="en-US"/>
        </w:rPr>
        <w:t xml:space="preserve">e it resolved that </w:t>
      </w:r>
      <w:r w:rsidR="00022F75">
        <w:rPr>
          <w:i/>
          <w:iCs/>
          <w:color w:val="262626"/>
          <w:lang w:val="en-US"/>
        </w:rPr>
        <w:t xml:space="preserve">development permit application </w:t>
      </w:r>
      <w:r w:rsidR="0005683B">
        <w:rPr>
          <w:i/>
          <w:iCs/>
          <w:color w:val="262626"/>
          <w:lang w:val="en-US"/>
        </w:rPr>
        <w:t>P/A/2020-2021/691</w:t>
      </w:r>
      <w:r w:rsidR="00905BB9">
        <w:rPr>
          <w:i/>
          <w:iCs/>
          <w:color w:val="262626"/>
          <w:lang w:val="en-US"/>
        </w:rPr>
        <w:t xml:space="preserve"> </w:t>
      </w:r>
      <w:r w:rsidRPr="002404F6">
        <w:rPr>
          <w:i/>
          <w:iCs/>
          <w:color w:val="262626"/>
          <w:lang w:val="en-US"/>
        </w:rPr>
        <w:t xml:space="preserve">be approved with </w:t>
      </w:r>
      <w:r>
        <w:rPr>
          <w:i/>
          <w:iCs/>
          <w:color w:val="262626"/>
          <w:lang w:val="en-US"/>
        </w:rPr>
        <w:t xml:space="preserve">the following </w:t>
      </w:r>
      <w:r w:rsidRPr="002404F6">
        <w:rPr>
          <w:i/>
          <w:iCs/>
          <w:color w:val="262626"/>
          <w:lang w:val="en-US"/>
        </w:rPr>
        <w:t>conditions</w:t>
      </w:r>
      <w:r>
        <w:rPr>
          <w:i/>
          <w:iCs/>
          <w:color w:val="262626"/>
          <w:lang w:val="en-US"/>
        </w:rPr>
        <w:t xml:space="preserve"> of approval:</w:t>
      </w:r>
    </w:p>
    <w:p w14:paraId="0245BEFB" w14:textId="77777777" w:rsidR="002404F6" w:rsidRPr="00277452" w:rsidRDefault="002404F6">
      <w:pPr>
        <w:spacing w:line="276" w:lineRule="auto"/>
        <w:rPr>
          <w:color w:val="262626"/>
          <w:lang w:val="en-US"/>
        </w:rPr>
      </w:pPr>
    </w:p>
    <w:p w14:paraId="3172D759" w14:textId="77777777" w:rsidR="009153B2" w:rsidRPr="009153B2" w:rsidRDefault="009153B2">
      <w:pPr>
        <w:numPr>
          <w:ilvl w:val="0"/>
          <w:numId w:val="3"/>
        </w:numPr>
        <w:spacing w:line="276" w:lineRule="auto"/>
        <w:ind w:left="567" w:hanging="578"/>
        <w:contextualSpacing/>
        <w:rPr>
          <w:rFonts w:cs="Arial"/>
          <w:i/>
          <w:iCs/>
        </w:rPr>
      </w:pPr>
      <w:bookmarkStart w:id="0" w:name="_Hlk25924663"/>
      <w:r w:rsidRPr="009153B2">
        <w:rPr>
          <w:rFonts w:cs="Arial"/>
          <w:i/>
          <w:iCs/>
        </w:rPr>
        <w:t>Development shall occur in accordance with the Terms and Conditions of the Development Permit.</w:t>
      </w:r>
      <w:bookmarkEnd w:id="0"/>
      <w:r w:rsidRPr="009153B2">
        <w:rPr>
          <w:rFonts w:cs="Arial"/>
          <w:i/>
          <w:iCs/>
        </w:rPr>
        <w:br/>
      </w:r>
    </w:p>
    <w:p w14:paraId="1DBC2D6D" w14:textId="77777777" w:rsidR="009153B2" w:rsidRPr="009153B2" w:rsidRDefault="009153B2">
      <w:pPr>
        <w:numPr>
          <w:ilvl w:val="0"/>
          <w:numId w:val="3"/>
        </w:numPr>
        <w:spacing w:line="276" w:lineRule="auto"/>
        <w:ind w:left="567" w:hanging="567"/>
        <w:rPr>
          <w:rFonts w:cs="Arial"/>
          <w:i/>
          <w:iCs/>
        </w:rPr>
      </w:pPr>
      <w:r w:rsidRPr="009153B2">
        <w:rPr>
          <w:rFonts w:cs="Arial"/>
          <w:i/>
          <w:iCs/>
        </w:rPr>
        <w:t>No site alteration of the existing contours of the property including the placement or stockpiling of fill (i.e., excess or imported soil) is permitted with the exception of that identified within the development envelope in accordance with the Final Site Plan.</w:t>
      </w:r>
    </w:p>
    <w:p w14:paraId="57277BFF" w14:textId="77777777" w:rsidR="009153B2" w:rsidRPr="009153B2" w:rsidRDefault="009153B2">
      <w:pPr>
        <w:spacing w:line="276" w:lineRule="auto"/>
        <w:ind w:left="567"/>
        <w:rPr>
          <w:rFonts w:cs="Arial"/>
          <w:i/>
          <w:iCs/>
        </w:rPr>
      </w:pPr>
    </w:p>
    <w:p w14:paraId="20CCD7D4" w14:textId="77777777" w:rsidR="009153B2" w:rsidRPr="009153B2" w:rsidRDefault="009153B2">
      <w:pPr>
        <w:numPr>
          <w:ilvl w:val="0"/>
          <w:numId w:val="3"/>
        </w:numPr>
        <w:spacing w:line="276" w:lineRule="auto"/>
        <w:ind w:left="567" w:hanging="567"/>
        <w:rPr>
          <w:rFonts w:cs="Arial"/>
          <w:i/>
          <w:iCs/>
        </w:rPr>
      </w:pPr>
      <w:r w:rsidRPr="009153B2">
        <w:rPr>
          <w:rFonts w:cs="Arial"/>
          <w:i/>
          <w:iCs/>
        </w:rPr>
        <w:t>No vegetation shall be cut or removed from the development envelope except for that identified within the development envelope in accordance with the Final Site Plan.</w:t>
      </w:r>
      <w:r w:rsidRPr="009153B2">
        <w:rPr>
          <w:rFonts w:cs="Arial"/>
          <w:i/>
          <w:iCs/>
        </w:rPr>
        <w:br/>
      </w:r>
    </w:p>
    <w:p w14:paraId="6D80B2F5" w14:textId="2BAA75F8" w:rsidR="009153B2" w:rsidRPr="009153B2" w:rsidRDefault="009153B2">
      <w:pPr>
        <w:numPr>
          <w:ilvl w:val="0"/>
          <w:numId w:val="3"/>
        </w:numPr>
        <w:spacing w:line="276" w:lineRule="auto"/>
        <w:ind w:left="567" w:hanging="567"/>
        <w:rPr>
          <w:rFonts w:cs="Arial"/>
          <w:i/>
          <w:iCs/>
        </w:rPr>
      </w:pPr>
      <w:r w:rsidRPr="009153B2">
        <w:rPr>
          <w:rFonts w:cs="Arial"/>
          <w:b/>
          <w:i/>
          <w:iCs/>
        </w:rPr>
        <w:t>Prior to the issuance of a Development Permit by the Niagara Escarpment Commission</w:t>
      </w:r>
      <w:r w:rsidRPr="009153B2">
        <w:rPr>
          <w:rFonts w:cs="Arial"/>
          <w:i/>
          <w:iCs/>
        </w:rPr>
        <w:t xml:space="preserve">, an accurate and detailed </w:t>
      </w:r>
      <w:r w:rsidRPr="009153B2">
        <w:rPr>
          <w:rFonts w:cs="Arial"/>
          <w:b/>
          <w:i/>
          <w:iCs/>
        </w:rPr>
        <w:t>Final Site Plan</w:t>
      </w:r>
      <w:r w:rsidRPr="009153B2">
        <w:rPr>
          <w:rFonts w:cs="Arial"/>
          <w:i/>
          <w:iCs/>
        </w:rPr>
        <w:t xml:space="preserve"> prepared by a qualified person. The following shall be submitted for Niagara Escarpment Commission approval:</w:t>
      </w:r>
    </w:p>
    <w:p w14:paraId="7D5E6420" w14:textId="77777777" w:rsidR="009153B2" w:rsidRPr="009153B2" w:rsidRDefault="009153B2">
      <w:pPr>
        <w:numPr>
          <w:ilvl w:val="0"/>
          <w:numId w:val="18"/>
        </w:numPr>
        <w:tabs>
          <w:tab w:val="center" w:pos="1560"/>
          <w:tab w:val="right" w:pos="9360"/>
        </w:tabs>
        <w:spacing w:line="276" w:lineRule="auto"/>
        <w:ind w:left="851" w:hanging="284"/>
        <w:contextualSpacing/>
        <w:rPr>
          <w:rFonts w:cs="Arial"/>
          <w:i/>
          <w:iCs/>
        </w:rPr>
      </w:pPr>
      <w:r w:rsidRPr="009153B2">
        <w:rPr>
          <w:rFonts w:cs="Arial"/>
          <w:i/>
          <w:iCs/>
        </w:rPr>
        <w:t>All drawings submitted must be drawn to scale (bar scale shown), reference the application number and address of the proposal, be dated, and include the name of the relevant individual or consultant who prepared the drawing;</w:t>
      </w:r>
    </w:p>
    <w:p w14:paraId="29341B09" w14:textId="77777777" w:rsidR="009153B2" w:rsidRPr="009153B2" w:rsidRDefault="009153B2">
      <w:pPr>
        <w:numPr>
          <w:ilvl w:val="0"/>
          <w:numId w:val="18"/>
        </w:numPr>
        <w:tabs>
          <w:tab w:val="center" w:pos="1560"/>
          <w:tab w:val="right" w:pos="9360"/>
        </w:tabs>
        <w:spacing w:line="276" w:lineRule="auto"/>
        <w:ind w:left="851" w:hanging="284"/>
        <w:contextualSpacing/>
        <w:rPr>
          <w:rFonts w:cs="Arial"/>
          <w:i/>
          <w:iCs/>
        </w:rPr>
      </w:pPr>
      <w:r w:rsidRPr="009153B2">
        <w:rPr>
          <w:rFonts w:cs="Arial"/>
          <w:i/>
          <w:iCs/>
        </w:rPr>
        <w:t>Outline of the approved development envelope / extent of all disturbed areas;</w:t>
      </w:r>
    </w:p>
    <w:p w14:paraId="4EFDE20A" w14:textId="77777777" w:rsidR="009153B2" w:rsidRPr="009153B2" w:rsidRDefault="009153B2">
      <w:pPr>
        <w:numPr>
          <w:ilvl w:val="0"/>
          <w:numId w:val="18"/>
        </w:numPr>
        <w:tabs>
          <w:tab w:val="center" w:pos="1560"/>
          <w:tab w:val="right" w:pos="9360"/>
        </w:tabs>
        <w:spacing w:line="276" w:lineRule="auto"/>
        <w:ind w:left="851" w:hanging="284"/>
        <w:contextualSpacing/>
        <w:rPr>
          <w:rFonts w:cs="Arial"/>
          <w:i/>
          <w:iCs/>
        </w:rPr>
      </w:pPr>
      <w:r w:rsidRPr="009153B2">
        <w:rPr>
          <w:rFonts w:cs="Arial"/>
          <w:i/>
          <w:iCs/>
        </w:rPr>
        <w:t>Location of all existing and proposed structures, sewage disposal system, well/cistern, driveway, access routes, agricultural uses, setbacks from the property lines, any watercourses or water features, top / bottom of slope, and wooded areas;</w:t>
      </w:r>
    </w:p>
    <w:p w14:paraId="7CD57531" w14:textId="77777777" w:rsidR="009153B2" w:rsidRPr="009153B2" w:rsidRDefault="009153B2">
      <w:pPr>
        <w:numPr>
          <w:ilvl w:val="0"/>
          <w:numId w:val="18"/>
        </w:numPr>
        <w:tabs>
          <w:tab w:val="center" w:pos="1560"/>
          <w:tab w:val="right" w:pos="9360"/>
        </w:tabs>
        <w:spacing w:line="276" w:lineRule="auto"/>
        <w:ind w:left="851" w:hanging="284"/>
        <w:contextualSpacing/>
        <w:rPr>
          <w:rFonts w:cs="Arial"/>
          <w:i/>
          <w:iCs/>
        </w:rPr>
      </w:pPr>
      <w:r w:rsidRPr="009153B2">
        <w:rPr>
          <w:rFonts w:cs="Arial"/>
          <w:i/>
          <w:iCs/>
        </w:rPr>
        <w:t>Topographic survey of the property to be completed following this conditional approval, and prior to the expiry of the conditional approval.</w:t>
      </w:r>
      <w:r w:rsidRPr="009153B2">
        <w:rPr>
          <w:rFonts w:cs="Arial"/>
          <w:i/>
          <w:iCs/>
        </w:rPr>
        <w:br/>
      </w:r>
    </w:p>
    <w:p w14:paraId="77AD6C60" w14:textId="77777777" w:rsidR="008426ED" w:rsidRDefault="008426ED">
      <w:pPr>
        <w:rPr>
          <w:rFonts w:cs="Arial"/>
          <w:i/>
          <w:iCs/>
        </w:rPr>
      </w:pPr>
      <w:r>
        <w:rPr>
          <w:rFonts w:cs="Arial"/>
          <w:i/>
          <w:iCs/>
        </w:rPr>
        <w:br w:type="page"/>
      </w:r>
    </w:p>
    <w:p w14:paraId="23FDD7A8" w14:textId="61438E0D" w:rsidR="009153B2" w:rsidRPr="009153B2" w:rsidRDefault="009153B2">
      <w:pPr>
        <w:numPr>
          <w:ilvl w:val="0"/>
          <w:numId w:val="3"/>
        </w:numPr>
        <w:spacing w:line="276" w:lineRule="auto"/>
        <w:ind w:left="567" w:hanging="567"/>
        <w:rPr>
          <w:rFonts w:cs="Arial"/>
          <w:i/>
          <w:iCs/>
        </w:rPr>
      </w:pPr>
      <w:r w:rsidRPr="009153B2">
        <w:rPr>
          <w:rFonts w:cs="Arial"/>
          <w:i/>
          <w:iCs/>
        </w:rPr>
        <w:lastRenderedPageBreak/>
        <w:t>Condition 4 must be fulfilled within eighteen months of the date of confirmation of the Commission’s decision or this conditional approval shall lapse and a Development Permit will not be issued.</w:t>
      </w:r>
    </w:p>
    <w:p w14:paraId="5C470F70" w14:textId="77777777" w:rsidR="009153B2" w:rsidRPr="009153B2" w:rsidRDefault="009153B2">
      <w:pPr>
        <w:spacing w:line="276" w:lineRule="auto"/>
        <w:ind w:left="567"/>
        <w:rPr>
          <w:rFonts w:cs="Arial"/>
          <w:i/>
          <w:iCs/>
        </w:rPr>
      </w:pPr>
    </w:p>
    <w:p w14:paraId="2D281980" w14:textId="3C629F22" w:rsidR="009153B2" w:rsidRDefault="009153B2">
      <w:pPr>
        <w:spacing w:line="276" w:lineRule="auto"/>
        <w:rPr>
          <w:b/>
          <w:bCs/>
          <w:i/>
          <w:iCs/>
        </w:rPr>
      </w:pPr>
      <w:r w:rsidRPr="009153B2">
        <w:rPr>
          <w:b/>
          <w:bCs/>
          <w:i/>
          <w:iCs/>
        </w:rPr>
        <w:t>Advisory Notes:</w:t>
      </w:r>
    </w:p>
    <w:p w14:paraId="2E7FA502" w14:textId="77777777" w:rsidR="00277452" w:rsidRPr="00277452" w:rsidRDefault="00277452">
      <w:pPr>
        <w:spacing w:line="276" w:lineRule="auto"/>
        <w:ind w:left="567"/>
      </w:pPr>
    </w:p>
    <w:p w14:paraId="49D8BA22" w14:textId="3AEC0467" w:rsidR="009153B2" w:rsidRDefault="009153B2" w:rsidP="00905BB9">
      <w:pPr>
        <w:pStyle w:val="ListParagraph"/>
        <w:numPr>
          <w:ilvl w:val="0"/>
          <w:numId w:val="19"/>
        </w:numPr>
        <w:spacing w:line="276" w:lineRule="auto"/>
        <w:ind w:left="567" w:hanging="567"/>
        <w:contextualSpacing/>
        <w:rPr>
          <w:i/>
          <w:iCs/>
        </w:rPr>
      </w:pPr>
      <w:r w:rsidRPr="009153B2">
        <w:rPr>
          <w:i/>
          <w:iCs/>
        </w:rPr>
        <w:t>A Development Permit does not relieve the landowner/permit holder from the requirements of any other required approval, licence or certificate under any statute (e.g., Ontario Building Code, Planning Act, Aggregate Resources Act, Conservation Authorities Act, Endangered Species Act [specify which regulation – e.g., S. 23.2 of O. Reg. 242/08], etc.).  The Niagara Escarpment Commission Development Permit is required prior to the issuance of any other applicable approval, licence or certificate.</w:t>
      </w:r>
    </w:p>
    <w:p w14:paraId="0B71C38E" w14:textId="77777777" w:rsidR="00905BB9" w:rsidRPr="00022F75" w:rsidRDefault="00905BB9" w:rsidP="007D6D1F">
      <w:pPr>
        <w:pStyle w:val="ListParagraph"/>
        <w:spacing w:line="276" w:lineRule="auto"/>
        <w:ind w:left="567"/>
        <w:contextualSpacing/>
        <w:rPr>
          <w:i/>
          <w:iCs/>
        </w:rPr>
      </w:pPr>
    </w:p>
    <w:p w14:paraId="1A698937" w14:textId="77777777" w:rsidR="009153B2" w:rsidRPr="009153B2" w:rsidRDefault="009153B2" w:rsidP="00905BB9">
      <w:pPr>
        <w:numPr>
          <w:ilvl w:val="0"/>
          <w:numId w:val="19"/>
        </w:numPr>
        <w:spacing w:line="276" w:lineRule="auto"/>
        <w:ind w:left="567" w:hanging="567"/>
        <w:rPr>
          <w:rFonts w:cs="Arial"/>
          <w:i/>
          <w:iCs/>
        </w:rPr>
      </w:pPr>
      <w:r w:rsidRPr="009153B2">
        <w:rPr>
          <w:rFonts w:cs="Arial"/>
          <w:i/>
          <w:iCs/>
        </w:rPr>
        <w:t>No tree cutting on the property shall occur unless in accordance with the policies of the Niagara Escarpment Plan, the Town of Caledon’s tree cutting by-law, or it is exempt from requiring a Niagara Escarpment Commission Development Permit under Ontario Regulation 828/90.</w:t>
      </w:r>
    </w:p>
    <w:p w14:paraId="5DC1B4CE" w14:textId="77777777" w:rsidR="009153B2" w:rsidRPr="009153B2" w:rsidRDefault="009153B2" w:rsidP="00A81057">
      <w:pPr>
        <w:spacing w:line="276" w:lineRule="auto"/>
        <w:ind w:left="709" w:hanging="567"/>
        <w:rPr>
          <w:rFonts w:cs="Arial"/>
          <w:i/>
          <w:iCs/>
        </w:rPr>
      </w:pPr>
    </w:p>
    <w:p w14:paraId="7CA488DD" w14:textId="652322B4" w:rsidR="001E59ED" w:rsidRPr="009153B2" w:rsidRDefault="009153B2">
      <w:pPr>
        <w:numPr>
          <w:ilvl w:val="0"/>
          <w:numId w:val="19"/>
        </w:numPr>
        <w:spacing w:line="276" w:lineRule="auto"/>
        <w:ind w:left="567" w:hanging="567"/>
        <w:rPr>
          <w:rFonts w:cs="Arial"/>
          <w:i/>
          <w:iCs/>
        </w:rPr>
      </w:pPr>
      <w:r w:rsidRPr="009153B2">
        <w:rPr>
          <w:rFonts w:cs="Arial"/>
          <w:i/>
          <w:iCs/>
        </w:rPr>
        <w:t xml:space="preserve">This permit does not allow for the introduction of an on-farm diversified use (e.g., agri-tourism) or agriculture-related use (e.g., cidery, winery). Such uses require evaluation under a separate </w:t>
      </w:r>
      <w:r w:rsidR="00905BB9">
        <w:rPr>
          <w:rFonts w:cs="Arial"/>
          <w:i/>
          <w:iCs/>
        </w:rPr>
        <w:t>d</w:t>
      </w:r>
      <w:r w:rsidR="00905BB9" w:rsidRPr="009153B2">
        <w:rPr>
          <w:rFonts w:cs="Arial"/>
          <w:i/>
          <w:iCs/>
        </w:rPr>
        <w:t xml:space="preserve">evelopment </w:t>
      </w:r>
      <w:r w:rsidR="00905BB9">
        <w:rPr>
          <w:rFonts w:cs="Arial"/>
          <w:i/>
          <w:iCs/>
        </w:rPr>
        <w:t>p</w:t>
      </w:r>
      <w:r w:rsidR="00905BB9" w:rsidRPr="009153B2">
        <w:rPr>
          <w:rFonts w:cs="Arial"/>
          <w:i/>
          <w:iCs/>
        </w:rPr>
        <w:t xml:space="preserve">ermit </w:t>
      </w:r>
      <w:r w:rsidRPr="009153B2">
        <w:rPr>
          <w:rFonts w:cs="Arial"/>
          <w:i/>
          <w:iCs/>
        </w:rPr>
        <w:t>application.</w:t>
      </w:r>
      <w:r w:rsidR="008F1360" w:rsidRPr="009153B2">
        <w:rPr>
          <w:rFonts w:cs="Arial"/>
          <w:i/>
          <w:iCs/>
          <w:szCs w:val="28"/>
        </w:rPr>
        <w:t>”</w:t>
      </w:r>
    </w:p>
    <w:p w14:paraId="09CDAAC4" w14:textId="3D355E4B" w:rsidR="00D450D3" w:rsidRPr="001E59ED" w:rsidRDefault="00D450D3">
      <w:pPr>
        <w:spacing w:line="276" w:lineRule="auto"/>
        <w:ind w:left="567" w:hanging="567"/>
        <w:rPr>
          <w:rFonts w:cs="Arial"/>
          <w:i/>
          <w:iCs/>
        </w:rPr>
      </w:pPr>
    </w:p>
    <w:p w14:paraId="5118A6C6" w14:textId="17E8A31C" w:rsidR="002F7C13" w:rsidRPr="002A182F" w:rsidRDefault="002F7C13">
      <w:pPr>
        <w:spacing w:line="276" w:lineRule="auto"/>
        <w:rPr>
          <w:rFonts w:cs="Arial"/>
          <w:b/>
          <w:bCs/>
          <w:i/>
          <w:iCs/>
          <w:u w:val="single"/>
          <w:lang w:val="en-US" w:eastAsia="en-US"/>
        </w:rPr>
      </w:pPr>
      <w:r w:rsidRPr="002A182F">
        <w:rPr>
          <w:rFonts w:cs="Arial"/>
          <w:b/>
          <w:bCs/>
          <w:i/>
          <w:iCs/>
          <w:u w:val="single"/>
        </w:rPr>
        <w:t xml:space="preserve">For the Motion: </w:t>
      </w:r>
      <w:r>
        <w:rPr>
          <w:rFonts w:cs="Arial"/>
          <w:b/>
          <w:bCs/>
          <w:i/>
          <w:iCs/>
          <w:u w:val="single"/>
        </w:rPr>
        <w:t>11</w:t>
      </w:r>
      <w:r w:rsidRPr="002A182F">
        <w:rPr>
          <w:rFonts w:cs="Arial"/>
          <w:b/>
          <w:bCs/>
          <w:i/>
          <w:iCs/>
          <w:u w:val="single"/>
        </w:rPr>
        <w:t xml:space="preserve"> votes</w:t>
      </w:r>
    </w:p>
    <w:p w14:paraId="39C2E6BA" w14:textId="77777777" w:rsidR="002F7C13" w:rsidRDefault="002F7C13">
      <w:pPr>
        <w:spacing w:line="276" w:lineRule="auto"/>
        <w:rPr>
          <w:rFonts w:cs="Arial"/>
          <w:i/>
          <w:iCs/>
        </w:rPr>
      </w:pPr>
    </w:p>
    <w:p w14:paraId="051A3D86" w14:textId="75D630A1" w:rsidR="002F7C13" w:rsidRPr="002A182F" w:rsidRDefault="002F7C13">
      <w:pPr>
        <w:spacing w:line="276" w:lineRule="auto"/>
        <w:rPr>
          <w:rFonts w:cs="Arial"/>
          <w:i/>
          <w:iCs/>
        </w:rPr>
      </w:pPr>
      <w:r>
        <w:rPr>
          <w:rFonts w:cs="Arial"/>
          <w:i/>
          <w:iCs/>
        </w:rPr>
        <w:t>Curley, Driedger</w:t>
      </w:r>
      <w:r w:rsidRPr="002A182F">
        <w:rPr>
          <w:rFonts w:cs="Arial"/>
          <w:i/>
          <w:iCs/>
        </w:rPr>
        <w:t xml:space="preserve">, Gibson, </w:t>
      </w:r>
      <w:r>
        <w:rPr>
          <w:rFonts w:cs="Arial"/>
          <w:i/>
          <w:iCs/>
        </w:rPr>
        <w:t xml:space="preserve">Golden, Hutcheon, Krantz, Lucyshyn, </w:t>
      </w:r>
      <w:r w:rsidRPr="002A182F">
        <w:rPr>
          <w:rFonts w:cs="Arial"/>
          <w:i/>
          <w:iCs/>
        </w:rPr>
        <w:t>Mc</w:t>
      </w:r>
      <w:r>
        <w:rPr>
          <w:rFonts w:cs="Arial"/>
          <w:i/>
          <w:iCs/>
        </w:rPr>
        <w:t>Kinlay</w:t>
      </w:r>
      <w:r w:rsidRPr="002A182F">
        <w:rPr>
          <w:rFonts w:cs="Arial"/>
          <w:i/>
          <w:iCs/>
        </w:rPr>
        <w:t xml:space="preserve">, </w:t>
      </w:r>
      <w:r>
        <w:rPr>
          <w:rFonts w:cs="Arial"/>
          <w:i/>
          <w:iCs/>
        </w:rPr>
        <w:t>Nielsen, Vida</w:t>
      </w:r>
      <w:r w:rsidR="008757E4">
        <w:rPr>
          <w:rFonts w:cs="Arial"/>
          <w:i/>
          <w:iCs/>
        </w:rPr>
        <w:t>, Witteveen</w:t>
      </w:r>
      <w:r w:rsidRPr="002A182F">
        <w:rPr>
          <w:rFonts w:cs="Arial"/>
          <w:i/>
          <w:iCs/>
        </w:rPr>
        <w:t>.</w:t>
      </w:r>
    </w:p>
    <w:p w14:paraId="2605F3AF" w14:textId="77777777" w:rsidR="003C630E" w:rsidRDefault="003C630E">
      <w:pPr>
        <w:spacing w:line="276" w:lineRule="auto"/>
        <w:rPr>
          <w:rFonts w:cs="Arial"/>
          <w:b/>
          <w:bCs/>
          <w:i/>
          <w:iCs/>
          <w:u w:val="single"/>
        </w:rPr>
      </w:pPr>
    </w:p>
    <w:p w14:paraId="4D623D7E" w14:textId="131E9A04" w:rsidR="003C630E" w:rsidRPr="002A182F" w:rsidRDefault="003C630E">
      <w:pPr>
        <w:spacing w:line="276" w:lineRule="auto"/>
        <w:rPr>
          <w:rFonts w:cs="Arial"/>
          <w:b/>
          <w:bCs/>
          <w:i/>
          <w:iCs/>
          <w:u w:val="single"/>
        </w:rPr>
      </w:pPr>
      <w:r w:rsidRPr="002A182F">
        <w:rPr>
          <w:rFonts w:cs="Arial"/>
          <w:b/>
          <w:bCs/>
          <w:i/>
          <w:iCs/>
          <w:u w:val="single"/>
        </w:rPr>
        <w:t xml:space="preserve">Against the Motion: </w:t>
      </w:r>
      <w:r w:rsidR="007D7F5D">
        <w:rPr>
          <w:rFonts w:cs="Arial"/>
          <w:b/>
          <w:bCs/>
          <w:i/>
          <w:iCs/>
          <w:u w:val="single"/>
        </w:rPr>
        <w:t>0</w:t>
      </w:r>
      <w:r w:rsidRPr="002A182F">
        <w:rPr>
          <w:rFonts w:cs="Arial"/>
          <w:b/>
          <w:bCs/>
          <w:i/>
          <w:iCs/>
          <w:u w:val="single"/>
        </w:rPr>
        <w:t xml:space="preserve"> vote</w:t>
      </w:r>
      <w:r w:rsidR="007D7F5D">
        <w:rPr>
          <w:rFonts w:cs="Arial"/>
          <w:b/>
          <w:bCs/>
          <w:i/>
          <w:iCs/>
          <w:u w:val="single"/>
        </w:rPr>
        <w:t>s</w:t>
      </w:r>
    </w:p>
    <w:p w14:paraId="4CDDD819" w14:textId="77777777" w:rsidR="003C630E" w:rsidRDefault="003C630E">
      <w:pPr>
        <w:spacing w:line="276" w:lineRule="auto"/>
        <w:rPr>
          <w:rFonts w:cs="Arial"/>
          <w:i/>
          <w:iCs/>
        </w:rPr>
      </w:pPr>
    </w:p>
    <w:p w14:paraId="75B8224D" w14:textId="48D9C896" w:rsidR="003C630E" w:rsidRDefault="003C630E">
      <w:pPr>
        <w:spacing w:line="276" w:lineRule="auto"/>
        <w:rPr>
          <w:rFonts w:cs="Arial"/>
          <w:i/>
          <w:iCs/>
        </w:rPr>
      </w:pPr>
      <w:r>
        <w:rPr>
          <w:rFonts w:cs="Arial"/>
          <w:i/>
          <w:iCs/>
        </w:rPr>
        <w:t>None.</w:t>
      </w:r>
    </w:p>
    <w:p w14:paraId="2BD36A41" w14:textId="77777777" w:rsidR="002B66D7" w:rsidRPr="00376443" w:rsidRDefault="002B66D7" w:rsidP="007D6D1F">
      <w:pPr>
        <w:spacing w:line="276" w:lineRule="auto"/>
        <w:rPr>
          <w:rFonts w:cs="Arial"/>
          <w:b/>
          <w:i/>
          <w:iCs/>
        </w:rPr>
      </w:pPr>
      <w:r w:rsidRPr="00376443">
        <w:rPr>
          <w:rFonts w:cs="Arial"/>
          <w:b/>
          <w:i/>
          <w:iCs/>
        </w:rPr>
        <w:t>Motion Carried</w:t>
      </w:r>
    </w:p>
    <w:p w14:paraId="763E0D68" w14:textId="3472BABE" w:rsidR="00387A37" w:rsidRDefault="00387A37" w:rsidP="00905BB9">
      <w:pPr>
        <w:spacing w:line="276" w:lineRule="auto"/>
      </w:pPr>
    </w:p>
    <w:p w14:paraId="25640322" w14:textId="6DA65250" w:rsidR="002B66D7" w:rsidRPr="002B66D7" w:rsidRDefault="002B66D7" w:rsidP="00A81057">
      <w:pPr>
        <w:spacing w:line="276" w:lineRule="auto"/>
        <w:rPr>
          <w:rFonts w:cs="Arial"/>
          <w:b/>
          <w:bCs/>
        </w:rPr>
      </w:pPr>
      <w:r w:rsidRPr="002B66D7">
        <w:rPr>
          <w:rFonts w:cs="Arial"/>
          <w:b/>
          <w:bCs/>
        </w:rPr>
        <w:t>DISCUSSION</w:t>
      </w:r>
      <w:r>
        <w:rPr>
          <w:rFonts w:cs="Arial"/>
          <w:b/>
          <w:bCs/>
        </w:rPr>
        <w:t>:</w:t>
      </w:r>
    </w:p>
    <w:p w14:paraId="7EC66D2D" w14:textId="77777777" w:rsidR="00322A95" w:rsidRDefault="00322A95">
      <w:pPr>
        <w:spacing w:line="276" w:lineRule="auto"/>
        <w:rPr>
          <w:rFonts w:cs="Arial"/>
        </w:rPr>
      </w:pPr>
    </w:p>
    <w:p w14:paraId="79195F24" w14:textId="461D0385" w:rsidR="008426ED" w:rsidRDefault="00905BB9">
      <w:pPr>
        <w:spacing w:line="276" w:lineRule="auto"/>
        <w:rPr>
          <w:lang w:val="en-US"/>
        </w:rPr>
      </w:pPr>
      <w:r>
        <w:rPr>
          <w:lang w:val="en-US"/>
        </w:rPr>
        <w:t xml:space="preserve">Some </w:t>
      </w:r>
      <w:r w:rsidR="008A7C1A">
        <w:rPr>
          <w:lang w:val="en-US"/>
        </w:rPr>
        <w:t>Commission</w:t>
      </w:r>
      <w:r>
        <w:rPr>
          <w:lang w:val="en-US"/>
        </w:rPr>
        <w:t>ers were</w:t>
      </w:r>
      <w:r w:rsidR="00171591">
        <w:rPr>
          <w:lang w:val="en-US"/>
        </w:rPr>
        <w:t xml:space="preserve"> concern</w:t>
      </w:r>
      <w:r>
        <w:rPr>
          <w:lang w:val="en-US"/>
        </w:rPr>
        <w:t>ed</w:t>
      </w:r>
      <w:r w:rsidR="00171591">
        <w:rPr>
          <w:lang w:val="en-US"/>
        </w:rPr>
        <w:t xml:space="preserve"> that farmers </w:t>
      </w:r>
      <w:r>
        <w:rPr>
          <w:lang w:val="en-US"/>
        </w:rPr>
        <w:t>seem to require a</w:t>
      </w:r>
      <w:r w:rsidR="00171591">
        <w:rPr>
          <w:lang w:val="en-US"/>
        </w:rPr>
        <w:t xml:space="preserve"> development permit when changing crop types.  </w:t>
      </w:r>
      <w:r w:rsidR="002B5EAF">
        <w:rPr>
          <w:lang w:val="en-US"/>
        </w:rPr>
        <w:t>The manager</w:t>
      </w:r>
      <w:r w:rsidR="00171591">
        <w:rPr>
          <w:lang w:val="en-US"/>
        </w:rPr>
        <w:t xml:space="preserve"> advised that</w:t>
      </w:r>
      <w:r w:rsidR="00A671D6">
        <w:rPr>
          <w:lang w:val="en-US"/>
        </w:rPr>
        <w:t xml:space="preserve"> the cultivation of soil does not require a development </w:t>
      </w:r>
      <w:r w:rsidR="007D6D1F">
        <w:rPr>
          <w:lang w:val="en-US"/>
        </w:rPr>
        <w:t>permit.</w:t>
      </w:r>
      <w:r w:rsidR="00A7106F">
        <w:rPr>
          <w:lang w:val="en-US"/>
        </w:rPr>
        <w:t xml:space="preserve">  In the case of this application, </w:t>
      </w:r>
      <w:r w:rsidR="00A671D6">
        <w:rPr>
          <w:lang w:val="en-US"/>
        </w:rPr>
        <w:t>the</w:t>
      </w:r>
      <w:r w:rsidR="00A84CA2">
        <w:rPr>
          <w:lang w:val="en-US"/>
        </w:rPr>
        <w:t xml:space="preserve"> grading </w:t>
      </w:r>
      <w:r w:rsidR="004E646C">
        <w:rPr>
          <w:lang w:val="en-US"/>
        </w:rPr>
        <w:t xml:space="preserve">changes </w:t>
      </w:r>
      <w:r w:rsidR="00A84CA2">
        <w:rPr>
          <w:lang w:val="en-US"/>
        </w:rPr>
        <w:t xml:space="preserve">and </w:t>
      </w:r>
      <w:r w:rsidR="00FE419A">
        <w:rPr>
          <w:lang w:val="en-US"/>
        </w:rPr>
        <w:t xml:space="preserve">spreading of </w:t>
      </w:r>
      <w:r w:rsidR="006C182D">
        <w:rPr>
          <w:lang w:val="en-US"/>
        </w:rPr>
        <w:t>imported</w:t>
      </w:r>
      <w:r w:rsidR="00A84CA2">
        <w:rPr>
          <w:lang w:val="en-US"/>
        </w:rPr>
        <w:t xml:space="preserve"> fill</w:t>
      </w:r>
      <w:r w:rsidR="00A671D6">
        <w:rPr>
          <w:lang w:val="en-US"/>
        </w:rPr>
        <w:t xml:space="preserve"> did require a development permit</w:t>
      </w:r>
      <w:r w:rsidR="00827796">
        <w:rPr>
          <w:lang w:val="en-US"/>
        </w:rPr>
        <w:t>.</w:t>
      </w:r>
      <w:r w:rsidR="00180374">
        <w:rPr>
          <w:lang w:val="en-US"/>
        </w:rPr>
        <w:t xml:space="preserve">  </w:t>
      </w:r>
      <w:r w:rsidR="00786D0D">
        <w:rPr>
          <w:lang w:val="en-US"/>
        </w:rPr>
        <w:t>The mana</w:t>
      </w:r>
      <w:r w:rsidR="002B5EAF">
        <w:rPr>
          <w:lang w:val="en-US"/>
        </w:rPr>
        <w:t>ger</w:t>
      </w:r>
      <w:r w:rsidR="00786D0D">
        <w:rPr>
          <w:lang w:val="en-US"/>
        </w:rPr>
        <w:t xml:space="preserve"> noted that </w:t>
      </w:r>
      <w:r w:rsidR="00A671D6">
        <w:rPr>
          <w:lang w:val="en-US"/>
        </w:rPr>
        <w:t>the uncertainty about pre-development conditions and the length of time the process has taken could have been avoided had the applicant consulted with the NEC or other agency staff prior to undertaking the development.</w:t>
      </w:r>
      <w:r w:rsidR="00A84CA2">
        <w:rPr>
          <w:lang w:val="en-US"/>
        </w:rPr>
        <w:t xml:space="preserve"> </w:t>
      </w:r>
      <w:r w:rsidR="00AD50A8">
        <w:rPr>
          <w:lang w:val="en-US"/>
        </w:rPr>
        <w:t xml:space="preserve"> </w:t>
      </w:r>
      <w:r w:rsidR="008426ED">
        <w:rPr>
          <w:lang w:val="en-US"/>
        </w:rPr>
        <w:br w:type="page"/>
      </w:r>
    </w:p>
    <w:p w14:paraId="12E682F3" w14:textId="7F32AF59" w:rsidR="007B04C0" w:rsidRPr="007B04C0" w:rsidRDefault="007B04C0">
      <w:pPr>
        <w:spacing w:line="276" w:lineRule="auto"/>
        <w:rPr>
          <w:rFonts w:cs="Arial"/>
          <w:b/>
          <w:bCs/>
          <w:u w:val="single"/>
        </w:rPr>
      </w:pPr>
      <w:r w:rsidRPr="007B04C0">
        <w:rPr>
          <w:rFonts w:cs="Arial"/>
          <w:b/>
          <w:bCs/>
          <w:u w:val="single"/>
        </w:rPr>
        <w:lastRenderedPageBreak/>
        <w:t>A</w:t>
      </w:r>
      <w:r w:rsidR="000A1A53">
        <w:rPr>
          <w:rFonts w:cs="Arial"/>
          <w:b/>
          <w:bCs/>
          <w:u w:val="single"/>
        </w:rPr>
        <w:t>3</w:t>
      </w:r>
    </w:p>
    <w:p w14:paraId="6DB21F6F" w14:textId="77777777" w:rsidR="00ED414B" w:rsidRDefault="00ED414B">
      <w:pPr>
        <w:spacing w:line="276" w:lineRule="auto"/>
        <w:rPr>
          <w:rFonts w:cs="Arial"/>
          <w:b/>
        </w:rPr>
      </w:pPr>
    </w:p>
    <w:p w14:paraId="618F9576" w14:textId="209FAB14" w:rsidR="009B6040" w:rsidRDefault="009B6040">
      <w:pPr>
        <w:spacing w:line="276" w:lineRule="auto"/>
        <w:rPr>
          <w:rFonts w:cs="Arial"/>
          <w:b/>
        </w:rPr>
      </w:pPr>
      <w:r>
        <w:rPr>
          <w:rFonts w:cs="Arial"/>
          <w:b/>
        </w:rPr>
        <w:t>STAFF REPORT</w:t>
      </w:r>
    </w:p>
    <w:p w14:paraId="52528DD3" w14:textId="1D967518" w:rsidR="00430B38" w:rsidRDefault="00430B38">
      <w:pPr>
        <w:pStyle w:val="Default"/>
        <w:spacing w:line="276" w:lineRule="auto"/>
        <w:rPr>
          <w:sz w:val="23"/>
          <w:szCs w:val="23"/>
        </w:rPr>
      </w:pPr>
      <w:r w:rsidRPr="00430B38">
        <w:rPr>
          <w:b/>
          <w:bCs/>
          <w:sz w:val="23"/>
          <w:szCs w:val="23"/>
        </w:rPr>
        <w:t>DEVELOPMENT PERMIT APPLICATION</w:t>
      </w:r>
      <w:r>
        <w:t xml:space="preserve"> </w:t>
      </w:r>
      <w:r>
        <w:rPr>
          <w:b/>
          <w:bCs/>
          <w:sz w:val="23"/>
          <w:szCs w:val="23"/>
        </w:rPr>
        <w:t xml:space="preserve">N/R/2022-2023/359 </w:t>
      </w:r>
    </w:p>
    <w:p w14:paraId="4417B10B" w14:textId="77777777" w:rsidR="00430B38" w:rsidRDefault="00430B38">
      <w:pPr>
        <w:pStyle w:val="Default"/>
        <w:spacing w:line="276" w:lineRule="auto"/>
        <w:rPr>
          <w:sz w:val="23"/>
          <w:szCs w:val="23"/>
        </w:rPr>
      </w:pPr>
      <w:r>
        <w:rPr>
          <w:sz w:val="23"/>
          <w:szCs w:val="23"/>
        </w:rPr>
        <w:t xml:space="preserve">1724 Pelham St </w:t>
      </w:r>
    </w:p>
    <w:p w14:paraId="5BEFC138" w14:textId="77777777" w:rsidR="00430B38" w:rsidRDefault="00430B38">
      <w:pPr>
        <w:pStyle w:val="Default"/>
        <w:spacing w:line="276" w:lineRule="auto"/>
        <w:rPr>
          <w:sz w:val="23"/>
          <w:szCs w:val="23"/>
        </w:rPr>
      </w:pPr>
      <w:r>
        <w:rPr>
          <w:sz w:val="23"/>
          <w:szCs w:val="23"/>
        </w:rPr>
        <w:t xml:space="preserve">Part Lot 1, Concession 6 </w:t>
      </w:r>
    </w:p>
    <w:p w14:paraId="7F757D4C" w14:textId="17D47376" w:rsidR="001A7010" w:rsidRPr="00376443" w:rsidRDefault="00430B38">
      <w:pPr>
        <w:spacing w:line="276" w:lineRule="auto"/>
        <w:rPr>
          <w:rFonts w:cs="Arial"/>
        </w:rPr>
      </w:pPr>
      <w:r>
        <w:rPr>
          <w:sz w:val="23"/>
          <w:szCs w:val="23"/>
        </w:rPr>
        <w:t xml:space="preserve">Town of Pelham, Region of Niagara </w:t>
      </w:r>
      <w:r w:rsidR="007F54E6">
        <w:rPr>
          <w:rFonts w:cs="Arial"/>
        </w:rPr>
        <w:pict w14:anchorId="3F1E10C0">
          <v:rect id="_x0000_i1027" style="width:468pt;height:1.5pt" o:hrstd="t" o:hrnoshade="t" o:hr="t" fillcolor="#31849b" stroked="f"/>
        </w:pict>
      </w:r>
    </w:p>
    <w:p w14:paraId="3A5BD93A" w14:textId="5954CDDC" w:rsidR="007B04C0" w:rsidRDefault="007B04C0">
      <w:pPr>
        <w:spacing w:line="276" w:lineRule="auto"/>
        <w:rPr>
          <w:rFonts w:cs="Arial"/>
        </w:rPr>
      </w:pPr>
    </w:p>
    <w:p w14:paraId="446DB29D" w14:textId="18728EC3" w:rsidR="008E5075" w:rsidRDefault="008E5075">
      <w:pPr>
        <w:pStyle w:val="Heading3"/>
        <w:spacing w:line="276" w:lineRule="auto"/>
      </w:pPr>
      <w:r w:rsidRPr="0035152F">
        <w:t>PROPOSAL:</w:t>
      </w:r>
      <w:r>
        <w:t xml:space="preserve"> </w:t>
      </w:r>
    </w:p>
    <w:p w14:paraId="2D83BCEF" w14:textId="77777777" w:rsidR="00675F12" w:rsidRDefault="00675F12">
      <w:pPr>
        <w:pStyle w:val="Default"/>
        <w:spacing w:line="276" w:lineRule="auto"/>
      </w:pPr>
    </w:p>
    <w:p w14:paraId="50C221FA" w14:textId="6F33BB07" w:rsidR="00894232" w:rsidRPr="00675F12" w:rsidRDefault="00675F12">
      <w:pPr>
        <w:spacing w:line="276" w:lineRule="auto"/>
        <w:rPr>
          <w:rFonts w:cs="Arial"/>
          <w:b/>
          <w:bCs/>
          <w:sz w:val="28"/>
          <w:szCs w:val="28"/>
        </w:rPr>
      </w:pPr>
      <w:r w:rsidRPr="00675F12">
        <w:t>To demolish an existing two storey 196 sq m (2,109.7 sq ft) detached building that contains several dwelling units, with a height to peak of 6 m (19.7 ft), to construct a new two storey ± 196 sq m (2,109.7 sq ft) second dwelling, with a maximum height to peak of ± 8 m (26.2 ft), to construct a ± 11.4 sq m (123.6 sq ft) accessory building (pool shed), with a height to peak of ± 2.4 m (8 ft), and to install a new septic system, on an existing 10.1 ha (25 ac) lot that supports a single dwelling, the detached building containing dwelling units, an agricultural use, and private servicing.</w:t>
      </w:r>
    </w:p>
    <w:p w14:paraId="07B0830E" w14:textId="77777777" w:rsidR="00675F12" w:rsidRDefault="00675F12">
      <w:pPr>
        <w:spacing w:line="276" w:lineRule="auto"/>
        <w:rPr>
          <w:rFonts w:cs="Arial"/>
          <w:b/>
          <w:bCs/>
        </w:rPr>
      </w:pPr>
    </w:p>
    <w:p w14:paraId="3DBC3036" w14:textId="2E9AE784" w:rsidR="00B14738" w:rsidRPr="00001941" w:rsidRDefault="00B14738">
      <w:pPr>
        <w:spacing w:line="276" w:lineRule="auto"/>
        <w:rPr>
          <w:rFonts w:cs="Arial"/>
          <w:b/>
          <w:bCs/>
        </w:rPr>
      </w:pPr>
      <w:r w:rsidRPr="00001941">
        <w:rPr>
          <w:rFonts w:cs="Arial"/>
          <w:b/>
          <w:bCs/>
        </w:rPr>
        <w:t>RECOMMENDATION:</w:t>
      </w:r>
    </w:p>
    <w:p w14:paraId="7C7B351C" w14:textId="77777777" w:rsidR="00322A95" w:rsidRDefault="00322A95">
      <w:pPr>
        <w:spacing w:line="276" w:lineRule="auto"/>
        <w:rPr>
          <w:rFonts w:cstheme="minorHAnsi"/>
          <w:lang w:val="en-US"/>
        </w:rPr>
      </w:pPr>
    </w:p>
    <w:p w14:paraId="0BF32CD4" w14:textId="5A319C8A" w:rsidR="004330E4" w:rsidRPr="006B6F39" w:rsidRDefault="00A456D6">
      <w:pPr>
        <w:spacing w:line="276" w:lineRule="auto"/>
        <w:rPr>
          <w:rFonts w:cs="Arial"/>
          <w:i/>
          <w:iCs/>
        </w:rPr>
      </w:pPr>
      <w:r>
        <w:rPr>
          <w:rFonts w:cs="Arial"/>
        </w:rPr>
        <w:t>That the application be approved subject to conditions of approval.</w:t>
      </w:r>
    </w:p>
    <w:p w14:paraId="11ECBB50" w14:textId="77777777" w:rsidR="008B49E6" w:rsidRPr="00392C66" w:rsidRDefault="008B49E6">
      <w:pPr>
        <w:spacing w:line="276" w:lineRule="auto"/>
        <w:rPr>
          <w:rFonts w:cstheme="minorHAnsi"/>
          <w:lang w:val="en-US"/>
        </w:rPr>
      </w:pPr>
    </w:p>
    <w:p w14:paraId="7AE24B1A" w14:textId="6EBDEBD5" w:rsidR="00EA325F" w:rsidRPr="00376443" w:rsidRDefault="00EA325F">
      <w:pPr>
        <w:spacing w:line="276" w:lineRule="auto"/>
        <w:rPr>
          <w:rFonts w:cs="Arial"/>
          <w:u w:val="single"/>
        </w:rPr>
      </w:pPr>
      <w:r w:rsidRPr="00376443">
        <w:rPr>
          <w:rFonts w:cs="Arial"/>
          <w:u w:val="single"/>
        </w:rPr>
        <w:t>Note:</w:t>
      </w:r>
    </w:p>
    <w:p w14:paraId="4959412F" w14:textId="77777777" w:rsidR="00ED414B" w:rsidRDefault="00ED414B">
      <w:pPr>
        <w:spacing w:line="276" w:lineRule="auto"/>
        <w:rPr>
          <w:rFonts w:cs="Arial"/>
        </w:rPr>
      </w:pPr>
    </w:p>
    <w:p w14:paraId="566814B0" w14:textId="3C4F36AB" w:rsidR="00EA325F" w:rsidRPr="00BC77D5" w:rsidRDefault="00A456D6">
      <w:pPr>
        <w:pStyle w:val="ListParagraph"/>
        <w:numPr>
          <w:ilvl w:val="0"/>
          <w:numId w:val="25"/>
        </w:numPr>
        <w:spacing w:line="276" w:lineRule="auto"/>
        <w:ind w:left="284" w:hanging="284"/>
        <w:rPr>
          <w:rFonts w:cs="Arial"/>
        </w:rPr>
      </w:pPr>
      <w:r w:rsidRPr="00BC77D5">
        <w:rPr>
          <w:rFonts w:cs="Arial"/>
        </w:rPr>
        <w:t>Cheryl Tansony</w:t>
      </w:r>
      <w:r w:rsidR="00EA325F" w:rsidRPr="00BC77D5">
        <w:rPr>
          <w:rFonts w:cs="Arial"/>
        </w:rPr>
        <w:t xml:space="preserve">, </w:t>
      </w:r>
      <w:r w:rsidR="004330E4" w:rsidRPr="00BC77D5">
        <w:rPr>
          <w:rFonts w:cs="Arial"/>
        </w:rPr>
        <w:t xml:space="preserve">Senior </w:t>
      </w:r>
      <w:r w:rsidRPr="00BC77D5">
        <w:rPr>
          <w:rFonts w:cs="Arial"/>
        </w:rPr>
        <w:t>Planner</w:t>
      </w:r>
      <w:r w:rsidR="009D47A8" w:rsidRPr="00BC77D5">
        <w:rPr>
          <w:rFonts w:cs="Arial"/>
        </w:rPr>
        <w:t xml:space="preserve">, </w:t>
      </w:r>
      <w:r w:rsidR="00EA325F" w:rsidRPr="00BC77D5">
        <w:rPr>
          <w:rFonts w:cs="Arial"/>
        </w:rPr>
        <w:t>presented and answered questions.</w:t>
      </w:r>
    </w:p>
    <w:p w14:paraId="71EE81AC" w14:textId="45F12479" w:rsidR="00EA325F" w:rsidRPr="00BC77D5" w:rsidRDefault="008029FE">
      <w:pPr>
        <w:pStyle w:val="ListParagraph"/>
        <w:numPr>
          <w:ilvl w:val="0"/>
          <w:numId w:val="25"/>
        </w:numPr>
        <w:spacing w:line="276" w:lineRule="auto"/>
        <w:ind w:left="284" w:hanging="284"/>
        <w:rPr>
          <w:rFonts w:cs="Arial"/>
        </w:rPr>
      </w:pPr>
      <w:r w:rsidRPr="00BC77D5">
        <w:rPr>
          <w:rFonts w:cs="Arial"/>
        </w:rPr>
        <w:t xml:space="preserve">The agent </w:t>
      </w:r>
      <w:r w:rsidR="009D47A8" w:rsidRPr="00BC77D5">
        <w:rPr>
          <w:rFonts w:cs="Arial"/>
        </w:rPr>
        <w:t xml:space="preserve">for the applicant presented and </w:t>
      </w:r>
      <w:r w:rsidR="00EA325F" w:rsidRPr="00BC77D5">
        <w:rPr>
          <w:rFonts w:cs="Arial"/>
        </w:rPr>
        <w:t>answer</w:t>
      </w:r>
      <w:r w:rsidR="009D47A8" w:rsidRPr="00BC77D5">
        <w:rPr>
          <w:rFonts w:cs="Arial"/>
        </w:rPr>
        <w:t>ed</w:t>
      </w:r>
      <w:r w:rsidR="00EA325F" w:rsidRPr="00BC77D5">
        <w:rPr>
          <w:rFonts w:cs="Arial"/>
        </w:rPr>
        <w:t xml:space="preserve"> questions.</w:t>
      </w:r>
    </w:p>
    <w:p w14:paraId="1BF85128" w14:textId="77777777" w:rsidR="006F0819" w:rsidRDefault="006F0819">
      <w:pPr>
        <w:spacing w:line="276" w:lineRule="auto"/>
        <w:rPr>
          <w:rFonts w:cs="Arial"/>
          <w:b/>
          <w:u w:val="single"/>
        </w:rPr>
      </w:pPr>
    </w:p>
    <w:p w14:paraId="79824AD5" w14:textId="654624DF" w:rsidR="00495E05" w:rsidRPr="00376443" w:rsidRDefault="00495E05">
      <w:pPr>
        <w:spacing w:line="276" w:lineRule="auto"/>
        <w:rPr>
          <w:rFonts w:cs="Arial"/>
          <w:b/>
          <w:u w:val="single"/>
        </w:rPr>
      </w:pPr>
      <w:r>
        <w:rPr>
          <w:rFonts w:cs="Arial"/>
          <w:b/>
          <w:u w:val="single"/>
        </w:rPr>
        <w:t>M82</w:t>
      </w:r>
      <w:r w:rsidR="00915491">
        <w:rPr>
          <w:rFonts w:cs="Arial"/>
          <w:b/>
          <w:u w:val="single"/>
        </w:rPr>
        <w:t>3</w:t>
      </w:r>
      <w:r w:rsidRPr="00376443">
        <w:rPr>
          <w:rFonts w:cs="Arial"/>
          <w:b/>
          <w:u w:val="single"/>
        </w:rPr>
        <w:t>R</w:t>
      </w:r>
      <w:r w:rsidR="00915491">
        <w:rPr>
          <w:rFonts w:cs="Arial"/>
          <w:b/>
          <w:u w:val="single"/>
        </w:rPr>
        <w:t>5</w:t>
      </w:r>
      <w:r w:rsidRPr="00376443">
        <w:rPr>
          <w:rFonts w:cs="Arial"/>
          <w:b/>
          <w:u w:val="single"/>
        </w:rPr>
        <w:t>/</w:t>
      </w:r>
      <w:r>
        <w:rPr>
          <w:rFonts w:cs="Arial"/>
          <w:b/>
          <w:u w:val="single"/>
        </w:rPr>
        <w:t>0</w:t>
      </w:r>
      <w:r w:rsidR="00915491">
        <w:rPr>
          <w:rFonts w:cs="Arial"/>
          <w:b/>
          <w:u w:val="single"/>
        </w:rPr>
        <w:t>4</w:t>
      </w:r>
      <w:r>
        <w:rPr>
          <w:rFonts w:cs="Arial"/>
          <w:b/>
          <w:u w:val="single"/>
        </w:rPr>
        <w:t>-2023</w:t>
      </w:r>
    </w:p>
    <w:p w14:paraId="62CB233A" w14:textId="77777777" w:rsidR="00ED414B" w:rsidRDefault="00ED414B">
      <w:pPr>
        <w:spacing w:line="276" w:lineRule="auto"/>
        <w:rPr>
          <w:rFonts w:cs="Arial"/>
          <w:bCs/>
          <w:i/>
          <w:iCs/>
        </w:rPr>
      </w:pPr>
    </w:p>
    <w:p w14:paraId="3D0665B0" w14:textId="328B6B30" w:rsidR="00D8396C" w:rsidRPr="00376443" w:rsidRDefault="00D8396C">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915491">
        <w:rPr>
          <w:rFonts w:cs="Arial"/>
          <w:bCs/>
          <w:i/>
          <w:iCs/>
        </w:rPr>
        <w:t>Krantz</w:t>
      </w:r>
    </w:p>
    <w:p w14:paraId="3977EB87" w14:textId="49662678" w:rsidR="00D8396C" w:rsidRPr="00376443" w:rsidRDefault="00D8396C">
      <w:pPr>
        <w:spacing w:line="276" w:lineRule="auto"/>
        <w:rPr>
          <w:rFonts w:cs="Arial"/>
          <w:bCs/>
          <w:i/>
          <w:iCs/>
        </w:rPr>
      </w:pPr>
      <w:r w:rsidRPr="00376443">
        <w:rPr>
          <w:rFonts w:cs="Arial"/>
          <w:bCs/>
          <w:i/>
          <w:iCs/>
        </w:rPr>
        <w:t>Seconded By:</w:t>
      </w:r>
      <w:r w:rsidRPr="00376443">
        <w:rPr>
          <w:rFonts w:cs="Arial"/>
          <w:bCs/>
          <w:i/>
          <w:iCs/>
        </w:rPr>
        <w:tab/>
      </w:r>
      <w:r w:rsidR="00915491">
        <w:rPr>
          <w:rFonts w:cs="Arial"/>
          <w:bCs/>
          <w:i/>
          <w:iCs/>
        </w:rPr>
        <w:t>Witteveen</w:t>
      </w:r>
    </w:p>
    <w:p w14:paraId="43FF4E2C" w14:textId="77777777" w:rsidR="00D8396C" w:rsidRPr="0034091C" w:rsidRDefault="00D8396C">
      <w:pPr>
        <w:spacing w:line="276" w:lineRule="auto"/>
        <w:rPr>
          <w:rFonts w:cs="Arial"/>
        </w:rPr>
      </w:pPr>
    </w:p>
    <w:p w14:paraId="084065B3" w14:textId="18A1BDB7" w:rsidR="004C08B5" w:rsidRDefault="00D8396C">
      <w:pPr>
        <w:spacing w:line="276" w:lineRule="auto"/>
        <w:rPr>
          <w:rFonts w:cs="Arial"/>
          <w:i/>
          <w:iCs/>
        </w:rPr>
      </w:pPr>
      <w:r w:rsidRPr="00376443">
        <w:rPr>
          <w:rFonts w:cs="Arial"/>
          <w:i/>
          <w:iCs/>
        </w:rPr>
        <w:t>“</w:t>
      </w:r>
      <w:r w:rsidR="001572E8">
        <w:rPr>
          <w:rFonts w:cs="Arial"/>
          <w:i/>
          <w:iCs/>
        </w:rPr>
        <w:t xml:space="preserve">That </w:t>
      </w:r>
      <w:r w:rsidR="00B90C74">
        <w:rPr>
          <w:rFonts w:cs="Arial"/>
          <w:i/>
          <w:iCs/>
        </w:rPr>
        <w:t xml:space="preserve">application </w:t>
      </w:r>
      <w:r w:rsidR="004C08B5">
        <w:rPr>
          <w:rFonts w:cs="Arial"/>
          <w:i/>
          <w:iCs/>
        </w:rPr>
        <w:t>N/R/2022-2023/359 be approved with the following Conditions of approval:</w:t>
      </w:r>
    </w:p>
    <w:p w14:paraId="394341B9" w14:textId="77777777" w:rsidR="004C08B5" w:rsidRDefault="004C08B5">
      <w:pPr>
        <w:spacing w:line="276" w:lineRule="auto"/>
        <w:rPr>
          <w:rFonts w:cs="Arial"/>
          <w:i/>
          <w:iCs/>
        </w:rPr>
      </w:pPr>
    </w:p>
    <w:p w14:paraId="4DAF7AC9" w14:textId="77777777" w:rsidR="004C08B5" w:rsidRPr="001572E8" w:rsidRDefault="004C08B5">
      <w:pPr>
        <w:numPr>
          <w:ilvl w:val="0"/>
          <w:numId w:val="5"/>
        </w:numPr>
        <w:spacing w:line="276" w:lineRule="auto"/>
        <w:ind w:left="567" w:hanging="567"/>
        <w:contextualSpacing/>
        <w:rPr>
          <w:rFonts w:cs="Arial"/>
          <w:i/>
          <w:iCs/>
        </w:rPr>
      </w:pPr>
      <w:r w:rsidRPr="001572E8">
        <w:rPr>
          <w:rFonts w:cs="Arial"/>
          <w:i/>
          <w:iCs/>
        </w:rPr>
        <w:t>Development shall occur in accordance with the Terms and Conditions of the Development Permit.</w:t>
      </w:r>
    </w:p>
    <w:p w14:paraId="60065E6A" w14:textId="77777777" w:rsidR="004C08B5" w:rsidRPr="001572E8" w:rsidRDefault="004C08B5">
      <w:pPr>
        <w:spacing w:line="276" w:lineRule="auto"/>
        <w:ind w:left="567" w:hanging="567"/>
        <w:rPr>
          <w:rFonts w:cs="Arial"/>
          <w:i/>
          <w:iCs/>
        </w:rPr>
      </w:pPr>
    </w:p>
    <w:p w14:paraId="6F60E9D6" w14:textId="77777777" w:rsidR="004C08B5" w:rsidRPr="001572E8" w:rsidRDefault="004C08B5">
      <w:pPr>
        <w:numPr>
          <w:ilvl w:val="0"/>
          <w:numId w:val="5"/>
        </w:numPr>
        <w:spacing w:line="276" w:lineRule="auto"/>
        <w:ind w:left="567" w:hanging="567"/>
        <w:contextualSpacing/>
        <w:rPr>
          <w:rFonts w:cs="Arial"/>
          <w:i/>
          <w:iCs/>
        </w:rPr>
      </w:pPr>
      <w:bookmarkStart w:id="1" w:name="_Hlk25924678"/>
      <w:bookmarkStart w:id="2" w:name="_Hlk17097406"/>
      <w:r w:rsidRPr="001572E8">
        <w:rPr>
          <w:rFonts w:cs="Arial"/>
          <w:i/>
          <w:iCs/>
        </w:rPr>
        <w:t xml:space="preserve">The Development Permit shall </w:t>
      </w:r>
      <w:r w:rsidRPr="001572E8">
        <w:rPr>
          <w:rFonts w:cs="Arial"/>
          <w:i/>
          <w:iCs/>
          <w:u w:val="single"/>
        </w:rPr>
        <w:t>expire</w:t>
      </w:r>
      <w:r w:rsidRPr="001572E8">
        <w:rPr>
          <w:rFonts w:cs="Arial"/>
          <w:i/>
          <w:iCs/>
        </w:rPr>
        <w:t xml:space="preserve"> three (3) years from the date it has been issued or once the development has been completed in accordance with the Development Permit.</w:t>
      </w:r>
      <w:bookmarkEnd w:id="1"/>
    </w:p>
    <w:p w14:paraId="00EA56F9" w14:textId="77777777" w:rsidR="004C08B5" w:rsidRPr="001572E8" w:rsidRDefault="004C08B5">
      <w:pPr>
        <w:numPr>
          <w:ilvl w:val="0"/>
          <w:numId w:val="5"/>
        </w:numPr>
        <w:spacing w:line="276" w:lineRule="auto"/>
        <w:ind w:left="567" w:hanging="567"/>
        <w:rPr>
          <w:rFonts w:cs="Arial"/>
          <w:i/>
          <w:iCs/>
        </w:rPr>
      </w:pPr>
      <w:bookmarkStart w:id="3" w:name="_Hlk25924702"/>
      <w:bookmarkStart w:id="4" w:name="_Hlk25919215"/>
      <w:bookmarkEnd w:id="2"/>
      <w:r w:rsidRPr="001572E8">
        <w:rPr>
          <w:rFonts w:cs="Arial"/>
          <w:i/>
          <w:iCs/>
        </w:rPr>
        <w:lastRenderedPageBreak/>
        <w:t>No site alteration of the existing contours of the property including the placement or stockpiling of fill (i.e., excess or imported soil) on the property is permitted with the exception of that identified within the development envelope in accordance with the Final Site Plan.</w:t>
      </w:r>
    </w:p>
    <w:p w14:paraId="3917436F" w14:textId="77777777" w:rsidR="004C08B5" w:rsidRPr="001572E8" w:rsidRDefault="004C08B5">
      <w:pPr>
        <w:spacing w:line="276" w:lineRule="auto"/>
        <w:ind w:left="567" w:hanging="567"/>
        <w:rPr>
          <w:rFonts w:cs="Arial"/>
          <w:i/>
          <w:iCs/>
        </w:rPr>
      </w:pPr>
    </w:p>
    <w:p w14:paraId="4C82BCE9" w14:textId="77777777" w:rsidR="004C08B5" w:rsidRPr="001572E8" w:rsidRDefault="004C08B5">
      <w:pPr>
        <w:numPr>
          <w:ilvl w:val="0"/>
          <w:numId w:val="5"/>
        </w:numPr>
        <w:spacing w:line="276" w:lineRule="auto"/>
        <w:ind w:left="567" w:hanging="567"/>
        <w:rPr>
          <w:rFonts w:cs="Arial"/>
          <w:i/>
          <w:iCs/>
        </w:rPr>
      </w:pPr>
      <w:r w:rsidRPr="001572E8">
        <w:rPr>
          <w:rFonts w:cs="Arial"/>
          <w:i/>
          <w:iCs/>
        </w:rPr>
        <w:t>No vegetation shall be cut or removed from the development envelope except for that identified within the development envelope in accordance with the Final Site Plan.</w:t>
      </w:r>
      <w:bookmarkStart w:id="5" w:name="_Hlk25924727"/>
      <w:bookmarkEnd w:id="3"/>
      <w:bookmarkEnd w:id="4"/>
    </w:p>
    <w:p w14:paraId="4E9615CE" w14:textId="77777777" w:rsidR="004C08B5" w:rsidRPr="001572E8" w:rsidRDefault="004C08B5">
      <w:pPr>
        <w:spacing w:line="276" w:lineRule="auto"/>
        <w:ind w:left="567" w:hanging="567"/>
        <w:rPr>
          <w:rFonts w:cs="Arial"/>
          <w:i/>
          <w:iCs/>
        </w:rPr>
      </w:pPr>
    </w:p>
    <w:p w14:paraId="6ECF4D89" w14:textId="77777777" w:rsidR="004C08B5" w:rsidRPr="001572E8" w:rsidRDefault="004C08B5">
      <w:pPr>
        <w:numPr>
          <w:ilvl w:val="0"/>
          <w:numId w:val="5"/>
        </w:numPr>
        <w:spacing w:line="276" w:lineRule="auto"/>
        <w:ind w:left="567" w:hanging="567"/>
        <w:rPr>
          <w:rFonts w:cs="Arial"/>
          <w:i/>
          <w:iCs/>
        </w:rPr>
      </w:pPr>
      <w:r w:rsidRPr="001572E8">
        <w:rPr>
          <w:rFonts w:cs="Arial"/>
          <w:i/>
          <w:iCs/>
        </w:rPr>
        <w:t xml:space="preserve">If development has commenced under this Development Permit, any/all disturbed areas of land or soil shall be re-vegetated and stabilized to the satisfaction of the Niagara Escarpment Commission on or before the date of expiry of the Development Permit. </w:t>
      </w:r>
      <w:bookmarkEnd w:id="5"/>
    </w:p>
    <w:p w14:paraId="21DE6879" w14:textId="77777777" w:rsidR="004C08B5" w:rsidRPr="001572E8" w:rsidRDefault="004C08B5">
      <w:pPr>
        <w:spacing w:line="276" w:lineRule="auto"/>
        <w:ind w:left="567" w:hanging="567"/>
        <w:contextualSpacing/>
        <w:rPr>
          <w:rFonts w:cs="Arial"/>
          <w:i/>
          <w:iCs/>
        </w:rPr>
      </w:pPr>
    </w:p>
    <w:p w14:paraId="6C5AAC6B" w14:textId="17BFE240" w:rsidR="004C08B5" w:rsidRPr="001572E8" w:rsidRDefault="004C08B5">
      <w:pPr>
        <w:numPr>
          <w:ilvl w:val="0"/>
          <w:numId w:val="3"/>
        </w:numPr>
        <w:spacing w:line="276" w:lineRule="auto"/>
        <w:ind w:left="567" w:hanging="567"/>
        <w:contextualSpacing/>
        <w:rPr>
          <w:rFonts w:cs="Arial"/>
          <w:i/>
          <w:iCs/>
        </w:rPr>
      </w:pPr>
      <w:r w:rsidRPr="001572E8">
        <w:rPr>
          <w:rFonts w:cs="Arial"/>
          <w:b/>
          <w:bCs/>
          <w:i/>
          <w:iCs/>
        </w:rPr>
        <w:t>Prior to the issuance</w:t>
      </w:r>
      <w:r w:rsidRPr="001572E8">
        <w:rPr>
          <w:rFonts w:cs="Arial"/>
          <w:i/>
          <w:iCs/>
        </w:rPr>
        <w:t xml:space="preserve"> </w:t>
      </w:r>
      <w:r w:rsidRPr="001572E8">
        <w:rPr>
          <w:rFonts w:cs="Arial"/>
          <w:b/>
          <w:i/>
          <w:iCs/>
        </w:rPr>
        <w:t>of a Development Permit by the Niagara Escarpment Commission</w:t>
      </w:r>
      <w:r w:rsidRPr="001572E8">
        <w:rPr>
          <w:rFonts w:cs="Arial"/>
          <w:i/>
          <w:iCs/>
        </w:rPr>
        <w:t xml:space="preserve">, an accurate and detailed </w:t>
      </w:r>
      <w:r w:rsidRPr="001572E8">
        <w:rPr>
          <w:rFonts w:cs="Arial"/>
          <w:b/>
          <w:i/>
          <w:iCs/>
        </w:rPr>
        <w:t>Final Site Plan</w:t>
      </w:r>
      <w:r w:rsidRPr="001572E8">
        <w:rPr>
          <w:rFonts w:cs="Arial"/>
          <w:i/>
          <w:iCs/>
        </w:rPr>
        <w:t xml:space="preserve"> shall be submitted for Niagara Escarpment Commission approval.  The following stipulations shall be included directly on the Plan:</w:t>
      </w:r>
    </w:p>
    <w:p w14:paraId="6D956321" w14:textId="77777777" w:rsidR="004C08B5" w:rsidRPr="001572E8" w:rsidRDefault="004C08B5">
      <w:pPr>
        <w:pStyle w:val="ListParagraph"/>
        <w:numPr>
          <w:ilvl w:val="0"/>
          <w:numId w:val="21"/>
        </w:numPr>
        <w:spacing w:line="276" w:lineRule="auto"/>
        <w:ind w:left="851" w:hanging="284"/>
        <w:contextualSpacing/>
        <w:rPr>
          <w:rFonts w:cs="Arial"/>
          <w:i/>
          <w:iCs/>
        </w:rPr>
      </w:pPr>
      <w:r w:rsidRPr="001572E8">
        <w:rPr>
          <w:rFonts w:cs="Arial"/>
          <w:i/>
          <w:iCs/>
        </w:rPr>
        <w:t>Location of all existing and proposed structures, sewage disposal system, well/cistern, driveway, construction access / haul routes, exterior lighting, etc. showing setbacks from the property lines, any watercourses or water features, top / bottom of slope, wooded areas, etc.;</w:t>
      </w:r>
    </w:p>
    <w:p w14:paraId="1708D650" w14:textId="77777777" w:rsidR="004C08B5" w:rsidRPr="001572E8" w:rsidRDefault="004C08B5">
      <w:pPr>
        <w:pStyle w:val="ListParagraph"/>
        <w:numPr>
          <w:ilvl w:val="0"/>
          <w:numId w:val="21"/>
        </w:numPr>
        <w:spacing w:line="276" w:lineRule="auto"/>
        <w:ind w:left="851" w:hanging="284"/>
        <w:contextualSpacing/>
        <w:rPr>
          <w:rFonts w:cs="Arial"/>
          <w:i/>
          <w:iCs/>
        </w:rPr>
      </w:pPr>
      <w:r w:rsidRPr="001572E8">
        <w:rPr>
          <w:rFonts w:cs="Arial"/>
          <w:i/>
          <w:iCs/>
        </w:rPr>
        <w:t>The location of equipment and material storage on-site.</w:t>
      </w:r>
    </w:p>
    <w:p w14:paraId="49126F23" w14:textId="77777777" w:rsidR="004C08B5" w:rsidRPr="001572E8" w:rsidRDefault="004C08B5">
      <w:pPr>
        <w:pStyle w:val="ListParagraph"/>
        <w:numPr>
          <w:ilvl w:val="0"/>
          <w:numId w:val="21"/>
        </w:numPr>
        <w:spacing w:line="276" w:lineRule="auto"/>
        <w:ind w:left="851" w:hanging="284"/>
        <w:contextualSpacing/>
        <w:rPr>
          <w:rFonts w:cs="Arial"/>
          <w:i/>
          <w:iCs/>
        </w:rPr>
      </w:pPr>
      <w:r w:rsidRPr="001572E8">
        <w:rPr>
          <w:rFonts w:cs="Arial"/>
          <w:i/>
          <w:iCs/>
        </w:rPr>
        <w:t>The location and design of erosion and sediment control measures (e.g., fencing, blankets, rip-rap, temporary mulch / seeding), and limit-of-work construction or eco-protection fencing;</w:t>
      </w:r>
    </w:p>
    <w:p w14:paraId="543F2A63" w14:textId="77777777" w:rsidR="00BC77D5" w:rsidRDefault="00BC77D5">
      <w:pPr>
        <w:spacing w:line="276" w:lineRule="auto"/>
        <w:ind w:left="567"/>
        <w:rPr>
          <w:rFonts w:cs="Arial"/>
          <w:i/>
          <w:iCs/>
        </w:rPr>
      </w:pPr>
    </w:p>
    <w:p w14:paraId="633E74C5" w14:textId="31102A9A" w:rsidR="004C08B5" w:rsidRPr="001572E8" w:rsidRDefault="004C08B5">
      <w:pPr>
        <w:spacing w:line="276" w:lineRule="auto"/>
        <w:ind w:left="567"/>
        <w:rPr>
          <w:rFonts w:cs="Arial"/>
          <w:i/>
          <w:iCs/>
        </w:rPr>
      </w:pPr>
      <w:r w:rsidRPr="001572E8">
        <w:rPr>
          <w:rFonts w:cs="Arial"/>
          <w:i/>
          <w:iCs/>
        </w:rPr>
        <w:t>Development shall proceed in accordance with the details of the approved Final Site Plan.</w:t>
      </w:r>
    </w:p>
    <w:p w14:paraId="6E128859" w14:textId="77777777" w:rsidR="004C08B5" w:rsidRPr="001572E8" w:rsidRDefault="004C08B5">
      <w:pPr>
        <w:spacing w:line="276" w:lineRule="auto"/>
        <w:rPr>
          <w:rFonts w:cs="Arial"/>
          <w:i/>
          <w:iCs/>
          <w:highlight w:val="yellow"/>
        </w:rPr>
      </w:pPr>
    </w:p>
    <w:p w14:paraId="5805B5EB" w14:textId="77777777" w:rsidR="004C08B5" w:rsidRPr="001572E8" w:rsidRDefault="004C08B5">
      <w:pPr>
        <w:numPr>
          <w:ilvl w:val="0"/>
          <w:numId w:val="3"/>
        </w:numPr>
        <w:spacing w:line="276" w:lineRule="auto"/>
        <w:ind w:left="567" w:hanging="567"/>
        <w:contextualSpacing/>
        <w:rPr>
          <w:rFonts w:cs="Arial"/>
          <w:i/>
          <w:iCs/>
        </w:rPr>
      </w:pPr>
      <w:r w:rsidRPr="001572E8">
        <w:rPr>
          <w:rFonts w:cs="Arial"/>
          <w:b/>
          <w:bCs/>
          <w:i/>
          <w:iCs/>
        </w:rPr>
        <w:t>Prior to the issuance of a Development</w:t>
      </w:r>
      <w:r w:rsidRPr="001572E8">
        <w:rPr>
          <w:rFonts w:cs="Arial"/>
          <w:b/>
          <w:i/>
          <w:iCs/>
        </w:rPr>
        <w:t xml:space="preserve"> Permit by the Niagara Escarpment Commission,</w:t>
      </w:r>
      <w:r w:rsidRPr="001572E8">
        <w:rPr>
          <w:rFonts w:cs="Arial"/>
          <w:i/>
          <w:iCs/>
        </w:rPr>
        <w:t xml:space="preserve"> the landowner shall submit for the approval of the Niagara Escarpment Commission, </w:t>
      </w:r>
      <w:r w:rsidRPr="001572E8">
        <w:rPr>
          <w:rFonts w:cs="Arial"/>
          <w:b/>
          <w:i/>
          <w:iCs/>
        </w:rPr>
        <w:t>Final Construction Details</w:t>
      </w:r>
      <w:r w:rsidRPr="001572E8">
        <w:rPr>
          <w:rFonts w:cs="Arial"/>
          <w:i/>
          <w:iCs/>
        </w:rPr>
        <w:t xml:space="preserve"> for the proposed development, including exterior elevations, total floor area, floor plans, height to roof peak from lowest grade, and any exterior lighting. Development shall proceed in accordance with the details of the approved Final Construction Details.</w:t>
      </w:r>
    </w:p>
    <w:p w14:paraId="6E20CE50" w14:textId="77777777" w:rsidR="004C08B5" w:rsidRPr="001572E8" w:rsidRDefault="004C08B5">
      <w:pPr>
        <w:pStyle w:val="ListParagraph"/>
        <w:spacing w:line="276" w:lineRule="auto"/>
        <w:ind w:left="567" w:hanging="567"/>
        <w:rPr>
          <w:rFonts w:cs="Arial"/>
          <w:i/>
          <w:iCs/>
        </w:rPr>
      </w:pPr>
    </w:p>
    <w:p w14:paraId="38C20A79" w14:textId="77777777" w:rsidR="008426ED" w:rsidRDefault="008426ED">
      <w:pPr>
        <w:rPr>
          <w:rFonts w:cs="Arial"/>
          <w:b/>
          <w:i/>
          <w:iCs/>
        </w:rPr>
      </w:pPr>
      <w:bookmarkStart w:id="6" w:name="_Hlk25925420"/>
      <w:r>
        <w:rPr>
          <w:rFonts w:cs="Arial"/>
          <w:b/>
          <w:i/>
          <w:iCs/>
        </w:rPr>
        <w:br w:type="page"/>
      </w:r>
    </w:p>
    <w:p w14:paraId="7B97BA03" w14:textId="36E63668" w:rsidR="004C08B5" w:rsidRPr="001572E8" w:rsidRDefault="004C08B5">
      <w:pPr>
        <w:pStyle w:val="ListParagraph"/>
        <w:numPr>
          <w:ilvl w:val="0"/>
          <w:numId w:val="3"/>
        </w:numPr>
        <w:spacing w:line="276" w:lineRule="auto"/>
        <w:ind w:left="567" w:hanging="567"/>
        <w:contextualSpacing/>
        <w:rPr>
          <w:rFonts w:cs="Arial"/>
          <w:i/>
          <w:iCs/>
        </w:rPr>
      </w:pPr>
      <w:r w:rsidRPr="001572E8">
        <w:rPr>
          <w:rFonts w:cs="Arial"/>
          <w:b/>
          <w:i/>
          <w:iCs/>
        </w:rPr>
        <w:lastRenderedPageBreak/>
        <w:t>Prior to the commencement of any development</w:t>
      </w:r>
      <w:r w:rsidRPr="001572E8">
        <w:rPr>
          <w:rFonts w:cs="Arial"/>
          <w:i/>
          <w:iCs/>
        </w:rPr>
        <w:t xml:space="preserve">, erosion and sediment control measures (e.g., fencing, blankets, rip-rap), and/or vegetation protection fencing shall be implemented and maintained as shown on the </w:t>
      </w:r>
      <w:r w:rsidRPr="001572E8">
        <w:rPr>
          <w:rFonts w:cs="Arial"/>
          <w:b/>
          <w:i/>
          <w:iCs/>
        </w:rPr>
        <w:t>Final Site Plan</w:t>
      </w:r>
      <w:r w:rsidRPr="001572E8">
        <w:rPr>
          <w:rFonts w:cs="Arial"/>
          <w:i/>
          <w:iCs/>
        </w:rPr>
        <w:t xml:space="preserve"> until all disturbed areas are stabilized.  It is the responsibility of the landowner to implement, monitor and maintain all erosion and sedimentation control measures and vegetation protection fencing in good condition until vegetative cover has been successfully established and the development is completed.  </w:t>
      </w:r>
      <w:bookmarkEnd w:id="6"/>
    </w:p>
    <w:p w14:paraId="06C7F51D" w14:textId="77777777" w:rsidR="004C08B5" w:rsidRPr="001572E8" w:rsidRDefault="004C08B5">
      <w:pPr>
        <w:pStyle w:val="ListParagraph"/>
        <w:tabs>
          <w:tab w:val="center" w:pos="709"/>
          <w:tab w:val="right" w:pos="9360"/>
        </w:tabs>
        <w:spacing w:line="276" w:lineRule="auto"/>
        <w:ind w:left="567" w:hanging="567"/>
        <w:rPr>
          <w:rFonts w:cs="Arial"/>
          <w:i/>
          <w:iCs/>
        </w:rPr>
      </w:pPr>
      <w:bookmarkStart w:id="7" w:name="_Hlk25925018"/>
    </w:p>
    <w:p w14:paraId="4012FBED" w14:textId="77777777" w:rsidR="004C08B5" w:rsidRPr="001572E8" w:rsidRDefault="004C08B5">
      <w:pPr>
        <w:pStyle w:val="ListParagraph"/>
        <w:numPr>
          <w:ilvl w:val="0"/>
          <w:numId w:val="3"/>
        </w:numPr>
        <w:tabs>
          <w:tab w:val="center" w:pos="709"/>
          <w:tab w:val="right" w:pos="9360"/>
        </w:tabs>
        <w:spacing w:line="276" w:lineRule="auto"/>
        <w:ind w:left="567" w:hanging="567"/>
        <w:contextualSpacing/>
        <w:rPr>
          <w:rFonts w:cs="Arial"/>
          <w:i/>
          <w:iCs/>
        </w:rPr>
      </w:pPr>
      <w:r w:rsidRPr="001572E8">
        <w:rPr>
          <w:rFonts w:cs="Arial"/>
          <w:i/>
          <w:iCs/>
        </w:rPr>
        <w:t xml:space="preserve">All waste materials generated from the demolition shall be completely removed from the property and taken to an authorized receiving site (e.g., municipal landfill site, salvage / reclamation facility, re-used / recycled elsewhere) and not stored or buried on-site.  All disturbed areas shall be immediately stabilized / rehabilitated as per the </w:t>
      </w:r>
      <w:r w:rsidRPr="001572E8">
        <w:rPr>
          <w:rFonts w:cs="Arial"/>
          <w:b/>
          <w:i/>
          <w:iCs/>
        </w:rPr>
        <w:t>Final Site Plan</w:t>
      </w:r>
      <w:r w:rsidRPr="001572E8">
        <w:rPr>
          <w:rFonts w:cs="Arial"/>
          <w:i/>
          <w:iCs/>
        </w:rPr>
        <w:t>.</w:t>
      </w:r>
      <w:bookmarkEnd w:id="7"/>
    </w:p>
    <w:p w14:paraId="33579B40" w14:textId="77777777" w:rsidR="004C08B5" w:rsidRPr="001572E8" w:rsidRDefault="004C08B5">
      <w:pPr>
        <w:pStyle w:val="ListParagraph"/>
        <w:spacing w:line="276" w:lineRule="auto"/>
        <w:ind w:left="567" w:hanging="567"/>
        <w:rPr>
          <w:rFonts w:cs="Arial"/>
          <w:i/>
          <w:iCs/>
        </w:rPr>
      </w:pPr>
    </w:p>
    <w:p w14:paraId="42EBAC29" w14:textId="77777777" w:rsidR="004C08B5" w:rsidRPr="001572E8" w:rsidRDefault="004C08B5">
      <w:pPr>
        <w:pStyle w:val="ListParagraph"/>
        <w:numPr>
          <w:ilvl w:val="0"/>
          <w:numId w:val="3"/>
        </w:numPr>
        <w:tabs>
          <w:tab w:val="center" w:pos="709"/>
          <w:tab w:val="right" w:pos="9360"/>
        </w:tabs>
        <w:spacing w:line="276" w:lineRule="auto"/>
        <w:ind w:left="567" w:hanging="567"/>
        <w:contextualSpacing/>
        <w:rPr>
          <w:rFonts w:cs="Arial"/>
          <w:i/>
          <w:iCs/>
        </w:rPr>
      </w:pPr>
      <w:r w:rsidRPr="001572E8">
        <w:rPr>
          <w:rFonts w:cs="Arial"/>
          <w:i/>
          <w:iCs/>
        </w:rPr>
        <w:t>All exterior lighting shall be designed to be minimal, subdued, of low height and downward facing. Soffit lighting on the second storey is not permitted.</w:t>
      </w:r>
    </w:p>
    <w:p w14:paraId="6638666D" w14:textId="77777777" w:rsidR="004C08B5" w:rsidRPr="001572E8" w:rsidRDefault="004C08B5">
      <w:pPr>
        <w:pStyle w:val="ListParagraph"/>
        <w:spacing w:line="276" w:lineRule="auto"/>
        <w:ind w:left="567" w:hanging="567"/>
        <w:rPr>
          <w:rFonts w:cs="Arial"/>
          <w:i/>
          <w:iCs/>
        </w:rPr>
      </w:pPr>
    </w:p>
    <w:p w14:paraId="1CBE5305" w14:textId="77777777" w:rsidR="004C08B5" w:rsidRPr="001572E8" w:rsidRDefault="004C08B5">
      <w:pPr>
        <w:pStyle w:val="ListParagraph"/>
        <w:numPr>
          <w:ilvl w:val="0"/>
          <w:numId w:val="3"/>
        </w:numPr>
        <w:tabs>
          <w:tab w:val="center" w:pos="709"/>
          <w:tab w:val="right" w:pos="9360"/>
        </w:tabs>
        <w:spacing w:line="276" w:lineRule="auto"/>
        <w:ind w:left="567" w:hanging="567"/>
        <w:contextualSpacing/>
        <w:rPr>
          <w:rFonts w:cs="Arial"/>
          <w:i/>
          <w:iCs/>
        </w:rPr>
      </w:pPr>
      <w:r w:rsidRPr="001572E8">
        <w:rPr>
          <w:rFonts w:cs="Arial"/>
          <w:i/>
          <w:iCs/>
        </w:rPr>
        <w:t>Both the original single dwelling and newly constructed second dwelling shall contain only one dwelling unit each. Neither dwelling shall be used for short-term rental accommodation, commercial, industrial, institutional or livestock use.</w:t>
      </w:r>
    </w:p>
    <w:p w14:paraId="4C839E1D" w14:textId="77777777" w:rsidR="004C08B5" w:rsidRPr="001572E8" w:rsidRDefault="004C08B5">
      <w:pPr>
        <w:pStyle w:val="ListParagraph"/>
        <w:spacing w:line="276" w:lineRule="auto"/>
        <w:ind w:left="567" w:hanging="567"/>
        <w:rPr>
          <w:rFonts w:cs="Arial"/>
          <w:i/>
          <w:iCs/>
        </w:rPr>
      </w:pPr>
    </w:p>
    <w:p w14:paraId="70559A52" w14:textId="164A0D01" w:rsidR="004C08B5" w:rsidRPr="001572E8" w:rsidRDefault="004C08B5">
      <w:pPr>
        <w:pStyle w:val="ListParagraph"/>
        <w:numPr>
          <w:ilvl w:val="0"/>
          <w:numId w:val="3"/>
        </w:numPr>
        <w:tabs>
          <w:tab w:val="center" w:pos="709"/>
          <w:tab w:val="right" w:pos="9360"/>
        </w:tabs>
        <w:spacing w:line="276" w:lineRule="auto"/>
        <w:ind w:left="567" w:hanging="567"/>
        <w:contextualSpacing/>
        <w:rPr>
          <w:rFonts w:cs="Arial"/>
          <w:i/>
          <w:iCs/>
          <w:lang w:val="en-US"/>
        </w:rPr>
      </w:pPr>
      <w:r w:rsidRPr="001572E8">
        <w:rPr>
          <w:rFonts w:cs="Arial"/>
          <w:b/>
          <w:i/>
          <w:iCs/>
          <w:lang w:val="en-US"/>
        </w:rPr>
        <w:t>Prior to the issuance of a Development Permit by the Niagara Escarpment Commission</w:t>
      </w:r>
      <w:r w:rsidRPr="001572E8">
        <w:rPr>
          <w:rFonts w:cs="Arial"/>
          <w:i/>
          <w:iCs/>
          <w:lang w:val="en-US"/>
        </w:rPr>
        <w:t xml:space="preserve">, the Landowner shall enter into an Agreement under Section 24(2.1) of the Niagara Escarpment Planning and Development Act, in a form acceptable to the Niagara Escarpment Commission. The Agreement shall be registered on title of 1724 Pelham Street, Part Lot 1, Concession 6, Town of Pelham, Region of Niagara, at the Landowner’s expense. The Agreement is to acknowledge that neither the original single dwelling nor second dwelling shall not be severed from the lot. The Landowner shall provide proof satisfactory to the Niagara Escarpment Commission that the agreement has been registered against the lands (i.e., copy of the parcel registry extract and a letter from the Landowner’s solicitor that the registration is complete), and that the Landowner under this Development Permit is the Landowner of the lands at the time of registration. </w:t>
      </w:r>
    </w:p>
    <w:p w14:paraId="1F0E2930" w14:textId="77777777" w:rsidR="004C08B5" w:rsidRPr="001572E8" w:rsidRDefault="004C08B5">
      <w:pPr>
        <w:pStyle w:val="ListParagraph"/>
        <w:spacing w:line="276" w:lineRule="auto"/>
        <w:ind w:left="567" w:hanging="567"/>
        <w:rPr>
          <w:rFonts w:cs="Arial"/>
          <w:i/>
          <w:iCs/>
        </w:rPr>
      </w:pPr>
    </w:p>
    <w:p w14:paraId="7D4ED167" w14:textId="77777777" w:rsidR="004C08B5" w:rsidRPr="001572E8" w:rsidRDefault="004C08B5">
      <w:pPr>
        <w:pStyle w:val="ListParagraph"/>
        <w:numPr>
          <w:ilvl w:val="0"/>
          <w:numId w:val="3"/>
        </w:numPr>
        <w:tabs>
          <w:tab w:val="center" w:pos="709"/>
          <w:tab w:val="right" w:pos="9360"/>
        </w:tabs>
        <w:spacing w:line="276" w:lineRule="auto"/>
        <w:ind w:left="567" w:hanging="567"/>
        <w:contextualSpacing/>
        <w:rPr>
          <w:rFonts w:cs="Arial"/>
          <w:i/>
          <w:iCs/>
        </w:rPr>
      </w:pPr>
      <w:r w:rsidRPr="001572E8">
        <w:rPr>
          <w:rFonts w:cs="Arial"/>
          <w:i/>
          <w:iCs/>
        </w:rPr>
        <w:t xml:space="preserve">Conditions 6, 7, and 12 must be fulfilled within </w:t>
      </w:r>
      <w:r w:rsidRPr="001572E8">
        <w:rPr>
          <w:rFonts w:cs="Arial"/>
          <w:i/>
          <w:iCs/>
          <w:u w:val="single"/>
        </w:rPr>
        <w:t xml:space="preserve">eighteen (18) months (1.5 years) </w:t>
      </w:r>
      <w:r w:rsidRPr="001572E8">
        <w:rPr>
          <w:rFonts w:cs="Arial"/>
          <w:i/>
          <w:iCs/>
        </w:rPr>
        <w:t>from the date of confirmation of the Commission’s decision or this conditional approval shall lapse, and a Development Permit will not be issued.</w:t>
      </w:r>
    </w:p>
    <w:p w14:paraId="2C879E3B" w14:textId="77777777" w:rsidR="00BC77D5" w:rsidRPr="00BC77D5" w:rsidRDefault="00BC77D5">
      <w:pPr>
        <w:spacing w:line="276" w:lineRule="auto"/>
        <w:contextualSpacing/>
        <w:rPr>
          <w:rFonts w:cs="Arial"/>
        </w:rPr>
      </w:pPr>
    </w:p>
    <w:p w14:paraId="30238F31" w14:textId="77777777" w:rsidR="008426ED" w:rsidRDefault="008426ED">
      <w:pPr>
        <w:rPr>
          <w:rFonts w:cs="Arial"/>
          <w:b/>
          <w:bCs/>
          <w:i/>
          <w:iCs/>
        </w:rPr>
      </w:pPr>
      <w:r>
        <w:rPr>
          <w:rFonts w:cs="Arial"/>
          <w:b/>
          <w:bCs/>
          <w:i/>
          <w:iCs/>
        </w:rPr>
        <w:br w:type="page"/>
      </w:r>
    </w:p>
    <w:p w14:paraId="53C45ABF" w14:textId="5753424E" w:rsidR="004C08B5" w:rsidRPr="001572E8" w:rsidRDefault="004C08B5">
      <w:pPr>
        <w:spacing w:line="276" w:lineRule="auto"/>
        <w:contextualSpacing/>
        <w:rPr>
          <w:rFonts w:cs="Arial"/>
          <w:b/>
          <w:bCs/>
          <w:i/>
          <w:iCs/>
        </w:rPr>
      </w:pPr>
      <w:r w:rsidRPr="001572E8">
        <w:rPr>
          <w:rFonts w:cs="Arial"/>
          <w:b/>
          <w:bCs/>
          <w:i/>
          <w:iCs/>
        </w:rPr>
        <w:lastRenderedPageBreak/>
        <w:t>Advisory Notes</w:t>
      </w:r>
    </w:p>
    <w:p w14:paraId="2EDA34D1" w14:textId="77777777" w:rsidR="004C08B5" w:rsidRPr="001572E8" w:rsidRDefault="004C08B5">
      <w:pPr>
        <w:spacing w:line="276" w:lineRule="auto"/>
        <w:contextualSpacing/>
        <w:rPr>
          <w:rFonts w:cs="Arial"/>
          <w:i/>
          <w:iCs/>
        </w:rPr>
      </w:pPr>
    </w:p>
    <w:p w14:paraId="04291131" w14:textId="77777777" w:rsidR="004C08B5" w:rsidRPr="001572E8" w:rsidRDefault="004C08B5">
      <w:pPr>
        <w:pStyle w:val="ListParagraph"/>
        <w:numPr>
          <w:ilvl w:val="0"/>
          <w:numId w:val="20"/>
        </w:numPr>
        <w:autoSpaceDE w:val="0"/>
        <w:autoSpaceDN w:val="0"/>
        <w:adjustRightInd w:val="0"/>
        <w:spacing w:line="276" w:lineRule="auto"/>
        <w:ind w:left="567" w:hanging="567"/>
        <w:contextualSpacing/>
        <w:rPr>
          <w:rFonts w:cs="Arial"/>
          <w:i/>
          <w:iCs/>
        </w:rPr>
      </w:pPr>
      <w:bookmarkStart w:id="8" w:name="_Hlk17445798"/>
      <w:bookmarkStart w:id="9" w:name="_Hlk25925122"/>
      <w:r w:rsidRPr="001572E8">
        <w:rPr>
          <w:rFonts w:cs="Arial"/>
          <w:i/>
          <w:iCs/>
        </w:rPr>
        <w:t>A Development Permit does not relieve the permit holder of any other permission (e.g., Ontario Building Code, Conservation Authorities Act, Endangered Species Act, etc.).  A Niagara Escarpment Commission Development Permit is required prior to the issuance of any other permission.</w:t>
      </w:r>
      <w:bookmarkStart w:id="10" w:name="_Hlk25925147"/>
      <w:bookmarkEnd w:id="8"/>
      <w:bookmarkEnd w:id="9"/>
    </w:p>
    <w:p w14:paraId="3685416B" w14:textId="77777777" w:rsidR="004C08B5" w:rsidRPr="001572E8" w:rsidRDefault="004C08B5">
      <w:pPr>
        <w:pStyle w:val="ListParagraph"/>
        <w:autoSpaceDE w:val="0"/>
        <w:autoSpaceDN w:val="0"/>
        <w:adjustRightInd w:val="0"/>
        <w:spacing w:line="276" w:lineRule="auto"/>
        <w:ind w:left="567" w:hanging="567"/>
        <w:rPr>
          <w:rFonts w:cs="Arial"/>
          <w:i/>
          <w:iCs/>
        </w:rPr>
      </w:pPr>
    </w:p>
    <w:p w14:paraId="312B7DB0" w14:textId="77777777" w:rsidR="004C08B5" w:rsidRPr="001572E8" w:rsidRDefault="004C08B5">
      <w:pPr>
        <w:pStyle w:val="ListParagraph"/>
        <w:numPr>
          <w:ilvl w:val="0"/>
          <w:numId w:val="20"/>
        </w:numPr>
        <w:autoSpaceDE w:val="0"/>
        <w:autoSpaceDN w:val="0"/>
        <w:adjustRightInd w:val="0"/>
        <w:spacing w:line="276" w:lineRule="auto"/>
        <w:ind w:left="567" w:hanging="567"/>
        <w:contextualSpacing/>
        <w:rPr>
          <w:rFonts w:cs="Arial"/>
          <w:i/>
          <w:iCs/>
        </w:rPr>
      </w:pPr>
      <w:r w:rsidRPr="001572E8">
        <w:rPr>
          <w:rFonts w:cs="Arial"/>
          <w:i/>
          <w:iCs/>
        </w:rPr>
        <w:t xml:space="preserve">The Niagara Escarpment Commission supports the protection of the night sky from excessive lighting and recommends the applicant </w:t>
      </w:r>
      <w:bookmarkStart w:id="11" w:name="_Hlk16258897"/>
      <w:r w:rsidRPr="001572E8">
        <w:rPr>
          <w:rFonts w:cs="Arial"/>
          <w:i/>
          <w:iCs/>
        </w:rPr>
        <w:t>obtain information on the use and operation of appropriate lighting fixtures in keeping with dark sky approaches.</w:t>
      </w:r>
      <w:bookmarkEnd w:id="10"/>
      <w:bookmarkEnd w:id="11"/>
    </w:p>
    <w:p w14:paraId="6C819E47" w14:textId="77777777" w:rsidR="004C08B5" w:rsidRPr="001572E8" w:rsidRDefault="004C08B5">
      <w:pPr>
        <w:pStyle w:val="ListParagraph"/>
        <w:spacing w:line="276" w:lineRule="auto"/>
        <w:ind w:left="567" w:hanging="567"/>
        <w:rPr>
          <w:rFonts w:cs="Arial"/>
          <w:i/>
          <w:iCs/>
        </w:rPr>
      </w:pPr>
    </w:p>
    <w:p w14:paraId="43A205B9" w14:textId="77777777" w:rsidR="004C08B5" w:rsidRPr="001572E8" w:rsidRDefault="004C08B5">
      <w:pPr>
        <w:pStyle w:val="ListParagraph"/>
        <w:numPr>
          <w:ilvl w:val="0"/>
          <w:numId w:val="20"/>
        </w:numPr>
        <w:autoSpaceDE w:val="0"/>
        <w:autoSpaceDN w:val="0"/>
        <w:adjustRightInd w:val="0"/>
        <w:spacing w:line="276" w:lineRule="auto"/>
        <w:ind w:left="567" w:hanging="567"/>
        <w:contextualSpacing/>
        <w:rPr>
          <w:rFonts w:cs="Arial"/>
          <w:i/>
          <w:iCs/>
        </w:rPr>
      </w:pPr>
      <w:r w:rsidRPr="001572E8">
        <w:rPr>
          <w:rFonts w:cs="Arial"/>
          <w:i/>
          <w:iCs/>
        </w:rPr>
        <w:t xml:space="preserve">If previously undocumented archaeological resources are discovered, this may be an archaeological site, subject to Section 48(1) of the Ontario Heritage Act (OHA). Work altering the site must cease immediately and a licensed consultant archaeologist engaged to carry out an archaeological assessment to comply with Section 48(1) of the OHA. You may contact the Ministry of Citizenship and Multiculturalism (MCM) for guidance (at </w:t>
      </w:r>
      <w:hyperlink r:id="rId13" w:history="1">
        <w:r w:rsidRPr="001572E8">
          <w:rPr>
            <w:rStyle w:val="Hyperlink"/>
            <w:rFonts w:cs="Arial"/>
            <w:i/>
            <w:iCs/>
          </w:rPr>
          <w:t>archaeology@ontario.ca</w:t>
        </w:r>
      </w:hyperlink>
      <w:r w:rsidRPr="001572E8">
        <w:rPr>
          <w:rFonts w:cs="Arial"/>
          <w:i/>
          <w:iCs/>
        </w:rPr>
        <w:t>).</w:t>
      </w:r>
    </w:p>
    <w:p w14:paraId="39C274D5" w14:textId="77777777" w:rsidR="004C08B5" w:rsidRPr="001572E8" w:rsidRDefault="004C08B5">
      <w:pPr>
        <w:pStyle w:val="ListParagraph"/>
        <w:spacing w:line="276" w:lineRule="auto"/>
        <w:ind w:left="567" w:hanging="567"/>
        <w:rPr>
          <w:rFonts w:cs="Arial"/>
          <w:i/>
          <w:iCs/>
        </w:rPr>
      </w:pPr>
    </w:p>
    <w:p w14:paraId="1E68F7C2" w14:textId="5F391102" w:rsidR="00BC77D5" w:rsidRDefault="004C08B5">
      <w:pPr>
        <w:pStyle w:val="ListParagraph"/>
        <w:spacing w:line="276" w:lineRule="auto"/>
        <w:ind w:left="567"/>
        <w:rPr>
          <w:rFonts w:cs="Arial"/>
          <w:b/>
          <w:bCs/>
          <w:i/>
          <w:iCs/>
          <w:u w:val="single"/>
        </w:rPr>
      </w:pPr>
      <w:r w:rsidRPr="001572E8">
        <w:rPr>
          <w:rFonts w:cs="Arial"/>
          <w:i/>
          <w:iCs/>
        </w:rPr>
        <w:t xml:space="preserve">The Funeral, Burial and Cremation Services Act, 2002, S.O. 2002, c.33 (FBCSA) requires that any person discovering human remains must cease all activities immediately and notify the police, and if the coroner does not suspect foul play, they shall notify the Registrar, Ontario Ministry of Public and Business Service Delivery about the burial site for its administration under the FBSA. If the human remains are associated with archaeological resources, as above the MCM should also be notified (at </w:t>
      </w:r>
      <w:hyperlink r:id="rId14" w:history="1">
        <w:r w:rsidRPr="001572E8">
          <w:rPr>
            <w:rStyle w:val="Hyperlink"/>
            <w:rFonts w:cs="Arial"/>
            <w:i/>
            <w:iCs/>
          </w:rPr>
          <w:t>archaeology@ontario.ca</w:t>
        </w:r>
      </w:hyperlink>
      <w:r w:rsidRPr="001572E8">
        <w:rPr>
          <w:rFonts w:cs="Arial"/>
          <w:i/>
          <w:iCs/>
        </w:rPr>
        <w:t>) to ensure compliance with the OHA.</w:t>
      </w:r>
      <w:r w:rsidR="0034091C">
        <w:rPr>
          <w:rFonts w:cs="Arial"/>
          <w:i/>
          <w:iCs/>
        </w:rPr>
        <w:t>”</w:t>
      </w:r>
    </w:p>
    <w:p w14:paraId="780B0648" w14:textId="77777777" w:rsidR="008426ED" w:rsidRDefault="008426ED">
      <w:pPr>
        <w:spacing w:line="276" w:lineRule="auto"/>
        <w:rPr>
          <w:rFonts w:cs="Arial"/>
          <w:b/>
          <w:bCs/>
          <w:i/>
          <w:iCs/>
          <w:u w:val="single"/>
        </w:rPr>
      </w:pPr>
    </w:p>
    <w:p w14:paraId="4BC3ECC7" w14:textId="2B4E5B23" w:rsidR="00513DA7" w:rsidRPr="002A182F" w:rsidRDefault="00513DA7">
      <w:pPr>
        <w:spacing w:line="276" w:lineRule="auto"/>
        <w:rPr>
          <w:rFonts w:cs="Arial"/>
          <w:b/>
          <w:bCs/>
          <w:i/>
          <w:iCs/>
          <w:u w:val="single"/>
          <w:lang w:val="en-US" w:eastAsia="en-US"/>
        </w:rPr>
      </w:pPr>
      <w:r w:rsidRPr="002A182F">
        <w:rPr>
          <w:rFonts w:cs="Arial"/>
          <w:b/>
          <w:bCs/>
          <w:i/>
          <w:iCs/>
          <w:u w:val="single"/>
        </w:rPr>
        <w:t xml:space="preserve">For the Motion: </w:t>
      </w:r>
      <w:r w:rsidR="001572E8">
        <w:rPr>
          <w:rFonts w:cs="Arial"/>
          <w:b/>
          <w:bCs/>
          <w:i/>
          <w:iCs/>
          <w:u w:val="single"/>
        </w:rPr>
        <w:t>11</w:t>
      </w:r>
      <w:r w:rsidRPr="002A182F">
        <w:rPr>
          <w:rFonts w:cs="Arial"/>
          <w:b/>
          <w:bCs/>
          <w:i/>
          <w:iCs/>
          <w:u w:val="single"/>
        </w:rPr>
        <w:t xml:space="preserve"> votes</w:t>
      </w:r>
    </w:p>
    <w:p w14:paraId="365F7120" w14:textId="77777777" w:rsidR="00513DA7" w:rsidRDefault="00513DA7">
      <w:pPr>
        <w:spacing w:line="276" w:lineRule="auto"/>
        <w:rPr>
          <w:rFonts w:cs="Arial"/>
          <w:i/>
          <w:iCs/>
        </w:rPr>
      </w:pPr>
    </w:p>
    <w:p w14:paraId="0683A282" w14:textId="468F1846" w:rsidR="00513DA7" w:rsidRPr="002A182F" w:rsidRDefault="001572E8">
      <w:pPr>
        <w:spacing w:line="276" w:lineRule="auto"/>
        <w:rPr>
          <w:rFonts w:cs="Arial"/>
          <w:i/>
          <w:iCs/>
        </w:rPr>
      </w:pPr>
      <w:r>
        <w:rPr>
          <w:rFonts w:cs="Arial"/>
          <w:i/>
          <w:iCs/>
        </w:rPr>
        <w:t xml:space="preserve">Curley, </w:t>
      </w:r>
      <w:r w:rsidR="00513DA7">
        <w:rPr>
          <w:rFonts w:cs="Arial"/>
          <w:i/>
          <w:iCs/>
        </w:rPr>
        <w:t>Driedger</w:t>
      </w:r>
      <w:r w:rsidR="00513DA7" w:rsidRPr="002A182F">
        <w:rPr>
          <w:rFonts w:cs="Arial"/>
          <w:i/>
          <w:iCs/>
        </w:rPr>
        <w:t xml:space="preserve">, Gibson, </w:t>
      </w:r>
      <w:r w:rsidR="00513DA7">
        <w:rPr>
          <w:rFonts w:cs="Arial"/>
          <w:i/>
          <w:iCs/>
        </w:rPr>
        <w:t xml:space="preserve">Golden, Hutcheon, Krantz, Lucyshyn, </w:t>
      </w:r>
      <w:r w:rsidR="00513DA7" w:rsidRPr="002A182F">
        <w:rPr>
          <w:rFonts w:cs="Arial"/>
          <w:i/>
          <w:iCs/>
        </w:rPr>
        <w:t>Mc</w:t>
      </w:r>
      <w:r w:rsidR="00513DA7">
        <w:rPr>
          <w:rFonts w:cs="Arial"/>
          <w:i/>
          <w:iCs/>
        </w:rPr>
        <w:t>Kinlay</w:t>
      </w:r>
      <w:r w:rsidR="00513DA7" w:rsidRPr="002A182F">
        <w:rPr>
          <w:rFonts w:cs="Arial"/>
          <w:i/>
          <w:iCs/>
        </w:rPr>
        <w:t xml:space="preserve">, </w:t>
      </w:r>
      <w:r>
        <w:rPr>
          <w:rFonts w:cs="Arial"/>
          <w:i/>
          <w:iCs/>
        </w:rPr>
        <w:t>Nielsen,</w:t>
      </w:r>
      <w:r w:rsidR="00231377">
        <w:rPr>
          <w:rFonts w:cs="Arial"/>
          <w:i/>
          <w:iCs/>
        </w:rPr>
        <w:t xml:space="preserve"> Vida, </w:t>
      </w:r>
      <w:r w:rsidR="00513DA7">
        <w:rPr>
          <w:rFonts w:cs="Arial"/>
          <w:i/>
          <w:iCs/>
        </w:rPr>
        <w:t>Witteveen</w:t>
      </w:r>
      <w:r w:rsidR="00513DA7" w:rsidRPr="002A182F">
        <w:rPr>
          <w:rFonts w:cs="Arial"/>
          <w:i/>
          <w:iCs/>
        </w:rPr>
        <w:t>.</w:t>
      </w:r>
    </w:p>
    <w:p w14:paraId="53D9C864" w14:textId="77777777" w:rsidR="00BC77D5" w:rsidRDefault="00BC77D5">
      <w:pPr>
        <w:spacing w:line="276" w:lineRule="auto"/>
        <w:rPr>
          <w:rFonts w:cs="Arial"/>
          <w:b/>
          <w:bCs/>
          <w:i/>
          <w:iCs/>
          <w:u w:val="single"/>
        </w:rPr>
      </w:pPr>
    </w:p>
    <w:p w14:paraId="67306C98" w14:textId="3BF57D6E" w:rsidR="00513DA7" w:rsidRPr="002A182F" w:rsidRDefault="00513DA7">
      <w:pPr>
        <w:spacing w:line="276" w:lineRule="auto"/>
        <w:rPr>
          <w:rFonts w:cs="Arial"/>
          <w:b/>
          <w:bCs/>
          <w:i/>
          <w:iCs/>
          <w:u w:val="single"/>
        </w:rPr>
      </w:pPr>
      <w:r w:rsidRPr="002A182F">
        <w:rPr>
          <w:rFonts w:cs="Arial"/>
          <w:b/>
          <w:bCs/>
          <w:i/>
          <w:iCs/>
          <w:u w:val="single"/>
        </w:rPr>
        <w:t xml:space="preserve">Against the Motion: </w:t>
      </w:r>
      <w:r>
        <w:rPr>
          <w:rFonts w:cs="Arial"/>
          <w:b/>
          <w:bCs/>
          <w:i/>
          <w:iCs/>
          <w:u w:val="single"/>
        </w:rPr>
        <w:t>0</w:t>
      </w:r>
      <w:r w:rsidRPr="002A182F">
        <w:rPr>
          <w:rFonts w:cs="Arial"/>
          <w:b/>
          <w:bCs/>
          <w:i/>
          <w:iCs/>
          <w:u w:val="single"/>
        </w:rPr>
        <w:t xml:space="preserve"> vote</w:t>
      </w:r>
      <w:r>
        <w:rPr>
          <w:rFonts w:cs="Arial"/>
          <w:b/>
          <w:bCs/>
          <w:i/>
          <w:iCs/>
          <w:u w:val="single"/>
        </w:rPr>
        <w:t>s</w:t>
      </w:r>
    </w:p>
    <w:p w14:paraId="47C2F4BD" w14:textId="77777777" w:rsidR="00513DA7" w:rsidRDefault="00513DA7">
      <w:pPr>
        <w:spacing w:line="276" w:lineRule="auto"/>
        <w:rPr>
          <w:rFonts w:cs="Arial"/>
          <w:i/>
          <w:iCs/>
        </w:rPr>
      </w:pPr>
    </w:p>
    <w:p w14:paraId="1D33C842" w14:textId="77777777" w:rsidR="00513DA7" w:rsidRDefault="00513DA7">
      <w:pPr>
        <w:spacing w:line="276" w:lineRule="auto"/>
        <w:rPr>
          <w:rFonts w:cs="Arial"/>
          <w:i/>
          <w:iCs/>
        </w:rPr>
      </w:pPr>
      <w:r>
        <w:rPr>
          <w:rFonts w:cs="Arial"/>
          <w:i/>
          <w:iCs/>
        </w:rPr>
        <w:t>None.</w:t>
      </w:r>
    </w:p>
    <w:p w14:paraId="66965E65" w14:textId="77777777" w:rsidR="00513DA7" w:rsidRPr="00376443" w:rsidRDefault="00513DA7" w:rsidP="007D6D1F">
      <w:pPr>
        <w:spacing w:line="276" w:lineRule="auto"/>
        <w:rPr>
          <w:rFonts w:cs="Arial"/>
          <w:b/>
          <w:i/>
          <w:iCs/>
        </w:rPr>
      </w:pPr>
      <w:r w:rsidRPr="00376443">
        <w:rPr>
          <w:rFonts w:cs="Arial"/>
          <w:b/>
          <w:i/>
          <w:iCs/>
        </w:rPr>
        <w:t>Motion Carried</w:t>
      </w:r>
    </w:p>
    <w:p w14:paraId="5E755401" w14:textId="2D9D8C39" w:rsidR="00AA5F5A" w:rsidRDefault="00AA5F5A" w:rsidP="00905BB9">
      <w:pPr>
        <w:spacing w:line="276" w:lineRule="auto"/>
        <w:rPr>
          <w:rFonts w:cs="Arial"/>
          <w:b/>
          <w:bCs/>
        </w:rPr>
      </w:pPr>
    </w:p>
    <w:p w14:paraId="3297FDC3" w14:textId="4D33FCC8" w:rsidR="00D8396C" w:rsidRPr="002B66D7" w:rsidRDefault="00D8396C" w:rsidP="00A81057">
      <w:pPr>
        <w:spacing w:line="276" w:lineRule="auto"/>
        <w:rPr>
          <w:rFonts w:cs="Arial"/>
          <w:b/>
          <w:bCs/>
        </w:rPr>
      </w:pPr>
      <w:r w:rsidRPr="002B66D7">
        <w:rPr>
          <w:rFonts w:cs="Arial"/>
          <w:b/>
          <w:bCs/>
        </w:rPr>
        <w:t>DISCUSSION</w:t>
      </w:r>
      <w:r>
        <w:rPr>
          <w:rFonts w:cs="Arial"/>
          <w:b/>
          <w:bCs/>
        </w:rPr>
        <w:t>:</w:t>
      </w:r>
    </w:p>
    <w:p w14:paraId="4DDF902A" w14:textId="77777777" w:rsidR="00ED414B" w:rsidRDefault="00ED414B">
      <w:pPr>
        <w:spacing w:line="276" w:lineRule="auto"/>
        <w:rPr>
          <w:rFonts w:cs="Arial"/>
        </w:rPr>
      </w:pPr>
    </w:p>
    <w:p w14:paraId="246C85D4" w14:textId="621CCC92" w:rsidR="008426ED" w:rsidRDefault="005C2A55" w:rsidP="007D6D1F">
      <w:pPr>
        <w:spacing w:line="276" w:lineRule="auto"/>
      </w:pPr>
      <w:r>
        <w:rPr>
          <w:rFonts w:eastAsia="Arial"/>
          <w:szCs w:val="22"/>
          <w:lang w:val="en-US" w:eastAsia="en-US"/>
        </w:rPr>
        <w:t xml:space="preserve">The Commission </w:t>
      </w:r>
      <w:r w:rsidR="00A70262">
        <w:rPr>
          <w:rFonts w:eastAsia="Arial"/>
          <w:szCs w:val="22"/>
          <w:lang w:val="en-US" w:eastAsia="en-US"/>
        </w:rPr>
        <w:t xml:space="preserve">thanked staff for the detailed report, noting that the approval of the application </w:t>
      </w:r>
      <w:r w:rsidR="00D731FA">
        <w:rPr>
          <w:rFonts w:eastAsia="Arial"/>
          <w:szCs w:val="22"/>
          <w:lang w:val="en-US" w:eastAsia="en-US"/>
        </w:rPr>
        <w:t xml:space="preserve">will create a record of the additional dwelling and the agreement on title will ensure any future owner will understand </w:t>
      </w:r>
      <w:r w:rsidR="0063354D">
        <w:rPr>
          <w:rFonts w:eastAsia="Arial"/>
          <w:szCs w:val="22"/>
          <w:lang w:val="en-US" w:eastAsia="en-US"/>
        </w:rPr>
        <w:t xml:space="preserve">the </w:t>
      </w:r>
      <w:r w:rsidR="00A671D6">
        <w:rPr>
          <w:rFonts w:eastAsia="Arial"/>
          <w:szCs w:val="22"/>
          <w:lang w:val="en-US" w:eastAsia="en-US"/>
        </w:rPr>
        <w:t>limitations associated with the approval of</w:t>
      </w:r>
      <w:r w:rsidR="0063354D">
        <w:rPr>
          <w:rFonts w:eastAsia="Arial"/>
          <w:szCs w:val="22"/>
          <w:lang w:val="en-US" w:eastAsia="en-US"/>
        </w:rPr>
        <w:t xml:space="preserve"> the second dwelling.</w:t>
      </w:r>
      <w:r w:rsidR="008426ED">
        <w:br w:type="page"/>
      </w:r>
    </w:p>
    <w:p w14:paraId="5C882670" w14:textId="77777777" w:rsidR="00EC302F" w:rsidRPr="00376443" w:rsidRDefault="00EC302F">
      <w:pPr>
        <w:pStyle w:val="Heading2"/>
        <w:spacing w:line="276" w:lineRule="auto"/>
        <w:rPr>
          <w:sz w:val="24"/>
          <w:szCs w:val="24"/>
        </w:rPr>
      </w:pPr>
      <w:r w:rsidRPr="00376443">
        <w:rPr>
          <w:sz w:val="24"/>
          <w:szCs w:val="24"/>
        </w:rPr>
        <w:lastRenderedPageBreak/>
        <w:t>CONSENT AGENDA/ITEMS MOVED FOR DISCUSSION:</w:t>
      </w:r>
    </w:p>
    <w:p w14:paraId="6E378115" w14:textId="77777777" w:rsidR="00EC302F" w:rsidRPr="002C00B2" w:rsidRDefault="00EC302F">
      <w:pPr>
        <w:spacing w:line="276" w:lineRule="auto"/>
        <w:rPr>
          <w:rFonts w:cs="Arial"/>
          <w:b/>
        </w:rPr>
      </w:pPr>
    </w:p>
    <w:p w14:paraId="62600022" w14:textId="77777777" w:rsidR="00EC302F" w:rsidRPr="00C144A3" w:rsidRDefault="00EC302F">
      <w:pPr>
        <w:spacing w:line="276" w:lineRule="auto"/>
        <w:rPr>
          <w:rFonts w:cs="Arial"/>
          <w:u w:val="single"/>
        </w:rPr>
      </w:pPr>
      <w:r w:rsidRPr="00C144A3">
        <w:rPr>
          <w:rFonts w:cs="Arial"/>
          <w:u w:val="single"/>
        </w:rPr>
        <w:t>Information only Items</w:t>
      </w:r>
    </w:p>
    <w:p w14:paraId="5DA9F77C" w14:textId="77777777" w:rsidR="00EC302F" w:rsidRDefault="00EC302F">
      <w:pPr>
        <w:spacing w:line="276" w:lineRule="auto"/>
      </w:pPr>
    </w:p>
    <w:p w14:paraId="3815966E" w14:textId="77777777" w:rsidR="00BB3544" w:rsidRPr="00247E19" w:rsidRDefault="00BB3544">
      <w:pPr>
        <w:spacing w:line="276" w:lineRule="auto"/>
        <w:rPr>
          <w:rFonts w:cs="Arial"/>
        </w:rPr>
      </w:pPr>
      <w:r w:rsidRPr="00247E19">
        <w:rPr>
          <w:rFonts w:cs="Arial"/>
        </w:rPr>
        <w:t>G1</w:t>
      </w:r>
      <w:r w:rsidRPr="00247E19">
        <w:rPr>
          <w:rFonts w:cs="Arial"/>
        </w:rPr>
        <w:tab/>
        <w:t xml:space="preserve">Director Approvals and Dashboard for </w:t>
      </w:r>
      <w:r>
        <w:rPr>
          <w:rFonts w:cs="Arial"/>
        </w:rPr>
        <w:t>March 2023</w:t>
      </w:r>
    </w:p>
    <w:p w14:paraId="2F38BE99" w14:textId="77777777" w:rsidR="00BB3544" w:rsidRPr="00247E19" w:rsidRDefault="00BB3544">
      <w:pPr>
        <w:spacing w:line="276" w:lineRule="auto"/>
        <w:rPr>
          <w:rFonts w:cs="Arial"/>
        </w:rPr>
      </w:pPr>
      <w:r w:rsidRPr="00247E19">
        <w:rPr>
          <w:rFonts w:cs="Arial"/>
        </w:rPr>
        <w:t>G2</w:t>
      </w:r>
      <w:r w:rsidRPr="00247E19">
        <w:rPr>
          <w:rFonts w:cs="Arial"/>
        </w:rPr>
        <w:tab/>
        <w:t>Appeals and Hearings Status Chart as of</w:t>
      </w:r>
      <w:r>
        <w:rPr>
          <w:rFonts w:cs="Arial"/>
        </w:rPr>
        <w:t xml:space="preserve"> March 31, 2023</w:t>
      </w:r>
    </w:p>
    <w:p w14:paraId="2EF4B5BF" w14:textId="77777777" w:rsidR="00BB3544" w:rsidRPr="00247E19" w:rsidRDefault="00BB3544">
      <w:pPr>
        <w:spacing w:line="276" w:lineRule="auto"/>
        <w:rPr>
          <w:rFonts w:cs="Arial"/>
        </w:rPr>
      </w:pPr>
      <w:r w:rsidRPr="00247E19">
        <w:rPr>
          <w:rFonts w:cs="Arial"/>
        </w:rPr>
        <w:t>G3</w:t>
      </w:r>
      <w:r w:rsidRPr="00247E19">
        <w:rPr>
          <w:rFonts w:cs="Arial"/>
        </w:rPr>
        <w:tab/>
        <w:t xml:space="preserve">Director’s Report for </w:t>
      </w:r>
      <w:r>
        <w:rPr>
          <w:rFonts w:cs="Arial"/>
        </w:rPr>
        <w:t>March 2023</w:t>
      </w:r>
    </w:p>
    <w:p w14:paraId="7CED22C5" w14:textId="77777777" w:rsidR="00BB3544" w:rsidRDefault="00BB3544">
      <w:pPr>
        <w:spacing w:line="276" w:lineRule="auto"/>
        <w:rPr>
          <w:rFonts w:cs="Arial"/>
        </w:rPr>
      </w:pPr>
      <w:r w:rsidRPr="00247E19">
        <w:rPr>
          <w:rFonts w:cs="Arial"/>
        </w:rPr>
        <w:t>G4</w:t>
      </w:r>
      <w:r w:rsidRPr="00247E19">
        <w:rPr>
          <w:rFonts w:cs="Arial"/>
        </w:rPr>
        <w:tab/>
        <w:t>Plan Amendments Status Update</w:t>
      </w:r>
      <w:r>
        <w:rPr>
          <w:rFonts w:cs="Arial"/>
        </w:rPr>
        <w:t xml:space="preserve"> as of March 31, 2023</w:t>
      </w:r>
    </w:p>
    <w:p w14:paraId="7AF2058F" w14:textId="77777777" w:rsidR="00EC302F" w:rsidRDefault="00EC302F">
      <w:pPr>
        <w:spacing w:line="276" w:lineRule="auto"/>
      </w:pPr>
    </w:p>
    <w:p w14:paraId="2E6E9E0C" w14:textId="0C295F53" w:rsidR="00B75596" w:rsidRPr="00C144A3" w:rsidRDefault="00B75596">
      <w:pPr>
        <w:spacing w:line="276" w:lineRule="auto"/>
        <w:rPr>
          <w:rFonts w:cs="Arial"/>
          <w:b/>
          <w:u w:val="single"/>
        </w:rPr>
      </w:pPr>
      <w:r w:rsidRPr="00C144A3">
        <w:rPr>
          <w:rFonts w:cs="Arial"/>
          <w:b/>
          <w:u w:val="single"/>
        </w:rPr>
        <w:t>M82</w:t>
      </w:r>
      <w:r w:rsidR="00CE5C51">
        <w:rPr>
          <w:rFonts w:cs="Arial"/>
          <w:b/>
          <w:u w:val="single"/>
        </w:rPr>
        <w:t>3</w:t>
      </w:r>
      <w:r w:rsidRPr="00C144A3">
        <w:rPr>
          <w:rFonts w:cs="Arial"/>
          <w:b/>
          <w:u w:val="single"/>
        </w:rPr>
        <w:t>R</w:t>
      </w:r>
      <w:r w:rsidR="005F1DB9">
        <w:rPr>
          <w:rFonts w:cs="Arial"/>
          <w:b/>
          <w:u w:val="single"/>
        </w:rPr>
        <w:t>6</w:t>
      </w:r>
      <w:r w:rsidRPr="00C144A3">
        <w:rPr>
          <w:rFonts w:cs="Arial"/>
          <w:b/>
          <w:u w:val="single"/>
        </w:rPr>
        <w:t>/</w:t>
      </w:r>
      <w:r w:rsidR="003B53BE">
        <w:rPr>
          <w:rFonts w:cs="Arial"/>
          <w:b/>
          <w:u w:val="single"/>
        </w:rPr>
        <w:t>04</w:t>
      </w:r>
      <w:r w:rsidRPr="00C144A3">
        <w:rPr>
          <w:rFonts w:cs="Arial"/>
          <w:b/>
          <w:u w:val="single"/>
        </w:rPr>
        <w:t>-2023</w:t>
      </w:r>
    </w:p>
    <w:p w14:paraId="64B1FCD6" w14:textId="77777777" w:rsidR="00B75596" w:rsidRDefault="00B75596">
      <w:pPr>
        <w:spacing w:line="276" w:lineRule="auto"/>
        <w:rPr>
          <w:rFonts w:cs="Arial"/>
          <w:bCs/>
          <w:i/>
          <w:iCs/>
        </w:rPr>
      </w:pPr>
    </w:p>
    <w:p w14:paraId="1B3D8CB7" w14:textId="77777777" w:rsidR="00B75596" w:rsidRPr="00376443" w:rsidRDefault="00B75596">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Hutcheon</w:t>
      </w:r>
    </w:p>
    <w:p w14:paraId="234BFC55" w14:textId="491DEFE5" w:rsidR="00B75596" w:rsidRPr="00376443" w:rsidRDefault="00B75596">
      <w:pPr>
        <w:spacing w:line="276" w:lineRule="auto"/>
        <w:rPr>
          <w:rFonts w:cs="Arial"/>
          <w:bCs/>
          <w:i/>
          <w:iCs/>
        </w:rPr>
      </w:pPr>
      <w:r w:rsidRPr="00376443">
        <w:rPr>
          <w:rFonts w:cs="Arial"/>
          <w:bCs/>
          <w:i/>
          <w:iCs/>
        </w:rPr>
        <w:t>Seconded By:</w:t>
      </w:r>
      <w:r w:rsidRPr="00376443">
        <w:rPr>
          <w:rFonts w:cs="Arial"/>
          <w:bCs/>
          <w:i/>
          <w:iCs/>
        </w:rPr>
        <w:tab/>
      </w:r>
      <w:r w:rsidR="003B53BE">
        <w:rPr>
          <w:rFonts w:cs="Arial"/>
          <w:bCs/>
          <w:i/>
          <w:iCs/>
        </w:rPr>
        <w:t>Nielsen</w:t>
      </w:r>
    </w:p>
    <w:p w14:paraId="351C1708" w14:textId="77777777" w:rsidR="00B75596" w:rsidRPr="00376443" w:rsidRDefault="00B75596">
      <w:pPr>
        <w:spacing w:line="276" w:lineRule="auto"/>
        <w:rPr>
          <w:rFonts w:cs="Arial"/>
          <w:b/>
          <w:bCs/>
          <w:i/>
          <w:iCs/>
          <w:u w:val="single"/>
        </w:rPr>
      </w:pPr>
    </w:p>
    <w:p w14:paraId="11AC52B2" w14:textId="77777777" w:rsidR="00B75596" w:rsidRPr="00376443" w:rsidRDefault="00B75596">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Commission receive</w:t>
      </w:r>
      <w:r>
        <w:rPr>
          <w:rFonts w:cs="Arial"/>
          <w:i/>
          <w:iCs/>
          <w:lang w:val="en-US"/>
        </w:rPr>
        <w:t xml:space="preserve"> the</w:t>
      </w:r>
      <w:r w:rsidRPr="00376443">
        <w:rPr>
          <w:rFonts w:cs="Arial"/>
          <w:i/>
          <w:iCs/>
          <w:lang w:val="en-US"/>
        </w:rPr>
        <w:t xml:space="preserve"> Consent Agenda information items.”</w:t>
      </w:r>
    </w:p>
    <w:p w14:paraId="1AED2067" w14:textId="77777777" w:rsidR="00B75596" w:rsidRPr="00376443" w:rsidRDefault="00B75596">
      <w:pPr>
        <w:autoSpaceDE w:val="0"/>
        <w:autoSpaceDN w:val="0"/>
        <w:adjustRightInd w:val="0"/>
        <w:spacing w:line="276" w:lineRule="auto"/>
        <w:rPr>
          <w:rFonts w:cs="Arial"/>
          <w:lang w:val="en-US"/>
        </w:rPr>
      </w:pPr>
    </w:p>
    <w:p w14:paraId="1600C991" w14:textId="77777777" w:rsidR="00B75596" w:rsidRPr="00376443" w:rsidRDefault="00B75596" w:rsidP="007D6D1F">
      <w:pPr>
        <w:spacing w:line="276" w:lineRule="auto"/>
        <w:rPr>
          <w:rFonts w:cs="Arial"/>
          <w:b/>
          <w:i/>
          <w:iCs/>
        </w:rPr>
      </w:pPr>
      <w:r w:rsidRPr="00376443">
        <w:rPr>
          <w:rFonts w:cs="Arial"/>
          <w:b/>
          <w:i/>
          <w:iCs/>
        </w:rPr>
        <w:t>Motion carried</w:t>
      </w:r>
    </w:p>
    <w:p w14:paraId="3741715B" w14:textId="77777777" w:rsidR="00B75596" w:rsidRDefault="00B75596" w:rsidP="00905BB9">
      <w:pPr>
        <w:spacing w:line="276" w:lineRule="auto"/>
      </w:pPr>
    </w:p>
    <w:p w14:paraId="167C717D" w14:textId="77777777" w:rsidR="008426ED" w:rsidRDefault="008426ED" w:rsidP="00A81057">
      <w:pPr>
        <w:spacing w:line="276" w:lineRule="auto"/>
      </w:pPr>
    </w:p>
    <w:p w14:paraId="205770DF" w14:textId="05520068" w:rsidR="00750080" w:rsidRDefault="00C93E8B">
      <w:pPr>
        <w:spacing w:line="276" w:lineRule="auto"/>
      </w:pPr>
      <w:r w:rsidRPr="00DB0B7B">
        <w:rPr>
          <w:b/>
          <w:bCs/>
        </w:rPr>
        <w:t>Broke for lunch</w:t>
      </w:r>
      <w:r>
        <w:t>:</w:t>
      </w:r>
      <w:r w:rsidR="00DB0B7B">
        <w:tab/>
      </w:r>
      <w:r w:rsidR="00F513CF">
        <w:t>12:</w:t>
      </w:r>
      <w:r w:rsidR="002F27B4">
        <w:t>0</w:t>
      </w:r>
      <w:r w:rsidR="00F513CF">
        <w:t xml:space="preserve">0 p.m. </w:t>
      </w:r>
    </w:p>
    <w:p w14:paraId="57AB0C10" w14:textId="77777777" w:rsidR="00750080" w:rsidRDefault="00750080">
      <w:pPr>
        <w:spacing w:line="276" w:lineRule="auto"/>
      </w:pPr>
    </w:p>
    <w:p w14:paraId="11390F61" w14:textId="2160D535" w:rsidR="00096F2A" w:rsidRDefault="00750080">
      <w:pPr>
        <w:spacing w:line="276" w:lineRule="auto"/>
      </w:pPr>
      <w:r w:rsidRPr="00DB0B7B">
        <w:rPr>
          <w:b/>
          <w:bCs/>
        </w:rPr>
        <w:t>Reconvened</w:t>
      </w:r>
      <w:r>
        <w:t>:</w:t>
      </w:r>
      <w:r w:rsidR="00DB0B7B">
        <w:tab/>
        <w:t xml:space="preserve">  </w:t>
      </w:r>
      <w:r>
        <w:t>1:15 p.m.</w:t>
      </w:r>
    </w:p>
    <w:p w14:paraId="39DEB68B" w14:textId="3340EFB8" w:rsidR="00BC77D5" w:rsidRDefault="00BC77D5">
      <w:pPr>
        <w:spacing w:line="276" w:lineRule="auto"/>
        <w:rPr>
          <w:rFonts w:cs="Arial"/>
          <w:b/>
          <w:bCs/>
          <w:u w:val="single"/>
        </w:rPr>
      </w:pPr>
    </w:p>
    <w:p w14:paraId="5D3932A5" w14:textId="77777777" w:rsidR="00BC77D5" w:rsidRDefault="00BC77D5">
      <w:pPr>
        <w:spacing w:line="276" w:lineRule="auto"/>
        <w:rPr>
          <w:rFonts w:cs="Arial"/>
          <w:b/>
          <w:bCs/>
          <w:u w:val="single"/>
        </w:rPr>
      </w:pPr>
    </w:p>
    <w:p w14:paraId="11E05B9E" w14:textId="2FEDE901" w:rsidR="002F27B4" w:rsidRDefault="007E5CA7">
      <w:pPr>
        <w:spacing w:line="276" w:lineRule="auto"/>
        <w:rPr>
          <w:rFonts w:cs="Arial"/>
          <w:b/>
          <w:bCs/>
          <w:noProof/>
        </w:rPr>
      </w:pPr>
      <w:r w:rsidRPr="006824D1">
        <w:rPr>
          <w:rFonts w:cs="Arial"/>
          <w:b/>
          <w:bCs/>
          <w:noProof/>
        </w:rPr>
        <w:t>IN CAMERA SESSION</w:t>
      </w:r>
    </w:p>
    <w:p w14:paraId="224625EA" w14:textId="77777777" w:rsidR="007E5CA7" w:rsidRDefault="007E5CA7">
      <w:pPr>
        <w:spacing w:line="276" w:lineRule="auto"/>
        <w:rPr>
          <w:rFonts w:cs="Arial"/>
          <w:b/>
          <w:bCs/>
          <w:noProof/>
        </w:rPr>
      </w:pPr>
    </w:p>
    <w:p w14:paraId="0200B4B0" w14:textId="29BDA1A4" w:rsidR="002D6714" w:rsidRPr="00C144A3" w:rsidRDefault="002D6714">
      <w:pPr>
        <w:spacing w:line="276" w:lineRule="auto"/>
        <w:rPr>
          <w:rFonts w:cs="Arial"/>
          <w:b/>
          <w:u w:val="single"/>
        </w:rPr>
      </w:pPr>
      <w:r w:rsidRPr="00C144A3">
        <w:rPr>
          <w:rFonts w:cs="Arial"/>
          <w:b/>
          <w:u w:val="single"/>
        </w:rPr>
        <w:t>M82</w:t>
      </w:r>
      <w:r>
        <w:rPr>
          <w:rFonts w:cs="Arial"/>
          <w:b/>
          <w:u w:val="single"/>
        </w:rPr>
        <w:t>3</w:t>
      </w:r>
      <w:r w:rsidRPr="00C144A3">
        <w:rPr>
          <w:rFonts w:cs="Arial"/>
          <w:b/>
          <w:u w:val="single"/>
        </w:rPr>
        <w:t>R</w:t>
      </w:r>
      <w:r w:rsidR="005F1DB9">
        <w:rPr>
          <w:rFonts w:cs="Arial"/>
          <w:b/>
          <w:u w:val="single"/>
        </w:rPr>
        <w:t>7</w:t>
      </w:r>
      <w:r w:rsidRPr="00C144A3">
        <w:rPr>
          <w:rFonts w:cs="Arial"/>
          <w:b/>
          <w:u w:val="single"/>
        </w:rPr>
        <w:t>/</w:t>
      </w:r>
      <w:r>
        <w:rPr>
          <w:rFonts w:cs="Arial"/>
          <w:b/>
          <w:u w:val="single"/>
        </w:rPr>
        <w:t>04</w:t>
      </w:r>
      <w:r w:rsidRPr="00C144A3">
        <w:rPr>
          <w:rFonts w:cs="Arial"/>
          <w:b/>
          <w:u w:val="single"/>
        </w:rPr>
        <w:t>-2023</w:t>
      </w:r>
    </w:p>
    <w:p w14:paraId="70207CBB" w14:textId="77777777" w:rsidR="002D6714" w:rsidRDefault="002D6714">
      <w:pPr>
        <w:spacing w:line="276" w:lineRule="auto"/>
        <w:rPr>
          <w:rFonts w:cs="Arial"/>
          <w:bCs/>
          <w:i/>
          <w:iCs/>
        </w:rPr>
      </w:pPr>
    </w:p>
    <w:p w14:paraId="295E0600" w14:textId="2BA6C8FB" w:rsidR="002D6714" w:rsidRPr="00376443" w:rsidRDefault="002D6714">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C36CFB">
        <w:rPr>
          <w:rFonts w:cs="Arial"/>
          <w:bCs/>
          <w:i/>
          <w:iCs/>
        </w:rPr>
        <w:t>McKinlay</w:t>
      </w:r>
    </w:p>
    <w:p w14:paraId="17190658" w14:textId="65B3D9B4" w:rsidR="002D6714" w:rsidRPr="00376443" w:rsidRDefault="002D6714">
      <w:pPr>
        <w:spacing w:line="276" w:lineRule="auto"/>
        <w:rPr>
          <w:rFonts w:cs="Arial"/>
          <w:bCs/>
          <w:i/>
          <w:iCs/>
        </w:rPr>
      </w:pPr>
      <w:r w:rsidRPr="00376443">
        <w:rPr>
          <w:rFonts w:cs="Arial"/>
          <w:bCs/>
          <w:i/>
          <w:iCs/>
        </w:rPr>
        <w:t>Seconded By:</w:t>
      </w:r>
      <w:r w:rsidRPr="00376443">
        <w:rPr>
          <w:rFonts w:cs="Arial"/>
          <w:bCs/>
          <w:i/>
          <w:iCs/>
        </w:rPr>
        <w:tab/>
      </w:r>
      <w:r w:rsidR="00C36CFB">
        <w:rPr>
          <w:rFonts w:cs="Arial"/>
          <w:bCs/>
          <w:i/>
          <w:iCs/>
        </w:rPr>
        <w:t>Lucyshyn</w:t>
      </w:r>
    </w:p>
    <w:p w14:paraId="3615175D" w14:textId="77777777" w:rsidR="002D6714" w:rsidRPr="00376443" w:rsidRDefault="002D6714">
      <w:pPr>
        <w:spacing w:line="276" w:lineRule="auto"/>
        <w:rPr>
          <w:rFonts w:cs="Arial"/>
          <w:b/>
          <w:bCs/>
          <w:i/>
          <w:iCs/>
          <w:u w:val="single"/>
        </w:rPr>
      </w:pPr>
    </w:p>
    <w:p w14:paraId="622E29DE" w14:textId="7B23F275" w:rsidR="002D6714" w:rsidRPr="00376443" w:rsidRDefault="002D6714">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 xml:space="preserve">Commission </w:t>
      </w:r>
      <w:r w:rsidR="00C36CFB">
        <w:rPr>
          <w:rFonts w:cs="Arial"/>
          <w:i/>
          <w:iCs/>
          <w:lang w:val="en-US"/>
        </w:rPr>
        <w:t>move in-camera</w:t>
      </w:r>
      <w:r w:rsidR="008029FE">
        <w:rPr>
          <w:rFonts w:cs="Arial"/>
          <w:i/>
          <w:iCs/>
          <w:lang w:val="en-US"/>
        </w:rPr>
        <w:t xml:space="preserve"> to receive legal advice</w:t>
      </w:r>
      <w:r w:rsidRPr="00376443">
        <w:rPr>
          <w:rFonts w:cs="Arial"/>
          <w:i/>
          <w:iCs/>
          <w:lang w:val="en-US"/>
        </w:rPr>
        <w:t>.”</w:t>
      </w:r>
    </w:p>
    <w:p w14:paraId="200916BF" w14:textId="77777777" w:rsidR="002D6714" w:rsidRPr="00376443" w:rsidRDefault="002D6714">
      <w:pPr>
        <w:autoSpaceDE w:val="0"/>
        <w:autoSpaceDN w:val="0"/>
        <w:adjustRightInd w:val="0"/>
        <w:spacing w:line="276" w:lineRule="auto"/>
        <w:rPr>
          <w:rFonts w:cs="Arial"/>
          <w:lang w:val="en-US"/>
        </w:rPr>
      </w:pPr>
    </w:p>
    <w:p w14:paraId="17BA62D9" w14:textId="77777777" w:rsidR="002D6714" w:rsidRPr="00376443" w:rsidRDefault="002D6714" w:rsidP="007D6D1F">
      <w:pPr>
        <w:spacing w:line="276" w:lineRule="auto"/>
        <w:rPr>
          <w:rFonts w:cs="Arial"/>
          <w:b/>
          <w:i/>
          <w:iCs/>
        </w:rPr>
      </w:pPr>
      <w:r w:rsidRPr="00376443">
        <w:rPr>
          <w:rFonts w:cs="Arial"/>
          <w:b/>
          <w:i/>
          <w:iCs/>
        </w:rPr>
        <w:t>Motion carried</w:t>
      </w:r>
    </w:p>
    <w:p w14:paraId="65E35D9E" w14:textId="77777777" w:rsidR="002D6714" w:rsidRDefault="002D6714" w:rsidP="00905BB9">
      <w:pPr>
        <w:spacing w:line="276" w:lineRule="auto"/>
        <w:rPr>
          <w:rFonts w:cs="Arial"/>
          <w:b/>
          <w:bCs/>
          <w:u w:val="single"/>
        </w:rPr>
      </w:pPr>
    </w:p>
    <w:p w14:paraId="78F243E6" w14:textId="77777777" w:rsidR="008426ED" w:rsidRDefault="008426ED">
      <w:pPr>
        <w:rPr>
          <w:rFonts w:cs="Arial"/>
          <w:b/>
          <w:u w:val="single"/>
        </w:rPr>
      </w:pPr>
      <w:r>
        <w:rPr>
          <w:rFonts w:cs="Arial"/>
          <w:b/>
          <w:u w:val="single"/>
        </w:rPr>
        <w:br w:type="page"/>
      </w:r>
    </w:p>
    <w:p w14:paraId="4C080C60" w14:textId="3F1A8F25" w:rsidR="002D6714" w:rsidRPr="00C144A3" w:rsidRDefault="002D6714">
      <w:pPr>
        <w:spacing w:line="276" w:lineRule="auto"/>
        <w:rPr>
          <w:rFonts w:cs="Arial"/>
          <w:b/>
          <w:u w:val="single"/>
        </w:rPr>
      </w:pPr>
      <w:r w:rsidRPr="00C144A3">
        <w:rPr>
          <w:rFonts w:cs="Arial"/>
          <w:b/>
          <w:u w:val="single"/>
        </w:rPr>
        <w:lastRenderedPageBreak/>
        <w:t>M82</w:t>
      </w:r>
      <w:r>
        <w:rPr>
          <w:rFonts w:cs="Arial"/>
          <w:b/>
          <w:u w:val="single"/>
        </w:rPr>
        <w:t>3</w:t>
      </w:r>
      <w:r w:rsidRPr="00C144A3">
        <w:rPr>
          <w:rFonts w:cs="Arial"/>
          <w:b/>
          <w:u w:val="single"/>
        </w:rPr>
        <w:t>R</w:t>
      </w:r>
      <w:r w:rsidR="005F1DB9">
        <w:rPr>
          <w:rFonts w:cs="Arial"/>
          <w:b/>
          <w:u w:val="single"/>
        </w:rPr>
        <w:t>8</w:t>
      </w:r>
      <w:r w:rsidRPr="00C144A3">
        <w:rPr>
          <w:rFonts w:cs="Arial"/>
          <w:b/>
          <w:u w:val="single"/>
        </w:rPr>
        <w:t>/</w:t>
      </w:r>
      <w:r>
        <w:rPr>
          <w:rFonts w:cs="Arial"/>
          <w:b/>
          <w:u w:val="single"/>
        </w:rPr>
        <w:t>04</w:t>
      </w:r>
      <w:r w:rsidRPr="00C144A3">
        <w:rPr>
          <w:rFonts w:cs="Arial"/>
          <w:b/>
          <w:u w:val="single"/>
        </w:rPr>
        <w:t>-2023</w:t>
      </w:r>
    </w:p>
    <w:p w14:paraId="6BCF9A23" w14:textId="77777777" w:rsidR="002D6714" w:rsidRDefault="002D6714">
      <w:pPr>
        <w:spacing w:line="276" w:lineRule="auto"/>
        <w:rPr>
          <w:rFonts w:cs="Arial"/>
          <w:bCs/>
          <w:i/>
          <w:iCs/>
        </w:rPr>
      </w:pPr>
    </w:p>
    <w:p w14:paraId="165913B3" w14:textId="77777777" w:rsidR="002D6714" w:rsidRPr="00376443" w:rsidRDefault="002D6714">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Hutcheon</w:t>
      </w:r>
    </w:p>
    <w:p w14:paraId="72556B8D" w14:textId="543D08A5" w:rsidR="002D6714" w:rsidRPr="00376443" w:rsidRDefault="002D6714">
      <w:pPr>
        <w:spacing w:line="276" w:lineRule="auto"/>
        <w:rPr>
          <w:rFonts w:cs="Arial"/>
          <w:bCs/>
          <w:i/>
          <w:iCs/>
        </w:rPr>
      </w:pPr>
      <w:r w:rsidRPr="00376443">
        <w:rPr>
          <w:rFonts w:cs="Arial"/>
          <w:bCs/>
          <w:i/>
          <w:iCs/>
        </w:rPr>
        <w:t>Seconded By:</w:t>
      </w:r>
      <w:r w:rsidRPr="00376443">
        <w:rPr>
          <w:rFonts w:cs="Arial"/>
          <w:bCs/>
          <w:i/>
          <w:iCs/>
        </w:rPr>
        <w:tab/>
      </w:r>
      <w:r w:rsidR="00D360FE">
        <w:rPr>
          <w:rFonts w:cs="Arial"/>
          <w:bCs/>
          <w:i/>
          <w:iCs/>
        </w:rPr>
        <w:t>Driedger</w:t>
      </w:r>
    </w:p>
    <w:p w14:paraId="520C02E6" w14:textId="77777777" w:rsidR="002D6714" w:rsidRPr="00376443" w:rsidRDefault="002D6714">
      <w:pPr>
        <w:spacing w:line="276" w:lineRule="auto"/>
        <w:rPr>
          <w:rFonts w:cs="Arial"/>
          <w:b/>
          <w:bCs/>
          <w:i/>
          <w:iCs/>
          <w:u w:val="single"/>
        </w:rPr>
      </w:pPr>
    </w:p>
    <w:p w14:paraId="31D80301" w14:textId="5B645899" w:rsidR="002D6714" w:rsidRPr="00376443" w:rsidRDefault="002D6714">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 xml:space="preserve">Commission </w:t>
      </w:r>
      <w:r w:rsidR="00D360FE">
        <w:rPr>
          <w:rFonts w:cs="Arial"/>
          <w:i/>
          <w:iCs/>
          <w:lang w:val="en-US"/>
        </w:rPr>
        <w:t>move out of camera</w:t>
      </w:r>
      <w:r w:rsidRPr="00376443">
        <w:rPr>
          <w:rFonts w:cs="Arial"/>
          <w:i/>
          <w:iCs/>
          <w:lang w:val="en-US"/>
        </w:rPr>
        <w:t>.”</w:t>
      </w:r>
    </w:p>
    <w:p w14:paraId="46F801D9" w14:textId="77777777" w:rsidR="002D6714" w:rsidRPr="00376443" w:rsidRDefault="002D6714">
      <w:pPr>
        <w:autoSpaceDE w:val="0"/>
        <w:autoSpaceDN w:val="0"/>
        <w:adjustRightInd w:val="0"/>
        <w:spacing w:line="276" w:lineRule="auto"/>
        <w:rPr>
          <w:rFonts w:cs="Arial"/>
          <w:lang w:val="en-US"/>
        </w:rPr>
      </w:pPr>
    </w:p>
    <w:p w14:paraId="336BBC6C" w14:textId="77777777" w:rsidR="002D6714" w:rsidRPr="00376443" w:rsidRDefault="002D6714" w:rsidP="007D6D1F">
      <w:pPr>
        <w:spacing w:line="276" w:lineRule="auto"/>
        <w:rPr>
          <w:rFonts w:cs="Arial"/>
          <w:b/>
          <w:i/>
          <w:iCs/>
        </w:rPr>
      </w:pPr>
      <w:r w:rsidRPr="00376443">
        <w:rPr>
          <w:rFonts w:cs="Arial"/>
          <w:b/>
          <w:i/>
          <w:iCs/>
        </w:rPr>
        <w:t>Motion carried</w:t>
      </w:r>
    </w:p>
    <w:p w14:paraId="2569199B" w14:textId="1B9D3790" w:rsidR="002D6714" w:rsidRDefault="002D6714" w:rsidP="00905BB9">
      <w:pPr>
        <w:spacing w:line="276" w:lineRule="auto"/>
        <w:rPr>
          <w:rFonts w:cs="Arial"/>
          <w:b/>
          <w:bCs/>
          <w:u w:val="single"/>
        </w:rPr>
      </w:pPr>
    </w:p>
    <w:p w14:paraId="79693E4A" w14:textId="77777777" w:rsidR="00BC77D5" w:rsidRDefault="00BC77D5" w:rsidP="00A81057">
      <w:pPr>
        <w:spacing w:line="276" w:lineRule="auto"/>
        <w:rPr>
          <w:rFonts w:cs="Arial"/>
          <w:b/>
          <w:bCs/>
          <w:u w:val="single"/>
        </w:rPr>
      </w:pPr>
    </w:p>
    <w:p w14:paraId="30C304B9" w14:textId="54CDFF06" w:rsidR="00096F2A" w:rsidRPr="007B04C0" w:rsidRDefault="00096F2A">
      <w:pPr>
        <w:spacing w:line="276" w:lineRule="auto"/>
        <w:rPr>
          <w:rFonts w:cs="Arial"/>
          <w:b/>
          <w:bCs/>
          <w:u w:val="single"/>
        </w:rPr>
      </w:pPr>
      <w:r w:rsidRPr="007B04C0">
        <w:rPr>
          <w:rFonts w:cs="Arial"/>
          <w:b/>
          <w:bCs/>
          <w:u w:val="single"/>
        </w:rPr>
        <w:t>A</w:t>
      </w:r>
      <w:r w:rsidR="00C93E8B">
        <w:rPr>
          <w:rFonts w:cs="Arial"/>
          <w:b/>
          <w:bCs/>
          <w:u w:val="single"/>
        </w:rPr>
        <w:t>4</w:t>
      </w:r>
    </w:p>
    <w:p w14:paraId="5AF210B0" w14:textId="77777777" w:rsidR="008D2B38" w:rsidRDefault="008D2B38">
      <w:pPr>
        <w:tabs>
          <w:tab w:val="left" w:pos="-720"/>
        </w:tabs>
        <w:suppressAutoHyphens/>
        <w:spacing w:line="276" w:lineRule="auto"/>
        <w:rPr>
          <w:rFonts w:cs="Arial"/>
          <w:b/>
        </w:rPr>
      </w:pPr>
    </w:p>
    <w:p w14:paraId="4648BF82" w14:textId="77777777" w:rsidR="00E654DD" w:rsidRPr="00E654DD" w:rsidRDefault="00E654DD">
      <w:pPr>
        <w:widowControl w:val="0"/>
        <w:tabs>
          <w:tab w:val="left" w:pos="-1368"/>
          <w:tab w:val="left" w:pos="-720"/>
          <w:tab w:val="left" w:pos="1152"/>
          <w:tab w:val="left" w:pos="2160"/>
          <w:tab w:val="left" w:pos="3060"/>
        </w:tabs>
        <w:spacing w:line="276" w:lineRule="auto"/>
        <w:outlineLvl w:val="1"/>
        <w:rPr>
          <w:rFonts w:cs="Tahoma"/>
          <w:b/>
          <w:bCs/>
          <w:snapToGrid w:val="0"/>
          <w:szCs w:val="20"/>
          <w:lang w:eastAsia="en-US"/>
        </w:rPr>
      </w:pPr>
      <w:r w:rsidRPr="00E654DD">
        <w:rPr>
          <w:rFonts w:cs="Tahoma"/>
          <w:b/>
          <w:bCs/>
          <w:snapToGrid w:val="0"/>
          <w:szCs w:val="20"/>
          <w:lang w:eastAsia="en-US"/>
        </w:rPr>
        <w:t xml:space="preserve">PROPOSED NIAGARA ESCARPMENT PLAN AMENDMENT PW 218 20 </w:t>
      </w:r>
    </w:p>
    <w:p w14:paraId="6FE7BF42" w14:textId="30C9BB2D" w:rsidR="00E654DD" w:rsidRPr="00E654DD" w:rsidRDefault="00E654DD">
      <w:pPr>
        <w:widowControl w:val="0"/>
        <w:tabs>
          <w:tab w:val="left" w:pos="-1368"/>
          <w:tab w:val="left" w:pos="-720"/>
          <w:tab w:val="left" w:pos="1152"/>
          <w:tab w:val="left" w:pos="2160"/>
          <w:tab w:val="left" w:pos="3060"/>
        </w:tabs>
        <w:spacing w:line="276" w:lineRule="auto"/>
        <w:outlineLvl w:val="1"/>
        <w:rPr>
          <w:rFonts w:cs="Tahoma"/>
          <w:b/>
          <w:bCs/>
          <w:snapToGrid w:val="0"/>
          <w:szCs w:val="20"/>
          <w:lang w:eastAsia="en-US"/>
        </w:rPr>
      </w:pPr>
      <w:r w:rsidRPr="00E654DD">
        <w:rPr>
          <w:rFonts w:cs="Tahoma"/>
          <w:b/>
          <w:bCs/>
          <w:snapToGrid w:val="0"/>
          <w:szCs w:val="20"/>
          <w:lang w:eastAsia="en-US"/>
        </w:rPr>
        <w:t>Columbia Northcliffe Campus</w:t>
      </w:r>
    </w:p>
    <w:p w14:paraId="163D7542" w14:textId="77777777" w:rsidR="00BC77D5" w:rsidRDefault="00E654DD">
      <w:pPr>
        <w:widowControl w:val="0"/>
        <w:tabs>
          <w:tab w:val="left" w:pos="-1368"/>
          <w:tab w:val="left" w:pos="-720"/>
          <w:tab w:val="left" w:pos="1152"/>
          <w:tab w:val="left" w:pos="2160"/>
          <w:tab w:val="left" w:pos="3060"/>
        </w:tabs>
        <w:spacing w:line="276" w:lineRule="auto"/>
        <w:outlineLvl w:val="1"/>
        <w:rPr>
          <w:rFonts w:cs="Tahoma"/>
          <w:snapToGrid w:val="0"/>
          <w:szCs w:val="20"/>
          <w:lang w:eastAsia="en-US"/>
        </w:rPr>
      </w:pPr>
      <w:r w:rsidRPr="00BC77D5">
        <w:rPr>
          <w:rFonts w:cs="Tahoma"/>
          <w:snapToGrid w:val="0"/>
          <w:szCs w:val="20"/>
          <w:lang w:eastAsia="en-US"/>
        </w:rPr>
        <w:t>574 Northcliffe Avenue</w:t>
      </w:r>
    </w:p>
    <w:p w14:paraId="28A1296F" w14:textId="300A4D1F" w:rsidR="00E654DD" w:rsidRPr="00BC77D5" w:rsidRDefault="00E654DD">
      <w:pPr>
        <w:widowControl w:val="0"/>
        <w:tabs>
          <w:tab w:val="left" w:pos="-1368"/>
          <w:tab w:val="left" w:pos="-720"/>
          <w:tab w:val="left" w:pos="1152"/>
          <w:tab w:val="left" w:pos="2160"/>
          <w:tab w:val="left" w:pos="3060"/>
        </w:tabs>
        <w:spacing w:line="276" w:lineRule="auto"/>
        <w:outlineLvl w:val="1"/>
        <w:rPr>
          <w:rFonts w:cs="Tahoma"/>
          <w:snapToGrid w:val="0"/>
          <w:szCs w:val="20"/>
          <w:lang w:eastAsia="en-US"/>
        </w:rPr>
      </w:pPr>
      <w:r w:rsidRPr="00BC77D5">
        <w:rPr>
          <w:rFonts w:cs="Tahoma"/>
          <w:snapToGrid w:val="0"/>
          <w:szCs w:val="20"/>
          <w:lang w:eastAsia="en-US"/>
        </w:rPr>
        <w:t>City of Hamilton</w:t>
      </w:r>
    </w:p>
    <w:p w14:paraId="32CEFE4A" w14:textId="7B7DEA28" w:rsidR="00096F2A" w:rsidRPr="00376443" w:rsidRDefault="007F54E6">
      <w:pPr>
        <w:spacing w:line="276" w:lineRule="auto"/>
        <w:rPr>
          <w:rFonts w:cs="Arial"/>
        </w:rPr>
      </w:pPr>
      <w:r>
        <w:rPr>
          <w:rFonts w:cs="Arial"/>
        </w:rPr>
        <w:pict w14:anchorId="32137D84">
          <v:rect id="_x0000_i1028" style="width:468pt;height:1.5pt" o:hrstd="t" o:hrnoshade="t" o:hr="t" fillcolor="#31849b" stroked="f"/>
        </w:pict>
      </w:r>
    </w:p>
    <w:p w14:paraId="49FE2078" w14:textId="77777777" w:rsidR="00096F2A" w:rsidRDefault="00096F2A">
      <w:pPr>
        <w:spacing w:line="276" w:lineRule="auto"/>
        <w:rPr>
          <w:rFonts w:cs="Arial"/>
        </w:rPr>
      </w:pPr>
    </w:p>
    <w:p w14:paraId="62710DDA" w14:textId="77777777" w:rsidR="006822B8" w:rsidRPr="00CD2991" w:rsidRDefault="006822B8" w:rsidP="007D6D1F">
      <w:pPr>
        <w:widowControl w:val="0"/>
        <w:tabs>
          <w:tab w:val="left" w:pos="-1368"/>
          <w:tab w:val="left" w:pos="-720"/>
          <w:tab w:val="left" w:pos="1152"/>
          <w:tab w:val="left" w:pos="2700"/>
        </w:tabs>
        <w:spacing w:line="276" w:lineRule="auto"/>
        <w:outlineLvl w:val="2"/>
        <w:rPr>
          <w:rFonts w:cs="Arial"/>
          <w:b/>
          <w:snapToGrid w:val="0"/>
        </w:rPr>
      </w:pPr>
      <w:r w:rsidRPr="00CD2991">
        <w:rPr>
          <w:rFonts w:cs="Arial"/>
          <w:b/>
          <w:snapToGrid w:val="0"/>
        </w:rPr>
        <w:t xml:space="preserve">PROPOSAL SUMMARY: </w:t>
      </w:r>
    </w:p>
    <w:p w14:paraId="262D5890" w14:textId="77777777" w:rsidR="006822B8" w:rsidRPr="00CD2991" w:rsidRDefault="006822B8" w:rsidP="00905BB9">
      <w:pPr>
        <w:pStyle w:val="BodyText"/>
        <w:tabs>
          <w:tab w:val="left" w:pos="0"/>
        </w:tabs>
        <w:spacing w:after="0" w:line="276" w:lineRule="auto"/>
        <w:rPr>
          <w:rFonts w:cs="Arial"/>
        </w:rPr>
      </w:pPr>
    </w:p>
    <w:p w14:paraId="34AB4329" w14:textId="136E8BF0" w:rsidR="006822B8" w:rsidRPr="00CD2991" w:rsidRDefault="006822B8" w:rsidP="00A81057">
      <w:pPr>
        <w:spacing w:line="276" w:lineRule="auto"/>
        <w:rPr>
          <w:rFonts w:cs="Arial"/>
        </w:rPr>
      </w:pPr>
      <w:r w:rsidRPr="00CD2991">
        <w:rPr>
          <w:rFonts w:cs="Arial"/>
        </w:rPr>
        <w:t xml:space="preserve">An application to amend the Niagara Escarpment Plan (NEP) was submitted to replace a special policy that applies to the subject property, being </w:t>
      </w:r>
      <w:r w:rsidR="00A81057">
        <w:rPr>
          <w:rFonts w:cs="Arial"/>
        </w:rPr>
        <w:t>P</w:t>
      </w:r>
      <w:r w:rsidRPr="00CD2991">
        <w:rPr>
          <w:rFonts w:cs="Arial"/>
        </w:rPr>
        <w:t>art of Lots 28 and 29, Concession 2, Geographic Township of West Flamborough, City of Hamilton, also described as 574 Northcliffe Avenue. The site-specific policy would allow the use of the 8,918 sq m (95,993 sq ft) former convent of the Sisters of St. Joseph as a private secondary school with a maximum of 1,000 students and 85 staff with a 1,716 sq m (18,470 sq ft) accessory gymnasium addition attached to the existing building known as the Motherhouse.</w:t>
      </w:r>
    </w:p>
    <w:p w14:paraId="293C543D" w14:textId="77777777" w:rsidR="006822B8" w:rsidRPr="00CD2991" w:rsidRDefault="006822B8">
      <w:pPr>
        <w:pStyle w:val="Default"/>
        <w:spacing w:line="276" w:lineRule="auto"/>
        <w:rPr>
          <w:b/>
          <w:bCs/>
        </w:rPr>
      </w:pPr>
    </w:p>
    <w:p w14:paraId="6CB55371" w14:textId="7658C4BF" w:rsidR="00BC77D5" w:rsidRDefault="00BC77D5">
      <w:pPr>
        <w:spacing w:line="276" w:lineRule="auto"/>
        <w:rPr>
          <w:rFonts w:cs="Arial"/>
          <w:b/>
          <w:lang w:val="en-US" w:eastAsia="en-US"/>
        </w:rPr>
      </w:pPr>
    </w:p>
    <w:p w14:paraId="0A78618F" w14:textId="4EC81408" w:rsidR="006822B8" w:rsidRPr="00CD2991" w:rsidRDefault="006822B8">
      <w:pPr>
        <w:pStyle w:val="Heading4"/>
        <w:spacing w:line="276" w:lineRule="auto"/>
        <w:jc w:val="left"/>
        <w:rPr>
          <w:rFonts w:cs="Arial"/>
          <w:szCs w:val="24"/>
        </w:rPr>
      </w:pPr>
      <w:r w:rsidRPr="00CD2991">
        <w:rPr>
          <w:rFonts w:cs="Arial"/>
          <w:szCs w:val="24"/>
        </w:rPr>
        <w:t>RECOMMENDATION</w:t>
      </w:r>
    </w:p>
    <w:p w14:paraId="474363AB" w14:textId="77777777" w:rsidR="006822B8" w:rsidRPr="00BC77D5" w:rsidRDefault="006822B8">
      <w:pPr>
        <w:pStyle w:val="BodyText"/>
        <w:spacing w:after="0" w:line="276" w:lineRule="auto"/>
        <w:rPr>
          <w:rFonts w:cs="Arial"/>
        </w:rPr>
      </w:pPr>
    </w:p>
    <w:p w14:paraId="7F538437" w14:textId="77777777" w:rsidR="006822B8" w:rsidRDefault="006822B8">
      <w:pPr>
        <w:pStyle w:val="Heading2"/>
        <w:tabs>
          <w:tab w:val="clear" w:pos="2160"/>
          <w:tab w:val="left" w:pos="0"/>
        </w:tabs>
        <w:spacing w:line="276" w:lineRule="auto"/>
        <w:ind w:left="0" w:firstLine="0"/>
        <w:rPr>
          <w:b w:val="0"/>
          <w:bCs/>
          <w:sz w:val="24"/>
          <w:szCs w:val="24"/>
        </w:rPr>
      </w:pPr>
      <w:r w:rsidRPr="00CD2991">
        <w:rPr>
          <w:rFonts w:eastAsiaTheme="minorHAnsi"/>
          <w:b w:val="0"/>
          <w:sz w:val="24"/>
          <w:szCs w:val="24"/>
        </w:rPr>
        <w:t>That pursuant to the NEPDA subsection 6.1(2.2) the Commission finds that the proposed use constitutes an urban use and directs staff to notify the applicant that pursuant to subsection 6.1(2.3) of the NEPDA, this application may only proceed at the time of the</w:t>
      </w:r>
      <w:r w:rsidRPr="00CD2991">
        <w:rPr>
          <w:b w:val="0"/>
          <w:sz w:val="24"/>
          <w:szCs w:val="24"/>
        </w:rPr>
        <w:t xml:space="preserve"> next NEP review through the process as described under section 17 of the NEPDA.</w:t>
      </w:r>
    </w:p>
    <w:p w14:paraId="470D95F9" w14:textId="2D196DEA" w:rsidR="0012139A" w:rsidRDefault="0012139A">
      <w:pPr>
        <w:spacing w:line="276" w:lineRule="auto"/>
      </w:pPr>
    </w:p>
    <w:p w14:paraId="1E5B645C" w14:textId="77777777" w:rsidR="008426ED" w:rsidRDefault="008426ED">
      <w:pPr>
        <w:rPr>
          <w:u w:val="single"/>
        </w:rPr>
      </w:pPr>
      <w:r>
        <w:rPr>
          <w:u w:val="single"/>
        </w:rPr>
        <w:br w:type="page"/>
      </w:r>
    </w:p>
    <w:p w14:paraId="439A63C7" w14:textId="2A29BD99" w:rsidR="008029FE" w:rsidRDefault="008029FE">
      <w:pPr>
        <w:spacing w:line="276" w:lineRule="auto"/>
        <w:rPr>
          <w:u w:val="single"/>
        </w:rPr>
      </w:pPr>
      <w:r w:rsidRPr="008029FE">
        <w:rPr>
          <w:u w:val="single"/>
        </w:rPr>
        <w:lastRenderedPageBreak/>
        <w:t>Note:</w:t>
      </w:r>
    </w:p>
    <w:p w14:paraId="5A44CF54" w14:textId="77777777" w:rsidR="00BC77D5" w:rsidRPr="00BC77D5" w:rsidRDefault="00BC77D5">
      <w:pPr>
        <w:spacing w:line="276" w:lineRule="auto"/>
      </w:pPr>
    </w:p>
    <w:p w14:paraId="5376FD37" w14:textId="1CD2A142" w:rsidR="008029FE" w:rsidRPr="00BC77D5" w:rsidRDefault="008029FE">
      <w:pPr>
        <w:pStyle w:val="ListParagraph"/>
        <w:numPr>
          <w:ilvl w:val="0"/>
          <w:numId w:val="26"/>
        </w:numPr>
        <w:spacing w:line="276" w:lineRule="auto"/>
        <w:ind w:left="284" w:hanging="284"/>
        <w:contextualSpacing/>
        <w:rPr>
          <w:rFonts w:cs="Arial"/>
          <w:noProof/>
        </w:rPr>
      </w:pPr>
      <w:r w:rsidRPr="00BC77D5">
        <w:rPr>
          <w:rFonts w:cs="Arial"/>
          <w:noProof/>
        </w:rPr>
        <w:t>Amaraine Laven, Senior Strategic Advisor, reviewed the staff report and answered questions.</w:t>
      </w:r>
    </w:p>
    <w:p w14:paraId="16DCF8A8" w14:textId="6D6FCFA4" w:rsidR="008029FE" w:rsidRPr="00BC77D5" w:rsidRDefault="008029FE">
      <w:pPr>
        <w:pStyle w:val="ListParagraph"/>
        <w:numPr>
          <w:ilvl w:val="0"/>
          <w:numId w:val="26"/>
        </w:numPr>
        <w:spacing w:line="276" w:lineRule="auto"/>
        <w:ind w:left="284" w:hanging="284"/>
        <w:contextualSpacing/>
        <w:rPr>
          <w:rFonts w:cs="Arial"/>
          <w:noProof/>
        </w:rPr>
      </w:pPr>
      <w:r w:rsidRPr="00BC77D5">
        <w:rPr>
          <w:rFonts w:cs="Arial"/>
          <w:noProof/>
        </w:rPr>
        <w:t xml:space="preserve">Two interested parties presented and </w:t>
      </w:r>
      <w:r w:rsidR="00AE1CDF">
        <w:rPr>
          <w:rFonts w:cs="Arial"/>
          <w:noProof/>
        </w:rPr>
        <w:t>were available to answer</w:t>
      </w:r>
      <w:r w:rsidR="00AE1CDF" w:rsidRPr="00BC77D5">
        <w:rPr>
          <w:rFonts w:cs="Arial"/>
          <w:noProof/>
        </w:rPr>
        <w:t xml:space="preserve"> </w:t>
      </w:r>
      <w:r w:rsidRPr="00BC77D5">
        <w:rPr>
          <w:rFonts w:cs="Arial"/>
          <w:noProof/>
        </w:rPr>
        <w:t>questions.</w:t>
      </w:r>
    </w:p>
    <w:p w14:paraId="363BF80F" w14:textId="757DC01C" w:rsidR="008029FE" w:rsidRPr="00BC77D5" w:rsidRDefault="008029FE">
      <w:pPr>
        <w:pStyle w:val="ListParagraph"/>
        <w:numPr>
          <w:ilvl w:val="0"/>
          <w:numId w:val="26"/>
        </w:numPr>
        <w:spacing w:line="276" w:lineRule="auto"/>
        <w:ind w:left="284" w:hanging="284"/>
        <w:contextualSpacing/>
        <w:rPr>
          <w:rFonts w:cs="Arial"/>
          <w:noProof/>
        </w:rPr>
      </w:pPr>
      <w:r w:rsidRPr="00BC77D5">
        <w:rPr>
          <w:rFonts w:cs="Arial"/>
          <w:noProof/>
        </w:rPr>
        <w:t xml:space="preserve">Nancy McKeil, Pleasant View Protection Association, Vice Chair, presented and </w:t>
      </w:r>
      <w:r w:rsidR="00AE1CDF">
        <w:rPr>
          <w:rFonts w:cs="Arial"/>
          <w:noProof/>
        </w:rPr>
        <w:t>was available to answer</w:t>
      </w:r>
      <w:r w:rsidR="00AE1CDF" w:rsidRPr="00BC77D5">
        <w:rPr>
          <w:rFonts w:cs="Arial"/>
          <w:noProof/>
        </w:rPr>
        <w:t xml:space="preserve"> </w:t>
      </w:r>
      <w:r w:rsidRPr="00BC77D5">
        <w:rPr>
          <w:rFonts w:cs="Arial"/>
          <w:noProof/>
        </w:rPr>
        <w:t>questions.</w:t>
      </w:r>
    </w:p>
    <w:p w14:paraId="35A825AD" w14:textId="743FE3FC" w:rsidR="008029FE" w:rsidRPr="00BC77D5" w:rsidRDefault="008029FE">
      <w:pPr>
        <w:pStyle w:val="ListParagraph"/>
        <w:numPr>
          <w:ilvl w:val="0"/>
          <w:numId w:val="26"/>
        </w:numPr>
        <w:spacing w:line="276" w:lineRule="auto"/>
        <w:ind w:left="284" w:hanging="284"/>
        <w:contextualSpacing/>
        <w:rPr>
          <w:rFonts w:cs="Arial"/>
          <w:noProof/>
        </w:rPr>
      </w:pPr>
      <w:r w:rsidRPr="00BC77D5">
        <w:rPr>
          <w:rFonts w:cs="Arial"/>
          <w:noProof/>
        </w:rPr>
        <w:t>Scott Snider, Turkstra Mazza Associates</w:t>
      </w:r>
      <w:r w:rsidR="00AE1CDF" w:rsidRPr="00AE1CDF">
        <w:rPr>
          <w:rFonts w:cs="Arial"/>
          <w:noProof/>
        </w:rPr>
        <w:t xml:space="preserve"> </w:t>
      </w:r>
      <w:r w:rsidR="00AE1CDF" w:rsidRPr="00BC77D5">
        <w:rPr>
          <w:rFonts w:cs="Arial"/>
          <w:noProof/>
        </w:rPr>
        <w:t>presented and answered questions</w:t>
      </w:r>
      <w:r w:rsidRPr="00BC77D5">
        <w:rPr>
          <w:rFonts w:cs="Arial"/>
          <w:noProof/>
        </w:rPr>
        <w:t>, and John Ariens, Planning Practice Lead, IBI Group,</w:t>
      </w:r>
      <w:r w:rsidR="00AE1CDF">
        <w:rPr>
          <w:rFonts w:cs="Arial"/>
          <w:noProof/>
        </w:rPr>
        <w:t xml:space="preserve"> was present and answered questions</w:t>
      </w:r>
      <w:r w:rsidRPr="00BC77D5">
        <w:rPr>
          <w:rFonts w:cs="Arial"/>
          <w:noProof/>
        </w:rPr>
        <w:t>.</w:t>
      </w:r>
    </w:p>
    <w:p w14:paraId="0EBA299A" w14:textId="4F4DBAA9" w:rsidR="008029FE" w:rsidRPr="00BC77D5" w:rsidRDefault="008029FE">
      <w:pPr>
        <w:pStyle w:val="ListParagraph"/>
        <w:numPr>
          <w:ilvl w:val="0"/>
          <w:numId w:val="26"/>
        </w:numPr>
        <w:spacing w:line="276" w:lineRule="auto"/>
        <w:ind w:left="284" w:hanging="284"/>
        <w:contextualSpacing/>
        <w:rPr>
          <w:rFonts w:cs="Arial"/>
          <w:noProof/>
        </w:rPr>
      </w:pPr>
      <w:r w:rsidRPr="00BC77D5">
        <w:rPr>
          <w:rFonts w:cs="Arial"/>
          <w:noProof/>
        </w:rPr>
        <w:t>Demetrius Kappos, Counsel, was present and answered questions.</w:t>
      </w:r>
    </w:p>
    <w:p w14:paraId="74CE78EC" w14:textId="77777777" w:rsidR="008029FE" w:rsidRDefault="008029FE">
      <w:pPr>
        <w:spacing w:line="276" w:lineRule="auto"/>
      </w:pPr>
    </w:p>
    <w:p w14:paraId="3BAB3E0D" w14:textId="77777777" w:rsidR="008029FE" w:rsidRDefault="008029FE">
      <w:pPr>
        <w:spacing w:line="276" w:lineRule="auto"/>
      </w:pPr>
    </w:p>
    <w:p w14:paraId="126E9CA4" w14:textId="47B6426C" w:rsidR="008E09E7" w:rsidRPr="00376443" w:rsidRDefault="008E09E7">
      <w:pPr>
        <w:spacing w:line="276" w:lineRule="auto"/>
        <w:rPr>
          <w:rFonts w:cs="Arial"/>
          <w:b/>
          <w:u w:val="single"/>
        </w:rPr>
      </w:pPr>
      <w:r>
        <w:rPr>
          <w:rFonts w:cs="Arial"/>
          <w:b/>
          <w:u w:val="single"/>
        </w:rPr>
        <w:t>M82</w:t>
      </w:r>
      <w:r w:rsidR="00FF22DE">
        <w:rPr>
          <w:rFonts w:cs="Arial"/>
          <w:b/>
          <w:u w:val="single"/>
        </w:rPr>
        <w:t>3</w:t>
      </w:r>
      <w:r w:rsidRPr="00376443">
        <w:rPr>
          <w:rFonts w:cs="Arial"/>
          <w:b/>
          <w:u w:val="single"/>
        </w:rPr>
        <w:t>R</w:t>
      </w:r>
      <w:r w:rsidR="005F1DB9">
        <w:rPr>
          <w:rFonts w:cs="Arial"/>
          <w:b/>
          <w:u w:val="single"/>
        </w:rPr>
        <w:t>9</w:t>
      </w:r>
      <w:r w:rsidRPr="00376443">
        <w:rPr>
          <w:rFonts w:cs="Arial"/>
          <w:b/>
          <w:u w:val="single"/>
        </w:rPr>
        <w:t>/</w:t>
      </w:r>
      <w:r>
        <w:rPr>
          <w:rFonts w:cs="Arial"/>
          <w:b/>
          <w:u w:val="single"/>
        </w:rPr>
        <w:t>0</w:t>
      </w:r>
      <w:r w:rsidR="00B838D2">
        <w:rPr>
          <w:rFonts w:cs="Arial"/>
          <w:b/>
          <w:u w:val="single"/>
        </w:rPr>
        <w:t>4</w:t>
      </w:r>
      <w:r>
        <w:rPr>
          <w:rFonts w:cs="Arial"/>
          <w:b/>
          <w:u w:val="single"/>
        </w:rPr>
        <w:t>-2023</w:t>
      </w:r>
    </w:p>
    <w:p w14:paraId="387C0ABB" w14:textId="77777777" w:rsidR="008E09E7" w:rsidRDefault="008E09E7">
      <w:pPr>
        <w:spacing w:line="276" w:lineRule="auto"/>
        <w:rPr>
          <w:rFonts w:cs="Arial"/>
          <w:bCs/>
          <w:i/>
          <w:iCs/>
        </w:rPr>
      </w:pPr>
    </w:p>
    <w:p w14:paraId="09B488E5" w14:textId="2F6E0005" w:rsidR="008E09E7" w:rsidRPr="00376443" w:rsidRDefault="008E09E7">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E26B2E">
        <w:rPr>
          <w:rFonts w:cs="Arial"/>
          <w:bCs/>
          <w:i/>
          <w:iCs/>
        </w:rPr>
        <w:t>Hutcheon</w:t>
      </w:r>
    </w:p>
    <w:p w14:paraId="6DF46E50" w14:textId="69F89C1D" w:rsidR="008E09E7" w:rsidRPr="00376443" w:rsidRDefault="008E09E7">
      <w:pPr>
        <w:spacing w:line="276" w:lineRule="auto"/>
        <w:rPr>
          <w:rFonts w:cs="Arial"/>
          <w:bCs/>
          <w:i/>
          <w:iCs/>
        </w:rPr>
      </w:pPr>
      <w:r w:rsidRPr="00376443">
        <w:rPr>
          <w:rFonts w:cs="Arial"/>
          <w:bCs/>
          <w:i/>
          <w:iCs/>
        </w:rPr>
        <w:t>Seconded By:</w:t>
      </w:r>
      <w:r w:rsidRPr="00376443">
        <w:rPr>
          <w:rFonts w:cs="Arial"/>
          <w:bCs/>
          <w:i/>
          <w:iCs/>
        </w:rPr>
        <w:tab/>
      </w:r>
      <w:r w:rsidR="00F3018F">
        <w:rPr>
          <w:rFonts w:cs="Arial"/>
          <w:bCs/>
          <w:i/>
          <w:iCs/>
        </w:rPr>
        <w:t>Lucyshyn</w:t>
      </w:r>
    </w:p>
    <w:p w14:paraId="6F20DE5D" w14:textId="77777777" w:rsidR="008E09E7" w:rsidRDefault="008E09E7">
      <w:pPr>
        <w:spacing w:line="276" w:lineRule="auto"/>
        <w:rPr>
          <w:rFonts w:cs="Arial"/>
          <w:b/>
          <w:u w:val="single"/>
        </w:rPr>
      </w:pPr>
    </w:p>
    <w:p w14:paraId="52797EB4" w14:textId="2DE33842" w:rsidR="008E09E7" w:rsidRDefault="008E09E7">
      <w:pPr>
        <w:spacing w:line="276" w:lineRule="auto"/>
        <w:rPr>
          <w:rFonts w:cs="Arial"/>
          <w:i/>
          <w:iCs/>
        </w:rPr>
      </w:pPr>
      <w:r w:rsidRPr="00376443">
        <w:rPr>
          <w:rFonts w:cs="Arial"/>
          <w:i/>
          <w:iCs/>
        </w:rPr>
        <w:t xml:space="preserve">“That the </w:t>
      </w:r>
      <w:r w:rsidRPr="00AF619E">
        <w:rPr>
          <w:rFonts w:cs="Arial"/>
          <w:i/>
          <w:iCs/>
        </w:rPr>
        <w:t>Commission</w:t>
      </w:r>
      <w:r>
        <w:rPr>
          <w:rFonts w:cs="Arial"/>
          <w:i/>
          <w:iCs/>
        </w:rPr>
        <w:t xml:space="preserve"> move in-camera</w:t>
      </w:r>
      <w:r w:rsidR="008029FE">
        <w:rPr>
          <w:rFonts w:cs="Arial"/>
          <w:i/>
          <w:iCs/>
        </w:rPr>
        <w:t xml:space="preserve"> to receive legal advice</w:t>
      </w:r>
      <w:r>
        <w:rPr>
          <w:rFonts w:cs="Arial"/>
          <w:i/>
          <w:iCs/>
        </w:rPr>
        <w:t>.”</w:t>
      </w:r>
    </w:p>
    <w:p w14:paraId="1ABF55EF" w14:textId="77777777" w:rsidR="008E09E7" w:rsidRDefault="008E09E7">
      <w:pPr>
        <w:spacing w:line="276" w:lineRule="auto"/>
        <w:rPr>
          <w:rFonts w:cs="Arial"/>
          <w:b/>
          <w:u w:val="single"/>
        </w:rPr>
      </w:pPr>
    </w:p>
    <w:p w14:paraId="5D7EC045" w14:textId="77777777" w:rsidR="008E09E7" w:rsidRPr="00376443" w:rsidRDefault="008E09E7" w:rsidP="007D6D1F">
      <w:pPr>
        <w:spacing w:line="276" w:lineRule="auto"/>
        <w:rPr>
          <w:rFonts w:cs="Arial"/>
          <w:b/>
          <w:i/>
          <w:iCs/>
        </w:rPr>
      </w:pPr>
      <w:r w:rsidRPr="00376443">
        <w:rPr>
          <w:rFonts w:cs="Arial"/>
          <w:b/>
          <w:i/>
          <w:iCs/>
        </w:rPr>
        <w:t>Motion Carried</w:t>
      </w:r>
    </w:p>
    <w:p w14:paraId="1ADB02A2" w14:textId="1E57A60B" w:rsidR="0034091C" w:rsidRPr="00BC77D5" w:rsidRDefault="0034091C" w:rsidP="00905BB9">
      <w:pPr>
        <w:spacing w:line="276" w:lineRule="auto"/>
        <w:rPr>
          <w:rFonts w:cs="Arial"/>
          <w:bCs/>
        </w:rPr>
      </w:pPr>
    </w:p>
    <w:p w14:paraId="2389AE84" w14:textId="77777777" w:rsidR="008F1360" w:rsidRPr="00BC77D5" w:rsidRDefault="008F1360" w:rsidP="00A81057">
      <w:pPr>
        <w:spacing w:line="276" w:lineRule="auto"/>
        <w:rPr>
          <w:rFonts w:cs="Arial"/>
          <w:bCs/>
        </w:rPr>
      </w:pPr>
    </w:p>
    <w:p w14:paraId="6C107C01" w14:textId="5C223FF7" w:rsidR="008E09E7" w:rsidRPr="00376443" w:rsidRDefault="008E09E7">
      <w:pPr>
        <w:spacing w:line="276" w:lineRule="auto"/>
        <w:rPr>
          <w:rFonts w:cs="Arial"/>
          <w:b/>
          <w:u w:val="single"/>
        </w:rPr>
      </w:pPr>
      <w:r>
        <w:rPr>
          <w:rFonts w:cs="Arial"/>
          <w:b/>
          <w:u w:val="single"/>
        </w:rPr>
        <w:t>M82</w:t>
      </w:r>
      <w:r w:rsidR="00B838D2">
        <w:rPr>
          <w:rFonts w:cs="Arial"/>
          <w:b/>
          <w:u w:val="single"/>
        </w:rPr>
        <w:t>3</w:t>
      </w:r>
      <w:r w:rsidRPr="00376443">
        <w:rPr>
          <w:rFonts w:cs="Arial"/>
          <w:b/>
          <w:u w:val="single"/>
        </w:rPr>
        <w:t>R</w:t>
      </w:r>
      <w:r w:rsidR="00B838D2">
        <w:rPr>
          <w:rFonts w:cs="Arial"/>
          <w:b/>
          <w:u w:val="single"/>
        </w:rPr>
        <w:t>1</w:t>
      </w:r>
      <w:r w:rsidR="005F1DB9">
        <w:rPr>
          <w:rFonts w:cs="Arial"/>
          <w:b/>
          <w:u w:val="single"/>
        </w:rPr>
        <w:t>0</w:t>
      </w:r>
      <w:r w:rsidRPr="00376443">
        <w:rPr>
          <w:rFonts w:cs="Arial"/>
          <w:b/>
          <w:u w:val="single"/>
        </w:rPr>
        <w:t>/</w:t>
      </w:r>
      <w:r>
        <w:rPr>
          <w:rFonts w:cs="Arial"/>
          <w:b/>
          <w:u w:val="single"/>
        </w:rPr>
        <w:t>0</w:t>
      </w:r>
      <w:r w:rsidR="00B838D2">
        <w:rPr>
          <w:rFonts w:cs="Arial"/>
          <w:b/>
          <w:u w:val="single"/>
        </w:rPr>
        <w:t>4</w:t>
      </w:r>
      <w:r>
        <w:rPr>
          <w:rFonts w:cs="Arial"/>
          <w:b/>
          <w:u w:val="single"/>
        </w:rPr>
        <w:t>-2023</w:t>
      </w:r>
    </w:p>
    <w:p w14:paraId="4F721831" w14:textId="77777777" w:rsidR="008E09E7" w:rsidRDefault="008E09E7">
      <w:pPr>
        <w:spacing w:line="276" w:lineRule="auto"/>
        <w:rPr>
          <w:rFonts w:cs="Arial"/>
          <w:bCs/>
          <w:i/>
          <w:iCs/>
        </w:rPr>
      </w:pPr>
    </w:p>
    <w:p w14:paraId="6A9620E7" w14:textId="55A4DEA9" w:rsidR="00AE440C" w:rsidRPr="00376443" w:rsidRDefault="00AE440C">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7E7329">
        <w:rPr>
          <w:rFonts w:cs="Arial"/>
          <w:bCs/>
          <w:i/>
          <w:iCs/>
        </w:rPr>
        <w:t>McKinlay</w:t>
      </w:r>
    </w:p>
    <w:p w14:paraId="1C793355" w14:textId="28C6170C" w:rsidR="00AE440C" w:rsidRPr="00376443" w:rsidRDefault="00AE440C">
      <w:pPr>
        <w:spacing w:line="276" w:lineRule="auto"/>
        <w:rPr>
          <w:rFonts w:cs="Arial"/>
          <w:bCs/>
          <w:i/>
          <w:iCs/>
        </w:rPr>
      </w:pPr>
      <w:r w:rsidRPr="00376443">
        <w:rPr>
          <w:rFonts w:cs="Arial"/>
          <w:bCs/>
          <w:i/>
          <w:iCs/>
        </w:rPr>
        <w:t>Seconded By:</w:t>
      </w:r>
      <w:r w:rsidRPr="00376443">
        <w:rPr>
          <w:rFonts w:cs="Arial"/>
          <w:bCs/>
          <w:i/>
          <w:iCs/>
        </w:rPr>
        <w:tab/>
      </w:r>
      <w:r w:rsidR="007E7329">
        <w:rPr>
          <w:rFonts w:cs="Arial"/>
          <w:bCs/>
          <w:i/>
          <w:iCs/>
        </w:rPr>
        <w:t>Vida</w:t>
      </w:r>
    </w:p>
    <w:p w14:paraId="79C4A2F2" w14:textId="77777777" w:rsidR="008E09E7" w:rsidRDefault="008E09E7">
      <w:pPr>
        <w:spacing w:line="276" w:lineRule="auto"/>
        <w:rPr>
          <w:rFonts w:cs="Arial"/>
          <w:b/>
          <w:u w:val="single"/>
        </w:rPr>
      </w:pPr>
    </w:p>
    <w:p w14:paraId="07AC1C79" w14:textId="2D2C778C" w:rsidR="008E09E7" w:rsidRDefault="008E09E7">
      <w:pPr>
        <w:spacing w:line="276" w:lineRule="auto"/>
        <w:rPr>
          <w:rFonts w:cs="Arial"/>
          <w:i/>
          <w:iCs/>
        </w:rPr>
      </w:pPr>
      <w:r w:rsidRPr="00376443">
        <w:rPr>
          <w:rFonts w:cs="Arial"/>
          <w:i/>
          <w:iCs/>
        </w:rPr>
        <w:t xml:space="preserve">“That the </w:t>
      </w:r>
      <w:r w:rsidRPr="00AF619E">
        <w:rPr>
          <w:rFonts w:cs="Arial"/>
          <w:i/>
          <w:iCs/>
        </w:rPr>
        <w:t>Commission</w:t>
      </w:r>
      <w:r>
        <w:rPr>
          <w:rFonts w:cs="Arial"/>
          <w:i/>
          <w:iCs/>
        </w:rPr>
        <w:t xml:space="preserve"> move out of camera.”</w:t>
      </w:r>
    </w:p>
    <w:p w14:paraId="70CCF97D" w14:textId="77777777" w:rsidR="008E09E7" w:rsidRDefault="008E09E7">
      <w:pPr>
        <w:spacing w:line="276" w:lineRule="auto"/>
        <w:rPr>
          <w:rFonts w:cs="Arial"/>
          <w:b/>
          <w:u w:val="single"/>
        </w:rPr>
      </w:pPr>
    </w:p>
    <w:p w14:paraId="028C1EB5" w14:textId="14E61548" w:rsidR="008E09E7" w:rsidRPr="00376443" w:rsidRDefault="0063354D" w:rsidP="007D6D1F">
      <w:pPr>
        <w:spacing w:line="276" w:lineRule="auto"/>
        <w:rPr>
          <w:rFonts w:cs="Arial"/>
          <w:b/>
          <w:i/>
          <w:iCs/>
        </w:rPr>
      </w:pPr>
      <w:r>
        <w:rPr>
          <w:rFonts w:cs="Arial"/>
          <w:b/>
          <w:i/>
          <w:iCs/>
        </w:rPr>
        <w:t>M</w:t>
      </w:r>
      <w:r w:rsidR="008E09E7" w:rsidRPr="00376443">
        <w:rPr>
          <w:rFonts w:cs="Arial"/>
          <w:b/>
          <w:i/>
          <w:iCs/>
        </w:rPr>
        <w:t>otion Carried</w:t>
      </w:r>
    </w:p>
    <w:p w14:paraId="2BAF419A" w14:textId="77777777" w:rsidR="008F1360" w:rsidRDefault="008F1360" w:rsidP="00905BB9">
      <w:pPr>
        <w:spacing w:line="276" w:lineRule="auto"/>
        <w:rPr>
          <w:rFonts w:cs="Arial"/>
          <w:b/>
          <w:u w:val="single"/>
        </w:rPr>
      </w:pPr>
    </w:p>
    <w:p w14:paraId="250265F3" w14:textId="626CA266" w:rsidR="00827778" w:rsidRPr="00376443" w:rsidRDefault="00827778" w:rsidP="00A81057">
      <w:pPr>
        <w:spacing w:line="276" w:lineRule="auto"/>
        <w:rPr>
          <w:rFonts w:cs="Arial"/>
          <w:b/>
          <w:u w:val="single"/>
        </w:rPr>
      </w:pPr>
      <w:r>
        <w:rPr>
          <w:rFonts w:cs="Arial"/>
          <w:b/>
          <w:u w:val="single"/>
        </w:rPr>
        <w:t>M82</w:t>
      </w:r>
      <w:r w:rsidR="007E7329">
        <w:rPr>
          <w:rFonts w:cs="Arial"/>
          <w:b/>
          <w:u w:val="single"/>
        </w:rPr>
        <w:t>3</w:t>
      </w:r>
      <w:r w:rsidRPr="00376443">
        <w:rPr>
          <w:rFonts w:cs="Arial"/>
          <w:b/>
          <w:u w:val="single"/>
        </w:rPr>
        <w:t>R</w:t>
      </w:r>
      <w:r w:rsidR="007E7329">
        <w:rPr>
          <w:rFonts w:cs="Arial"/>
          <w:b/>
          <w:u w:val="single"/>
        </w:rPr>
        <w:t>1</w:t>
      </w:r>
      <w:r w:rsidR="005F1DB9">
        <w:rPr>
          <w:rFonts w:cs="Arial"/>
          <w:b/>
          <w:u w:val="single"/>
        </w:rPr>
        <w:t>1</w:t>
      </w:r>
      <w:r w:rsidRPr="00376443">
        <w:rPr>
          <w:rFonts w:cs="Arial"/>
          <w:b/>
          <w:u w:val="single"/>
        </w:rPr>
        <w:t>/</w:t>
      </w:r>
      <w:r>
        <w:rPr>
          <w:rFonts w:cs="Arial"/>
          <w:b/>
          <w:u w:val="single"/>
        </w:rPr>
        <w:t>0</w:t>
      </w:r>
      <w:r w:rsidR="007E7329">
        <w:rPr>
          <w:rFonts w:cs="Arial"/>
          <w:b/>
          <w:u w:val="single"/>
        </w:rPr>
        <w:t>4</w:t>
      </w:r>
      <w:r>
        <w:rPr>
          <w:rFonts w:cs="Arial"/>
          <w:b/>
          <w:u w:val="single"/>
        </w:rPr>
        <w:t>-2023</w:t>
      </w:r>
    </w:p>
    <w:p w14:paraId="680DCFBA" w14:textId="77777777" w:rsidR="00827778" w:rsidRDefault="00827778">
      <w:pPr>
        <w:spacing w:line="276" w:lineRule="auto"/>
        <w:rPr>
          <w:rFonts w:cs="Arial"/>
          <w:bCs/>
          <w:i/>
          <w:iCs/>
        </w:rPr>
      </w:pPr>
    </w:p>
    <w:p w14:paraId="74E6F21A" w14:textId="1000404B" w:rsidR="00827778" w:rsidRPr="00376443" w:rsidRDefault="00827778">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615F40">
        <w:rPr>
          <w:rFonts w:cs="Arial"/>
          <w:bCs/>
          <w:i/>
          <w:iCs/>
        </w:rPr>
        <w:t>Witteveen</w:t>
      </w:r>
    </w:p>
    <w:p w14:paraId="5AE2BFFC" w14:textId="461AE8B0" w:rsidR="00827778" w:rsidRPr="00376443" w:rsidRDefault="00827778">
      <w:pPr>
        <w:spacing w:line="276" w:lineRule="auto"/>
        <w:rPr>
          <w:rFonts w:cs="Arial"/>
          <w:bCs/>
          <w:i/>
          <w:iCs/>
        </w:rPr>
      </w:pPr>
      <w:r w:rsidRPr="00376443">
        <w:rPr>
          <w:rFonts w:cs="Arial"/>
          <w:bCs/>
          <w:i/>
          <w:iCs/>
        </w:rPr>
        <w:t>Seconded By:</w:t>
      </w:r>
      <w:r w:rsidRPr="00376443">
        <w:rPr>
          <w:rFonts w:cs="Arial"/>
          <w:bCs/>
          <w:i/>
          <w:iCs/>
        </w:rPr>
        <w:tab/>
      </w:r>
      <w:r w:rsidR="00615F40">
        <w:rPr>
          <w:rFonts w:cs="Arial"/>
          <w:bCs/>
          <w:i/>
          <w:iCs/>
        </w:rPr>
        <w:t>Hutcheon</w:t>
      </w:r>
    </w:p>
    <w:p w14:paraId="47EC2028" w14:textId="77777777" w:rsidR="00827778" w:rsidRPr="00376443" w:rsidRDefault="00827778">
      <w:pPr>
        <w:spacing w:line="276" w:lineRule="auto"/>
        <w:rPr>
          <w:rFonts w:cs="Arial"/>
          <w:b/>
          <w:bCs/>
          <w:i/>
          <w:iCs/>
          <w:u w:val="single"/>
        </w:rPr>
      </w:pPr>
    </w:p>
    <w:p w14:paraId="6BAA450D" w14:textId="52CE2F30" w:rsidR="008426ED" w:rsidRDefault="00827778">
      <w:pPr>
        <w:spacing w:line="276" w:lineRule="auto"/>
        <w:rPr>
          <w:rFonts w:cs="Arial"/>
          <w:i/>
          <w:iCs/>
        </w:rPr>
      </w:pPr>
      <w:r w:rsidRPr="00376443">
        <w:rPr>
          <w:rFonts w:cs="Arial"/>
          <w:i/>
          <w:iCs/>
        </w:rPr>
        <w:t>“</w:t>
      </w:r>
      <w:r w:rsidR="00E65CA8" w:rsidRPr="0027623B">
        <w:rPr>
          <w:rFonts w:cs="Arial"/>
          <w:i/>
          <w:iCs/>
        </w:rPr>
        <w:t>With regard to item A4, while report A4 of April 27, 2023</w:t>
      </w:r>
      <w:r w:rsidR="008D0D8E">
        <w:rPr>
          <w:rFonts w:cs="Arial"/>
          <w:i/>
          <w:iCs/>
        </w:rPr>
        <w:t>,</w:t>
      </w:r>
      <w:r w:rsidR="00E65CA8" w:rsidRPr="0027623B">
        <w:rPr>
          <w:rFonts w:cs="Arial"/>
          <w:i/>
          <w:iCs/>
        </w:rPr>
        <w:t xml:space="preserve"> makes a recommendation </w:t>
      </w:r>
      <w:r w:rsidR="0027623B">
        <w:rPr>
          <w:rFonts w:cs="Arial"/>
          <w:i/>
          <w:iCs/>
        </w:rPr>
        <w:t xml:space="preserve">regarding </w:t>
      </w:r>
      <w:r w:rsidR="00E65CA8" w:rsidRPr="0027623B">
        <w:rPr>
          <w:rFonts w:cs="Arial"/>
          <w:i/>
          <w:iCs/>
        </w:rPr>
        <w:t xml:space="preserve">proposed urban use, this Commission decides to rely on the previous Commission determination dated May 21, 2020, that the proposed use does not constitute an urban use, and in light of the existence of several written objections to the </w:t>
      </w:r>
      <w:r w:rsidR="00E65CA8" w:rsidRPr="0027623B">
        <w:rPr>
          <w:rFonts w:cs="Arial"/>
          <w:i/>
          <w:iCs/>
        </w:rPr>
        <w:lastRenderedPageBreak/>
        <w:t>proposal, the Commission refers the application to the Ontario Land Tribunal pursuant to section 10 subsection 3 of the NEPDA.</w:t>
      </w:r>
      <w:r w:rsidR="0027623B" w:rsidRPr="0027623B">
        <w:rPr>
          <w:rFonts w:cs="Arial"/>
          <w:i/>
          <w:iCs/>
        </w:rPr>
        <w:t>”</w:t>
      </w:r>
    </w:p>
    <w:p w14:paraId="4AF51A4E" w14:textId="77777777" w:rsidR="000F7D41" w:rsidRDefault="000F7D41">
      <w:pPr>
        <w:spacing w:line="276" w:lineRule="auto"/>
        <w:rPr>
          <w:rFonts w:cs="Arial"/>
          <w:i/>
          <w:iCs/>
        </w:rPr>
      </w:pPr>
    </w:p>
    <w:p w14:paraId="3E33969B" w14:textId="676412D7" w:rsidR="00827778" w:rsidRPr="002A182F" w:rsidRDefault="00827778">
      <w:pPr>
        <w:spacing w:line="276" w:lineRule="auto"/>
        <w:rPr>
          <w:rFonts w:cs="Arial"/>
          <w:b/>
          <w:bCs/>
          <w:i/>
          <w:iCs/>
          <w:u w:val="single"/>
          <w:lang w:val="en-US" w:eastAsia="en-US"/>
        </w:rPr>
      </w:pPr>
      <w:r w:rsidRPr="002A182F">
        <w:rPr>
          <w:rFonts w:cs="Arial"/>
          <w:b/>
          <w:bCs/>
          <w:i/>
          <w:iCs/>
          <w:u w:val="single"/>
        </w:rPr>
        <w:t xml:space="preserve">For the Motion: </w:t>
      </w:r>
      <w:r w:rsidR="00956ED6">
        <w:rPr>
          <w:rFonts w:cs="Arial"/>
          <w:b/>
          <w:bCs/>
          <w:i/>
          <w:iCs/>
          <w:u w:val="single"/>
        </w:rPr>
        <w:t>9</w:t>
      </w:r>
      <w:r w:rsidRPr="002A182F">
        <w:rPr>
          <w:rFonts w:cs="Arial"/>
          <w:b/>
          <w:bCs/>
          <w:i/>
          <w:iCs/>
          <w:u w:val="single"/>
        </w:rPr>
        <w:t xml:space="preserve"> votes</w:t>
      </w:r>
    </w:p>
    <w:p w14:paraId="5C2597B1" w14:textId="77777777" w:rsidR="00827778" w:rsidRDefault="00827778">
      <w:pPr>
        <w:spacing w:line="276" w:lineRule="auto"/>
        <w:rPr>
          <w:rFonts w:cs="Arial"/>
          <w:i/>
          <w:iCs/>
        </w:rPr>
      </w:pPr>
    </w:p>
    <w:p w14:paraId="293943E8" w14:textId="66FA84C4" w:rsidR="00827778" w:rsidRPr="002A182F" w:rsidRDefault="00BE5EFD">
      <w:pPr>
        <w:spacing w:line="276" w:lineRule="auto"/>
        <w:rPr>
          <w:rFonts w:cs="Arial"/>
          <w:i/>
          <w:iCs/>
        </w:rPr>
      </w:pPr>
      <w:r>
        <w:rPr>
          <w:rFonts w:cs="Arial"/>
          <w:i/>
          <w:iCs/>
        </w:rPr>
        <w:t xml:space="preserve">Curley, </w:t>
      </w:r>
      <w:r w:rsidR="00827778">
        <w:rPr>
          <w:rFonts w:cs="Arial"/>
          <w:i/>
          <w:iCs/>
        </w:rPr>
        <w:t>Driedger</w:t>
      </w:r>
      <w:r w:rsidR="00827778" w:rsidRPr="002A182F">
        <w:rPr>
          <w:rFonts w:cs="Arial"/>
          <w:i/>
          <w:iCs/>
        </w:rPr>
        <w:t xml:space="preserve">, Gibson, </w:t>
      </w:r>
      <w:r w:rsidR="00827778">
        <w:rPr>
          <w:rFonts w:cs="Arial"/>
          <w:i/>
          <w:iCs/>
        </w:rPr>
        <w:t xml:space="preserve">Golden, Krantz, Lucyshyn, </w:t>
      </w:r>
      <w:r w:rsidR="00827778" w:rsidRPr="002A182F">
        <w:rPr>
          <w:rFonts w:cs="Arial"/>
          <w:i/>
          <w:iCs/>
        </w:rPr>
        <w:t>Mc</w:t>
      </w:r>
      <w:r w:rsidR="00827778">
        <w:rPr>
          <w:rFonts w:cs="Arial"/>
          <w:i/>
          <w:iCs/>
        </w:rPr>
        <w:t>Kinlay</w:t>
      </w:r>
      <w:r w:rsidR="00827778" w:rsidRPr="002A182F">
        <w:rPr>
          <w:rFonts w:cs="Arial"/>
          <w:i/>
          <w:iCs/>
        </w:rPr>
        <w:t xml:space="preserve">, </w:t>
      </w:r>
      <w:r>
        <w:rPr>
          <w:rFonts w:cs="Arial"/>
          <w:i/>
          <w:iCs/>
        </w:rPr>
        <w:t xml:space="preserve">Vida, </w:t>
      </w:r>
      <w:r w:rsidR="00827778">
        <w:rPr>
          <w:rFonts w:cs="Arial"/>
          <w:i/>
          <w:iCs/>
        </w:rPr>
        <w:t>Witteveen</w:t>
      </w:r>
      <w:r w:rsidR="00827778" w:rsidRPr="002A182F">
        <w:rPr>
          <w:rFonts w:cs="Arial"/>
          <w:i/>
          <w:iCs/>
        </w:rPr>
        <w:t>.</w:t>
      </w:r>
    </w:p>
    <w:p w14:paraId="14EEF69F" w14:textId="77777777" w:rsidR="00827778" w:rsidRDefault="00827778">
      <w:pPr>
        <w:spacing w:line="276" w:lineRule="auto"/>
        <w:rPr>
          <w:rFonts w:cs="Arial"/>
          <w:b/>
          <w:bCs/>
          <w:i/>
          <w:iCs/>
          <w:u w:val="single"/>
        </w:rPr>
      </w:pPr>
    </w:p>
    <w:p w14:paraId="2E77F559" w14:textId="23E4DBBA" w:rsidR="00827778" w:rsidRPr="002A182F" w:rsidRDefault="00827778">
      <w:pPr>
        <w:spacing w:line="276" w:lineRule="auto"/>
        <w:rPr>
          <w:rFonts w:cs="Arial"/>
          <w:b/>
          <w:bCs/>
          <w:i/>
          <w:iCs/>
          <w:u w:val="single"/>
        </w:rPr>
      </w:pPr>
      <w:r w:rsidRPr="002A182F">
        <w:rPr>
          <w:rFonts w:cs="Arial"/>
          <w:b/>
          <w:bCs/>
          <w:i/>
          <w:iCs/>
          <w:u w:val="single"/>
        </w:rPr>
        <w:t xml:space="preserve">Against the Motion: </w:t>
      </w:r>
      <w:r w:rsidR="00956ED6">
        <w:rPr>
          <w:rFonts w:cs="Arial"/>
          <w:b/>
          <w:bCs/>
          <w:i/>
          <w:iCs/>
          <w:u w:val="single"/>
        </w:rPr>
        <w:t>2</w:t>
      </w:r>
      <w:r w:rsidRPr="002A182F">
        <w:rPr>
          <w:rFonts w:cs="Arial"/>
          <w:b/>
          <w:bCs/>
          <w:i/>
          <w:iCs/>
          <w:u w:val="single"/>
        </w:rPr>
        <w:t xml:space="preserve"> vote</w:t>
      </w:r>
      <w:r>
        <w:rPr>
          <w:rFonts w:cs="Arial"/>
          <w:b/>
          <w:bCs/>
          <w:i/>
          <w:iCs/>
          <w:u w:val="single"/>
        </w:rPr>
        <w:t>s</w:t>
      </w:r>
    </w:p>
    <w:p w14:paraId="4B0C2B07" w14:textId="77777777" w:rsidR="00827778" w:rsidRDefault="00827778">
      <w:pPr>
        <w:spacing w:line="276" w:lineRule="auto"/>
        <w:rPr>
          <w:rFonts w:cs="Arial"/>
          <w:i/>
          <w:iCs/>
        </w:rPr>
      </w:pPr>
    </w:p>
    <w:p w14:paraId="2CDB8143" w14:textId="1F1F0CD1" w:rsidR="00827778" w:rsidRDefault="005F0422">
      <w:pPr>
        <w:spacing w:line="276" w:lineRule="auto"/>
        <w:rPr>
          <w:rFonts w:cs="Arial"/>
        </w:rPr>
      </w:pPr>
      <w:r>
        <w:rPr>
          <w:rFonts w:cs="Arial"/>
          <w:i/>
          <w:iCs/>
        </w:rPr>
        <w:t>Hutcheon, Nielsen</w:t>
      </w:r>
      <w:r w:rsidR="00827778">
        <w:rPr>
          <w:rFonts w:cs="Arial"/>
          <w:i/>
          <w:iCs/>
        </w:rPr>
        <w:t>.</w:t>
      </w:r>
    </w:p>
    <w:p w14:paraId="053B8346" w14:textId="77777777" w:rsidR="00BC77D5" w:rsidRPr="00BC77D5" w:rsidRDefault="00BC77D5">
      <w:pPr>
        <w:spacing w:line="276" w:lineRule="auto"/>
        <w:rPr>
          <w:rFonts w:cs="Arial"/>
        </w:rPr>
      </w:pPr>
    </w:p>
    <w:p w14:paraId="7BFAB962" w14:textId="77777777" w:rsidR="00827778" w:rsidRPr="00376443" w:rsidRDefault="00827778" w:rsidP="007D6D1F">
      <w:pPr>
        <w:spacing w:line="276" w:lineRule="auto"/>
        <w:rPr>
          <w:rFonts w:cs="Arial"/>
          <w:b/>
          <w:i/>
          <w:iCs/>
        </w:rPr>
      </w:pPr>
      <w:r w:rsidRPr="00376443">
        <w:rPr>
          <w:rFonts w:cs="Arial"/>
          <w:b/>
          <w:i/>
          <w:iCs/>
        </w:rPr>
        <w:t>Motion Carried</w:t>
      </w:r>
    </w:p>
    <w:p w14:paraId="1B8EB169" w14:textId="77777777" w:rsidR="00340C18" w:rsidRDefault="00340C18" w:rsidP="00905BB9">
      <w:pPr>
        <w:spacing w:line="276" w:lineRule="auto"/>
      </w:pPr>
    </w:p>
    <w:p w14:paraId="3A88190A" w14:textId="77777777" w:rsidR="00EE38E0" w:rsidRPr="002B66D7" w:rsidRDefault="00EE38E0" w:rsidP="00A81057">
      <w:pPr>
        <w:spacing w:line="276" w:lineRule="auto"/>
        <w:rPr>
          <w:rFonts w:cs="Arial"/>
          <w:b/>
          <w:bCs/>
        </w:rPr>
      </w:pPr>
      <w:r w:rsidRPr="002B66D7">
        <w:rPr>
          <w:rFonts w:cs="Arial"/>
          <w:b/>
          <w:bCs/>
        </w:rPr>
        <w:t>DISCUSSION</w:t>
      </w:r>
      <w:r>
        <w:rPr>
          <w:rFonts w:cs="Arial"/>
          <w:b/>
          <w:bCs/>
        </w:rPr>
        <w:t>:</w:t>
      </w:r>
    </w:p>
    <w:p w14:paraId="3F412A7D" w14:textId="77777777" w:rsidR="006219CE" w:rsidRDefault="006219CE" w:rsidP="00A81057">
      <w:pPr>
        <w:spacing w:line="276" w:lineRule="auto"/>
        <w:rPr>
          <w:rFonts w:cstheme="minorBidi"/>
          <w:color w:val="1F497D" w:themeColor="text2"/>
          <w:lang w:val="en-US"/>
        </w:rPr>
      </w:pPr>
    </w:p>
    <w:p w14:paraId="0B5226DB" w14:textId="77777777" w:rsidR="00062FDC" w:rsidRDefault="00062FDC" w:rsidP="007D6D1F">
      <w:pPr>
        <w:spacing w:line="276" w:lineRule="auto"/>
        <w:rPr>
          <w:rFonts w:cstheme="minorBidi"/>
          <w:lang w:val="en-US"/>
        </w:rPr>
      </w:pPr>
      <w:r>
        <w:rPr>
          <w:rFonts w:cstheme="minorBidi"/>
          <w:lang w:val="en-US"/>
        </w:rPr>
        <w:t xml:space="preserve">The Commission requested further information on the history of the building use and septic system.  </w:t>
      </w:r>
    </w:p>
    <w:p w14:paraId="69A968EA" w14:textId="77777777" w:rsidR="00062FDC" w:rsidRDefault="00062FDC" w:rsidP="007D6D1F">
      <w:pPr>
        <w:spacing w:line="276" w:lineRule="auto"/>
        <w:rPr>
          <w:rFonts w:cstheme="minorBidi"/>
          <w:lang w:val="en-US"/>
        </w:rPr>
      </w:pPr>
    </w:p>
    <w:p w14:paraId="232AC32D" w14:textId="33B97928" w:rsidR="00062FDC" w:rsidRDefault="00062FDC" w:rsidP="007D6D1F">
      <w:pPr>
        <w:spacing w:line="276" w:lineRule="auto"/>
        <w:rPr>
          <w:rFonts w:cstheme="minorBidi"/>
          <w:lang w:val="en-US"/>
        </w:rPr>
      </w:pPr>
      <w:r>
        <w:rPr>
          <w:rFonts w:cstheme="minorBidi"/>
          <w:lang w:val="en-US"/>
        </w:rPr>
        <w:t xml:space="preserve">The Commission discussed the differing staff opinions of whether the proposed international school constitutes an urban use and next steps if the current staff report were approved.  Staff advised that when </w:t>
      </w:r>
      <w:r w:rsidR="00A81057">
        <w:rPr>
          <w:rFonts w:cstheme="minorBidi"/>
          <w:lang w:val="en-US"/>
        </w:rPr>
        <w:t xml:space="preserve">written </w:t>
      </w:r>
      <w:r>
        <w:rPr>
          <w:rFonts w:cstheme="minorBidi"/>
          <w:lang w:val="en-US"/>
        </w:rPr>
        <w:t xml:space="preserve">objections are received, a plan amendment application is referred to the Ontario Land Tribunal, normally with an in-depth analysis of the amendment application.  The May 2020 </w:t>
      </w:r>
      <w:r w:rsidR="009B291E">
        <w:rPr>
          <w:rFonts w:cstheme="minorBidi"/>
          <w:lang w:val="en-US"/>
        </w:rPr>
        <w:t xml:space="preserve">initial </w:t>
      </w:r>
      <w:r>
        <w:rPr>
          <w:rFonts w:cstheme="minorBidi"/>
          <w:lang w:val="en-US"/>
        </w:rPr>
        <w:t>staff report did not include the detailed analysis of the application</w:t>
      </w:r>
      <w:r w:rsidR="009B291E">
        <w:rPr>
          <w:rFonts w:cstheme="minorBidi"/>
          <w:lang w:val="en-US"/>
        </w:rPr>
        <w:t xml:space="preserve">, was </w:t>
      </w:r>
      <w:r>
        <w:rPr>
          <w:rFonts w:cstheme="minorBidi"/>
          <w:lang w:val="en-US"/>
        </w:rPr>
        <w:t>focused on whether the application met the criteria to be circulated for comment and</w:t>
      </w:r>
      <w:r w:rsidR="009B291E">
        <w:rPr>
          <w:rFonts w:cstheme="minorBidi"/>
          <w:lang w:val="en-US"/>
        </w:rPr>
        <w:t xml:space="preserve"> </w:t>
      </w:r>
      <w:r>
        <w:rPr>
          <w:rFonts w:cstheme="minorBidi"/>
          <w:lang w:val="en-US"/>
        </w:rPr>
        <w:t xml:space="preserve">the final analysis and recommendation would be included </w:t>
      </w:r>
      <w:r w:rsidR="007D6D1F">
        <w:rPr>
          <w:rFonts w:cstheme="minorBidi"/>
          <w:lang w:val="en-US"/>
        </w:rPr>
        <w:t xml:space="preserve">with </w:t>
      </w:r>
      <w:r>
        <w:rPr>
          <w:rFonts w:cstheme="minorBidi"/>
          <w:lang w:val="en-US"/>
        </w:rPr>
        <w:t>the final staff report process.</w:t>
      </w:r>
    </w:p>
    <w:p w14:paraId="3A8E484D" w14:textId="77777777" w:rsidR="00062FDC" w:rsidRDefault="00062FDC" w:rsidP="007D6D1F">
      <w:pPr>
        <w:spacing w:line="276" w:lineRule="auto"/>
        <w:rPr>
          <w:rFonts w:cstheme="minorBidi"/>
          <w:lang w:val="en-US"/>
        </w:rPr>
      </w:pPr>
    </w:p>
    <w:p w14:paraId="7BFE9792" w14:textId="74805CB4" w:rsidR="00BC77D5" w:rsidRDefault="00062FDC" w:rsidP="00A81057">
      <w:pPr>
        <w:spacing w:line="276" w:lineRule="auto"/>
        <w:rPr>
          <w:b/>
          <w:lang w:val="en-US"/>
        </w:rPr>
      </w:pPr>
      <w:r>
        <w:rPr>
          <w:rFonts w:cstheme="minorBidi"/>
          <w:lang w:val="en-US"/>
        </w:rPr>
        <w:t xml:space="preserve">Commission Hutcheon read aloud the </w:t>
      </w:r>
      <w:r w:rsidR="00A81057">
        <w:rPr>
          <w:rFonts w:cstheme="minorHAnsi"/>
        </w:rPr>
        <w:t xml:space="preserve">special provisions </w:t>
      </w:r>
      <w:r>
        <w:rPr>
          <w:rFonts w:cstheme="minorHAnsi"/>
        </w:rPr>
        <w:t>for Pleasant View from the Niagara Escarpment Plan</w:t>
      </w:r>
      <w:r>
        <w:rPr>
          <w:rFonts w:cstheme="minorBidi"/>
          <w:lang w:val="en-US"/>
        </w:rPr>
        <w:t xml:space="preserve">, and noted his opinion that the increase </w:t>
      </w:r>
      <w:r w:rsidR="002B4B14">
        <w:rPr>
          <w:rFonts w:cstheme="minorBidi"/>
          <w:lang w:val="en-US"/>
        </w:rPr>
        <w:t xml:space="preserve">to </w:t>
      </w:r>
      <w:r w:rsidR="00A81057">
        <w:rPr>
          <w:rFonts w:cstheme="minorBidi"/>
          <w:lang w:val="en-US"/>
        </w:rPr>
        <w:t>1,000</w:t>
      </w:r>
      <w:r w:rsidR="002B4B14">
        <w:rPr>
          <w:rFonts w:cstheme="minorBidi"/>
          <w:lang w:val="en-US"/>
        </w:rPr>
        <w:t xml:space="preserve"> students</w:t>
      </w:r>
      <w:r>
        <w:rPr>
          <w:rFonts w:cstheme="minorBidi"/>
          <w:lang w:val="en-US"/>
        </w:rPr>
        <w:t xml:space="preserve"> from the </w:t>
      </w:r>
      <w:r w:rsidR="00A81057">
        <w:rPr>
          <w:rFonts w:cstheme="minorBidi"/>
          <w:lang w:val="en-US"/>
        </w:rPr>
        <w:t>36</w:t>
      </w:r>
      <w:r>
        <w:rPr>
          <w:rFonts w:cstheme="minorBidi"/>
          <w:lang w:val="en-US"/>
        </w:rPr>
        <w:t xml:space="preserve"> approved in the special provision is a </w:t>
      </w:r>
      <w:r w:rsidR="002B4B14">
        <w:rPr>
          <w:rFonts w:cstheme="minorBidi"/>
          <w:lang w:val="en-US"/>
        </w:rPr>
        <w:t>significant increase over what is permitted in the</w:t>
      </w:r>
      <w:r>
        <w:rPr>
          <w:rFonts w:cstheme="minorBidi"/>
          <w:lang w:val="en-US"/>
        </w:rPr>
        <w:t xml:space="preserve"> Pleasant</w:t>
      </w:r>
      <w:r w:rsidR="002B4B14">
        <w:rPr>
          <w:rFonts w:cstheme="minorBidi"/>
          <w:lang w:val="en-US"/>
        </w:rPr>
        <w:t xml:space="preserve"> V</w:t>
      </w:r>
      <w:r>
        <w:rPr>
          <w:rFonts w:cstheme="minorBidi"/>
          <w:lang w:val="en-US"/>
        </w:rPr>
        <w:t xml:space="preserve">iew </w:t>
      </w:r>
      <w:r w:rsidR="002B4B14">
        <w:rPr>
          <w:rFonts w:cstheme="minorBidi"/>
          <w:lang w:val="en-US"/>
        </w:rPr>
        <w:t>special policy</w:t>
      </w:r>
      <w:r w:rsidR="00A81057">
        <w:rPr>
          <w:rFonts w:cstheme="minorBidi"/>
          <w:lang w:val="en-US"/>
        </w:rPr>
        <w:t>;</w:t>
      </w:r>
      <w:r>
        <w:rPr>
          <w:rFonts w:cstheme="minorBidi"/>
          <w:lang w:val="en-US"/>
        </w:rPr>
        <w:t xml:space="preserve"> the special policy was not intended </w:t>
      </w:r>
      <w:r w:rsidR="002B4B14">
        <w:rPr>
          <w:rFonts w:cstheme="minorBidi"/>
          <w:lang w:val="en-US"/>
        </w:rPr>
        <w:t xml:space="preserve">to allow </w:t>
      </w:r>
      <w:r>
        <w:rPr>
          <w:rFonts w:cstheme="minorBidi"/>
          <w:lang w:val="en-US"/>
        </w:rPr>
        <w:t>non-boarded students and that</w:t>
      </w:r>
      <w:r w:rsidR="002B4B14">
        <w:rPr>
          <w:rFonts w:cstheme="minorBidi"/>
          <w:lang w:val="en-US"/>
        </w:rPr>
        <w:t xml:space="preserve"> the</w:t>
      </w:r>
      <w:r>
        <w:rPr>
          <w:rFonts w:cstheme="minorBidi"/>
          <w:lang w:val="en-US"/>
        </w:rPr>
        <w:t xml:space="preserve"> application should be analyzed to determine if it meets the definition of urban use, as the 2020 report was not a detailed analysis of the type of use.  In addition to the very significant increase in students, the required busing and expansion of services to accommodate such an increase in staff and students </w:t>
      </w:r>
      <w:r w:rsidR="002B4B14">
        <w:rPr>
          <w:rFonts w:cstheme="minorBidi"/>
          <w:lang w:val="en-US"/>
        </w:rPr>
        <w:t>should be considered an</w:t>
      </w:r>
      <w:r>
        <w:rPr>
          <w:rFonts w:cstheme="minorBidi"/>
          <w:lang w:val="en-US"/>
        </w:rPr>
        <w:t xml:space="preserve"> urban use.</w:t>
      </w:r>
    </w:p>
    <w:p w14:paraId="61825AD5" w14:textId="77777777" w:rsidR="008426ED" w:rsidRDefault="008426ED">
      <w:pPr>
        <w:spacing w:line="276" w:lineRule="auto"/>
        <w:rPr>
          <w:b/>
          <w:lang w:val="en-US"/>
        </w:rPr>
      </w:pPr>
    </w:p>
    <w:p w14:paraId="5D7202A6" w14:textId="77777777" w:rsidR="009A4965" w:rsidRPr="00376443" w:rsidRDefault="009A4965">
      <w:pPr>
        <w:spacing w:line="276" w:lineRule="auto"/>
        <w:rPr>
          <w:rFonts w:cs="Arial"/>
          <w:b/>
          <w:bCs/>
          <w:lang w:val="en-US"/>
        </w:rPr>
      </w:pPr>
      <w:r w:rsidRPr="00376443">
        <w:rPr>
          <w:rFonts w:cs="Arial"/>
          <w:b/>
          <w:bCs/>
          <w:lang w:val="en-US"/>
        </w:rPr>
        <w:t>NEW BUSINESS</w:t>
      </w:r>
    </w:p>
    <w:p w14:paraId="79DC74D1" w14:textId="77777777" w:rsidR="009A4965" w:rsidRDefault="009A4965">
      <w:pPr>
        <w:spacing w:line="276" w:lineRule="auto"/>
        <w:rPr>
          <w:rFonts w:cs="Arial"/>
          <w:lang w:val="en-US" w:eastAsia="en-US"/>
        </w:rPr>
      </w:pPr>
    </w:p>
    <w:p w14:paraId="0A94927E" w14:textId="2E72A5F7" w:rsidR="003074F2" w:rsidRPr="00586263" w:rsidRDefault="0035208B">
      <w:pPr>
        <w:pStyle w:val="Heading2"/>
        <w:tabs>
          <w:tab w:val="clear" w:pos="2160"/>
        </w:tabs>
        <w:spacing w:line="276" w:lineRule="auto"/>
        <w:ind w:left="0" w:firstLine="0"/>
        <w:rPr>
          <w:rFonts w:cs="Times New Roman"/>
          <w:b w:val="0"/>
          <w:sz w:val="24"/>
          <w:szCs w:val="24"/>
          <w:lang w:val="en-US"/>
        </w:rPr>
      </w:pPr>
      <w:r>
        <w:rPr>
          <w:rFonts w:cs="Times New Roman"/>
          <w:b w:val="0"/>
          <w:sz w:val="24"/>
          <w:szCs w:val="24"/>
          <w:lang w:val="en-US"/>
        </w:rPr>
        <w:t>None.</w:t>
      </w:r>
    </w:p>
    <w:p w14:paraId="1BCEDB19" w14:textId="5E4FB054" w:rsidR="00F92CCC" w:rsidRDefault="00F92CCC">
      <w:pPr>
        <w:pStyle w:val="Heading2"/>
        <w:spacing w:line="276" w:lineRule="auto"/>
        <w:rPr>
          <w:sz w:val="24"/>
          <w:szCs w:val="24"/>
        </w:rPr>
      </w:pPr>
    </w:p>
    <w:p w14:paraId="21731DFE" w14:textId="77777777" w:rsidR="008029FE" w:rsidRDefault="008029FE">
      <w:pPr>
        <w:pStyle w:val="Heading2"/>
        <w:spacing w:line="276" w:lineRule="auto"/>
        <w:rPr>
          <w:sz w:val="24"/>
          <w:szCs w:val="24"/>
        </w:rPr>
      </w:pPr>
    </w:p>
    <w:p w14:paraId="045A2ADB" w14:textId="60E3829B" w:rsidR="009D17C0" w:rsidRPr="00376443" w:rsidRDefault="008238EC">
      <w:pPr>
        <w:pStyle w:val="Heading2"/>
        <w:spacing w:line="276" w:lineRule="auto"/>
        <w:rPr>
          <w:sz w:val="24"/>
          <w:szCs w:val="24"/>
        </w:rPr>
      </w:pPr>
      <w:r w:rsidRPr="00376443">
        <w:rPr>
          <w:sz w:val="24"/>
          <w:szCs w:val="24"/>
        </w:rPr>
        <w:lastRenderedPageBreak/>
        <w:t>ADJOURNMENT</w:t>
      </w:r>
    </w:p>
    <w:p w14:paraId="3FD1F42A" w14:textId="4172B819" w:rsidR="00641DA8" w:rsidRPr="00376443" w:rsidRDefault="00641DA8">
      <w:pPr>
        <w:spacing w:line="276" w:lineRule="auto"/>
        <w:rPr>
          <w:rFonts w:cs="Arial"/>
        </w:rPr>
      </w:pPr>
    </w:p>
    <w:p w14:paraId="4661A7AC" w14:textId="325E5695" w:rsidR="00495E05" w:rsidRPr="00376443" w:rsidRDefault="00495E05">
      <w:pPr>
        <w:spacing w:line="276" w:lineRule="auto"/>
        <w:rPr>
          <w:rFonts w:cs="Arial"/>
          <w:b/>
          <w:u w:val="single"/>
        </w:rPr>
      </w:pPr>
      <w:r>
        <w:rPr>
          <w:rFonts w:cs="Arial"/>
          <w:b/>
          <w:u w:val="single"/>
        </w:rPr>
        <w:t>M82</w:t>
      </w:r>
      <w:r w:rsidR="00B1272A">
        <w:rPr>
          <w:rFonts w:cs="Arial"/>
          <w:b/>
          <w:u w:val="single"/>
        </w:rPr>
        <w:t>3</w:t>
      </w:r>
      <w:r w:rsidRPr="00376443">
        <w:rPr>
          <w:rFonts w:cs="Arial"/>
          <w:b/>
          <w:u w:val="single"/>
        </w:rPr>
        <w:t>R</w:t>
      </w:r>
      <w:r w:rsidR="00C37F60">
        <w:rPr>
          <w:rFonts w:cs="Arial"/>
          <w:b/>
          <w:u w:val="single"/>
        </w:rPr>
        <w:t>1</w:t>
      </w:r>
      <w:r w:rsidR="005F1DB9">
        <w:rPr>
          <w:rFonts w:cs="Arial"/>
          <w:b/>
          <w:u w:val="single"/>
        </w:rPr>
        <w:t>2</w:t>
      </w:r>
      <w:r w:rsidRPr="00376443">
        <w:rPr>
          <w:rFonts w:cs="Arial"/>
          <w:b/>
          <w:u w:val="single"/>
        </w:rPr>
        <w:t>/</w:t>
      </w:r>
      <w:r>
        <w:rPr>
          <w:rFonts w:cs="Arial"/>
          <w:b/>
          <w:u w:val="single"/>
        </w:rPr>
        <w:t>0</w:t>
      </w:r>
      <w:r w:rsidR="00B1272A">
        <w:rPr>
          <w:rFonts w:cs="Arial"/>
          <w:b/>
          <w:u w:val="single"/>
        </w:rPr>
        <w:t>4</w:t>
      </w:r>
      <w:r>
        <w:rPr>
          <w:rFonts w:cs="Arial"/>
          <w:b/>
          <w:u w:val="single"/>
        </w:rPr>
        <w:t>-2023</w:t>
      </w:r>
    </w:p>
    <w:p w14:paraId="1D407D99" w14:textId="77777777" w:rsidR="00B858EE" w:rsidRDefault="00B858EE">
      <w:pPr>
        <w:spacing w:line="276" w:lineRule="auto"/>
        <w:rPr>
          <w:rFonts w:cs="Arial"/>
          <w:bCs/>
          <w:i/>
          <w:iCs/>
        </w:rPr>
      </w:pPr>
    </w:p>
    <w:p w14:paraId="4E595B43" w14:textId="526C83CA" w:rsidR="00507629" w:rsidRPr="00376443" w:rsidRDefault="00507629">
      <w:pPr>
        <w:spacing w:line="276" w:lineRule="auto"/>
        <w:rPr>
          <w:rFonts w:cs="Arial"/>
          <w:bCs/>
          <w:i/>
          <w:iCs/>
        </w:rPr>
      </w:pPr>
      <w:r w:rsidRPr="00376443">
        <w:rPr>
          <w:rFonts w:cs="Arial"/>
          <w:bCs/>
          <w:i/>
          <w:iCs/>
        </w:rPr>
        <w:t>Moved By:</w:t>
      </w:r>
      <w:r w:rsidRPr="00376443">
        <w:rPr>
          <w:rFonts w:cs="Arial"/>
          <w:bCs/>
          <w:i/>
          <w:iCs/>
        </w:rPr>
        <w:tab/>
      </w:r>
      <w:r w:rsidR="006429DE">
        <w:rPr>
          <w:rFonts w:cs="Arial"/>
          <w:bCs/>
          <w:i/>
          <w:iCs/>
        </w:rPr>
        <w:t>McKinlay</w:t>
      </w:r>
    </w:p>
    <w:p w14:paraId="550EF979" w14:textId="77777777" w:rsidR="00507629" w:rsidRPr="00376443" w:rsidRDefault="00507629">
      <w:pPr>
        <w:spacing w:line="276" w:lineRule="auto"/>
        <w:rPr>
          <w:rFonts w:cs="Arial"/>
          <w:bCs/>
          <w:i/>
          <w:iCs/>
        </w:rPr>
      </w:pPr>
    </w:p>
    <w:p w14:paraId="3A857285" w14:textId="77777777" w:rsidR="00507629" w:rsidRPr="00376443" w:rsidRDefault="00507629">
      <w:pPr>
        <w:spacing w:line="276" w:lineRule="auto"/>
        <w:rPr>
          <w:rFonts w:cs="Arial"/>
          <w:bCs/>
          <w:i/>
          <w:iCs/>
        </w:rPr>
      </w:pPr>
      <w:r w:rsidRPr="00376443">
        <w:rPr>
          <w:rFonts w:cs="Arial"/>
          <w:bCs/>
          <w:i/>
          <w:iCs/>
        </w:rPr>
        <w:t>“That this meeting be adjourned.”</w:t>
      </w:r>
    </w:p>
    <w:p w14:paraId="2C8730CF" w14:textId="77777777" w:rsidR="00507629" w:rsidRPr="00C34332" w:rsidRDefault="00507629">
      <w:pPr>
        <w:spacing w:line="276" w:lineRule="auto"/>
        <w:rPr>
          <w:rFonts w:cs="Arial"/>
          <w:bCs/>
        </w:rPr>
      </w:pPr>
    </w:p>
    <w:p w14:paraId="06D78438" w14:textId="4EDFEF20" w:rsidR="00BF531C" w:rsidRPr="00376443" w:rsidRDefault="00507629" w:rsidP="007D6D1F">
      <w:pPr>
        <w:spacing w:line="276" w:lineRule="auto"/>
        <w:rPr>
          <w:rFonts w:cs="Arial"/>
          <w:b/>
          <w:i/>
          <w:iCs/>
        </w:rPr>
      </w:pPr>
      <w:r w:rsidRPr="00376443">
        <w:rPr>
          <w:rFonts w:cs="Arial"/>
          <w:b/>
          <w:i/>
          <w:iCs/>
        </w:rPr>
        <w:t>Motion Carried</w:t>
      </w:r>
    </w:p>
    <w:p w14:paraId="71A84197" w14:textId="77777777" w:rsidR="00796BAA" w:rsidRDefault="00796BAA" w:rsidP="00905BB9">
      <w:pPr>
        <w:spacing w:line="276" w:lineRule="auto"/>
        <w:rPr>
          <w:rFonts w:cs="Arial"/>
          <w:bCs/>
        </w:rPr>
      </w:pPr>
    </w:p>
    <w:p w14:paraId="3642D9FC" w14:textId="31597B3F" w:rsidR="00673705" w:rsidRDefault="00673705" w:rsidP="00A81057">
      <w:pPr>
        <w:spacing w:line="276" w:lineRule="auto"/>
        <w:rPr>
          <w:rFonts w:cs="Arial"/>
          <w:bCs/>
        </w:rPr>
      </w:pPr>
    </w:p>
    <w:p w14:paraId="4F9AD2BB" w14:textId="0F44C57D" w:rsidR="00507629" w:rsidRDefault="00507629">
      <w:pPr>
        <w:spacing w:line="276" w:lineRule="auto"/>
        <w:rPr>
          <w:rFonts w:cs="Arial"/>
          <w:bCs/>
        </w:rPr>
      </w:pPr>
      <w:r w:rsidRPr="00376443">
        <w:rPr>
          <w:rFonts w:cs="Arial"/>
          <w:bCs/>
        </w:rPr>
        <w:t>Time of Adjournment:</w:t>
      </w:r>
      <w:r w:rsidRPr="00376443">
        <w:rPr>
          <w:rFonts w:cs="Arial"/>
          <w:bCs/>
        </w:rPr>
        <w:tab/>
      </w:r>
      <w:r w:rsidR="00CD20C0">
        <w:rPr>
          <w:rFonts w:cs="Arial"/>
          <w:bCs/>
        </w:rPr>
        <w:t>4</w:t>
      </w:r>
      <w:r w:rsidR="00933616">
        <w:rPr>
          <w:rFonts w:cs="Arial"/>
          <w:bCs/>
        </w:rPr>
        <w:t>:</w:t>
      </w:r>
      <w:r w:rsidR="002F17AE">
        <w:rPr>
          <w:rFonts w:cs="Arial"/>
          <w:bCs/>
        </w:rPr>
        <w:t>0</w:t>
      </w:r>
      <w:r w:rsidR="00CD20C0">
        <w:rPr>
          <w:rFonts w:cs="Arial"/>
          <w:bCs/>
        </w:rPr>
        <w:t>5</w:t>
      </w:r>
      <w:r w:rsidR="00933616">
        <w:rPr>
          <w:rFonts w:cs="Arial"/>
          <w:bCs/>
        </w:rPr>
        <w:t xml:space="preserve"> </w:t>
      </w:r>
      <w:r w:rsidR="006C72AA">
        <w:rPr>
          <w:rFonts w:cs="Arial"/>
          <w:bCs/>
        </w:rPr>
        <w:t>p</w:t>
      </w:r>
      <w:r w:rsidRPr="00376443">
        <w:rPr>
          <w:rFonts w:cs="Arial"/>
          <w:bCs/>
        </w:rPr>
        <w:t>.m.</w:t>
      </w:r>
    </w:p>
    <w:p w14:paraId="3E0CD3BB" w14:textId="0D237864" w:rsidR="00BF0295" w:rsidRDefault="00BF0295">
      <w:pPr>
        <w:spacing w:line="276" w:lineRule="auto"/>
        <w:rPr>
          <w:rFonts w:cs="Arial"/>
          <w:bCs/>
        </w:rPr>
      </w:pPr>
    </w:p>
    <w:p w14:paraId="24CE446F" w14:textId="45A513AD" w:rsidR="00BF0295" w:rsidRDefault="00BF0295">
      <w:pPr>
        <w:spacing w:line="276" w:lineRule="auto"/>
        <w:rPr>
          <w:rFonts w:cs="Arial"/>
          <w:bCs/>
        </w:rPr>
      </w:pPr>
    </w:p>
    <w:p w14:paraId="68F0BC25" w14:textId="766ED1A5" w:rsidR="00C144A3" w:rsidRDefault="00C144A3">
      <w:pPr>
        <w:spacing w:line="276" w:lineRule="auto"/>
        <w:rPr>
          <w:rFonts w:cs="Arial"/>
          <w:bCs/>
        </w:rPr>
      </w:pPr>
    </w:p>
    <w:p w14:paraId="146DB0F6" w14:textId="4F2A9752" w:rsidR="00C144A3" w:rsidRDefault="00C144A3">
      <w:pPr>
        <w:spacing w:line="276" w:lineRule="auto"/>
        <w:rPr>
          <w:rFonts w:cs="Arial"/>
          <w:bCs/>
        </w:rPr>
      </w:pPr>
    </w:p>
    <w:p w14:paraId="2FFC0958" w14:textId="72FF45AA" w:rsidR="00C144A3" w:rsidRDefault="00C144A3">
      <w:pPr>
        <w:spacing w:line="276" w:lineRule="auto"/>
        <w:rPr>
          <w:rFonts w:cs="Arial"/>
          <w:bCs/>
        </w:rPr>
      </w:pPr>
    </w:p>
    <w:p w14:paraId="46207CA6" w14:textId="77777777" w:rsidR="00C144A3" w:rsidRDefault="00C144A3">
      <w:pPr>
        <w:spacing w:line="276" w:lineRule="auto"/>
        <w:rPr>
          <w:rFonts w:cs="Arial"/>
          <w:bCs/>
        </w:rPr>
      </w:pPr>
    </w:p>
    <w:p w14:paraId="3D1F6689" w14:textId="77777777" w:rsidR="00BF0295" w:rsidRPr="00376443" w:rsidRDefault="00BF0295">
      <w:pPr>
        <w:spacing w:line="276" w:lineRule="auto"/>
        <w:rPr>
          <w:rFonts w:cs="Arial"/>
          <w:bCs/>
        </w:rPr>
      </w:pPr>
    </w:p>
    <w:p w14:paraId="30933676" w14:textId="3DB16E31" w:rsidR="00B72F94" w:rsidRPr="00376443" w:rsidRDefault="00BB2A6D">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845A17" w:rsidRPr="00376443">
        <w:rPr>
          <w:rFonts w:cs="Arial"/>
          <w:bCs/>
        </w:rPr>
        <w:t>___________________________</w:t>
      </w:r>
    </w:p>
    <w:p w14:paraId="5A305012" w14:textId="77777777" w:rsidR="00673705" w:rsidRDefault="00B72F94">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C53370" w:rsidRPr="00376443">
        <w:rPr>
          <w:rFonts w:cs="Arial"/>
          <w:bCs/>
        </w:rPr>
        <w:t>R</w:t>
      </w:r>
      <w:r w:rsidR="00FA2B13" w:rsidRPr="00376443">
        <w:rPr>
          <w:rFonts w:cs="Arial"/>
          <w:bCs/>
        </w:rPr>
        <w:t xml:space="preserve">ob </w:t>
      </w:r>
      <w:r w:rsidR="00C53370" w:rsidRPr="00376443">
        <w:rPr>
          <w:rFonts w:cs="Arial"/>
          <w:bCs/>
        </w:rPr>
        <w:t>Nicholson</w:t>
      </w:r>
    </w:p>
    <w:p w14:paraId="17677C02" w14:textId="29D48CF5" w:rsidR="00B72F94" w:rsidRPr="00376443" w:rsidRDefault="00B72F94">
      <w:pPr>
        <w:spacing w:line="276" w:lineRule="auto"/>
        <w:ind w:left="3600" w:firstLine="720"/>
        <w:rPr>
          <w:rFonts w:cs="Arial"/>
          <w:b/>
        </w:rPr>
      </w:pPr>
      <w:r w:rsidRPr="00376443">
        <w:rPr>
          <w:rFonts w:cs="Arial"/>
          <w:bCs/>
        </w:rPr>
        <w:t>Chai</w:t>
      </w:r>
      <w:r w:rsidRPr="00376443">
        <w:rPr>
          <w:rFonts w:cs="Arial"/>
        </w:rPr>
        <w:t>r</w:t>
      </w:r>
    </w:p>
    <w:sectPr w:rsidR="00B72F94" w:rsidRPr="00376443" w:rsidSect="00A64D9D">
      <w:headerReference w:type="even" r:id="rId15"/>
      <w:footerReference w:type="default" r:id="rId16"/>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C3B66" w14:textId="77777777" w:rsidR="002A6F2B" w:rsidRDefault="002A6F2B">
      <w:r>
        <w:separator/>
      </w:r>
    </w:p>
  </w:endnote>
  <w:endnote w:type="continuationSeparator" w:id="0">
    <w:p w14:paraId="5EF90DF0" w14:textId="77777777" w:rsidR="002A6F2B" w:rsidRDefault="002A6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6EF66A2E" w:rsidR="00932449" w:rsidRPr="00C075F9" w:rsidRDefault="00932449" w:rsidP="00070F7A">
    <w:pPr>
      <w:pStyle w:val="Footer"/>
      <w:rPr>
        <w:rFonts w:cs="Arial"/>
      </w:rPr>
    </w:pPr>
    <w:r w:rsidRPr="00D51FA6">
      <w:rPr>
        <w:rFonts w:cs="Arial"/>
      </w:rPr>
      <w:t>Niagara Escarpment Commission Meeting</w:t>
    </w:r>
    <w:r w:rsidR="00C75B2C">
      <w:rPr>
        <w:rFonts w:cs="Arial"/>
      </w:rPr>
      <w:t xml:space="preserve"> </w:t>
    </w:r>
    <w:r w:rsidR="00B72452">
      <w:rPr>
        <w:rFonts w:cs="Arial"/>
      </w:rPr>
      <w:t>April 27</w:t>
    </w:r>
    <w:r w:rsidR="00C075F9">
      <w:rPr>
        <w:rFonts w:cs="Arial"/>
      </w:rPr>
      <w:t>, 2023</w:t>
    </w:r>
    <w:r w:rsidRPr="00D51FA6">
      <w:rPr>
        <w:rFonts w:cs="Arial"/>
      </w:rPr>
      <w:t xml:space="preserve"> – </w:t>
    </w:r>
    <w:r w:rsidR="006F3568">
      <w:rPr>
        <w:rFonts w:cs="Arial"/>
      </w:rPr>
      <w:t>M</w:t>
    </w:r>
    <w:r w:rsidR="006E3F95">
      <w:rPr>
        <w:rFonts w:cs="Arial"/>
      </w:rPr>
      <w:t>82</w:t>
    </w:r>
    <w:r w:rsidR="00B72452">
      <w:rPr>
        <w:rFonts w:cs="Arial"/>
      </w:rPr>
      <w:t>3</w:t>
    </w:r>
    <w:r w:rsidRPr="00D51FA6">
      <w:rPr>
        <w:rFonts w:cs="Arial"/>
      </w:rPr>
      <w:t>/</w:t>
    </w:r>
    <w:r w:rsidR="00C075F9">
      <w:rPr>
        <w:rFonts w:cs="Arial"/>
      </w:rPr>
      <w:t>0</w:t>
    </w:r>
    <w:r w:rsidR="00B72452">
      <w:rPr>
        <w:rFonts w:cs="Arial"/>
      </w:rPr>
      <w:t>4</w:t>
    </w:r>
    <w:r w:rsidR="006F3568">
      <w:rPr>
        <w:rFonts w:cs="Arial"/>
      </w:rPr>
      <w:t>-202</w:t>
    </w:r>
    <w:r w:rsidR="00C075F9">
      <w:rPr>
        <w:rFonts w:cs="Arial"/>
      </w:rPr>
      <w:t>3</w:t>
    </w:r>
    <w:r>
      <w:rPr>
        <w:rFonts w:ascii="Palatino Linotype" w:hAnsi="Palatino Linotype"/>
      </w:rPr>
      <w:t xml:space="preserve"> </w:t>
    </w:r>
    <w:r w:rsidR="00D464BE">
      <w:rPr>
        <w:rFonts w:ascii="Palatino Linotype" w:hAnsi="Palatino Linotype"/>
      </w:rPr>
      <w:t xml:space="preserve">   </w:t>
    </w:r>
    <w:r w:rsidR="00C51573">
      <w:rPr>
        <w:rFonts w:ascii="Palatino Linotype" w:hAnsi="Palatino Linotype"/>
      </w:rPr>
      <w:t xml:space="preserve">          </w:t>
    </w:r>
    <w:r w:rsidR="00852FAC">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C87FC" w14:textId="77777777" w:rsidR="002A6F2B" w:rsidRDefault="002A6F2B">
      <w:r>
        <w:separator/>
      </w:r>
    </w:p>
  </w:footnote>
  <w:footnote w:type="continuationSeparator" w:id="0">
    <w:p w14:paraId="072E6E3C" w14:textId="77777777" w:rsidR="002A6F2B" w:rsidRDefault="002A6F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4210"/>
    <w:multiLevelType w:val="hybridMultilevel"/>
    <w:tmpl w:val="6116F6C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E452597"/>
    <w:multiLevelType w:val="hybridMultilevel"/>
    <w:tmpl w:val="9EEA095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601F8B"/>
    <w:multiLevelType w:val="hybridMultilevel"/>
    <w:tmpl w:val="F662B7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815054"/>
    <w:multiLevelType w:val="hybridMultilevel"/>
    <w:tmpl w:val="0B7AC3E2"/>
    <w:lvl w:ilvl="0" w:tplc="426EE5F2">
      <w:start w:val="1"/>
      <w:numFmt w:val="lowerLetter"/>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DC37EFD"/>
    <w:multiLevelType w:val="hybridMultilevel"/>
    <w:tmpl w:val="55784F44"/>
    <w:lvl w:ilvl="0" w:tplc="4A725D9C">
      <w:start w:val="1"/>
      <w:numFmt w:val="upperLetter"/>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613713"/>
    <w:multiLevelType w:val="hybridMultilevel"/>
    <w:tmpl w:val="026EAF9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ED01120"/>
    <w:multiLevelType w:val="hybridMultilevel"/>
    <w:tmpl w:val="4976B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44971585"/>
    <w:multiLevelType w:val="hybridMultilevel"/>
    <w:tmpl w:val="7EBEBCC4"/>
    <w:lvl w:ilvl="0" w:tplc="1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C383D62"/>
    <w:multiLevelType w:val="hybridMultilevel"/>
    <w:tmpl w:val="07A49B0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4F105D49"/>
    <w:multiLevelType w:val="hybridMultilevel"/>
    <w:tmpl w:val="FA482EF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02C6759"/>
    <w:multiLevelType w:val="hybridMultilevel"/>
    <w:tmpl w:val="3508F406"/>
    <w:lvl w:ilvl="0" w:tplc="515E0774">
      <w:start w:val="1"/>
      <w:numFmt w:val="decimal"/>
      <w:lvlText w:val="%1)"/>
      <w:lvlJc w:val="left"/>
      <w:pPr>
        <w:ind w:left="460" w:hanging="360"/>
      </w:pPr>
      <w:rPr>
        <w:rFonts w:hint="default"/>
        <w:spacing w:val="-1"/>
        <w:w w:val="100"/>
        <w:lang w:val="en-CA" w:eastAsia="en-US" w:bidi="ar-SA"/>
      </w:rPr>
    </w:lvl>
    <w:lvl w:ilvl="1" w:tplc="5E48521C">
      <w:start w:val="1"/>
      <w:numFmt w:val="lowerLetter"/>
      <w:lvlText w:val="%2)"/>
      <w:lvlJc w:val="left"/>
      <w:pPr>
        <w:ind w:left="1180" w:hanging="360"/>
      </w:pPr>
      <w:rPr>
        <w:rFonts w:ascii="Arial" w:eastAsia="Arial" w:hAnsi="Arial" w:cs="Arial" w:hint="default"/>
        <w:b w:val="0"/>
        <w:bCs w:val="0"/>
        <w:i w:val="0"/>
        <w:iCs w:val="0"/>
        <w:w w:val="99"/>
        <w:sz w:val="24"/>
        <w:szCs w:val="24"/>
        <w:lang w:val="en-CA" w:eastAsia="en-US" w:bidi="ar-SA"/>
      </w:rPr>
    </w:lvl>
    <w:lvl w:ilvl="2" w:tplc="51524552">
      <w:numFmt w:val="bullet"/>
      <w:lvlText w:val=""/>
      <w:lvlJc w:val="left"/>
      <w:pPr>
        <w:ind w:left="1900" w:hanging="360"/>
      </w:pPr>
      <w:rPr>
        <w:rFonts w:ascii="Symbol" w:eastAsia="Symbol" w:hAnsi="Symbol" w:cs="Symbol" w:hint="default"/>
        <w:b w:val="0"/>
        <w:bCs w:val="0"/>
        <w:i w:val="0"/>
        <w:iCs w:val="0"/>
        <w:w w:val="100"/>
        <w:sz w:val="24"/>
        <w:szCs w:val="24"/>
        <w:lang w:val="en-CA" w:eastAsia="en-US" w:bidi="ar-SA"/>
      </w:rPr>
    </w:lvl>
    <w:lvl w:ilvl="3" w:tplc="AF0C005C">
      <w:numFmt w:val="bullet"/>
      <w:lvlText w:val="•"/>
      <w:lvlJc w:val="left"/>
      <w:pPr>
        <w:ind w:left="2860" w:hanging="360"/>
      </w:pPr>
      <w:rPr>
        <w:rFonts w:hint="default"/>
        <w:lang w:val="en-CA" w:eastAsia="en-US" w:bidi="ar-SA"/>
      </w:rPr>
    </w:lvl>
    <w:lvl w:ilvl="4" w:tplc="2534A952">
      <w:numFmt w:val="bullet"/>
      <w:lvlText w:val="•"/>
      <w:lvlJc w:val="left"/>
      <w:pPr>
        <w:ind w:left="3820" w:hanging="360"/>
      </w:pPr>
      <w:rPr>
        <w:rFonts w:hint="default"/>
        <w:lang w:val="en-CA" w:eastAsia="en-US" w:bidi="ar-SA"/>
      </w:rPr>
    </w:lvl>
    <w:lvl w:ilvl="5" w:tplc="46267AE6">
      <w:numFmt w:val="bullet"/>
      <w:lvlText w:val="•"/>
      <w:lvlJc w:val="left"/>
      <w:pPr>
        <w:ind w:left="4780" w:hanging="360"/>
      </w:pPr>
      <w:rPr>
        <w:rFonts w:hint="default"/>
        <w:lang w:val="en-CA" w:eastAsia="en-US" w:bidi="ar-SA"/>
      </w:rPr>
    </w:lvl>
    <w:lvl w:ilvl="6" w:tplc="612EA128">
      <w:numFmt w:val="bullet"/>
      <w:lvlText w:val="•"/>
      <w:lvlJc w:val="left"/>
      <w:pPr>
        <w:ind w:left="5740" w:hanging="360"/>
      </w:pPr>
      <w:rPr>
        <w:rFonts w:hint="default"/>
        <w:lang w:val="en-CA" w:eastAsia="en-US" w:bidi="ar-SA"/>
      </w:rPr>
    </w:lvl>
    <w:lvl w:ilvl="7" w:tplc="2D662972">
      <w:numFmt w:val="bullet"/>
      <w:lvlText w:val="•"/>
      <w:lvlJc w:val="left"/>
      <w:pPr>
        <w:ind w:left="6700" w:hanging="360"/>
      </w:pPr>
      <w:rPr>
        <w:rFonts w:hint="default"/>
        <w:lang w:val="en-CA" w:eastAsia="en-US" w:bidi="ar-SA"/>
      </w:rPr>
    </w:lvl>
    <w:lvl w:ilvl="8" w:tplc="5BF6849A">
      <w:numFmt w:val="bullet"/>
      <w:lvlText w:val="•"/>
      <w:lvlJc w:val="left"/>
      <w:pPr>
        <w:ind w:left="7660" w:hanging="360"/>
      </w:pPr>
      <w:rPr>
        <w:rFonts w:hint="default"/>
        <w:lang w:val="en-CA" w:eastAsia="en-US" w:bidi="ar-SA"/>
      </w:rPr>
    </w:lvl>
  </w:abstractNum>
  <w:abstractNum w:abstractNumId="11" w15:restartNumberingAfterBreak="0">
    <w:nsid w:val="510561C5"/>
    <w:multiLevelType w:val="hybridMultilevel"/>
    <w:tmpl w:val="C6C039E2"/>
    <w:lvl w:ilvl="0" w:tplc="EC5E77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52194CE6"/>
    <w:multiLevelType w:val="hybridMultilevel"/>
    <w:tmpl w:val="141A9848"/>
    <w:lvl w:ilvl="0" w:tplc="10980FD0">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B929BD"/>
    <w:multiLevelType w:val="hybridMultilevel"/>
    <w:tmpl w:val="EBDAAE9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5C8B0700"/>
    <w:multiLevelType w:val="hybridMultilevel"/>
    <w:tmpl w:val="38A47152"/>
    <w:lvl w:ilvl="0" w:tplc="08F892C6">
      <w:start w:val="1"/>
      <w:numFmt w:val="lowerLetter"/>
      <w:lvlText w:val="%1)"/>
      <w:lvlJc w:val="left"/>
      <w:pPr>
        <w:ind w:left="5180" w:hanging="360"/>
      </w:pPr>
      <w:rPr>
        <w:rFonts w:hint="default"/>
      </w:rPr>
    </w:lvl>
    <w:lvl w:ilvl="1" w:tplc="10090019">
      <w:start w:val="1"/>
      <w:numFmt w:val="lowerLetter"/>
      <w:lvlText w:val="%2."/>
      <w:lvlJc w:val="left"/>
      <w:pPr>
        <w:ind w:left="5900" w:hanging="360"/>
      </w:pPr>
    </w:lvl>
    <w:lvl w:ilvl="2" w:tplc="1009001B" w:tentative="1">
      <w:start w:val="1"/>
      <w:numFmt w:val="lowerRoman"/>
      <w:lvlText w:val="%3."/>
      <w:lvlJc w:val="right"/>
      <w:pPr>
        <w:ind w:left="6620" w:hanging="180"/>
      </w:pPr>
    </w:lvl>
    <w:lvl w:ilvl="3" w:tplc="1009000F" w:tentative="1">
      <w:start w:val="1"/>
      <w:numFmt w:val="decimal"/>
      <w:lvlText w:val="%4."/>
      <w:lvlJc w:val="left"/>
      <w:pPr>
        <w:ind w:left="7340" w:hanging="360"/>
      </w:pPr>
    </w:lvl>
    <w:lvl w:ilvl="4" w:tplc="10090019" w:tentative="1">
      <w:start w:val="1"/>
      <w:numFmt w:val="lowerLetter"/>
      <w:lvlText w:val="%5."/>
      <w:lvlJc w:val="left"/>
      <w:pPr>
        <w:ind w:left="8060" w:hanging="360"/>
      </w:pPr>
    </w:lvl>
    <w:lvl w:ilvl="5" w:tplc="1009001B" w:tentative="1">
      <w:start w:val="1"/>
      <w:numFmt w:val="lowerRoman"/>
      <w:lvlText w:val="%6."/>
      <w:lvlJc w:val="right"/>
      <w:pPr>
        <w:ind w:left="8780" w:hanging="180"/>
      </w:pPr>
    </w:lvl>
    <w:lvl w:ilvl="6" w:tplc="1009000F" w:tentative="1">
      <w:start w:val="1"/>
      <w:numFmt w:val="decimal"/>
      <w:lvlText w:val="%7."/>
      <w:lvlJc w:val="left"/>
      <w:pPr>
        <w:ind w:left="9500" w:hanging="360"/>
      </w:pPr>
    </w:lvl>
    <w:lvl w:ilvl="7" w:tplc="10090019" w:tentative="1">
      <w:start w:val="1"/>
      <w:numFmt w:val="lowerLetter"/>
      <w:lvlText w:val="%8."/>
      <w:lvlJc w:val="left"/>
      <w:pPr>
        <w:ind w:left="10220" w:hanging="360"/>
      </w:pPr>
    </w:lvl>
    <w:lvl w:ilvl="8" w:tplc="1009001B" w:tentative="1">
      <w:start w:val="1"/>
      <w:numFmt w:val="lowerRoman"/>
      <w:lvlText w:val="%9."/>
      <w:lvlJc w:val="right"/>
      <w:pPr>
        <w:ind w:left="10940" w:hanging="180"/>
      </w:pPr>
    </w:lvl>
  </w:abstractNum>
  <w:abstractNum w:abstractNumId="15" w15:restartNumberingAfterBreak="0">
    <w:nsid w:val="5D414DB5"/>
    <w:multiLevelType w:val="hybridMultilevel"/>
    <w:tmpl w:val="1714A1AA"/>
    <w:lvl w:ilvl="0" w:tplc="04090001">
      <w:start w:val="1"/>
      <w:numFmt w:val="bullet"/>
      <w:lvlText w:val=""/>
      <w:lvlJc w:val="left"/>
      <w:pPr>
        <w:ind w:left="305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7" w15:restartNumberingAfterBreak="0">
    <w:nsid w:val="73FD0D20"/>
    <w:multiLevelType w:val="hybridMultilevel"/>
    <w:tmpl w:val="8842ABD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4BE77B8"/>
    <w:multiLevelType w:val="hybridMultilevel"/>
    <w:tmpl w:val="7BAC0DD0"/>
    <w:lvl w:ilvl="0" w:tplc="10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7036F2A"/>
    <w:multiLevelType w:val="hybridMultilevel"/>
    <w:tmpl w:val="E3502F9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73B74E5"/>
    <w:multiLevelType w:val="hybridMultilevel"/>
    <w:tmpl w:val="4530CB1E"/>
    <w:lvl w:ilvl="0" w:tplc="D7A8C8F6">
      <w:start w:val="1"/>
      <w:numFmt w:val="lowerLetter"/>
      <w:lvlText w:val="%1)"/>
      <w:lvlJc w:val="left"/>
      <w:pPr>
        <w:ind w:left="720" w:hanging="36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9DA707D"/>
    <w:multiLevelType w:val="hybridMultilevel"/>
    <w:tmpl w:val="048A97A2"/>
    <w:lvl w:ilvl="0" w:tplc="8D2A0DE4">
      <w:start w:val="1"/>
      <w:numFmt w:val="decimal"/>
      <w:lvlText w:val="%1."/>
      <w:lvlJc w:val="left"/>
      <w:pPr>
        <w:ind w:left="360" w:hanging="360"/>
      </w:pPr>
      <w:rPr>
        <w:rFonts w:hint="default"/>
        <w:b w:val="0"/>
        <w:bCs/>
      </w:rPr>
    </w:lvl>
    <w:lvl w:ilvl="1" w:tplc="10090019" w:tentative="1">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7AA42CC9"/>
    <w:multiLevelType w:val="hybridMultilevel"/>
    <w:tmpl w:val="88A467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DA03C9A"/>
    <w:multiLevelType w:val="hybridMultilevel"/>
    <w:tmpl w:val="1C006B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6"/>
  </w:num>
  <w:num w:numId="2">
    <w:abstractNumId w:val="11"/>
  </w:num>
  <w:num w:numId="3">
    <w:abstractNumId w:val="21"/>
  </w:num>
  <w:num w:numId="4">
    <w:abstractNumId w:val="8"/>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2"/>
  </w:num>
  <w:num w:numId="8">
    <w:abstractNumId w:val="2"/>
  </w:num>
  <w:num w:numId="9">
    <w:abstractNumId w:val="13"/>
  </w:num>
  <w:num w:numId="10">
    <w:abstractNumId w:val="5"/>
  </w:num>
  <w:num w:numId="11">
    <w:abstractNumId w:val="6"/>
  </w:num>
  <w:num w:numId="12">
    <w:abstractNumId w:val="10"/>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18"/>
  </w:num>
  <w:num w:numId="16">
    <w:abstractNumId w:val="0"/>
  </w:num>
  <w:num w:numId="17">
    <w:abstractNumId w:val="1"/>
  </w:num>
  <w:num w:numId="18">
    <w:abstractNumId w:val="14"/>
  </w:num>
  <w:num w:numId="19">
    <w:abstractNumId w:val="3"/>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2"/>
  </w:num>
  <w:num w:numId="23">
    <w:abstractNumId w:val="7"/>
  </w:num>
  <w:num w:numId="24">
    <w:abstractNumId w:val="19"/>
  </w:num>
  <w:num w:numId="25">
    <w:abstractNumId w:val="9"/>
  </w:num>
  <w:num w:numId="2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779"/>
    <w:rsid w:val="00002AFE"/>
    <w:rsid w:val="00002D14"/>
    <w:rsid w:val="00002DF1"/>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99B"/>
    <w:rsid w:val="00004B2A"/>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577"/>
    <w:rsid w:val="0001060B"/>
    <w:rsid w:val="000106A8"/>
    <w:rsid w:val="00010A83"/>
    <w:rsid w:val="00010B1E"/>
    <w:rsid w:val="00010CDC"/>
    <w:rsid w:val="00010DBF"/>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602"/>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E61"/>
    <w:rsid w:val="00015E92"/>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2F75"/>
    <w:rsid w:val="00023236"/>
    <w:rsid w:val="0002336D"/>
    <w:rsid w:val="0002356F"/>
    <w:rsid w:val="00023640"/>
    <w:rsid w:val="0002394E"/>
    <w:rsid w:val="00023D58"/>
    <w:rsid w:val="00023D86"/>
    <w:rsid w:val="0002401E"/>
    <w:rsid w:val="00024059"/>
    <w:rsid w:val="00024163"/>
    <w:rsid w:val="000242DD"/>
    <w:rsid w:val="000242DE"/>
    <w:rsid w:val="0002457C"/>
    <w:rsid w:val="000245DD"/>
    <w:rsid w:val="0002467E"/>
    <w:rsid w:val="0002470C"/>
    <w:rsid w:val="000248ED"/>
    <w:rsid w:val="0002495B"/>
    <w:rsid w:val="00024A57"/>
    <w:rsid w:val="00024AC3"/>
    <w:rsid w:val="00024DF8"/>
    <w:rsid w:val="00024F3D"/>
    <w:rsid w:val="000252E3"/>
    <w:rsid w:val="00025490"/>
    <w:rsid w:val="00025554"/>
    <w:rsid w:val="00025579"/>
    <w:rsid w:val="000256E3"/>
    <w:rsid w:val="0002577D"/>
    <w:rsid w:val="000257B2"/>
    <w:rsid w:val="000257F6"/>
    <w:rsid w:val="00025943"/>
    <w:rsid w:val="00025E0E"/>
    <w:rsid w:val="00026485"/>
    <w:rsid w:val="00026494"/>
    <w:rsid w:val="00026769"/>
    <w:rsid w:val="00026843"/>
    <w:rsid w:val="00026858"/>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4F2"/>
    <w:rsid w:val="0003077A"/>
    <w:rsid w:val="00030979"/>
    <w:rsid w:val="00030A0E"/>
    <w:rsid w:val="00030BA6"/>
    <w:rsid w:val="00030BC1"/>
    <w:rsid w:val="00030C16"/>
    <w:rsid w:val="00030D00"/>
    <w:rsid w:val="00030F21"/>
    <w:rsid w:val="00030F25"/>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BF"/>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9C"/>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4F35"/>
    <w:rsid w:val="00035115"/>
    <w:rsid w:val="00035292"/>
    <w:rsid w:val="0003530B"/>
    <w:rsid w:val="00035446"/>
    <w:rsid w:val="0003566B"/>
    <w:rsid w:val="000357B4"/>
    <w:rsid w:val="0003580C"/>
    <w:rsid w:val="00035A39"/>
    <w:rsid w:val="00035D37"/>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5ED"/>
    <w:rsid w:val="00040970"/>
    <w:rsid w:val="00040EEF"/>
    <w:rsid w:val="00040FBF"/>
    <w:rsid w:val="00041111"/>
    <w:rsid w:val="000411C1"/>
    <w:rsid w:val="00041692"/>
    <w:rsid w:val="0004190E"/>
    <w:rsid w:val="00041ACF"/>
    <w:rsid w:val="00041DE7"/>
    <w:rsid w:val="00041EC8"/>
    <w:rsid w:val="0004203F"/>
    <w:rsid w:val="0004237D"/>
    <w:rsid w:val="00042380"/>
    <w:rsid w:val="00042636"/>
    <w:rsid w:val="00042A28"/>
    <w:rsid w:val="00042A7A"/>
    <w:rsid w:val="00042AF5"/>
    <w:rsid w:val="00042BB3"/>
    <w:rsid w:val="00042C85"/>
    <w:rsid w:val="00042D4D"/>
    <w:rsid w:val="00042DE3"/>
    <w:rsid w:val="00042E44"/>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AFA"/>
    <w:rsid w:val="00044BA7"/>
    <w:rsid w:val="00044C80"/>
    <w:rsid w:val="00044D45"/>
    <w:rsid w:val="00044DA5"/>
    <w:rsid w:val="00044FE3"/>
    <w:rsid w:val="00045143"/>
    <w:rsid w:val="000451CF"/>
    <w:rsid w:val="0004568C"/>
    <w:rsid w:val="00046090"/>
    <w:rsid w:val="000463A6"/>
    <w:rsid w:val="0004679C"/>
    <w:rsid w:val="000467BC"/>
    <w:rsid w:val="00046803"/>
    <w:rsid w:val="00046C26"/>
    <w:rsid w:val="00046E68"/>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3EA8"/>
    <w:rsid w:val="00054011"/>
    <w:rsid w:val="000541E0"/>
    <w:rsid w:val="00054383"/>
    <w:rsid w:val="00054662"/>
    <w:rsid w:val="00054690"/>
    <w:rsid w:val="000548DC"/>
    <w:rsid w:val="000550F9"/>
    <w:rsid w:val="00055171"/>
    <w:rsid w:val="000551B5"/>
    <w:rsid w:val="0005527B"/>
    <w:rsid w:val="00055474"/>
    <w:rsid w:val="00055652"/>
    <w:rsid w:val="00055A72"/>
    <w:rsid w:val="00055CDA"/>
    <w:rsid w:val="0005609B"/>
    <w:rsid w:val="000560F7"/>
    <w:rsid w:val="00056159"/>
    <w:rsid w:val="00056175"/>
    <w:rsid w:val="00056308"/>
    <w:rsid w:val="000564A8"/>
    <w:rsid w:val="00056543"/>
    <w:rsid w:val="00056676"/>
    <w:rsid w:val="00056831"/>
    <w:rsid w:val="0005683B"/>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160"/>
    <w:rsid w:val="00060498"/>
    <w:rsid w:val="0006055E"/>
    <w:rsid w:val="00060579"/>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2FDC"/>
    <w:rsid w:val="00063759"/>
    <w:rsid w:val="000637AE"/>
    <w:rsid w:val="000638B0"/>
    <w:rsid w:val="00063980"/>
    <w:rsid w:val="00063ECA"/>
    <w:rsid w:val="00063F27"/>
    <w:rsid w:val="00063F8F"/>
    <w:rsid w:val="000641F3"/>
    <w:rsid w:val="000642B4"/>
    <w:rsid w:val="000642BD"/>
    <w:rsid w:val="0006433A"/>
    <w:rsid w:val="00064755"/>
    <w:rsid w:val="0006480E"/>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49C"/>
    <w:rsid w:val="0007055D"/>
    <w:rsid w:val="000706AE"/>
    <w:rsid w:val="00070862"/>
    <w:rsid w:val="00070B0D"/>
    <w:rsid w:val="00070BFE"/>
    <w:rsid w:val="00070C38"/>
    <w:rsid w:val="00070D75"/>
    <w:rsid w:val="00070F7A"/>
    <w:rsid w:val="00071084"/>
    <w:rsid w:val="00071244"/>
    <w:rsid w:val="000719EC"/>
    <w:rsid w:val="00071B2C"/>
    <w:rsid w:val="00071E2D"/>
    <w:rsid w:val="00071EA0"/>
    <w:rsid w:val="00071F07"/>
    <w:rsid w:val="0007215A"/>
    <w:rsid w:val="0007219F"/>
    <w:rsid w:val="000723D5"/>
    <w:rsid w:val="00072405"/>
    <w:rsid w:val="00072477"/>
    <w:rsid w:val="00072491"/>
    <w:rsid w:val="00072A2F"/>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ED8"/>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722"/>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9F5"/>
    <w:rsid w:val="00084BA8"/>
    <w:rsid w:val="00084BE2"/>
    <w:rsid w:val="00084CB0"/>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4"/>
    <w:rsid w:val="00093535"/>
    <w:rsid w:val="000937F6"/>
    <w:rsid w:val="00093961"/>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6F2A"/>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A53"/>
    <w:rsid w:val="000A1C3D"/>
    <w:rsid w:val="000A1CBA"/>
    <w:rsid w:val="000A1DAB"/>
    <w:rsid w:val="000A208E"/>
    <w:rsid w:val="000A220F"/>
    <w:rsid w:val="000A233C"/>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168"/>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65"/>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463"/>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669"/>
    <w:rsid w:val="000B6772"/>
    <w:rsid w:val="000B680D"/>
    <w:rsid w:val="000B6951"/>
    <w:rsid w:val="000B6A29"/>
    <w:rsid w:val="000B6AE6"/>
    <w:rsid w:val="000B6BF2"/>
    <w:rsid w:val="000B6DC0"/>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8CA"/>
    <w:rsid w:val="000C2965"/>
    <w:rsid w:val="000C2CA7"/>
    <w:rsid w:val="000C2DDC"/>
    <w:rsid w:val="000C2E8D"/>
    <w:rsid w:val="000C2F12"/>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F"/>
    <w:rsid w:val="000C4E15"/>
    <w:rsid w:val="000C5047"/>
    <w:rsid w:val="000C51E4"/>
    <w:rsid w:val="000C53F1"/>
    <w:rsid w:val="000C5511"/>
    <w:rsid w:val="000C5704"/>
    <w:rsid w:val="000C5A9B"/>
    <w:rsid w:val="000C5BED"/>
    <w:rsid w:val="000C5DE2"/>
    <w:rsid w:val="000C5FF0"/>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5C"/>
    <w:rsid w:val="000D2470"/>
    <w:rsid w:val="000D258C"/>
    <w:rsid w:val="000D25EE"/>
    <w:rsid w:val="000D2697"/>
    <w:rsid w:val="000D278F"/>
    <w:rsid w:val="000D29EB"/>
    <w:rsid w:val="000D2C05"/>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BEF"/>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495"/>
    <w:rsid w:val="000E1AFB"/>
    <w:rsid w:val="000E1C89"/>
    <w:rsid w:val="000E1D11"/>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4D0"/>
    <w:rsid w:val="000E36B8"/>
    <w:rsid w:val="000E382B"/>
    <w:rsid w:val="000E38A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08"/>
    <w:rsid w:val="000E5264"/>
    <w:rsid w:val="000E5492"/>
    <w:rsid w:val="000E5529"/>
    <w:rsid w:val="000E566D"/>
    <w:rsid w:val="000E5739"/>
    <w:rsid w:val="000E57B3"/>
    <w:rsid w:val="000E58F2"/>
    <w:rsid w:val="000E590F"/>
    <w:rsid w:val="000E59D5"/>
    <w:rsid w:val="000E5A5F"/>
    <w:rsid w:val="000E5A7E"/>
    <w:rsid w:val="000E5A8E"/>
    <w:rsid w:val="000E5AF9"/>
    <w:rsid w:val="000E5AFD"/>
    <w:rsid w:val="000E5BE2"/>
    <w:rsid w:val="000E5D19"/>
    <w:rsid w:val="000E5DAD"/>
    <w:rsid w:val="000E5F2B"/>
    <w:rsid w:val="000E60F9"/>
    <w:rsid w:val="000E631A"/>
    <w:rsid w:val="000E65CF"/>
    <w:rsid w:val="000E6636"/>
    <w:rsid w:val="000E6812"/>
    <w:rsid w:val="000E684B"/>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09C"/>
    <w:rsid w:val="000F611A"/>
    <w:rsid w:val="000F62F0"/>
    <w:rsid w:val="000F66D3"/>
    <w:rsid w:val="000F6745"/>
    <w:rsid w:val="000F6768"/>
    <w:rsid w:val="000F67FD"/>
    <w:rsid w:val="000F69C3"/>
    <w:rsid w:val="000F6AD4"/>
    <w:rsid w:val="000F6AFB"/>
    <w:rsid w:val="000F6BAB"/>
    <w:rsid w:val="000F6CC0"/>
    <w:rsid w:val="000F6F98"/>
    <w:rsid w:val="000F6FEF"/>
    <w:rsid w:val="000F72AE"/>
    <w:rsid w:val="000F7315"/>
    <w:rsid w:val="000F753D"/>
    <w:rsid w:val="000F774E"/>
    <w:rsid w:val="000F7841"/>
    <w:rsid w:val="000F78BA"/>
    <w:rsid w:val="000F795E"/>
    <w:rsid w:val="000F79BD"/>
    <w:rsid w:val="000F79C1"/>
    <w:rsid w:val="000F7A2A"/>
    <w:rsid w:val="000F7D41"/>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6A8"/>
    <w:rsid w:val="001047D4"/>
    <w:rsid w:val="001048B7"/>
    <w:rsid w:val="00104921"/>
    <w:rsid w:val="00104ADE"/>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C2"/>
    <w:rsid w:val="001079F6"/>
    <w:rsid w:val="00107B41"/>
    <w:rsid w:val="00107BA6"/>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2ECD"/>
    <w:rsid w:val="001130DD"/>
    <w:rsid w:val="00113285"/>
    <w:rsid w:val="00113386"/>
    <w:rsid w:val="001134AD"/>
    <w:rsid w:val="001134EB"/>
    <w:rsid w:val="0011356A"/>
    <w:rsid w:val="001137A0"/>
    <w:rsid w:val="0011385E"/>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BE8"/>
    <w:rsid w:val="00115DC4"/>
    <w:rsid w:val="00115EB1"/>
    <w:rsid w:val="0011636D"/>
    <w:rsid w:val="001163E9"/>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CB2"/>
    <w:rsid w:val="00120DDC"/>
    <w:rsid w:val="00120DF2"/>
    <w:rsid w:val="00120E74"/>
    <w:rsid w:val="00121098"/>
    <w:rsid w:val="001210B1"/>
    <w:rsid w:val="001211B7"/>
    <w:rsid w:val="00121201"/>
    <w:rsid w:val="00121247"/>
    <w:rsid w:val="001212E5"/>
    <w:rsid w:val="00121339"/>
    <w:rsid w:val="0012139A"/>
    <w:rsid w:val="0012174B"/>
    <w:rsid w:val="00121C79"/>
    <w:rsid w:val="00121D10"/>
    <w:rsid w:val="00121DBA"/>
    <w:rsid w:val="00121EF9"/>
    <w:rsid w:val="00122041"/>
    <w:rsid w:val="00122112"/>
    <w:rsid w:val="0012214D"/>
    <w:rsid w:val="0012216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70E"/>
    <w:rsid w:val="00123C1D"/>
    <w:rsid w:val="00123CC3"/>
    <w:rsid w:val="00123CF3"/>
    <w:rsid w:val="00123E40"/>
    <w:rsid w:val="00123F9D"/>
    <w:rsid w:val="00124219"/>
    <w:rsid w:val="00124284"/>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496"/>
    <w:rsid w:val="00125519"/>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9EB"/>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E3"/>
    <w:rsid w:val="001330C1"/>
    <w:rsid w:val="0013345E"/>
    <w:rsid w:val="00133604"/>
    <w:rsid w:val="001337E8"/>
    <w:rsid w:val="00133A6C"/>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1AF"/>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3F44"/>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F5"/>
    <w:rsid w:val="00145877"/>
    <w:rsid w:val="00145B08"/>
    <w:rsid w:val="00145D3A"/>
    <w:rsid w:val="00145E59"/>
    <w:rsid w:val="001463B3"/>
    <w:rsid w:val="0014641D"/>
    <w:rsid w:val="0014671F"/>
    <w:rsid w:val="00146739"/>
    <w:rsid w:val="00146789"/>
    <w:rsid w:val="00146795"/>
    <w:rsid w:val="001468BD"/>
    <w:rsid w:val="00146B75"/>
    <w:rsid w:val="00146BE8"/>
    <w:rsid w:val="00146BFF"/>
    <w:rsid w:val="00146C9E"/>
    <w:rsid w:val="00146D1B"/>
    <w:rsid w:val="00146EFC"/>
    <w:rsid w:val="00146F71"/>
    <w:rsid w:val="0014705F"/>
    <w:rsid w:val="0014707A"/>
    <w:rsid w:val="0014744B"/>
    <w:rsid w:val="001474A5"/>
    <w:rsid w:val="001474E9"/>
    <w:rsid w:val="00147536"/>
    <w:rsid w:val="001475A1"/>
    <w:rsid w:val="00147A94"/>
    <w:rsid w:val="00147E7C"/>
    <w:rsid w:val="001504EB"/>
    <w:rsid w:val="00150993"/>
    <w:rsid w:val="00150C9F"/>
    <w:rsid w:val="00150F0C"/>
    <w:rsid w:val="00151156"/>
    <w:rsid w:val="00151185"/>
    <w:rsid w:val="0015121F"/>
    <w:rsid w:val="001515CA"/>
    <w:rsid w:val="00151646"/>
    <w:rsid w:val="001517D1"/>
    <w:rsid w:val="00151A6E"/>
    <w:rsid w:val="00151B8C"/>
    <w:rsid w:val="00151B94"/>
    <w:rsid w:val="00151F8C"/>
    <w:rsid w:val="00151FDA"/>
    <w:rsid w:val="001521A1"/>
    <w:rsid w:val="001522DD"/>
    <w:rsid w:val="0015251A"/>
    <w:rsid w:val="0015255A"/>
    <w:rsid w:val="00152580"/>
    <w:rsid w:val="001527D3"/>
    <w:rsid w:val="001529B3"/>
    <w:rsid w:val="00152C41"/>
    <w:rsid w:val="00152C48"/>
    <w:rsid w:val="00152CE2"/>
    <w:rsid w:val="00152D43"/>
    <w:rsid w:val="00152E62"/>
    <w:rsid w:val="001534CC"/>
    <w:rsid w:val="001534D5"/>
    <w:rsid w:val="0015373F"/>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5E91"/>
    <w:rsid w:val="00156332"/>
    <w:rsid w:val="00156386"/>
    <w:rsid w:val="00156525"/>
    <w:rsid w:val="0015661F"/>
    <w:rsid w:val="00156A15"/>
    <w:rsid w:val="00156AD4"/>
    <w:rsid w:val="00156B19"/>
    <w:rsid w:val="00156B1B"/>
    <w:rsid w:val="001572E8"/>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52"/>
    <w:rsid w:val="00162283"/>
    <w:rsid w:val="001627F3"/>
    <w:rsid w:val="00162BA5"/>
    <w:rsid w:val="00162C0D"/>
    <w:rsid w:val="00162C19"/>
    <w:rsid w:val="00162D0C"/>
    <w:rsid w:val="00163070"/>
    <w:rsid w:val="001630CB"/>
    <w:rsid w:val="0016323D"/>
    <w:rsid w:val="001632FD"/>
    <w:rsid w:val="00163300"/>
    <w:rsid w:val="0016332F"/>
    <w:rsid w:val="00163689"/>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1D2"/>
    <w:rsid w:val="00165365"/>
    <w:rsid w:val="001656BD"/>
    <w:rsid w:val="00165840"/>
    <w:rsid w:val="00166023"/>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01"/>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52"/>
    <w:rsid w:val="001708FD"/>
    <w:rsid w:val="00170ADF"/>
    <w:rsid w:val="00170AF8"/>
    <w:rsid w:val="00170BBB"/>
    <w:rsid w:val="00170C74"/>
    <w:rsid w:val="001710A8"/>
    <w:rsid w:val="001711D9"/>
    <w:rsid w:val="001711E1"/>
    <w:rsid w:val="001712AF"/>
    <w:rsid w:val="001713A6"/>
    <w:rsid w:val="00171591"/>
    <w:rsid w:val="001715B3"/>
    <w:rsid w:val="00171602"/>
    <w:rsid w:val="00171662"/>
    <w:rsid w:val="001716C2"/>
    <w:rsid w:val="001717FA"/>
    <w:rsid w:val="001718AA"/>
    <w:rsid w:val="00171A15"/>
    <w:rsid w:val="00171A8D"/>
    <w:rsid w:val="00171BA7"/>
    <w:rsid w:val="0017209A"/>
    <w:rsid w:val="001722B3"/>
    <w:rsid w:val="00172349"/>
    <w:rsid w:val="0017244C"/>
    <w:rsid w:val="00172584"/>
    <w:rsid w:val="0017283D"/>
    <w:rsid w:val="0017287C"/>
    <w:rsid w:val="00172C07"/>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94D"/>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1F"/>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74"/>
    <w:rsid w:val="00180395"/>
    <w:rsid w:val="00180553"/>
    <w:rsid w:val="001807A9"/>
    <w:rsid w:val="0018088F"/>
    <w:rsid w:val="00180890"/>
    <w:rsid w:val="00180A27"/>
    <w:rsid w:val="00180AFE"/>
    <w:rsid w:val="00180CB4"/>
    <w:rsid w:val="00180E1B"/>
    <w:rsid w:val="00180E75"/>
    <w:rsid w:val="00181213"/>
    <w:rsid w:val="00181289"/>
    <w:rsid w:val="0018141E"/>
    <w:rsid w:val="00181469"/>
    <w:rsid w:val="0018159C"/>
    <w:rsid w:val="001819D6"/>
    <w:rsid w:val="00181C78"/>
    <w:rsid w:val="00181F7E"/>
    <w:rsid w:val="00181F90"/>
    <w:rsid w:val="00181FB2"/>
    <w:rsid w:val="00181FC9"/>
    <w:rsid w:val="00182154"/>
    <w:rsid w:val="001823AE"/>
    <w:rsid w:val="00182447"/>
    <w:rsid w:val="001824CB"/>
    <w:rsid w:val="001824D4"/>
    <w:rsid w:val="001829C1"/>
    <w:rsid w:val="00182DB2"/>
    <w:rsid w:val="00183285"/>
    <w:rsid w:val="0018343A"/>
    <w:rsid w:val="00183602"/>
    <w:rsid w:val="001836CA"/>
    <w:rsid w:val="001838A2"/>
    <w:rsid w:val="00183A98"/>
    <w:rsid w:val="00183CCC"/>
    <w:rsid w:val="00183DCF"/>
    <w:rsid w:val="001841E8"/>
    <w:rsid w:val="00184278"/>
    <w:rsid w:val="00184709"/>
    <w:rsid w:val="001847E9"/>
    <w:rsid w:val="001848D4"/>
    <w:rsid w:val="001850B6"/>
    <w:rsid w:val="0018518C"/>
    <w:rsid w:val="00185247"/>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93"/>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1F98"/>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AF1"/>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04"/>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10"/>
    <w:rsid w:val="001A705D"/>
    <w:rsid w:val="001A70A9"/>
    <w:rsid w:val="001A7107"/>
    <w:rsid w:val="001A7397"/>
    <w:rsid w:val="001A73AF"/>
    <w:rsid w:val="001A745A"/>
    <w:rsid w:val="001A74D3"/>
    <w:rsid w:val="001A7665"/>
    <w:rsid w:val="001A769F"/>
    <w:rsid w:val="001A7840"/>
    <w:rsid w:val="001A793E"/>
    <w:rsid w:val="001A7962"/>
    <w:rsid w:val="001A7A8B"/>
    <w:rsid w:val="001A7B1F"/>
    <w:rsid w:val="001A7F4B"/>
    <w:rsid w:val="001B0188"/>
    <w:rsid w:val="001B043E"/>
    <w:rsid w:val="001B0512"/>
    <w:rsid w:val="001B06DC"/>
    <w:rsid w:val="001B0ABC"/>
    <w:rsid w:val="001B0BAB"/>
    <w:rsid w:val="001B0C5E"/>
    <w:rsid w:val="001B0C7D"/>
    <w:rsid w:val="001B0D20"/>
    <w:rsid w:val="001B0DF2"/>
    <w:rsid w:val="001B10E2"/>
    <w:rsid w:val="001B1163"/>
    <w:rsid w:val="001B12D9"/>
    <w:rsid w:val="001B1A06"/>
    <w:rsid w:val="001B1F72"/>
    <w:rsid w:val="001B1FE0"/>
    <w:rsid w:val="001B1FE4"/>
    <w:rsid w:val="001B2233"/>
    <w:rsid w:val="001B28A0"/>
    <w:rsid w:val="001B2938"/>
    <w:rsid w:val="001B2AE5"/>
    <w:rsid w:val="001B2D64"/>
    <w:rsid w:val="001B3079"/>
    <w:rsid w:val="001B3096"/>
    <w:rsid w:val="001B3307"/>
    <w:rsid w:val="001B3312"/>
    <w:rsid w:val="001B3377"/>
    <w:rsid w:val="001B3648"/>
    <w:rsid w:val="001B380F"/>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31F"/>
    <w:rsid w:val="001C134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DC2"/>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3C9"/>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9CB"/>
    <w:rsid w:val="001D6B35"/>
    <w:rsid w:val="001D6C31"/>
    <w:rsid w:val="001D6D56"/>
    <w:rsid w:val="001D70C5"/>
    <w:rsid w:val="001D7103"/>
    <w:rsid w:val="001D7223"/>
    <w:rsid w:val="001D7233"/>
    <w:rsid w:val="001D7293"/>
    <w:rsid w:val="001D730E"/>
    <w:rsid w:val="001D730F"/>
    <w:rsid w:val="001D7323"/>
    <w:rsid w:val="001D73AA"/>
    <w:rsid w:val="001D74D0"/>
    <w:rsid w:val="001D753B"/>
    <w:rsid w:val="001D75BE"/>
    <w:rsid w:val="001D7BA6"/>
    <w:rsid w:val="001D7CCA"/>
    <w:rsid w:val="001D7FBE"/>
    <w:rsid w:val="001E0037"/>
    <w:rsid w:val="001E00F7"/>
    <w:rsid w:val="001E0430"/>
    <w:rsid w:val="001E047C"/>
    <w:rsid w:val="001E04AB"/>
    <w:rsid w:val="001E06CE"/>
    <w:rsid w:val="001E07EF"/>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34"/>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ED"/>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E7E4A"/>
    <w:rsid w:val="001F000B"/>
    <w:rsid w:val="001F01B1"/>
    <w:rsid w:val="001F02B6"/>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0F"/>
    <w:rsid w:val="001F1D8E"/>
    <w:rsid w:val="001F1DF7"/>
    <w:rsid w:val="001F1ED6"/>
    <w:rsid w:val="001F205B"/>
    <w:rsid w:val="001F2115"/>
    <w:rsid w:val="001F23B3"/>
    <w:rsid w:val="001F254E"/>
    <w:rsid w:val="001F25B7"/>
    <w:rsid w:val="001F27A7"/>
    <w:rsid w:val="001F27F6"/>
    <w:rsid w:val="001F2827"/>
    <w:rsid w:val="001F2BBD"/>
    <w:rsid w:val="001F2C9C"/>
    <w:rsid w:val="001F2EAF"/>
    <w:rsid w:val="001F2F66"/>
    <w:rsid w:val="001F30A2"/>
    <w:rsid w:val="001F3234"/>
    <w:rsid w:val="001F32D5"/>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4EF8"/>
    <w:rsid w:val="001F506A"/>
    <w:rsid w:val="001F5191"/>
    <w:rsid w:val="001F51BC"/>
    <w:rsid w:val="001F55EB"/>
    <w:rsid w:val="001F57B7"/>
    <w:rsid w:val="001F5898"/>
    <w:rsid w:val="001F5C19"/>
    <w:rsid w:val="001F5CAD"/>
    <w:rsid w:val="001F5D02"/>
    <w:rsid w:val="001F5D18"/>
    <w:rsid w:val="001F5D71"/>
    <w:rsid w:val="001F5E04"/>
    <w:rsid w:val="001F5EED"/>
    <w:rsid w:val="001F5F04"/>
    <w:rsid w:val="001F5F63"/>
    <w:rsid w:val="001F6063"/>
    <w:rsid w:val="001F607F"/>
    <w:rsid w:val="001F61E3"/>
    <w:rsid w:val="001F636A"/>
    <w:rsid w:val="001F65DE"/>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D60"/>
    <w:rsid w:val="001F7FFB"/>
    <w:rsid w:val="0020032F"/>
    <w:rsid w:val="00200364"/>
    <w:rsid w:val="002003B9"/>
    <w:rsid w:val="002004EE"/>
    <w:rsid w:val="0020140B"/>
    <w:rsid w:val="002015D0"/>
    <w:rsid w:val="00201C53"/>
    <w:rsid w:val="00201D80"/>
    <w:rsid w:val="00201EB5"/>
    <w:rsid w:val="00201F5F"/>
    <w:rsid w:val="00201F77"/>
    <w:rsid w:val="0020202C"/>
    <w:rsid w:val="00202472"/>
    <w:rsid w:val="002024D0"/>
    <w:rsid w:val="0020294D"/>
    <w:rsid w:val="00202B72"/>
    <w:rsid w:val="00202B8D"/>
    <w:rsid w:val="00202C34"/>
    <w:rsid w:val="00202D9E"/>
    <w:rsid w:val="00202DF4"/>
    <w:rsid w:val="00202F6E"/>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B00"/>
    <w:rsid w:val="00211F16"/>
    <w:rsid w:val="00212018"/>
    <w:rsid w:val="00212043"/>
    <w:rsid w:val="00212108"/>
    <w:rsid w:val="002121A6"/>
    <w:rsid w:val="002121E1"/>
    <w:rsid w:val="0021234D"/>
    <w:rsid w:val="0021236A"/>
    <w:rsid w:val="00212877"/>
    <w:rsid w:val="0021287D"/>
    <w:rsid w:val="00212951"/>
    <w:rsid w:val="00212D42"/>
    <w:rsid w:val="00212D72"/>
    <w:rsid w:val="00213018"/>
    <w:rsid w:val="00213084"/>
    <w:rsid w:val="0021312C"/>
    <w:rsid w:val="002132C8"/>
    <w:rsid w:val="00213506"/>
    <w:rsid w:val="00213527"/>
    <w:rsid w:val="00213661"/>
    <w:rsid w:val="002136DE"/>
    <w:rsid w:val="00213717"/>
    <w:rsid w:val="0021373C"/>
    <w:rsid w:val="002138AE"/>
    <w:rsid w:val="00213C5E"/>
    <w:rsid w:val="00213C87"/>
    <w:rsid w:val="0021407E"/>
    <w:rsid w:val="00214249"/>
    <w:rsid w:val="002143C6"/>
    <w:rsid w:val="00214497"/>
    <w:rsid w:val="0021453E"/>
    <w:rsid w:val="002148CA"/>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768"/>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B4C"/>
    <w:rsid w:val="00222CAD"/>
    <w:rsid w:val="00222FC8"/>
    <w:rsid w:val="002230B7"/>
    <w:rsid w:val="002233A9"/>
    <w:rsid w:val="002233AA"/>
    <w:rsid w:val="0022352C"/>
    <w:rsid w:val="00223663"/>
    <w:rsid w:val="00223670"/>
    <w:rsid w:val="002239EA"/>
    <w:rsid w:val="00223A42"/>
    <w:rsid w:val="0022403F"/>
    <w:rsid w:val="002243D1"/>
    <w:rsid w:val="002244E5"/>
    <w:rsid w:val="00224603"/>
    <w:rsid w:val="002248A8"/>
    <w:rsid w:val="00224C74"/>
    <w:rsid w:val="00224CCE"/>
    <w:rsid w:val="00224E34"/>
    <w:rsid w:val="00224F58"/>
    <w:rsid w:val="002250A5"/>
    <w:rsid w:val="0022524E"/>
    <w:rsid w:val="00225440"/>
    <w:rsid w:val="00225597"/>
    <w:rsid w:val="00225690"/>
    <w:rsid w:val="002256C4"/>
    <w:rsid w:val="00225735"/>
    <w:rsid w:val="002257CF"/>
    <w:rsid w:val="00225C4D"/>
    <w:rsid w:val="00225D49"/>
    <w:rsid w:val="00225DCE"/>
    <w:rsid w:val="00225E6A"/>
    <w:rsid w:val="00225F07"/>
    <w:rsid w:val="00225FC8"/>
    <w:rsid w:val="002260BB"/>
    <w:rsid w:val="0022672F"/>
    <w:rsid w:val="00226776"/>
    <w:rsid w:val="0022692B"/>
    <w:rsid w:val="00226C7C"/>
    <w:rsid w:val="00226D68"/>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09B"/>
    <w:rsid w:val="00231132"/>
    <w:rsid w:val="002312BF"/>
    <w:rsid w:val="0023133A"/>
    <w:rsid w:val="00231377"/>
    <w:rsid w:val="00231387"/>
    <w:rsid w:val="0023140C"/>
    <w:rsid w:val="00231655"/>
    <w:rsid w:val="00231712"/>
    <w:rsid w:val="00231775"/>
    <w:rsid w:val="00231780"/>
    <w:rsid w:val="00231783"/>
    <w:rsid w:val="00231A5B"/>
    <w:rsid w:val="00231DB3"/>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4F6"/>
    <w:rsid w:val="00240A2D"/>
    <w:rsid w:val="00240C36"/>
    <w:rsid w:val="00240D37"/>
    <w:rsid w:val="002410D6"/>
    <w:rsid w:val="00241104"/>
    <w:rsid w:val="0024115C"/>
    <w:rsid w:val="0024115F"/>
    <w:rsid w:val="00241414"/>
    <w:rsid w:val="002416C3"/>
    <w:rsid w:val="002417E3"/>
    <w:rsid w:val="00241EAA"/>
    <w:rsid w:val="00241FC0"/>
    <w:rsid w:val="00242151"/>
    <w:rsid w:val="002421D5"/>
    <w:rsid w:val="00242204"/>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61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2C76"/>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3DB8"/>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DA3"/>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472"/>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C67"/>
    <w:rsid w:val="00270C8A"/>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23B"/>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2"/>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EA2"/>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0FD0"/>
    <w:rsid w:val="00291129"/>
    <w:rsid w:val="002911AC"/>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7AF"/>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4D7"/>
    <w:rsid w:val="002A692A"/>
    <w:rsid w:val="002A6A7F"/>
    <w:rsid w:val="002A6B54"/>
    <w:rsid w:val="002A6B9C"/>
    <w:rsid w:val="002A6D0A"/>
    <w:rsid w:val="002A6F2B"/>
    <w:rsid w:val="002A728A"/>
    <w:rsid w:val="002A72A8"/>
    <w:rsid w:val="002A75A4"/>
    <w:rsid w:val="002A77E1"/>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05"/>
    <w:rsid w:val="002B0E23"/>
    <w:rsid w:val="002B10F6"/>
    <w:rsid w:val="002B116E"/>
    <w:rsid w:val="002B1176"/>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14"/>
    <w:rsid w:val="002B4B50"/>
    <w:rsid w:val="002B4CCD"/>
    <w:rsid w:val="002B4EBB"/>
    <w:rsid w:val="002B4EE2"/>
    <w:rsid w:val="002B5026"/>
    <w:rsid w:val="002B5210"/>
    <w:rsid w:val="002B54FE"/>
    <w:rsid w:val="002B55A1"/>
    <w:rsid w:val="002B568D"/>
    <w:rsid w:val="002B5694"/>
    <w:rsid w:val="002B57F5"/>
    <w:rsid w:val="002B58C1"/>
    <w:rsid w:val="002B58C7"/>
    <w:rsid w:val="002B59F8"/>
    <w:rsid w:val="002B5AFD"/>
    <w:rsid w:val="002B5EAF"/>
    <w:rsid w:val="002B5F8B"/>
    <w:rsid w:val="002B6035"/>
    <w:rsid w:val="002B60F5"/>
    <w:rsid w:val="002B61C4"/>
    <w:rsid w:val="002B6240"/>
    <w:rsid w:val="002B6342"/>
    <w:rsid w:val="002B63CB"/>
    <w:rsid w:val="002B64CB"/>
    <w:rsid w:val="002B65A6"/>
    <w:rsid w:val="002B65BF"/>
    <w:rsid w:val="002B6634"/>
    <w:rsid w:val="002B665A"/>
    <w:rsid w:val="002B66D7"/>
    <w:rsid w:val="002B6929"/>
    <w:rsid w:val="002B6994"/>
    <w:rsid w:val="002B69FC"/>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A68"/>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3FF3"/>
    <w:rsid w:val="002C407D"/>
    <w:rsid w:val="002C40FE"/>
    <w:rsid w:val="002C4165"/>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6DF"/>
    <w:rsid w:val="002D19ED"/>
    <w:rsid w:val="002D1A64"/>
    <w:rsid w:val="002D1A72"/>
    <w:rsid w:val="002D1AA7"/>
    <w:rsid w:val="002D1B02"/>
    <w:rsid w:val="002D1B25"/>
    <w:rsid w:val="002D1B64"/>
    <w:rsid w:val="002D1BDF"/>
    <w:rsid w:val="002D1C99"/>
    <w:rsid w:val="002D1CB0"/>
    <w:rsid w:val="002D1D43"/>
    <w:rsid w:val="002D1D8F"/>
    <w:rsid w:val="002D2023"/>
    <w:rsid w:val="002D218B"/>
    <w:rsid w:val="002D21FD"/>
    <w:rsid w:val="002D2301"/>
    <w:rsid w:val="002D230C"/>
    <w:rsid w:val="002D230E"/>
    <w:rsid w:val="002D23AC"/>
    <w:rsid w:val="002D292D"/>
    <w:rsid w:val="002D2A39"/>
    <w:rsid w:val="002D2D1E"/>
    <w:rsid w:val="002D2DCE"/>
    <w:rsid w:val="002D2E6A"/>
    <w:rsid w:val="002D2FBC"/>
    <w:rsid w:val="002D2FD7"/>
    <w:rsid w:val="002D3132"/>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14"/>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D7FDC"/>
    <w:rsid w:val="002E01A2"/>
    <w:rsid w:val="002E0501"/>
    <w:rsid w:val="002E074D"/>
    <w:rsid w:val="002E0832"/>
    <w:rsid w:val="002E084C"/>
    <w:rsid w:val="002E0C9B"/>
    <w:rsid w:val="002E0F77"/>
    <w:rsid w:val="002E1322"/>
    <w:rsid w:val="002E1369"/>
    <w:rsid w:val="002E138E"/>
    <w:rsid w:val="002E1621"/>
    <w:rsid w:val="002E1AB9"/>
    <w:rsid w:val="002E1BEA"/>
    <w:rsid w:val="002E1C04"/>
    <w:rsid w:val="002E1D7D"/>
    <w:rsid w:val="002E1FEC"/>
    <w:rsid w:val="002E2132"/>
    <w:rsid w:val="002E2278"/>
    <w:rsid w:val="002E2313"/>
    <w:rsid w:val="002E239F"/>
    <w:rsid w:val="002E23FF"/>
    <w:rsid w:val="002E257D"/>
    <w:rsid w:val="002E25B4"/>
    <w:rsid w:val="002E25EC"/>
    <w:rsid w:val="002E2637"/>
    <w:rsid w:val="002E27D9"/>
    <w:rsid w:val="002E27F3"/>
    <w:rsid w:val="002E280F"/>
    <w:rsid w:val="002E28CB"/>
    <w:rsid w:val="002E29A2"/>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566"/>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30"/>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2C3"/>
    <w:rsid w:val="002F03A4"/>
    <w:rsid w:val="002F03A8"/>
    <w:rsid w:val="002F05CE"/>
    <w:rsid w:val="002F0612"/>
    <w:rsid w:val="002F0623"/>
    <w:rsid w:val="002F07A6"/>
    <w:rsid w:val="002F084D"/>
    <w:rsid w:val="002F1140"/>
    <w:rsid w:val="002F139C"/>
    <w:rsid w:val="002F13C1"/>
    <w:rsid w:val="002F1690"/>
    <w:rsid w:val="002F172D"/>
    <w:rsid w:val="002F17AE"/>
    <w:rsid w:val="002F1A3A"/>
    <w:rsid w:val="002F1CEC"/>
    <w:rsid w:val="002F1E17"/>
    <w:rsid w:val="002F20F4"/>
    <w:rsid w:val="002F2210"/>
    <w:rsid w:val="002F25FF"/>
    <w:rsid w:val="002F26FB"/>
    <w:rsid w:val="002F27B4"/>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2F7C13"/>
    <w:rsid w:val="00300000"/>
    <w:rsid w:val="00300003"/>
    <w:rsid w:val="00300117"/>
    <w:rsid w:val="00300152"/>
    <w:rsid w:val="0030027C"/>
    <w:rsid w:val="003002CA"/>
    <w:rsid w:val="003003F1"/>
    <w:rsid w:val="0030049A"/>
    <w:rsid w:val="003004A9"/>
    <w:rsid w:val="00300617"/>
    <w:rsid w:val="0030073F"/>
    <w:rsid w:val="003009B9"/>
    <w:rsid w:val="00300AC2"/>
    <w:rsid w:val="00300B8F"/>
    <w:rsid w:val="00300E67"/>
    <w:rsid w:val="00300FCB"/>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741"/>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4F2"/>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AE"/>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99B"/>
    <w:rsid w:val="00320A2F"/>
    <w:rsid w:val="00320B30"/>
    <w:rsid w:val="00320E1D"/>
    <w:rsid w:val="00320FB1"/>
    <w:rsid w:val="0032113C"/>
    <w:rsid w:val="00321253"/>
    <w:rsid w:val="00321298"/>
    <w:rsid w:val="0032130B"/>
    <w:rsid w:val="00321337"/>
    <w:rsid w:val="0032145F"/>
    <w:rsid w:val="00321932"/>
    <w:rsid w:val="00321B4E"/>
    <w:rsid w:val="00321C57"/>
    <w:rsid w:val="00321C96"/>
    <w:rsid w:val="00322042"/>
    <w:rsid w:val="00322103"/>
    <w:rsid w:val="003224A4"/>
    <w:rsid w:val="00322562"/>
    <w:rsid w:val="00322573"/>
    <w:rsid w:val="003227E1"/>
    <w:rsid w:val="0032280B"/>
    <w:rsid w:val="00322848"/>
    <w:rsid w:val="00322A95"/>
    <w:rsid w:val="00322CCB"/>
    <w:rsid w:val="00322F8D"/>
    <w:rsid w:val="00322FCE"/>
    <w:rsid w:val="00323279"/>
    <w:rsid w:val="0032329F"/>
    <w:rsid w:val="003232AB"/>
    <w:rsid w:val="003232FA"/>
    <w:rsid w:val="00323320"/>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C93"/>
    <w:rsid w:val="00325E14"/>
    <w:rsid w:val="00325E88"/>
    <w:rsid w:val="00325FF8"/>
    <w:rsid w:val="003260A9"/>
    <w:rsid w:val="003261D7"/>
    <w:rsid w:val="003262A5"/>
    <w:rsid w:val="00326648"/>
    <w:rsid w:val="003269E2"/>
    <w:rsid w:val="00326DF9"/>
    <w:rsid w:val="00326E65"/>
    <w:rsid w:val="00326FF8"/>
    <w:rsid w:val="0032703F"/>
    <w:rsid w:val="0032705C"/>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0A8"/>
    <w:rsid w:val="0033226B"/>
    <w:rsid w:val="003324C0"/>
    <w:rsid w:val="003324DC"/>
    <w:rsid w:val="003325DB"/>
    <w:rsid w:val="0033274A"/>
    <w:rsid w:val="0033277B"/>
    <w:rsid w:val="00332A9A"/>
    <w:rsid w:val="00332B80"/>
    <w:rsid w:val="00332BA5"/>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9BF"/>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899"/>
    <w:rsid w:val="0034091C"/>
    <w:rsid w:val="0034097A"/>
    <w:rsid w:val="00340A05"/>
    <w:rsid w:val="00340C18"/>
    <w:rsid w:val="00341005"/>
    <w:rsid w:val="00341089"/>
    <w:rsid w:val="003411D3"/>
    <w:rsid w:val="0034129B"/>
    <w:rsid w:val="003412EC"/>
    <w:rsid w:val="00341384"/>
    <w:rsid w:val="003414AE"/>
    <w:rsid w:val="00341509"/>
    <w:rsid w:val="003417BB"/>
    <w:rsid w:val="003417CF"/>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C9D"/>
    <w:rsid w:val="00342D16"/>
    <w:rsid w:val="00342DE3"/>
    <w:rsid w:val="00342ED3"/>
    <w:rsid w:val="0034303A"/>
    <w:rsid w:val="00343147"/>
    <w:rsid w:val="0034321C"/>
    <w:rsid w:val="00343426"/>
    <w:rsid w:val="0034356D"/>
    <w:rsid w:val="00343850"/>
    <w:rsid w:val="00343A09"/>
    <w:rsid w:val="00343A56"/>
    <w:rsid w:val="00343C90"/>
    <w:rsid w:val="00343F97"/>
    <w:rsid w:val="00343FFD"/>
    <w:rsid w:val="003440F0"/>
    <w:rsid w:val="003441A2"/>
    <w:rsid w:val="003442D3"/>
    <w:rsid w:val="00344332"/>
    <w:rsid w:val="00344340"/>
    <w:rsid w:val="00344355"/>
    <w:rsid w:val="00344419"/>
    <w:rsid w:val="00344472"/>
    <w:rsid w:val="00344995"/>
    <w:rsid w:val="003449B7"/>
    <w:rsid w:val="00344AA1"/>
    <w:rsid w:val="00344E89"/>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08B"/>
    <w:rsid w:val="00352104"/>
    <w:rsid w:val="00352137"/>
    <w:rsid w:val="003522C6"/>
    <w:rsid w:val="003523C1"/>
    <w:rsid w:val="003523D1"/>
    <w:rsid w:val="003525DC"/>
    <w:rsid w:val="003527A0"/>
    <w:rsid w:val="00352A7D"/>
    <w:rsid w:val="00352B12"/>
    <w:rsid w:val="00352B33"/>
    <w:rsid w:val="00352D26"/>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A94"/>
    <w:rsid w:val="00356B73"/>
    <w:rsid w:val="00356D47"/>
    <w:rsid w:val="00356D8C"/>
    <w:rsid w:val="00356F2E"/>
    <w:rsid w:val="00356FE0"/>
    <w:rsid w:val="00357322"/>
    <w:rsid w:val="00357393"/>
    <w:rsid w:val="003573CF"/>
    <w:rsid w:val="00357404"/>
    <w:rsid w:val="003575A5"/>
    <w:rsid w:val="00357623"/>
    <w:rsid w:val="0035780C"/>
    <w:rsid w:val="00357A4E"/>
    <w:rsid w:val="00357B77"/>
    <w:rsid w:val="00360133"/>
    <w:rsid w:val="0036040E"/>
    <w:rsid w:val="00360489"/>
    <w:rsid w:val="00360546"/>
    <w:rsid w:val="003605CB"/>
    <w:rsid w:val="00360796"/>
    <w:rsid w:val="0036083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03A"/>
    <w:rsid w:val="00362187"/>
    <w:rsid w:val="003623B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328"/>
    <w:rsid w:val="00367403"/>
    <w:rsid w:val="0036748D"/>
    <w:rsid w:val="003674BE"/>
    <w:rsid w:val="003679CD"/>
    <w:rsid w:val="00367A17"/>
    <w:rsid w:val="00367B6A"/>
    <w:rsid w:val="00367CBA"/>
    <w:rsid w:val="00367DC1"/>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C3A"/>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5C"/>
    <w:rsid w:val="0037657E"/>
    <w:rsid w:val="003765BD"/>
    <w:rsid w:val="0037679B"/>
    <w:rsid w:val="003768B4"/>
    <w:rsid w:val="00376D4D"/>
    <w:rsid w:val="00376E59"/>
    <w:rsid w:val="00376FFF"/>
    <w:rsid w:val="0037707C"/>
    <w:rsid w:val="00377116"/>
    <w:rsid w:val="00377276"/>
    <w:rsid w:val="003773FE"/>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A07"/>
    <w:rsid w:val="00380AA6"/>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8E4"/>
    <w:rsid w:val="00386909"/>
    <w:rsid w:val="00386962"/>
    <w:rsid w:val="003869FE"/>
    <w:rsid w:val="00386B9B"/>
    <w:rsid w:val="00386C85"/>
    <w:rsid w:val="00386C9D"/>
    <w:rsid w:val="00386D0D"/>
    <w:rsid w:val="00386D75"/>
    <w:rsid w:val="00386F76"/>
    <w:rsid w:val="00387253"/>
    <w:rsid w:val="00387368"/>
    <w:rsid w:val="00387394"/>
    <w:rsid w:val="0038741C"/>
    <w:rsid w:val="0038769A"/>
    <w:rsid w:val="00387795"/>
    <w:rsid w:val="00387876"/>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9CF"/>
    <w:rsid w:val="00391A1C"/>
    <w:rsid w:val="00391CCF"/>
    <w:rsid w:val="00391FF7"/>
    <w:rsid w:val="0039214B"/>
    <w:rsid w:val="00392183"/>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474"/>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747F"/>
    <w:rsid w:val="0039751B"/>
    <w:rsid w:val="003975C3"/>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06"/>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BBA"/>
    <w:rsid w:val="003A6D74"/>
    <w:rsid w:val="003A6DB0"/>
    <w:rsid w:val="003A6E5D"/>
    <w:rsid w:val="003A6E8A"/>
    <w:rsid w:val="003A6E8C"/>
    <w:rsid w:val="003A6F05"/>
    <w:rsid w:val="003A6F58"/>
    <w:rsid w:val="003A7146"/>
    <w:rsid w:val="003A791E"/>
    <w:rsid w:val="003A795E"/>
    <w:rsid w:val="003A7A26"/>
    <w:rsid w:val="003A7BB0"/>
    <w:rsid w:val="003A7C28"/>
    <w:rsid w:val="003A7C2A"/>
    <w:rsid w:val="003A7DF5"/>
    <w:rsid w:val="003A7E3C"/>
    <w:rsid w:val="003A7FC3"/>
    <w:rsid w:val="003B0105"/>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3B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1"/>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8E"/>
    <w:rsid w:val="003C289B"/>
    <w:rsid w:val="003C29C2"/>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4BC"/>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30E"/>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C7FDC"/>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0C2A"/>
    <w:rsid w:val="003E1068"/>
    <w:rsid w:val="003E122F"/>
    <w:rsid w:val="003E1288"/>
    <w:rsid w:val="003E12E9"/>
    <w:rsid w:val="003E145E"/>
    <w:rsid w:val="003E16E7"/>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31C"/>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9"/>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7F"/>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998"/>
    <w:rsid w:val="003F5A83"/>
    <w:rsid w:val="003F5AE9"/>
    <w:rsid w:val="003F5C3B"/>
    <w:rsid w:val="003F5C4E"/>
    <w:rsid w:val="003F5C96"/>
    <w:rsid w:val="003F5F2B"/>
    <w:rsid w:val="003F6013"/>
    <w:rsid w:val="003F6154"/>
    <w:rsid w:val="003F627B"/>
    <w:rsid w:val="003F62E3"/>
    <w:rsid w:val="003F6679"/>
    <w:rsid w:val="003F6723"/>
    <w:rsid w:val="003F6A75"/>
    <w:rsid w:val="003F6ABC"/>
    <w:rsid w:val="003F6DB6"/>
    <w:rsid w:val="003F6DDD"/>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4E8"/>
    <w:rsid w:val="004065DC"/>
    <w:rsid w:val="004065E9"/>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955"/>
    <w:rsid w:val="00411A88"/>
    <w:rsid w:val="00411AAF"/>
    <w:rsid w:val="00411B62"/>
    <w:rsid w:val="00411C06"/>
    <w:rsid w:val="00411C74"/>
    <w:rsid w:val="00411C7B"/>
    <w:rsid w:val="00411DC7"/>
    <w:rsid w:val="00411DEE"/>
    <w:rsid w:val="00411E07"/>
    <w:rsid w:val="00412007"/>
    <w:rsid w:val="00412220"/>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1F9"/>
    <w:rsid w:val="0041438F"/>
    <w:rsid w:val="00414489"/>
    <w:rsid w:val="00414647"/>
    <w:rsid w:val="0041464C"/>
    <w:rsid w:val="004146F4"/>
    <w:rsid w:val="00414730"/>
    <w:rsid w:val="00414756"/>
    <w:rsid w:val="00414A9F"/>
    <w:rsid w:val="00414ACE"/>
    <w:rsid w:val="00414AFA"/>
    <w:rsid w:val="00414D0E"/>
    <w:rsid w:val="00414E8C"/>
    <w:rsid w:val="00414FEC"/>
    <w:rsid w:val="00415030"/>
    <w:rsid w:val="004150EA"/>
    <w:rsid w:val="0041514D"/>
    <w:rsid w:val="00415209"/>
    <w:rsid w:val="0041550A"/>
    <w:rsid w:val="004156CD"/>
    <w:rsid w:val="00415B28"/>
    <w:rsid w:val="00415C13"/>
    <w:rsid w:val="00415D10"/>
    <w:rsid w:val="00415D74"/>
    <w:rsid w:val="00415DAA"/>
    <w:rsid w:val="00415DF2"/>
    <w:rsid w:val="00415E45"/>
    <w:rsid w:val="00415F7F"/>
    <w:rsid w:val="00416054"/>
    <w:rsid w:val="00416174"/>
    <w:rsid w:val="004163DF"/>
    <w:rsid w:val="004163EB"/>
    <w:rsid w:val="0041663F"/>
    <w:rsid w:val="00416754"/>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901"/>
    <w:rsid w:val="00417C07"/>
    <w:rsid w:val="00417C62"/>
    <w:rsid w:val="00417EF4"/>
    <w:rsid w:val="0042018C"/>
    <w:rsid w:val="004201E7"/>
    <w:rsid w:val="0042051C"/>
    <w:rsid w:val="00420736"/>
    <w:rsid w:val="0042088A"/>
    <w:rsid w:val="00420956"/>
    <w:rsid w:val="00420DF7"/>
    <w:rsid w:val="00420EE6"/>
    <w:rsid w:val="00420F50"/>
    <w:rsid w:val="00421057"/>
    <w:rsid w:val="0042110E"/>
    <w:rsid w:val="00421293"/>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C94"/>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788"/>
    <w:rsid w:val="00424924"/>
    <w:rsid w:val="00424A50"/>
    <w:rsid w:val="00424BCC"/>
    <w:rsid w:val="00424CB7"/>
    <w:rsid w:val="00424E9E"/>
    <w:rsid w:val="00424EAB"/>
    <w:rsid w:val="0042523C"/>
    <w:rsid w:val="004252F3"/>
    <w:rsid w:val="004256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64"/>
    <w:rsid w:val="00426FE0"/>
    <w:rsid w:val="0042720A"/>
    <w:rsid w:val="00427238"/>
    <w:rsid w:val="00427762"/>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B38"/>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E4"/>
    <w:rsid w:val="004330FC"/>
    <w:rsid w:val="00433198"/>
    <w:rsid w:val="004331C7"/>
    <w:rsid w:val="00433398"/>
    <w:rsid w:val="0043339A"/>
    <w:rsid w:val="004335EF"/>
    <w:rsid w:val="004335FB"/>
    <w:rsid w:val="00433612"/>
    <w:rsid w:val="00433AE1"/>
    <w:rsid w:val="00433C84"/>
    <w:rsid w:val="00433D64"/>
    <w:rsid w:val="0043408B"/>
    <w:rsid w:val="004340FF"/>
    <w:rsid w:val="00434371"/>
    <w:rsid w:val="00434776"/>
    <w:rsid w:val="004347EA"/>
    <w:rsid w:val="0043488A"/>
    <w:rsid w:val="00434A1F"/>
    <w:rsid w:val="00434E1A"/>
    <w:rsid w:val="00434E1B"/>
    <w:rsid w:val="00434E37"/>
    <w:rsid w:val="00434F13"/>
    <w:rsid w:val="00434F92"/>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2F4"/>
    <w:rsid w:val="0043742E"/>
    <w:rsid w:val="00437468"/>
    <w:rsid w:val="0043753E"/>
    <w:rsid w:val="00437725"/>
    <w:rsid w:val="00437861"/>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90"/>
    <w:rsid w:val="004436B2"/>
    <w:rsid w:val="004436B8"/>
    <w:rsid w:val="00443B89"/>
    <w:rsid w:val="00443BBF"/>
    <w:rsid w:val="00443C2F"/>
    <w:rsid w:val="00443CBA"/>
    <w:rsid w:val="0044400C"/>
    <w:rsid w:val="0044410F"/>
    <w:rsid w:val="0044429D"/>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AB7"/>
    <w:rsid w:val="00446B27"/>
    <w:rsid w:val="00446C9E"/>
    <w:rsid w:val="00446CEC"/>
    <w:rsid w:val="00446D13"/>
    <w:rsid w:val="00446D16"/>
    <w:rsid w:val="00446D4E"/>
    <w:rsid w:val="00446E12"/>
    <w:rsid w:val="00446EE3"/>
    <w:rsid w:val="0044747E"/>
    <w:rsid w:val="004477B8"/>
    <w:rsid w:val="0044795D"/>
    <w:rsid w:val="00447AAC"/>
    <w:rsid w:val="00447B5D"/>
    <w:rsid w:val="00447D3F"/>
    <w:rsid w:val="004500B9"/>
    <w:rsid w:val="004500DA"/>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40D6"/>
    <w:rsid w:val="004541C2"/>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D5"/>
    <w:rsid w:val="00461C04"/>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012"/>
    <w:rsid w:val="004652D9"/>
    <w:rsid w:val="0046547D"/>
    <w:rsid w:val="00465579"/>
    <w:rsid w:val="004656D5"/>
    <w:rsid w:val="004656D7"/>
    <w:rsid w:val="00465713"/>
    <w:rsid w:val="00465774"/>
    <w:rsid w:val="00465782"/>
    <w:rsid w:val="00465821"/>
    <w:rsid w:val="0046599A"/>
    <w:rsid w:val="004659FE"/>
    <w:rsid w:val="00465B02"/>
    <w:rsid w:val="00465BCE"/>
    <w:rsid w:val="00465DEB"/>
    <w:rsid w:val="00465DF8"/>
    <w:rsid w:val="00465F51"/>
    <w:rsid w:val="00465F76"/>
    <w:rsid w:val="00465FA3"/>
    <w:rsid w:val="00465FB1"/>
    <w:rsid w:val="00466660"/>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AA0"/>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2E8"/>
    <w:rsid w:val="0047534C"/>
    <w:rsid w:val="00475521"/>
    <w:rsid w:val="0047586C"/>
    <w:rsid w:val="00475B67"/>
    <w:rsid w:val="00475BC6"/>
    <w:rsid w:val="00475F7A"/>
    <w:rsid w:val="00476205"/>
    <w:rsid w:val="00476242"/>
    <w:rsid w:val="00476376"/>
    <w:rsid w:val="0047646B"/>
    <w:rsid w:val="00476518"/>
    <w:rsid w:val="00476781"/>
    <w:rsid w:val="004767D5"/>
    <w:rsid w:val="004767FA"/>
    <w:rsid w:val="00476818"/>
    <w:rsid w:val="00476C5D"/>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DFA"/>
    <w:rsid w:val="00483E1C"/>
    <w:rsid w:val="00483E23"/>
    <w:rsid w:val="00483E4E"/>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9D2"/>
    <w:rsid w:val="00492B12"/>
    <w:rsid w:val="00492D19"/>
    <w:rsid w:val="00492DB4"/>
    <w:rsid w:val="004930D7"/>
    <w:rsid w:val="004931D3"/>
    <w:rsid w:val="004931D8"/>
    <w:rsid w:val="00493272"/>
    <w:rsid w:val="00493279"/>
    <w:rsid w:val="0049332B"/>
    <w:rsid w:val="004933EF"/>
    <w:rsid w:val="00493442"/>
    <w:rsid w:val="00493480"/>
    <w:rsid w:val="0049348A"/>
    <w:rsid w:val="0049365B"/>
    <w:rsid w:val="00493875"/>
    <w:rsid w:val="00493A1C"/>
    <w:rsid w:val="00493A9D"/>
    <w:rsid w:val="00493E5E"/>
    <w:rsid w:val="00493FBF"/>
    <w:rsid w:val="004944CC"/>
    <w:rsid w:val="0049453D"/>
    <w:rsid w:val="0049454D"/>
    <w:rsid w:val="0049466B"/>
    <w:rsid w:val="0049476D"/>
    <w:rsid w:val="004947BC"/>
    <w:rsid w:val="00494856"/>
    <w:rsid w:val="00494A04"/>
    <w:rsid w:val="00494A3F"/>
    <w:rsid w:val="00494B0D"/>
    <w:rsid w:val="00494DE7"/>
    <w:rsid w:val="00494E1A"/>
    <w:rsid w:val="00494E44"/>
    <w:rsid w:val="004951AF"/>
    <w:rsid w:val="0049521B"/>
    <w:rsid w:val="00495244"/>
    <w:rsid w:val="0049597D"/>
    <w:rsid w:val="00495A21"/>
    <w:rsid w:val="00495B63"/>
    <w:rsid w:val="00495C19"/>
    <w:rsid w:val="00495E05"/>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59D"/>
    <w:rsid w:val="0049780F"/>
    <w:rsid w:val="00497961"/>
    <w:rsid w:val="00497B41"/>
    <w:rsid w:val="00497D9D"/>
    <w:rsid w:val="00497E84"/>
    <w:rsid w:val="00497E8C"/>
    <w:rsid w:val="004A0022"/>
    <w:rsid w:val="004A00C4"/>
    <w:rsid w:val="004A02D8"/>
    <w:rsid w:val="004A05D8"/>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59"/>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87A"/>
    <w:rsid w:val="004A4A81"/>
    <w:rsid w:val="004A4F94"/>
    <w:rsid w:val="004A4FC6"/>
    <w:rsid w:val="004A4FCD"/>
    <w:rsid w:val="004A4FE1"/>
    <w:rsid w:val="004A55ED"/>
    <w:rsid w:val="004A5928"/>
    <w:rsid w:val="004A592D"/>
    <w:rsid w:val="004A5A96"/>
    <w:rsid w:val="004A5AB5"/>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2F4"/>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C50"/>
    <w:rsid w:val="004B2D01"/>
    <w:rsid w:val="004B2E8A"/>
    <w:rsid w:val="004B2FCF"/>
    <w:rsid w:val="004B3144"/>
    <w:rsid w:val="004B341A"/>
    <w:rsid w:val="004B3596"/>
    <w:rsid w:val="004B372B"/>
    <w:rsid w:val="004B3856"/>
    <w:rsid w:val="004B3895"/>
    <w:rsid w:val="004B38FB"/>
    <w:rsid w:val="004B39A2"/>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DF8"/>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5F68"/>
    <w:rsid w:val="004B60CE"/>
    <w:rsid w:val="004B622A"/>
    <w:rsid w:val="004B6284"/>
    <w:rsid w:val="004B62A4"/>
    <w:rsid w:val="004B62E8"/>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B5"/>
    <w:rsid w:val="004C08D4"/>
    <w:rsid w:val="004C08F4"/>
    <w:rsid w:val="004C0AFE"/>
    <w:rsid w:val="004C0CFC"/>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967"/>
    <w:rsid w:val="004C2C65"/>
    <w:rsid w:val="004C2CA3"/>
    <w:rsid w:val="004C2E21"/>
    <w:rsid w:val="004C322C"/>
    <w:rsid w:val="004C3302"/>
    <w:rsid w:val="004C34E6"/>
    <w:rsid w:val="004C3563"/>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49"/>
    <w:rsid w:val="004C4B62"/>
    <w:rsid w:val="004C4CC1"/>
    <w:rsid w:val="004C4E83"/>
    <w:rsid w:val="004C5067"/>
    <w:rsid w:val="004C52CB"/>
    <w:rsid w:val="004C52FA"/>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6C7"/>
    <w:rsid w:val="004C799F"/>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85"/>
    <w:rsid w:val="004D3FD5"/>
    <w:rsid w:val="004D41CE"/>
    <w:rsid w:val="004D4200"/>
    <w:rsid w:val="004D42D8"/>
    <w:rsid w:val="004D441D"/>
    <w:rsid w:val="004D4476"/>
    <w:rsid w:val="004D466B"/>
    <w:rsid w:val="004D4670"/>
    <w:rsid w:val="004D483E"/>
    <w:rsid w:val="004D4854"/>
    <w:rsid w:val="004D487D"/>
    <w:rsid w:val="004D48A8"/>
    <w:rsid w:val="004D496E"/>
    <w:rsid w:val="004D49EC"/>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5FD6"/>
    <w:rsid w:val="004D6008"/>
    <w:rsid w:val="004D630D"/>
    <w:rsid w:val="004D6620"/>
    <w:rsid w:val="004D66D4"/>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55"/>
    <w:rsid w:val="004E1E69"/>
    <w:rsid w:val="004E1EDC"/>
    <w:rsid w:val="004E2045"/>
    <w:rsid w:val="004E20DD"/>
    <w:rsid w:val="004E2107"/>
    <w:rsid w:val="004E225E"/>
    <w:rsid w:val="004E263A"/>
    <w:rsid w:val="004E265C"/>
    <w:rsid w:val="004E2678"/>
    <w:rsid w:val="004E27CA"/>
    <w:rsid w:val="004E27FD"/>
    <w:rsid w:val="004E2832"/>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7BD"/>
    <w:rsid w:val="004E3892"/>
    <w:rsid w:val="004E3A3A"/>
    <w:rsid w:val="004E3BB3"/>
    <w:rsid w:val="004E3C12"/>
    <w:rsid w:val="004E3C1A"/>
    <w:rsid w:val="004E3EC7"/>
    <w:rsid w:val="004E3F98"/>
    <w:rsid w:val="004E4314"/>
    <w:rsid w:val="004E446A"/>
    <w:rsid w:val="004E47A5"/>
    <w:rsid w:val="004E4857"/>
    <w:rsid w:val="004E488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46C"/>
    <w:rsid w:val="004E649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8D9"/>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81"/>
    <w:rsid w:val="004F1391"/>
    <w:rsid w:val="004F14BB"/>
    <w:rsid w:val="004F1581"/>
    <w:rsid w:val="004F15E6"/>
    <w:rsid w:val="004F1895"/>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64"/>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5E"/>
    <w:rsid w:val="004F5259"/>
    <w:rsid w:val="004F537B"/>
    <w:rsid w:val="004F56A0"/>
    <w:rsid w:val="004F590D"/>
    <w:rsid w:val="004F59A1"/>
    <w:rsid w:val="004F59F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CCA"/>
    <w:rsid w:val="004F6D58"/>
    <w:rsid w:val="004F6E36"/>
    <w:rsid w:val="004F6F51"/>
    <w:rsid w:val="004F6F82"/>
    <w:rsid w:val="004F70E3"/>
    <w:rsid w:val="004F7115"/>
    <w:rsid w:val="004F7361"/>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7F5"/>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BBD"/>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3DA7"/>
    <w:rsid w:val="005140D1"/>
    <w:rsid w:val="005142BA"/>
    <w:rsid w:val="005143C1"/>
    <w:rsid w:val="0051440E"/>
    <w:rsid w:val="00514422"/>
    <w:rsid w:val="00514469"/>
    <w:rsid w:val="00514499"/>
    <w:rsid w:val="0051452D"/>
    <w:rsid w:val="00514634"/>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1D"/>
    <w:rsid w:val="005212B9"/>
    <w:rsid w:val="005216CF"/>
    <w:rsid w:val="0052179C"/>
    <w:rsid w:val="0052192F"/>
    <w:rsid w:val="00521A83"/>
    <w:rsid w:val="00521B6E"/>
    <w:rsid w:val="00521C6A"/>
    <w:rsid w:val="0052201E"/>
    <w:rsid w:val="00522091"/>
    <w:rsid w:val="00522143"/>
    <w:rsid w:val="005222E5"/>
    <w:rsid w:val="00522452"/>
    <w:rsid w:val="0052271D"/>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3F8"/>
    <w:rsid w:val="00524AE2"/>
    <w:rsid w:val="00524BE0"/>
    <w:rsid w:val="00524D62"/>
    <w:rsid w:val="00524DE6"/>
    <w:rsid w:val="00524E60"/>
    <w:rsid w:val="00524F24"/>
    <w:rsid w:val="00525059"/>
    <w:rsid w:val="00525139"/>
    <w:rsid w:val="00525157"/>
    <w:rsid w:val="005251E9"/>
    <w:rsid w:val="00525255"/>
    <w:rsid w:val="005254EF"/>
    <w:rsid w:val="00525513"/>
    <w:rsid w:val="00525573"/>
    <w:rsid w:val="0052559F"/>
    <w:rsid w:val="00525861"/>
    <w:rsid w:val="00525B8A"/>
    <w:rsid w:val="00525CC9"/>
    <w:rsid w:val="00525EC1"/>
    <w:rsid w:val="00525FE7"/>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112B"/>
    <w:rsid w:val="005313DD"/>
    <w:rsid w:val="005313E9"/>
    <w:rsid w:val="005314E5"/>
    <w:rsid w:val="00531558"/>
    <w:rsid w:val="005315F3"/>
    <w:rsid w:val="0053172D"/>
    <w:rsid w:val="00531845"/>
    <w:rsid w:val="005318FD"/>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DC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C"/>
    <w:rsid w:val="00543DCD"/>
    <w:rsid w:val="0054409A"/>
    <w:rsid w:val="00544199"/>
    <w:rsid w:val="005445AD"/>
    <w:rsid w:val="00544916"/>
    <w:rsid w:val="00544A6D"/>
    <w:rsid w:val="00544A81"/>
    <w:rsid w:val="00544AAE"/>
    <w:rsid w:val="00544AD2"/>
    <w:rsid w:val="00544B45"/>
    <w:rsid w:val="00544BD8"/>
    <w:rsid w:val="00544DED"/>
    <w:rsid w:val="00544E95"/>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48"/>
    <w:rsid w:val="00547F60"/>
    <w:rsid w:val="00550359"/>
    <w:rsid w:val="005503B3"/>
    <w:rsid w:val="005504BB"/>
    <w:rsid w:val="0055072C"/>
    <w:rsid w:val="00550840"/>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74D"/>
    <w:rsid w:val="005538C7"/>
    <w:rsid w:val="00553966"/>
    <w:rsid w:val="00553C12"/>
    <w:rsid w:val="00553D91"/>
    <w:rsid w:val="00553DBE"/>
    <w:rsid w:val="00553E19"/>
    <w:rsid w:val="00553ED5"/>
    <w:rsid w:val="005541C5"/>
    <w:rsid w:val="0055420B"/>
    <w:rsid w:val="00554299"/>
    <w:rsid w:val="005542A9"/>
    <w:rsid w:val="00554348"/>
    <w:rsid w:val="00554404"/>
    <w:rsid w:val="00554518"/>
    <w:rsid w:val="005546AE"/>
    <w:rsid w:val="00554709"/>
    <w:rsid w:val="005547C8"/>
    <w:rsid w:val="0055484F"/>
    <w:rsid w:val="005548A9"/>
    <w:rsid w:val="005549DC"/>
    <w:rsid w:val="00554AB4"/>
    <w:rsid w:val="00554D60"/>
    <w:rsid w:val="00554E13"/>
    <w:rsid w:val="00555014"/>
    <w:rsid w:val="0055552A"/>
    <w:rsid w:val="00555688"/>
    <w:rsid w:val="00555826"/>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8A9"/>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803"/>
    <w:rsid w:val="005779BB"/>
    <w:rsid w:val="00577B6A"/>
    <w:rsid w:val="00577BB8"/>
    <w:rsid w:val="00577C7E"/>
    <w:rsid w:val="00577DE5"/>
    <w:rsid w:val="00577E83"/>
    <w:rsid w:val="00577F28"/>
    <w:rsid w:val="00577F3B"/>
    <w:rsid w:val="00580055"/>
    <w:rsid w:val="0058036E"/>
    <w:rsid w:val="00580665"/>
    <w:rsid w:val="005809AF"/>
    <w:rsid w:val="00580BDC"/>
    <w:rsid w:val="00581301"/>
    <w:rsid w:val="00581441"/>
    <w:rsid w:val="00581954"/>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42F"/>
    <w:rsid w:val="005855A1"/>
    <w:rsid w:val="00585904"/>
    <w:rsid w:val="00585964"/>
    <w:rsid w:val="005859FC"/>
    <w:rsid w:val="00585B5D"/>
    <w:rsid w:val="00585CFB"/>
    <w:rsid w:val="00585E93"/>
    <w:rsid w:val="005861E9"/>
    <w:rsid w:val="00586263"/>
    <w:rsid w:val="00586612"/>
    <w:rsid w:val="005866F3"/>
    <w:rsid w:val="0058685B"/>
    <w:rsid w:val="00586910"/>
    <w:rsid w:val="005869BE"/>
    <w:rsid w:val="00586BA1"/>
    <w:rsid w:val="00586C8C"/>
    <w:rsid w:val="00586C9C"/>
    <w:rsid w:val="00587040"/>
    <w:rsid w:val="0058709C"/>
    <w:rsid w:val="005870D1"/>
    <w:rsid w:val="00587252"/>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4F3"/>
    <w:rsid w:val="005A26D9"/>
    <w:rsid w:val="005A2850"/>
    <w:rsid w:val="005A2914"/>
    <w:rsid w:val="005A293C"/>
    <w:rsid w:val="005A3096"/>
    <w:rsid w:val="005A3313"/>
    <w:rsid w:val="005A3347"/>
    <w:rsid w:val="005A34B1"/>
    <w:rsid w:val="005A355E"/>
    <w:rsid w:val="005A3596"/>
    <w:rsid w:val="005A37B8"/>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5D1"/>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61"/>
    <w:rsid w:val="005B24A5"/>
    <w:rsid w:val="005B24D8"/>
    <w:rsid w:val="005B275B"/>
    <w:rsid w:val="005B29A1"/>
    <w:rsid w:val="005B2DED"/>
    <w:rsid w:val="005B2FED"/>
    <w:rsid w:val="005B32D7"/>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4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03A"/>
    <w:rsid w:val="005C128D"/>
    <w:rsid w:val="005C12D8"/>
    <w:rsid w:val="005C1326"/>
    <w:rsid w:val="005C1394"/>
    <w:rsid w:val="005C1438"/>
    <w:rsid w:val="005C1717"/>
    <w:rsid w:val="005C1B72"/>
    <w:rsid w:val="005C1B96"/>
    <w:rsid w:val="005C1BD1"/>
    <w:rsid w:val="005C1CB5"/>
    <w:rsid w:val="005C1D7D"/>
    <w:rsid w:val="005C1EFE"/>
    <w:rsid w:val="005C1F01"/>
    <w:rsid w:val="005C2372"/>
    <w:rsid w:val="005C2375"/>
    <w:rsid w:val="005C275E"/>
    <w:rsid w:val="005C2867"/>
    <w:rsid w:val="005C291D"/>
    <w:rsid w:val="005C2929"/>
    <w:rsid w:val="005C2A55"/>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D0"/>
    <w:rsid w:val="005C7EE2"/>
    <w:rsid w:val="005C7F18"/>
    <w:rsid w:val="005D059C"/>
    <w:rsid w:val="005D06F3"/>
    <w:rsid w:val="005D073D"/>
    <w:rsid w:val="005D0829"/>
    <w:rsid w:val="005D08AB"/>
    <w:rsid w:val="005D0912"/>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596"/>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6DCD"/>
    <w:rsid w:val="005D702F"/>
    <w:rsid w:val="005D72EC"/>
    <w:rsid w:val="005D749B"/>
    <w:rsid w:val="005D74B7"/>
    <w:rsid w:val="005D7528"/>
    <w:rsid w:val="005D75FD"/>
    <w:rsid w:val="005D761F"/>
    <w:rsid w:val="005D7723"/>
    <w:rsid w:val="005D77BC"/>
    <w:rsid w:val="005D77D9"/>
    <w:rsid w:val="005D7860"/>
    <w:rsid w:val="005D787A"/>
    <w:rsid w:val="005D7928"/>
    <w:rsid w:val="005D79F8"/>
    <w:rsid w:val="005D7C7F"/>
    <w:rsid w:val="005D7CF1"/>
    <w:rsid w:val="005E01CF"/>
    <w:rsid w:val="005E04D6"/>
    <w:rsid w:val="005E058C"/>
    <w:rsid w:val="005E068E"/>
    <w:rsid w:val="005E07B6"/>
    <w:rsid w:val="005E07CC"/>
    <w:rsid w:val="005E09AB"/>
    <w:rsid w:val="005E09DD"/>
    <w:rsid w:val="005E0A5F"/>
    <w:rsid w:val="005E0EB5"/>
    <w:rsid w:val="005E0EC4"/>
    <w:rsid w:val="005E0FEF"/>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3F7"/>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2C"/>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BD1"/>
    <w:rsid w:val="005E7CD8"/>
    <w:rsid w:val="005E7CF8"/>
    <w:rsid w:val="005E7D8B"/>
    <w:rsid w:val="005E7DE2"/>
    <w:rsid w:val="005E7DF3"/>
    <w:rsid w:val="005E7F09"/>
    <w:rsid w:val="005F0097"/>
    <w:rsid w:val="005F0104"/>
    <w:rsid w:val="005F013F"/>
    <w:rsid w:val="005F0160"/>
    <w:rsid w:val="005F02A9"/>
    <w:rsid w:val="005F03C2"/>
    <w:rsid w:val="005F03E2"/>
    <w:rsid w:val="005F042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DB9"/>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CF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0B"/>
    <w:rsid w:val="005F5827"/>
    <w:rsid w:val="005F5838"/>
    <w:rsid w:val="005F584C"/>
    <w:rsid w:val="005F595F"/>
    <w:rsid w:val="005F5982"/>
    <w:rsid w:val="005F5A16"/>
    <w:rsid w:val="005F5AF8"/>
    <w:rsid w:val="005F5B68"/>
    <w:rsid w:val="005F5EA8"/>
    <w:rsid w:val="005F5EB4"/>
    <w:rsid w:val="005F5ED2"/>
    <w:rsid w:val="005F5F51"/>
    <w:rsid w:val="005F61CF"/>
    <w:rsid w:val="005F629B"/>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0A9"/>
    <w:rsid w:val="006006C2"/>
    <w:rsid w:val="0060082A"/>
    <w:rsid w:val="0060082D"/>
    <w:rsid w:val="006008DE"/>
    <w:rsid w:val="00600A9D"/>
    <w:rsid w:val="00600EF4"/>
    <w:rsid w:val="00601000"/>
    <w:rsid w:val="00601281"/>
    <w:rsid w:val="006017EB"/>
    <w:rsid w:val="0060190D"/>
    <w:rsid w:val="0060191C"/>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36C"/>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19"/>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8D"/>
    <w:rsid w:val="00606190"/>
    <w:rsid w:val="006061B7"/>
    <w:rsid w:val="00606419"/>
    <w:rsid w:val="006065C5"/>
    <w:rsid w:val="00606645"/>
    <w:rsid w:val="006068BE"/>
    <w:rsid w:val="00606967"/>
    <w:rsid w:val="00606976"/>
    <w:rsid w:val="00606ACB"/>
    <w:rsid w:val="00606B8E"/>
    <w:rsid w:val="00606BDE"/>
    <w:rsid w:val="00606C7D"/>
    <w:rsid w:val="006070AE"/>
    <w:rsid w:val="0060715E"/>
    <w:rsid w:val="00607232"/>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A7"/>
    <w:rsid w:val="006121E8"/>
    <w:rsid w:val="00612218"/>
    <w:rsid w:val="0061222C"/>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269"/>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A0C"/>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5F40"/>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9CE"/>
    <w:rsid w:val="00621B32"/>
    <w:rsid w:val="00621BB3"/>
    <w:rsid w:val="00621BEF"/>
    <w:rsid w:val="00621DBB"/>
    <w:rsid w:val="00622021"/>
    <w:rsid w:val="006224EA"/>
    <w:rsid w:val="006224EE"/>
    <w:rsid w:val="0062250F"/>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4D"/>
    <w:rsid w:val="006335FF"/>
    <w:rsid w:val="00633707"/>
    <w:rsid w:val="00633817"/>
    <w:rsid w:val="00633C50"/>
    <w:rsid w:val="00633CFF"/>
    <w:rsid w:val="00633D9A"/>
    <w:rsid w:val="00633E99"/>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5B"/>
    <w:rsid w:val="006429DE"/>
    <w:rsid w:val="00642A82"/>
    <w:rsid w:val="00642AA8"/>
    <w:rsid w:val="00642DDF"/>
    <w:rsid w:val="0064308A"/>
    <w:rsid w:val="006431A1"/>
    <w:rsid w:val="006433EC"/>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B40"/>
    <w:rsid w:val="00650E9B"/>
    <w:rsid w:val="00650F25"/>
    <w:rsid w:val="00650F2F"/>
    <w:rsid w:val="00650F75"/>
    <w:rsid w:val="0065101E"/>
    <w:rsid w:val="0065109F"/>
    <w:rsid w:val="006511D4"/>
    <w:rsid w:val="00651341"/>
    <w:rsid w:val="00651689"/>
    <w:rsid w:val="006517B8"/>
    <w:rsid w:val="006518C1"/>
    <w:rsid w:val="00651A5E"/>
    <w:rsid w:val="00651CF6"/>
    <w:rsid w:val="00651DD6"/>
    <w:rsid w:val="006520C2"/>
    <w:rsid w:val="00652107"/>
    <w:rsid w:val="00652237"/>
    <w:rsid w:val="006522E9"/>
    <w:rsid w:val="0065237F"/>
    <w:rsid w:val="006524D2"/>
    <w:rsid w:val="00652669"/>
    <w:rsid w:val="00652697"/>
    <w:rsid w:val="0065272A"/>
    <w:rsid w:val="0065286C"/>
    <w:rsid w:val="00652A1C"/>
    <w:rsid w:val="00652BE3"/>
    <w:rsid w:val="00652BF0"/>
    <w:rsid w:val="00652C7A"/>
    <w:rsid w:val="00652D36"/>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EC"/>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64"/>
    <w:rsid w:val="006573B2"/>
    <w:rsid w:val="006573BA"/>
    <w:rsid w:val="006573D5"/>
    <w:rsid w:val="00657413"/>
    <w:rsid w:val="00657514"/>
    <w:rsid w:val="0065751B"/>
    <w:rsid w:val="0065794D"/>
    <w:rsid w:val="00657972"/>
    <w:rsid w:val="00657C14"/>
    <w:rsid w:val="00657C23"/>
    <w:rsid w:val="00657D74"/>
    <w:rsid w:val="00657E28"/>
    <w:rsid w:val="00657F6D"/>
    <w:rsid w:val="006601BF"/>
    <w:rsid w:val="006602AA"/>
    <w:rsid w:val="00660564"/>
    <w:rsid w:val="0066058C"/>
    <w:rsid w:val="006605F2"/>
    <w:rsid w:val="00660690"/>
    <w:rsid w:val="00660AAD"/>
    <w:rsid w:val="00660C96"/>
    <w:rsid w:val="00660D45"/>
    <w:rsid w:val="00660DA6"/>
    <w:rsid w:val="00660DCE"/>
    <w:rsid w:val="00660DE4"/>
    <w:rsid w:val="0066108C"/>
    <w:rsid w:val="006613EF"/>
    <w:rsid w:val="0066140D"/>
    <w:rsid w:val="00661466"/>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747"/>
    <w:rsid w:val="00662A03"/>
    <w:rsid w:val="00662B88"/>
    <w:rsid w:val="00662BC2"/>
    <w:rsid w:val="00662C07"/>
    <w:rsid w:val="00662FBD"/>
    <w:rsid w:val="00663057"/>
    <w:rsid w:val="006631F4"/>
    <w:rsid w:val="0066324A"/>
    <w:rsid w:val="0066330D"/>
    <w:rsid w:val="00663482"/>
    <w:rsid w:val="006634BB"/>
    <w:rsid w:val="006637FA"/>
    <w:rsid w:val="006638DE"/>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AA"/>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67F9F"/>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7A"/>
    <w:rsid w:val="006733C2"/>
    <w:rsid w:val="00673657"/>
    <w:rsid w:val="00673705"/>
    <w:rsid w:val="00673AC1"/>
    <w:rsid w:val="00673AFE"/>
    <w:rsid w:val="00673B3D"/>
    <w:rsid w:val="00673B5C"/>
    <w:rsid w:val="00673DBF"/>
    <w:rsid w:val="00673DE3"/>
    <w:rsid w:val="00673EB8"/>
    <w:rsid w:val="0067416E"/>
    <w:rsid w:val="00674177"/>
    <w:rsid w:val="006741B1"/>
    <w:rsid w:val="00674422"/>
    <w:rsid w:val="006746B9"/>
    <w:rsid w:val="00674912"/>
    <w:rsid w:val="00674B8D"/>
    <w:rsid w:val="00674C49"/>
    <w:rsid w:val="00674C4C"/>
    <w:rsid w:val="00674E16"/>
    <w:rsid w:val="00674E1F"/>
    <w:rsid w:val="00674E56"/>
    <w:rsid w:val="00674F53"/>
    <w:rsid w:val="00675132"/>
    <w:rsid w:val="00675275"/>
    <w:rsid w:val="006754A5"/>
    <w:rsid w:val="006754F6"/>
    <w:rsid w:val="0067592F"/>
    <w:rsid w:val="00675B0D"/>
    <w:rsid w:val="00675B14"/>
    <w:rsid w:val="00675D8C"/>
    <w:rsid w:val="00675F12"/>
    <w:rsid w:val="0067642D"/>
    <w:rsid w:val="006765BA"/>
    <w:rsid w:val="006766F6"/>
    <w:rsid w:val="0067684B"/>
    <w:rsid w:val="00676A21"/>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801DE"/>
    <w:rsid w:val="0068029E"/>
    <w:rsid w:val="006802E6"/>
    <w:rsid w:val="00680306"/>
    <w:rsid w:val="0068032B"/>
    <w:rsid w:val="006803CE"/>
    <w:rsid w:val="0068045A"/>
    <w:rsid w:val="00680740"/>
    <w:rsid w:val="0068079B"/>
    <w:rsid w:val="0068096E"/>
    <w:rsid w:val="006809FD"/>
    <w:rsid w:val="00680A1B"/>
    <w:rsid w:val="00680AC9"/>
    <w:rsid w:val="00680D5E"/>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2B8"/>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9B9"/>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BD"/>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A79"/>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1FC7"/>
    <w:rsid w:val="006920A8"/>
    <w:rsid w:val="0069211A"/>
    <w:rsid w:val="006923B2"/>
    <w:rsid w:val="006924DB"/>
    <w:rsid w:val="0069251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58"/>
    <w:rsid w:val="00694DD7"/>
    <w:rsid w:val="0069506E"/>
    <w:rsid w:val="00695139"/>
    <w:rsid w:val="00695210"/>
    <w:rsid w:val="006952C1"/>
    <w:rsid w:val="006953AD"/>
    <w:rsid w:val="00695643"/>
    <w:rsid w:val="00695722"/>
    <w:rsid w:val="00695738"/>
    <w:rsid w:val="006957AD"/>
    <w:rsid w:val="006957FD"/>
    <w:rsid w:val="0069586A"/>
    <w:rsid w:val="00695941"/>
    <w:rsid w:val="00695A48"/>
    <w:rsid w:val="00695AC7"/>
    <w:rsid w:val="00695DEE"/>
    <w:rsid w:val="00695E4B"/>
    <w:rsid w:val="006961B3"/>
    <w:rsid w:val="0069624D"/>
    <w:rsid w:val="00696364"/>
    <w:rsid w:val="00696402"/>
    <w:rsid w:val="006969B7"/>
    <w:rsid w:val="00696B40"/>
    <w:rsid w:val="00696C46"/>
    <w:rsid w:val="00696CD6"/>
    <w:rsid w:val="00696D05"/>
    <w:rsid w:val="00696E4A"/>
    <w:rsid w:val="00696F9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8B9"/>
    <w:rsid w:val="006A099A"/>
    <w:rsid w:val="006A09A3"/>
    <w:rsid w:val="006A09FE"/>
    <w:rsid w:val="006A0F63"/>
    <w:rsid w:val="006A1156"/>
    <w:rsid w:val="006A127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2D4"/>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6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6FE"/>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4EC0"/>
    <w:rsid w:val="006B4F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6"/>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2D"/>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CFB"/>
    <w:rsid w:val="006C4F14"/>
    <w:rsid w:val="006C4F5A"/>
    <w:rsid w:val="006C5098"/>
    <w:rsid w:val="006C5270"/>
    <w:rsid w:val="006C551D"/>
    <w:rsid w:val="006C55BE"/>
    <w:rsid w:val="006C59D7"/>
    <w:rsid w:val="006C59E1"/>
    <w:rsid w:val="006C5BA1"/>
    <w:rsid w:val="006C5C54"/>
    <w:rsid w:val="006C5CBD"/>
    <w:rsid w:val="006C5CEF"/>
    <w:rsid w:val="006C61CC"/>
    <w:rsid w:val="006C6271"/>
    <w:rsid w:val="006C62E0"/>
    <w:rsid w:val="006C64F9"/>
    <w:rsid w:val="006C6503"/>
    <w:rsid w:val="006C65F9"/>
    <w:rsid w:val="006C66C7"/>
    <w:rsid w:val="006C6998"/>
    <w:rsid w:val="006C6A2E"/>
    <w:rsid w:val="006C6B4B"/>
    <w:rsid w:val="006C6C50"/>
    <w:rsid w:val="006C7001"/>
    <w:rsid w:val="006C7016"/>
    <w:rsid w:val="006C701F"/>
    <w:rsid w:val="006C714C"/>
    <w:rsid w:val="006C72AA"/>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E21"/>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F7"/>
    <w:rsid w:val="006D4630"/>
    <w:rsid w:val="006D49D5"/>
    <w:rsid w:val="006D4EB5"/>
    <w:rsid w:val="006D508C"/>
    <w:rsid w:val="006D5201"/>
    <w:rsid w:val="006D5522"/>
    <w:rsid w:val="006D5643"/>
    <w:rsid w:val="006D56ED"/>
    <w:rsid w:val="006D58C2"/>
    <w:rsid w:val="006D59FA"/>
    <w:rsid w:val="006D5CEF"/>
    <w:rsid w:val="006D5D15"/>
    <w:rsid w:val="006D60DB"/>
    <w:rsid w:val="006D61DC"/>
    <w:rsid w:val="006D6312"/>
    <w:rsid w:val="006D6394"/>
    <w:rsid w:val="006D6868"/>
    <w:rsid w:val="006D692D"/>
    <w:rsid w:val="006D6938"/>
    <w:rsid w:val="006D6A77"/>
    <w:rsid w:val="006D6B48"/>
    <w:rsid w:val="006D6CBD"/>
    <w:rsid w:val="006D6E37"/>
    <w:rsid w:val="006D6FE8"/>
    <w:rsid w:val="006D7061"/>
    <w:rsid w:val="006D7142"/>
    <w:rsid w:val="006D71D5"/>
    <w:rsid w:val="006D74C7"/>
    <w:rsid w:val="006D7640"/>
    <w:rsid w:val="006D76BF"/>
    <w:rsid w:val="006D7785"/>
    <w:rsid w:val="006D790F"/>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2D0"/>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A1"/>
    <w:rsid w:val="006E27B8"/>
    <w:rsid w:val="006E2F7D"/>
    <w:rsid w:val="006E3234"/>
    <w:rsid w:val="006E3416"/>
    <w:rsid w:val="006E39BC"/>
    <w:rsid w:val="006E3AC3"/>
    <w:rsid w:val="006E3D77"/>
    <w:rsid w:val="006E3DF8"/>
    <w:rsid w:val="006E3F89"/>
    <w:rsid w:val="006E3F95"/>
    <w:rsid w:val="006E4000"/>
    <w:rsid w:val="006E42F0"/>
    <w:rsid w:val="006E44CF"/>
    <w:rsid w:val="006E4559"/>
    <w:rsid w:val="006E45A4"/>
    <w:rsid w:val="006E47D3"/>
    <w:rsid w:val="006E488A"/>
    <w:rsid w:val="006E4A4F"/>
    <w:rsid w:val="006E4E6F"/>
    <w:rsid w:val="006E4EE8"/>
    <w:rsid w:val="006E4F25"/>
    <w:rsid w:val="006E505B"/>
    <w:rsid w:val="006E50B6"/>
    <w:rsid w:val="006E5409"/>
    <w:rsid w:val="006E580D"/>
    <w:rsid w:val="006E5938"/>
    <w:rsid w:val="006E5DBB"/>
    <w:rsid w:val="006E62B8"/>
    <w:rsid w:val="006E63CC"/>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819"/>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68"/>
    <w:rsid w:val="006F359D"/>
    <w:rsid w:val="006F37C5"/>
    <w:rsid w:val="006F3861"/>
    <w:rsid w:val="006F3C54"/>
    <w:rsid w:val="006F3C79"/>
    <w:rsid w:val="006F3DAB"/>
    <w:rsid w:val="006F3DDC"/>
    <w:rsid w:val="006F3FAB"/>
    <w:rsid w:val="006F40FF"/>
    <w:rsid w:val="006F4AEF"/>
    <w:rsid w:val="006F4B3C"/>
    <w:rsid w:val="006F4B48"/>
    <w:rsid w:val="006F4C4C"/>
    <w:rsid w:val="006F4D9F"/>
    <w:rsid w:val="006F4EF4"/>
    <w:rsid w:val="006F503F"/>
    <w:rsid w:val="006F508F"/>
    <w:rsid w:val="006F50A6"/>
    <w:rsid w:val="006F50E6"/>
    <w:rsid w:val="006F524D"/>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35"/>
    <w:rsid w:val="006F654F"/>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0E0"/>
    <w:rsid w:val="0070319D"/>
    <w:rsid w:val="00703370"/>
    <w:rsid w:val="00703532"/>
    <w:rsid w:val="00703590"/>
    <w:rsid w:val="00703681"/>
    <w:rsid w:val="007036BA"/>
    <w:rsid w:val="0070377F"/>
    <w:rsid w:val="007037BD"/>
    <w:rsid w:val="007037EA"/>
    <w:rsid w:val="007039B9"/>
    <w:rsid w:val="00703D38"/>
    <w:rsid w:val="00703F64"/>
    <w:rsid w:val="00704218"/>
    <w:rsid w:val="00704240"/>
    <w:rsid w:val="00704283"/>
    <w:rsid w:val="007042B7"/>
    <w:rsid w:val="007042ED"/>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D9C"/>
    <w:rsid w:val="00707ED6"/>
    <w:rsid w:val="00707F7C"/>
    <w:rsid w:val="00710231"/>
    <w:rsid w:val="007102DF"/>
    <w:rsid w:val="0071043F"/>
    <w:rsid w:val="00710529"/>
    <w:rsid w:val="00710761"/>
    <w:rsid w:val="007107E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5AA"/>
    <w:rsid w:val="00713971"/>
    <w:rsid w:val="00713992"/>
    <w:rsid w:val="007139CC"/>
    <w:rsid w:val="00713A21"/>
    <w:rsid w:val="00713BFE"/>
    <w:rsid w:val="00713DB7"/>
    <w:rsid w:val="00713E5C"/>
    <w:rsid w:val="00713F98"/>
    <w:rsid w:val="00714231"/>
    <w:rsid w:val="0071432D"/>
    <w:rsid w:val="007146D9"/>
    <w:rsid w:val="00714B4A"/>
    <w:rsid w:val="00714B4D"/>
    <w:rsid w:val="00714BE6"/>
    <w:rsid w:val="00714CCA"/>
    <w:rsid w:val="00714DD5"/>
    <w:rsid w:val="00714E89"/>
    <w:rsid w:val="007150DA"/>
    <w:rsid w:val="007150E9"/>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15F"/>
    <w:rsid w:val="0071626F"/>
    <w:rsid w:val="007164A0"/>
    <w:rsid w:val="007164D0"/>
    <w:rsid w:val="007165A6"/>
    <w:rsid w:val="0071661A"/>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3ED"/>
    <w:rsid w:val="007274D3"/>
    <w:rsid w:val="00727803"/>
    <w:rsid w:val="00727B09"/>
    <w:rsid w:val="00727B6D"/>
    <w:rsid w:val="00727F8C"/>
    <w:rsid w:val="0073013A"/>
    <w:rsid w:val="0073029C"/>
    <w:rsid w:val="0073046D"/>
    <w:rsid w:val="00730655"/>
    <w:rsid w:val="00730722"/>
    <w:rsid w:val="00730877"/>
    <w:rsid w:val="00730B17"/>
    <w:rsid w:val="00730BAC"/>
    <w:rsid w:val="00730FF7"/>
    <w:rsid w:val="00731227"/>
    <w:rsid w:val="0073124D"/>
    <w:rsid w:val="0073150D"/>
    <w:rsid w:val="00731672"/>
    <w:rsid w:val="007317AE"/>
    <w:rsid w:val="00731A8D"/>
    <w:rsid w:val="00731C71"/>
    <w:rsid w:val="00731D49"/>
    <w:rsid w:val="00731DAA"/>
    <w:rsid w:val="00731E20"/>
    <w:rsid w:val="0073205B"/>
    <w:rsid w:val="007323D2"/>
    <w:rsid w:val="00732626"/>
    <w:rsid w:val="007326AF"/>
    <w:rsid w:val="007327EB"/>
    <w:rsid w:val="007329CD"/>
    <w:rsid w:val="00732B52"/>
    <w:rsid w:val="00732BBF"/>
    <w:rsid w:val="0073313D"/>
    <w:rsid w:val="007331C9"/>
    <w:rsid w:val="007331DD"/>
    <w:rsid w:val="0073332C"/>
    <w:rsid w:val="007334A9"/>
    <w:rsid w:val="007335A5"/>
    <w:rsid w:val="007336AA"/>
    <w:rsid w:val="007336EC"/>
    <w:rsid w:val="007337F8"/>
    <w:rsid w:val="00733874"/>
    <w:rsid w:val="00733883"/>
    <w:rsid w:val="00733892"/>
    <w:rsid w:val="007338B3"/>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7EA"/>
    <w:rsid w:val="0073684D"/>
    <w:rsid w:val="00736A27"/>
    <w:rsid w:val="00736ABC"/>
    <w:rsid w:val="00736C7C"/>
    <w:rsid w:val="00736EEE"/>
    <w:rsid w:val="00736F68"/>
    <w:rsid w:val="00737079"/>
    <w:rsid w:val="007370B4"/>
    <w:rsid w:val="00737113"/>
    <w:rsid w:val="007371E2"/>
    <w:rsid w:val="0073733C"/>
    <w:rsid w:val="0073761D"/>
    <w:rsid w:val="00737645"/>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B55"/>
    <w:rsid w:val="00741DC0"/>
    <w:rsid w:val="00741E78"/>
    <w:rsid w:val="00742400"/>
    <w:rsid w:val="0074262C"/>
    <w:rsid w:val="00742895"/>
    <w:rsid w:val="00742ACD"/>
    <w:rsid w:val="00742AE1"/>
    <w:rsid w:val="00742B61"/>
    <w:rsid w:val="00742C1F"/>
    <w:rsid w:val="0074332F"/>
    <w:rsid w:val="00743714"/>
    <w:rsid w:val="007439B8"/>
    <w:rsid w:val="00743AF2"/>
    <w:rsid w:val="00743C6A"/>
    <w:rsid w:val="00743CB3"/>
    <w:rsid w:val="00743EDA"/>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09A"/>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080"/>
    <w:rsid w:val="0075018A"/>
    <w:rsid w:val="00750288"/>
    <w:rsid w:val="007502DA"/>
    <w:rsid w:val="007503B6"/>
    <w:rsid w:val="007503D5"/>
    <w:rsid w:val="007505B0"/>
    <w:rsid w:val="00750A1A"/>
    <w:rsid w:val="00750A93"/>
    <w:rsid w:val="00750BC9"/>
    <w:rsid w:val="00750D17"/>
    <w:rsid w:val="00750E08"/>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2EF"/>
    <w:rsid w:val="00752510"/>
    <w:rsid w:val="007527DF"/>
    <w:rsid w:val="00752C93"/>
    <w:rsid w:val="00752CE8"/>
    <w:rsid w:val="00752D9A"/>
    <w:rsid w:val="00752EE2"/>
    <w:rsid w:val="00753168"/>
    <w:rsid w:val="007532B5"/>
    <w:rsid w:val="007532E2"/>
    <w:rsid w:val="007535C7"/>
    <w:rsid w:val="007537A0"/>
    <w:rsid w:val="0075380E"/>
    <w:rsid w:val="00753951"/>
    <w:rsid w:val="00753AC8"/>
    <w:rsid w:val="00753B89"/>
    <w:rsid w:val="00753C50"/>
    <w:rsid w:val="00753C6E"/>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28"/>
    <w:rsid w:val="00755A60"/>
    <w:rsid w:val="00755BA5"/>
    <w:rsid w:val="00755D40"/>
    <w:rsid w:val="00755E88"/>
    <w:rsid w:val="00755EBD"/>
    <w:rsid w:val="0075620C"/>
    <w:rsid w:val="0075624A"/>
    <w:rsid w:val="00756502"/>
    <w:rsid w:val="0075662E"/>
    <w:rsid w:val="00756657"/>
    <w:rsid w:val="007567D4"/>
    <w:rsid w:val="007568C5"/>
    <w:rsid w:val="00756E4E"/>
    <w:rsid w:val="0075733F"/>
    <w:rsid w:val="00757399"/>
    <w:rsid w:val="007574C9"/>
    <w:rsid w:val="00757551"/>
    <w:rsid w:val="007575FF"/>
    <w:rsid w:val="00757990"/>
    <w:rsid w:val="00757A92"/>
    <w:rsid w:val="00757D76"/>
    <w:rsid w:val="00757E3A"/>
    <w:rsid w:val="00757F48"/>
    <w:rsid w:val="00757FAC"/>
    <w:rsid w:val="00757FB2"/>
    <w:rsid w:val="00760279"/>
    <w:rsid w:val="0076029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93A"/>
    <w:rsid w:val="00763B7E"/>
    <w:rsid w:val="00763BB3"/>
    <w:rsid w:val="00763CDA"/>
    <w:rsid w:val="00763D90"/>
    <w:rsid w:val="007640E1"/>
    <w:rsid w:val="00764257"/>
    <w:rsid w:val="00764477"/>
    <w:rsid w:val="00764585"/>
    <w:rsid w:val="00764653"/>
    <w:rsid w:val="00764698"/>
    <w:rsid w:val="007649A1"/>
    <w:rsid w:val="00764B3D"/>
    <w:rsid w:val="00764BB6"/>
    <w:rsid w:val="00764C3C"/>
    <w:rsid w:val="00764C43"/>
    <w:rsid w:val="0076507D"/>
    <w:rsid w:val="0076515F"/>
    <w:rsid w:val="007651C5"/>
    <w:rsid w:val="00765204"/>
    <w:rsid w:val="00765351"/>
    <w:rsid w:val="007655C0"/>
    <w:rsid w:val="0076588B"/>
    <w:rsid w:val="00765937"/>
    <w:rsid w:val="00765BDD"/>
    <w:rsid w:val="00765D8C"/>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CB0"/>
    <w:rsid w:val="00767D5B"/>
    <w:rsid w:val="00767E42"/>
    <w:rsid w:val="0077006C"/>
    <w:rsid w:val="00770242"/>
    <w:rsid w:val="007702F6"/>
    <w:rsid w:val="007704D3"/>
    <w:rsid w:val="007707A8"/>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0F1"/>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C1E"/>
    <w:rsid w:val="00773DBF"/>
    <w:rsid w:val="007740E7"/>
    <w:rsid w:val="0077410B"/>
    <w:rsid w:val="00774243"/>
    <w:rsid w:val="0077460B"/>
    <w:rsid w:val="007749F1"/>
    <w:rsid w:val="00774A69"/>
    <w:rsid w:val="00774C4E"/>
    <w:rsid w:val="00774CF6"/>
    <w:rsid w:val="00774D22"/>
    <w:rsid w:val="00774D2D"/>
    <w:rsid w:val="00774E00"/>
    <w:rsid w:val="00774F73"/>
    <w:rsid w:val="0077512D"/>
    <w:rsid w:val="0077567B"/>
    <w:rsid w:val="007756C8"/>
    <w:rsid w:val="00775804"/>
    <w:rsid w:val="0077580E"/>
    <w:rsid w:val="00775820"/>
    <w:rsid w:val="007759CE"/>
    <w:rsid w:val="00775D76"/>
    <w:rsid w:val="00775F58"/>
    <w:rsid w:val="00775F7A"/>
    <w:rsid w:val="00776040"/>
    <w:rsid w:val="0077629D"/>
    <w:rsid w:val="00776639"/>
    <w:rsid w:val="0077663E"/>
    <w:rsid w:val="00776693"/>
    <w:rsid w:val="007766D0"/>
    <w:rsid w:val="00776716"/>
    <w:rsid w:val="007768D5"/>
    <w:rsid w:val="0077693A"/>
    <w:rsid w:val="00776969"/>
    <w:rsid w:val="00776AA3"/>
    <w:rsid w:val="00776AAA"/>
    <w:rsid w:val="00776ADF"/>
    <w:rsid w:val="00776BE1"/>
    <w:rsid w:val="00777159"/>
    <w:rsid w:val="0077719A"/>
    <w:rsid w:val="007775E7"/>
    <w:rsid w:val="007778AC"/>
    <w:rsid w:val="007778D5"/>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83"/>
    <w:rsid w:val="00780FA3"/>
    <w:rsid w:val="007811E4"/>
    <w:rsid w:val="00781235"/>
    <w:rsid w:val="007812C7"/>
    <w:rsid w:val="007814DC"/>
    <w:rsid w:val="00781657"/>
    <w:rsid w:val="00781C3D"/>
    <w:rsid w:val="00781C52"/>
    <w:rsid w:val="00781C82"/>
    <w:rsid w:val="00782037"/>
    <w:rsid w:val="007820ED"/>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3E86"/>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D0D"/>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D5"/>
    <w:rsid w:val="007908E9"/>
    <w:rsid w:val="00790951"/>
    <w:rsid w:val="0079099B"/>
    <w:rsid w:val="00790A72"/>
    <w:rsid w:val="00790AD5"/>
    <w:rsid w:val="00790AE9"/>
    <w:rsid w:val="00790B3B"/>
    <w:rsid w:val="00790BC9"/>
    <w:rsid w:val="00790CCE"/>
    <w:rsid w:val="00790E59"/>
    <w:rsid w:val="00790F50"/>
    <w:rsid w:val="0079156F"/>
    <w:rsid w:val="00791A02"/>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51C"/>
    <w:rsid w:val="00793A10"/>
    <w:rsid w:val="00793AF8"/>
    <w:rsid w:val="00793B11"/>
    <w:rsid w:val="00793C6B"/>
    <w:rsid w:val="00793CFC"/>
    <w:rsid w:val="00793D4D"/>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4DF6"/>
    <w:rsid w:val="007A511E"/>
    <w:rsid w:val="007A5124"/>
    <w:rsid w:val="007A51D7"/>
    <w:rsid w:val="007A52AF"/>
    <w:rsid w:val="007A52D3"/>
    <w:rsid w:val="007A54FD"/>
    <w:rsid w:val="007A553D"/>
    <w:rsid w:val="007A5599"/>
    <w:rsid w:val="007A55CB"/>
    <w:rsid w:val="007A563D"/>
    <w:rsid w:val="007A574E"/>
    <w:rsid w:val="007A5783"/>
    <w:rsid w:val="007A57FE"/>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FAE"/>
    <w:rsid w:val="007B00D2"/>
    <w:rsid w:val="007B0144"/>
    <w:rsid w:val="007B04C0"/>
    <w:rsid w:val="007B065D"/>
    <w:rsid w:val="007B06AE"/>
    <w:rsid w:val="007B07BA"/>
    <w:rsid w:val="007B08ED"/>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4B"/>
    <w:rsid w:val="007B3090"/>
    <w:rsid w:val="007B3202"/>
    <w:rsid w:val="007B32CC"/>
    <w:rsid w:val="007B33AC"/>
    <w:rsid w:val="007B3AD5"/>
    <w:rsid w:val="007B3DD5"/>
    <w:rsid w:val="007B3DFF"/>
    <w:rsid w:val="007B3E8B"/>
    <w:rsid w:val="007B3EA3"/>
    <w:rsid w:val="007B4048"/>
    <w:rsid w:val="007B4506"/>
    <w:rsid w:val="007B4522"/>
    <w:rsid w:val="007B48CF"/>
    <w:rsid w:val="007B4B28"/>
    <w:rsid w:val="007B4CB8"/>
    <w:rsid w:val="007B4EDA"/>
    <w:rsid w:val="007B523E"/>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2AB"/>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21C"/>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B4E"/>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D96"/>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EAE"/>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2F15"/>
    <w:rsid w:val="007D30C5"/>
    <w:rsid w:val="007D30F6"/>
    <w:rsid w:val="007D312E"/>
    <w:rsid w:val="007D3412"/>
    <w:rsid w:val="007D363A"/>
    <w:rsid w:val="007D3648"/>
    <w:rsid w:val="007D3913"/>
    <w:rsid w:val="007D39C8"/>
    <w:rsid w:val="007D3AD9"/>
    <w:rsid w:val="007D3B92"/>
    <w:rsid w:val="007D3E29"/>
    <w:rsid w:val="007D3F2C"/>
    <w:rsid w:val="007D4052"/>
    <w:rsid w:val="007D41FF"/>
    <w:rsid w:val="007D422C"/>
    <w:rsid w:val="007D462D"/>
    <w:rsid w:val="007D46DA"/>
    <w:rsid w:val="007D4745"/>
    <w:rsid w:val="007D475D"/>
    <w:rsid w:val="007D47A0"/>
    <w:rsid w:val="007D48F9"/>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1F"/>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5D"/>
    <w:rsid w:val="007D7F98"/>
    <w:rsid w:val="007D7F9D"/>
    <w:rsid w:val="007E0120"/>
    <w:rsid w:val="007E012B"/>
    <w:rsid w:val="007E01E2"/>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1D"/>
    <w:rsid w:val="007E3E96"/>
    <w:rsid w:val="007E3F71"/>
    <w:rsid w:val="007E40D5"/>
    <w:rsid w:val="007E41CD"/>
    <w:rsid w:val="007E4296"/>
    <w:rsid w:val="007E43B7"/>
    <w:rsid w:val="007E44A1"/>
    <w:rsid w:val="007E4740"/>
    <w:rsid w:val="007E4776"/>
    <w:rsid w:val="007E47A4"/>
    <w:rsid w:val="007E49C3"/>
    <w:rsid w:val="007E49D3"/>
    <w:rsid w:val="007E4AB8"/>
    <w:rsid w:val="007E4F91"/>
    <w:rsid w:val="007E527B"/>
    <w:rsid w:val="007E549D"/>
    <w:rsid w:val="007E55D4"/>
    <w:rsid w:val="007E56B9"/>
    <w:rsid w:val="007E5983"/>
    <w:rsid w:val="007E59C8"/>
    <w:rsid w:val="007E5A28"/>
    <w:rsid w:val="007E5CA7"/>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329"/>
    <w:rsid w:val="007E75A3"/>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6BF"/>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9A4"/>
    <w:rsid w:val="007F4A70"/>
    <w:rsid w:val="007F4E02"/>
    <w:rsid w:val="007F505F"/>
    <w:rsid w:val="007F51CB"/>
    <w:rsid w:val="007F51D5"/>
    <w:rsid w:val="007F540A"/>
    <w:rsid w:val="007F55BD"/>
    <w:rsid w:val="007F5660"/>
    <w:rsid w:val="007F5908"/>
    <w:rsid w:val="007F5E90"/>
    <w:rsid w:val="007F5FA1"/>
    <w:rsid w:val="007F614C"/>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9FE"/>
    <w:rsid w:val="00802A97"/>
    <w:rsid w:val="00802B8A"/>
    <w:rsid w:val="00802D60"/>
    <w:rsid w:val="00802E7D"/>
    <w:rsid w:val="00803089"/>
    <w:rsid w:val="00803193"/>
    <w:rsid w:val="0080341D"/>
    <w:rsid w:val="008035DB"/>
    <w:rsid w:val="008038B2"/>
    <w:rsid w:val="00803E80"/>
    <w:rsid w:val="00804207"/>
    <w:rsid w:val="00804885"/>
    <w:rsid w:val="00804A51"/>
    <w:rsid w:val="00804A63"/>
    <w:rsid w:val="00804E87"/>
    <w:rsid w:val="0080508D"/>
    <w:rsid w:val="008053FE"/>
    <w:rsid w:val="0080554A"/>
    <w:rsid w:val="0080558E"/>
    <w:rsid w:val="008055E8"/>
    <w:rsid w:val="008057B7"/>
    <w:rsid w:val="008058D4"/>
    <w:rsid w:val="00805937"/>
    <w:rsid w:val="00805A0B"/>
    <w:rsid w:val="00805A6E"/>
    <w:rsid w:val="00805CB2"/>
    <w:rsid w:val="00805D2F"/>
    <w:rsid w:val="00806117"/>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B3"/>
    <w:rsid w:val="008143EF"/>
    <w:rsid w:val="00814807"/>
    <w:rsid w:val="00814E66"/>
    <w:rsid w:val="008151DF"/>
    <w:rsid w:val="0081524D"/>
    <w:rsid w:val="008152A2"/>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6E49"/>
    <w:rsid w:val="00817056"/>
    <w:rsid w:val="0081707C"/>
    <w:rsid w:val="008170AE"/>
    <w:rsid w:val="00817128"/>
    <w:rsid w:val="008171C6"/>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07"/>
    <w:rsid w:val="00820B51"/>
    <w:rsid w:val="00820E18"/>
    <w:rsid w:val="00820F45"/>
    <w:rsid w:val="0082121B"/>
    <w:rsid w:val="0082129C"/>
    <w:rsid w:val="00821807"/>
    <w:rsid w:val="0082180F"/>
    <w:rsid w:val="0082197D"/>
    <w:rsid w:val="00821DC7"/>
    <w:rsid w:val="00821E72"/>
    <w:rsid w:val="00821F58"/>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3CC"/>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B1E"/>
    <w:rsid w:val="00826C91"/>
    <w:rsid w:val="00827083"/>
    <w:rsid w:val="00827504"/>
    <w:rsid w:val="0082753C"/>
    <w:rsid w:val="008275A1"/>
    <w:rsid w:val="00827778"/>
    <w:rsid w:val="00827796"/>
    <w:rsid w:val="008277CA"/>
    <w:rsid w:val="008278C8"/>
    <w:rsid w:val="00827924"/>
    <w:rsid w:val="00827932"/>
    <w:rsid w:val="008279FF"/>
    <w:rsid w:val="00827C8C"/>
    <w:rsid w:val="00827E0B"/>
    <w:rsid w:val="00827EB0"/>
    <w:rsid w:val="008301A7"/>
    <w:rsid w:val="008303A5"/>
    <w:rsid w:val="0083051C"/>
    <w:rsid w:val="00830599"/>
    <w:rsid w:val="008306BC"/>
    <w:rsid w:val="008307E0"/>
    <w:rsid w:val="00830BBE"/>
    <w:rsid w:val="00830C5D"/>
    <w:rsid w:val="00830EA5"/>
    <w:rsid w:val="00831001"/>
    <w:rsid w:val="008311DB"/>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E9E"/>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5D50"/>
    <w:rsid w:val="008364CA"/>
    <w:rsid w:val="008364F6"/>
    <w:rsid w:val="0083658B"/>
    <w:rsid w:val="008367B2"/>
    <w:rsid w:val="008367B7"/>
    <w:rsid w:val="00836999"/>
    <w:rsid w:val="00836D07"/>
    <w:rsid w:val="00836DF2"/>
    <w:rsid w:val="00836F69"/>
    <w:rsid w:val="00836FBE"/>
    <w:rsid w:val="008372F2"/>
    <w:rsid w:val="0083732C"/>
    <w:rsid w:val="0083736F"/>
    <w:rsid w:val="008373A7"/>
    <w:rsid w:val="00837541"/>
    <w:rsid w:val="00837682"/>
    <w:rsid w:val="008376A3"/>
    <w:rsid w:val="008376D4"/>
    <w:rsid w:val="00837A44"/>
    <w:rsid w:val="00837AB5"/>
    <w:rsid w:val="00837E27"/>
    <w:rsid w:val="00837F93"/>
    <w:rsid w:val="00837FD0"/>
    <w:rsid w:val="0084005C"/>
    <w:rsid w:val="00840160"/>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6ED"/>
    <w:rsid w:val="008427B0"/>
    <w:rsid w:val="00842D35"/>
    <w:rsid w:val="00842D6E"/>
    <w:rsid w:val="00842DEE"/>
    <w:rsid w:val="00842E05"/>
    <w:rsid w:val="00842F3D"/>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80"/>
    <w:rsid w:val="008443FE"/>
    <w:rsid w:val="00844443"/>
    <w:rsid w:val="00844447"/>
    <w:rsid w:val="008446EA"/>
    <w:rsid w:val="00844929"/>
    <w:rsid w:val="0084499D"/>
    <w:rsid w:val="008449BE"/>
    <w:rsid w:val="00844C0C"/>
    <w:rsid w:val="00844C20"/>
    <w:rsid w:val="00844C82"/>
    <w:rsid w:val="00844D9D"/>
    <w:rsid w:val="0084502A"/>
    <w:rsid w:val="008451AD"/>
    <w:rsid w:val="0084531E"/>
    <w:rsid w:val="008456D0"/>
    <w:rsid w:val="00845A17"/>
    <w:rsid w:val="00845A6E"/>
    <w:rsid w:val="00845A91"/>
    <w:rsid w:val="00845B93"/>
    <w:rsid w:val="00845CA8"/>
    <w:rsid w:val="00845F7F"/>
    <w:rsid w:val="00846061"/>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5C"/>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CEB"/>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5001"/>
    <w:rsid w:val="008550AC"/>
    <w:rsid w:val="00855196"/>
    <w:rsid w:val="00855269"/>
    <w:rsid w:val="008557A1"/>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1B1"/>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127"/>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3E12"/>
    <w:rsid w:val="00864191"/>
    <w:rsid w:val="008641B1"/>
    <w:rsid w:val="00864763"/>
    <w:rsid w:val="00864980"/>
    <w:rsid w:val="00864A77"/>
    <w:rsid w:val="00864A9E"/>
    <w:rsid w:val="00864B47"/>
    <w:rsid w:val="00864BCC"/>
    <w:rsid w:val="00864D12"/>
    <w:rsid w:val="00864D8A"/>
    <w:rsid w:val="0086514F"/>
    <w:rsid w:val="008651B9"/>
    <w:rsid w:val="0086532D"/>
    <w:rsid w:val="0086534C"/>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0D"/>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4F6"/>
    <w:rsid w:val="00871555"/>
    <w:rsid w:val="0087155B"/>
    <w:rsid w:val="00871601"/>
    <w:rsid w:val="0087162C"/>
    <w:rsid w:val="0087169D"/>
    <w:rsid w:val="008716AC"/>
    <w:rsid w:val="008716B7"/>
    <w:rsid w:val="0087186B"/>
    <w:rsid w:val="00871AB3"/>
    <w:rsid w:val="00871BF8"/>
    <w:rsid w:val="00871D6F"/>
    <w:rsid w:val="00871E53"/>
    <w:rsid w:val="00872017"/>
    <w:rsid w:val="00872065"/>
    <w:rsid w:val="008720A9"/>
    <w:rsid w:val="008721E3"/>
    <w:rsid w:val="0087223F"/>
    <w:rsid w:val="00872248"/>
    <w:rsid w:val="00872284"/>
    <w:rsid w:val="00872471"/>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02A"/>
    <w:rsid w:val="00874115"/>
    <w:rsid w:val="008745A8"/>
    <w:rsid w:val="00874942"/>
    <w:rsid w:val="008749A4"/>
    <w:rsid w:val="008749E1"/>
    <w:rsid w:val="00874B69"/>
    <w:rsid w:val="00874C95"/>
    <w:rsid w:val="00874CF8"/>
    <w:rsid w:val="00874D43"/>
    <w:rsid w:val="00874E49"/>
    <w:rsid w:val="00874EA1"/>
    <w:rsid w:val="00874EA6"/>
    <w:rsid w:val="00874EB3"/>
    <w:rsid w:val="00874F85"/>
    <w:rsid w:val="008752DB"/>
    <w:rsid w:val="00875351"/>
    <w:rsid w:val="008753EB"/>
    <w:rsid w:val="008754E9"/>
    <w:rsid w:val="00875532"/>
    <w:rsid w:val="008755AE"/>
    <w:rsid w:val="00875623"/>
    <w:rsid w:val="00875662"/>
    <w:rsid w:val="008757E4"/>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73"/>
    <w:rsid w:val="00884A87"/>
    <w:rsid w:val="00884A92"/>
    <w:rsid w:val="00884C60"/>
    <w:rsid w:val="00884E4A"/>
    <w:rsid w:val="00884E95"/>
    <w:rsid w:val="00884EEC"/>
    <w:rsid w:val="00884FE1"/>
    <w:rsid w:val="0088508E"/>
    <w:rsid w:val="008850A0"/>
    <w:rsid w:val="0088514E"/>
    <w:rsid w:val="008853AF"/>
    <w:rsid w:val="008854DB"/>
    <w:rsid w:val="008855E8"/>
    <w:rsid w:val="008857AC"/>
    <w:rsid w:val="00885867"/>
    <w:rsid w:val="00885ADD"/>
    <w:rsid w:val="00885B91"/>
    <w:rsid w:val="00885BAF"/>
    <w:rsid w:val="00885C51"/>
    <w:rsid w:val="00885D3D"/>
    <w:rsid w:val="0088617A"/>
    <w:rsid w:val="008861A2"/>
    <w:rsid w:val="00886552"/>
    <w:rsid w:val="0088689E"/>
    <w:rsid w:val="00886E2A"/>
    <w:rsid w:val="00886ECF"/>
    <w:rsid w:val="008871B5"/>
    <w:rsid w:val="00887513"/>
    <w:rsid w:val="00887562"/>
    <w:rsid w:val="00887600"/>
    <w:rsid w:val="0088774A"/>
    <w:rsid w:val="00887810"/>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32"/>
    <w:rsid w:val="00894259"/>
    <w:rsid w:val="00894307"/>
    <w:rsid w:val="00894330"/>
    <w:rsid w:val="00894368"/>
    <w:rsid w:val="0089473A"/>
    <w:rsid w:val="0089485C"/>
    <w:rsid w:val="00894DD3"/>
    <w:rsid w:val="00894E3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D0"/>
    <w:rsid w:val="008A17E1"/>
    <w:rsid w:val="008A18EE"/>
    <w:rsid w:val="008A1B66"/>
    <w:rsid w:val="008A1BE8"/>
    <w:rsid w:val="008A1D62"/>
    <w:rsid w:val="008A1F32"/>
    <w:rsid w:val="008A201B"/>
    <w:rsid w:val="008A2060"/>
    <w:rsid w:val="008A247C"/>
    <w:rsid w:val="008A2968"/>
    <w:rsid w:val="008A2A1F"/>
    <w:rsid w:val="008A2A5D"/>
    <w:rsid w:val="008A2A8C"/>
    <w:rsid w:val="008A2ADC"/>
    <w:rsid w:val="008A2BB0"/>
    <w:rsid w:val="008A2CD8"/>
    <w:rsid w:val="008A2CE3"/>
    <w:rsid w:val="008A2D6B"/>
    <w:rsid w:val="008A2E63"/>
    <w:rsid w:val="008A2E6D"/>
    <w:rsid w:val="008A2EF5"/>
    <w:rsid w:val="008A3068"/>
    <w:rsid w:val="008A3201"/>
    <w:rsid w:val="008A32C2"/>
    <w:rsid w:val="008A3352"/>
    <w:rsid w:val="008A3428"/>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06"/>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5F7C"/>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C1A"/>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33F"/>
    <w:rsid w:val="008B24A1"/>
    <w:rsid w:val="008B2544"/>
    <w:rsid w:val="008B25D7"/>
    <w:rsid w:val="008B25DF"/>
    <w:rsid w:val="008B273F"/>
    <w:rsid w:val="008B2950"/>
    <w:rsid w:val="008B2B78"/>
    <w:rsid w:val="008B2C7E"/>
    <w:rsid w:val="008B2CAD"/>
    <w:rsid w:val="008B2CC9"/>
    <w:rsid w:val="008B2CCE"/>
    <w:rsid w:val="008B30E8"/>
    <w:rsid w:val="008B32C4"/>
    <w:rsid w:val="008B364E"/>
    <w:rsid w:val="008B3659"/>
    <w:rsid w:val="008B36CE"/>
    <w:rsid w:val="008B36FF"/>
    <w:rsid w:val="008B3970"/>
    <w:rsid w:val="008B3B53"/>
    <w:rsid w:val="008B3CB8"/>
    <w:rsid w:val="008B3CE3"/>
    <w:rsid w:val="008B3D56"/>
    <w:rsid w:val="008B3FD0"/>
    <w:rsid w:val="008B4125"/>
    <w:rsid w:val="008B42D5"/>
    <w:rsid w:val="008B42FB"/>
    <w:rsid w:val="008B442E"/>
    <w:rsid w:val="008B4727"/>
    <w:rsid w:val="008B481D"/>
    <w:rsid w:val="008B493B"/>
    <w:rsid w:val="008B49E6"/>
    <w:rsid w:val="008B4BF1"/>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B7FDA"/>
    <w:rsid w:val="008C0412"/>
    <w:rsid w:val="008C05BF"/>
    <w:rsid w:val="008C0806"/>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74"/>
    <w:rsid w:val="008C1AB9"/>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678"/>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36F"/>
    <w:rsid w:val="008D0395"/>
    <w:rsid w:val="008D03A7"/>
    <w:rsid w:val="008D04B3"/>
    <w:rsid w:val="008D04F3"/>
    <w:rsid w:val="008D0567"/>
    <w:rsid w:val="008D05DF"/>
    <w:rsid w:val="008D066A"/>
    <w:rsid w:val="008D0A71"/>
    <w:rsid w:val="008D0CF4"/>
    <w:rsid w:val="008D0D8E"/>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86B"/>
    <w:rsid w:val="008D2956"/>
    <w:rsid w:val="008D2994"/>
    <w:rsid w:val="008D2A33"/>
    <w:rsid w:val="008D2AE3"/>
    <w:rsid w:val="008D2B38"/>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9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F1B"/>
    <w:rsid w:val="008E207C"/>
    <w:rsid w:val="008E21C0"/>
    <w:rsid w:val="008E22BC"/>
    <w:rsid w:val="008E252A"/>
    <w:rsid w:val="008E253D"/>
    <w:rsid w:val="008E279B"/>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0F9"/>
    <w:rsid w:val="008F1173"/>
    <w:rsid w:val="008F11C3"/>
    <w:rsid w:val="008F12A2"/>
    <w:rsid w:val="008F1360"/>
    <w:rsid w:val="008F1A53"/>
    <w:rsid w:val="008F1C3D"/>
    <w:rsid w:val="008F1F53"/>
    <w:rsid w:val="008F2358"/>
    <w:rsid w:val="008F23EB"/>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60"/>
    <w:rsid w:val="008F7B8A"/>
    <w:rsid w:val="008F7C07"/>
    <w:rsid w:val="008F7C25"/>
    <w:rsid w:val="008F7E2B"/>
    <w:rsid w:val="008F7F29"/>
    <w:rsid w:val="00900036"/>
    <w:rsid w:val="00900069"/>
    <w:rsid w:val="009001C8"/>
    <w:rsid w:val="009003B1"/>
    <w:rsid w:val="009004BA"/>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A2E"/>
    <w:rsid w:val="00901E65"/>
    <w:rsid w:val="00902234"/>
    <w:rsid w:val="00902294"/>
    <w:rsid w:val="00902321"/>
    <w:rsid w:val="00902654"/>
    <w:rsid w:val="00902713"/>
    <w:rsid w:val="00902825"/>
    <w:rsid w:val="00902A7F"/>
    <w:rsid w:val="00902BA2"/>
    <w:rsid w:val="00902D0C"/>
    <w:rsid w:val="00902E13"/>
    <w:rsid w:val="00902F53"/>
    <w:rsid w:val="00903004"/>
    <w:rsid w:val="00903038"/>
    <w:rsid w:val="009030C2"/>
    <w:rsid w:val="009030FD"/>
    <w:rsid w:val="009032A9"/>
    <w:rsid w:val="009033CE"/>
    <w:rsid w:val="0090340E"/>
    <w:rsid w:val="00903488"/>
    <w:rsid w:val="00903499"/>
    <w:rsid w:val="00903520"/>
    <w:rsid w:val="00903764"/>
    <w:rsid w:val="0090385A"/>
    <w:rsid w:val="00903B1C"/>
    <w:rsid w:val="00904358"/>
    <w:rsid w:val="009043BE"/>
    <w:rsid w:val="009046B7"/>
    <w:rsid w:val="0090494B"/>
    <w:rsid w:val="00904967"/>
    <w:rsid w:val="009049BD"/>
    <w:rsid w:val="00904A5F"/>
    <w:rsid w:val="00904AC0"/>
    <w:rsid w:val="00904D52"/>
    <w:rsid w:val="00904F75"/>
    <w:rsid w:val="00904FEB"/>
    <w:rsid w:val="0090507E"/>
    <w:rsid w:val="00905865"/>
    <w:rsid w:val="00905BB9"/>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53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425"/>
    <w:rsid w:val="00914536"/>
    <w:rsid w:val="00914542"/>
    <w:rsid w:val="0091456D"/>
    <w:rsid w:val="00914620"/>
    <w:rsid w:val="00914BB6"/>
    <w:rsid w:val="00914C09"/>
    <w:rsid w:val="00914DFC"/>
    <w:rsid w:val="009153B2"/>
    <w:rsid w:val="009153D4"/>
    <w:rsid w:val="00915491"/>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6E28"/>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05"/>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146"/>
    <w:rsid w:val="00927356"/>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8E0"/>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DEA"/>
    <w:rsid w:val="00933E77"/>
    <w:rsid w:val="00933E9E"/>
    <w:rsid w:val="00933F79"/>
    <w:rsid w:val="00933F9F"/>
    <w:rsid w:val="009340A0"/>
    <w:rsid w:val="0093416A"/>
    <w:rsid w:val="009341A2"/>
    <w:rsid w:val="00934341"/>
    <w:rsid w:val="009345D4"/>
    <w:rsid w:val="009346DA"/>
    <w:rsid w:val="00934787"/>
    <w:rsid w:val="009347BC"/>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09"/>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14"/>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DD7"/>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8A"/>
    <w:rsid w:val="009465A9"/>
    <w:rsid w:val="00946837"/>
    <w:rsid w:val="00946A1D"/>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6D"/>
    <w:rsid w:val="00950B26"/>
    <w:rsid w:val="00950C07"/>
    <w:rsid w:val="009512DC"/>
    <w:rsid w:val="009515A5"/>
    <w:rsid w:val="009515BC"/>
    <w:rsid w:val="009515C6"/>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5C"/>
    <w:rsid w:val="0095588A"/>
    <w:rsid w:val="00955A19"/>
    <w:rsid w:val="00955C53"/>
    <w:rsid w:val="00955DCC"/>
    <w:rsid w:val="00955DD1"/>
    <w:rsid w:val="00955E76"/>
    <w:rsid w:val="00956840"/>
    <w:rsid w:val="009568ED"/>
    <w:rsid w:val="00956B34"/>
    <w:rsid w:val="00956B99"/>
    <w:rsid w:val="00956C2E"/>
    <w:rsid w:val="00956E58"/>
    <w:rsid w:val="00956ED6"/>
    <w:rsid w:val="00956FC5"/>
    <w:rsid w:val="00956FFA"/>
    <w:rsid w:val="0095710F"/>
    <w:rsid w:val="0095757E"/>
    <w:rsid w:val="0095770D"/>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F35"/>
    <w:rsid w:val="00965066"/>
    <w:rsid w:val="0096513E"/>
    <w:rsid w:val="00965216"/>
    <w:rsid w:val="00965276"/>
    <w:rsid w:val="009652F9"/>
    <w:rsid w:val="00965333"/>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85E"/>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ACC"/>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ADE"/>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77F37"/>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7F2"/>
    <w:rsid w:val="009848B1"/>
    <w:rsid w:val="00984AFB"/>
    <w:rsid w:val="00984D26"/>
    <w:rsid w:val="00984DA0"/>
    <w:rsid w:val="00985168"/>
    <w:rsid w:val="0098517E"/>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244"/>
    <w:rsid w:val="00986319"/>
    <w:rsid w:val="00986414"/>
    <w:rsid w:val="00986459"/>
    <w:rsid w:val="009864A2"/>
    <w:rsid w:val="009865BB"/>
    <w:rsid w:val="009865C9"/>
    <w:rsid w:val="00986625"/>
    <w:rsid w:val="009867DF"/>
    <w:rsid w:val="00986901"/>
    <w:rsid w:val="00986B8B"/>
    <w:rsid w:val="00986DBB"/>
    <w:rsid w:val="00986FA0"/>
    <w:rsid w:val="0098708A"/>
    <w:rsid w:val="0098729E"/>
    <w:rsid w:val="00987729"/>
    <w:rsid w:val="0098781A"/>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E7F"/>
    <w:rsid w:val="00993E91"/>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B91"/>
    <w:rsid w:val="00994F50"/>
    <w:rsid w:val="00994F57"/>
    <w:rsid w:val="00995212"/>
    <w:rsid w:val="0099534E"/>
    <w:rsid w:val="009953E0"/>
    <w:rsid w:val="00995403"/>
    <w:rsid w:val="0099541F"/>
    <w:rsid w:val="0099556A"/>
    <w:rsid w:val="0099569D"/>
    <w:rsid w:val="009956AD"/>
    <w:rsid w:val="009959B5"/>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4D"/>
    <w:rsid w:val="009A0E8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BDB"/>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6DB"/>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965"/>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DFA"/>
    <w:rsid w:val="009A5E5F"/>
    <w:rsid w:val="009A5F23"/>
    <w:rsid w:val="009A6102"/>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1E"/>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1F1"/>
    <w:rsid w:val="009B573E"/>
    <w:rsid w:val="009B588B"/>
    <w:rsid w:val="009B5932"/>
    <w:rsid w:val="009B5978"/>
    <w:rsid w:val="009B59C8"/>
    <w:rsid w:val="009B5C3F"/>
    <w:rsid w:val="009B5CFE"/>
    <w:rsid w:val="009B5D1E"/>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8A"/>
    <w:rsid w:val="009C1F7F"/>
    <w:rsid w:val="009C1FE0"/>
    <w:rsid w:val="009C2168"/>
    <w:rsid w:val="009C221B"/>
    <w:rsid w:val="009C2279"/>
    <w:rsid w:val="009C239F"/>
    <w:rsid w:val="009C23CD"/>
    <w:rsid w:val="009C2628"/>
    <w:rsid w:val="009C264C"/>
    <w:rsid w:val="009C285A"/>
    <w:rsid w:val="009C2926"/>
    <w:rsid w:val="009C2989"/>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9F6"/>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924"/>
    <w:rsid w:val="009C7B22"/>
    <w:rsid w:val="009C7B76"/>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7A8"/>
    <w:rsid w:val="009D4AF9"/>
    <w:rsid w:val="009D4D05"/>
    <w:rsid w:val="009D54A0"/>
    <w:rsid w:val="009D54B6"/>
    <w:rsid w:val="009D5575"/>
    <w:rsid w:val="009D564B"/>
    <w:rsid w:val="009D582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AA7"/>
    <w:rsid w:val="009E3CF7"/>
    <w:rsid w:val="009E3F63"/>
    <w:rsid w:val="009E408F"/>
    <w:rsid w:val="009E42BB"/>
    <w:rsid w:val="009E42C5"/>
    <w:rsid w:val="009E439B"/>
    <w:rsid w:val="009E43A6"/>
    <w:rsid w:val="009E4522"/>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3AD"/>
    <w:rsid w:val="009E6588"/>
    <w:rsid w:val="009E65C4"/>
    <w:rsid w:val="009E6628"/>
    <w:rsid w:val="009E6B6F"/>
    <w:rsid w:val="009E6C4B"/>
    <w:rsid w:val="009E6EF0"/>
    <w:rsid w:val="009E6EF8"/>
    <w:rsid w:val="009E7229"/>
    <w:rsid w:val="009E729D"/>
    <w:rsid w:val="009E7365"/>
    <w:rsid w:val="009E745F"/>
    <w:rsid w:val="009E7520"/>
    <w:rsid w:val="009E75E8"/>
    <w:rsid w:val="009E7961"/>
    <w:rsid w:val="009E7D26"/>
    <w:rsid w:val="009E7D3C"/>
    <w:rsid w:val="009E7F20"/>
    <w:rsid w:val="009E7FCC"/>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334"/>
    <w:rsid w:val="009F2724"/>
    <w:rsid w:val="009F2854"/>
    <w:rsid w:val="009F2857"/>
    <w:rsid w:val="009F2C13"/>
    <w:rsid w:val="009F2CF7"/>
    <w:rsid w:val="009F2EBB"/>
    <w:rsid w:val="009F3126"/>
    <w:rsid w:val="009F31A6"/>
    <w:rsid w:val="009F31C3"/>
    <w:rsid w:val="009F3375"/>
    <w:rsid w:val="009F3386"/>
    <w:rsid w:val="009F343F"/>
    <w:rsid w:val="009F3643"/>
    <w:rsid w:val="009F366B"/>
    <w:rsid w:val="009F3715"/>
    <w:rsid w:val="009F3764"/>
    <w:rsid w:val="009F39AA"/>
    <w:rsid w:val="009F3BA9"/>
    <w:rsid w:val="009F3CD7"/>
    <w:rsid w:val="009F3D22"/>
    <w:rsid w:val="009F4287"/>
    <w:rsid w:val="009F43E0"/>
    <w:rsid w:val="009F440E"/>
    <w:rsid w:val="009F443A"/>
    <w:rsid w:val="009F4552"/>
    <w:rsid w:val="009F45A0"/>
    <w:rsid w:val="009F480C"/>
    <w:rsid w:val="009F492E"/>
    <w:rsid w:val="009F4A5F"/>
    <w:rsid w:val="009F4BC7"/>
    <w:rsid w:val="009F4E7E"/>
    <w:rsid w:val="009F4ECC"/>
    <w:rsid w:val="009F534D"/>
    <w:rsid w:val="009F557F"/>
    <w:rsid w:val="009F55B8"/>
    <w:rsid w:val="009F55DF"/>
    <w:rsid w:val="009F56A1"/>
    <w:rsid w:val="009F5913"/>
    <w:rsid w:val="009F597E"/>
    <w:rsid w:val="009F5AB5"/>
    <w:rsid w:val="009F5AD5"/>
    <w:rsid w:val="009F5CC4"/>
    <w:rsid w:val="009F5DAE"/>
    <w:rsid w:val="009F5F43"/>
    <w:rsid w:val="009F6072"/>
    <w:rsid w:val="009F60AF"/>
    <w:rsid w:val="009F62DA"/>
    <w:rsid w:val="009F635E"/>
    <w:rsid w:val="009F649B"/>
    <w:rsid w:val="009F68FF"/>
    <w:rsid w:val="009F69AF"/>
    <w:rsid w:val="009F6A49"/>
    <w:rsid w:val="009F6C2A"/>
    <w:rsid w:val="009F6C68"/>
    <w:rsid w:val="009F6CA9"/>
    <w:rsid w:val="009F6EBE"/>
    <w:rsid w:val="009F6EEA"/>
    <w:rsid w:val="009F6F80"/>
    <w:rsid w:val="009F715B"/>
    <w:rsid w:val="009F7216"/>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8B5"/>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64D"/>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524"/>
    <w:rsid w:val="00A16A84"/>
    <w:rsid w:val="00A1709E"/>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CEC"/>
    <w:rsid w:val="00A20E96"/>
    <w:rsid w:val="00A21164"/>
    <w:rsid w:val="00A2134D"/>
    <w:rsid w:val="00A213AA"/>
    <w:rsid w:val="00A2154D"/>
    <w:rsid w:val="00A2186D"/>
    <w:rsid w:val="00A218CC"/>
    <w:rsid w:val="00A21D15"/>
    <w:rsid w:val="00A21EF1"/>
    <w:rsid w:val="00A21FB0"/>
    <w:rsid w:val="00A223F6"/>
    <w:rsid w:val="00A224DE"/>
    <w:rsid w:val="00A22678"/>
    <w:rsid w:val="00A22767"/>
    <w:rsid w:val="00A22834"/>
    <w:rsid w:val="00A2288A"/>
    <w:rsid w:val="00A22BC0"/>
    <w:rsid w:val="00A2311B"/>
    <w:rsid w:val="00A23187"/>
    <w:rsid w:val="00A231F9"/>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D1E"/>
    <w:rsid w:val="00A32EBF"/>
    <w:rsid w:val="00A32F8D"/>
    <w:rsid w:val="00A33273"/>
    <w:rsid w:val="00A33488"/>
    <w:rsid w:val="00A3353B"/>
    <w:rsid w:val="00A3370E"/>
    <w:rsid w:val="00A33AEE"/>
    <w:rsid w:val="00A33BFB"/>
    <w:rsid w:val="00A33C39"/>
    <w:rsid w:val="00A33CC4"/>
    <w:rsid w:val="00A34098"/>
    <w:rsid w:val="00A3448D"/>
    <w:rsid w:val="00A346F4"/>
    <w:rsid w:val="00A3470F"/>
    <w:rsid w:val="00A347A6"/>
    <w:rsid w:val="00A34B33"/>
    <w:rsid w:val="00A34DB1"/>
    <w:rsid w:val="00A34F1E"/>
    <w:rsid w:val="00A35035"/>
    <w:rsid w:val="00A35444"/>
    <w:rsid w:val="00A355D9"/>
    <w:rsid w:val="00A356D9"/>
    <w:rsid w:val="00A3584E"/>
    <w:rsid w:val="00A358A2"/>
    <w:rsid w:val="00A3594A"/>
    <w:rsid w:val="00A35A6B"/>
    <w:rsid w:val="00A35AFB"/>
    <w:rsid w:val="00A35B9B"/>
    <w:rsid w:val="00A366BB"/>
    <w:rsid w:val="00A366F4"/>
    <w:rsid w:val="00A368BB"/>
    <w:rsid w:val="00A36986"/>
    <w:rsid w:val="00A36BD4"/>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04F"/>
    <w:rsid w:val="00A4036E"/>
    <w:rsid w:val="00A406D8"/>
    <w:rsid w:val="00A4099F"/>
    <w:rsid w:val="00A409C8"/>
    <w:rsid w:val="00A40B1F"/>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3B5"/>
    <w:rsid w:val="00A456A5"/>
    <w:rsid w:val="00A456D6"/>
    <w:rsid w:val="00A4574E"/>
    <w:rsid w:val="00A4584A"/>
    <w:rsid w:val="00A45853"/>
    <w:rsid w:val="00A45A35"/>
    <w:rsid w:val="00A45D35"/>
    <w:rsid w:val="00A45E6C"/>
    <w:rsid w:val="00A460CE"/>
    <w:rsid w:val="00A46183"/>
    <w:rsid w:val="00A4623E"/>
    <w:rsid w:val="00A462E5"/>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F06"/>
    <w:rsid w:val="00A47F8A"/>
    <w:rsid w:val="00A5005F"/>
    <w:rsid w:val="00A500EA"/>
    <w:rsid w:val="00A5011D"/>
    <w:rsid w:val="00A50361"/>
    <w:rsid w:val="00A50697"/>
    <w:rsid w:val="00A50742"/>
    <w:rsid w:val="00A50980"/>
    <w:rsid w:val="00A50C09"/>
    <w:rsid w:val="00A50D75"/>
    <w:rsid w:val="00A51019"/>
    <w:rsid w:val="00A51020"/>
    <w:rsid w:val="00A5103E"/>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98F"/>
    <w:rsid w:val="00A52A01"/>
    <w:rsid w:val="00A52B6B"/>
    <w:rsid w:val="00A52C12"/>
    <w:rsid w:val="00A52C40"/>
    <w:rsid w:val="00A52C84"/>
    <w:rsid w:val="00A52F3D"/>
    <w:rsid w:val="00A53429"/>
    <w:rsid w:val="00A5344D"/>
    <w:rsid w:val="00A53652"/>
    <w:rsid w:val="00A53808"/>
    <w:rsid w:val="00A53882"/>
    <w:rsid w:val="00A53C41"/>
    <w:rsid w:val="00A53F31"/>
    <w:rsid w:val="00A53FC5"/>
    <w:rsid w:val="00A53FEE"/>
    <w:rsid w:val="00A5410B"/>
    <w:rsid w:val="00A54222"/>
    <w:rsid w:val="00A54260"/>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74"/>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1EC"/>
    <w:rsid w:val="00A572A9"/>
    <w:rsid w:val="00A57389"/>
    <w:rsid w:val="00A573C8"/>
    <w:rsid w:val="00A573F9"/>
    <w:rsid w:val="00A575DA"/>
    <w:rsid w:val="00A57639"/>
    <w:rsid w:val="00A578D6"/>
    <w:rsid w:val="00A579C7"/>
    <w:rsid w:val="00A57ACF"/>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2F"/>
    <w:rsid w:val="00A623BB"/>
    <w:rsid w:val="00A62690"/>
    <w:rsid w:val="00A626F2"/>
    <w:rsid w:val="00A627BD"/>
    <w:rsid w:val="00A627CD"/>
    <w:rsid w:val="00A62A1F"/>
    <w:rsid w:val="00A62C85"/>
    <w:rsid w:val="00A62C9A"/>
    <w:rsid w:val="00A62E65"/>
    <w:rsid w:val="00A62FFD"/>
    <w:rsid w:val="00A63006"/>
    <w:rsid w:val="00A6318A"/>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D6"/>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262"/>
    <w:rsid w:val="00A70378"/>
    <w:rsid w:val="00A7071D"/>
    <w:rsid w:val="00A70B7B"/>
    <w:rsid w:val="00A70D71"/>
    <w:rsid w:val="00A70DA7"/>
    <w:rsid w:val="00A70EB3"/>
    <w:rsid w:val="00A7106F"/>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854"/>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7B0"/>
    <w:rsid w:val="00A80FEC"/>
    <w:rsid w:val="00A81057"/>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CA2"/>
    <w:rsid w:val="00A84F2F"/>
    <w:rsid w:val="00A84FC9"/>
    <w:rsid w:val="00A851EB"/>
    <w:rsid w:val="00A85237"/>
    <w:rsid w:val="00A85244"/>
    <w:rsid w:val="00A854FE"/>
    <w:rsid w:val="00A8561B"/>
    <w:rsid w:val="00A857D5"/>
    <w:rsid w:val="00A85A67"/>
    <w:rsid w:val="00A85C70"/>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5C8"/>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12"/>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642"/>
    <w:rsid w:val="00AA4736"/>
    <w:rsid w:val="00AA477D"/>
    <w:rsid w:val="00AA4914"/>
    <w:rsid w:val="00AA4B27"/>
    <w:rsid w:val="00AA4DFA"/>
    <w:rsid w:val="00AA4FD2"/>
    <w:rsid w:val="00AA52FD"/>
    <w:rsid w:val="00AA5340"/>
    <w:rsid w:val="00AA5556"/>
    <w:rsid w:val="00AA56EC"/>
    <w:rsid w:val="00AA5975"/>
    <w:rsid w:val="00AA5A94"/>
    <w:rsid w:val="00AA5BE5"/>
    <w:rsid w:val="00AA5D6D"/>
    <w:rsid w:val="00AA5DBC"/>
    <w:rsid w:val="00AA5E5D"/>
    <w:rsid w:val="00AA5F28"/>
    <w:rsid w:val="00AA5F5A"/>
    <w:rsid w:val="00AA5F7A"/>
    <w:rsid w:val="00AA6031"/>
    <w:rsid w:val="00AA622E"/>
    <w:rsid w:val="00AA62E9"/>
    <w:rsid w:val="00AA646B"/>
    <w:rsid w:val="00AA648E"/>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DF1"/>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85E"/>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6DD"/>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5B"/>
    <w:rsid w:val="00AC0498"/>
    <w:rsid w:val="00AC0779"/>
    <w:rsid w:val="00AC0871"/>
    <w:rsid w:val="00AC0B8A"/>
    <w:rsid w:val="00AC0BA7"/>
    <w:rsid w:val="00AC0D5B"/>
    <w:rsid w:val="00AC0FBA"/>
    <w:rsid w:val="00AC0FCD"/>
    <w:rsid w:val="00AC1052"/>
    <w:rsid w:val="00AC12EC"/>
    <w:rsid w:val="00AC1375"/>
    <w:rsid w:val="00AC1722"/>
    <w:rsid w:val="00AC1759"/>
    <w:rsid w:val="00AC1E68"/>
    <w:rsid w:val="00AC1E7E"/>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685"/>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E97"/>
    <w:rsid w:val="00AD2F62"/>
    <w:rsid w:val="00AD30BE"/>
    <w:rsid w:val="00AD3123"/>
    <w:rsid w:val="00AD33C5"/>
    <w:rsid w:val="00AD37AE"/>
    <w:rsid w:val="00AD37C6"/>
    <w:rsid w:val="00AD39D0"/>
    <w:rsid w:val="00AD39E0"/>
    <w:rsid w:val="00AD3A69"/>
    <w:rsid w:val="00AD3B75"/>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0A8"/>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BD0"/>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CDF"/>
    <w:rsid w:val="00AE1EFC"/>
    <w:rsid w:val="00AE22F7"/>
    <w:rsid w:val="00AE2393"/>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2C3"/>
    <w:rsid w:val="00AE3370"/>
    <w:rsid w:val="00AE346E"/>
    <w:rsid w:val="00AE34B0"/>
    <w:rsid w:val="00AE3592"/>
    <w:rsid w:val="00AE389F"/>
    <w:rsid w:val="00AE393A"/>
    <w:rsid w:val="00AE3BAD"/>
    <w:rsid w:val="00AE3C9B"/>
    <w:rsid w:val="00AE3D55"/>
    <w:rsid w:val="00AE3F26"/>
    <w:rsid w:val="00AE3FC0"/>
    <w:rsid w:val="00AE4185"/>
    <w:rsid w:val="00AE4217"/>
    <w:rsid w:val="00AE440C"/>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E7D18"/>
    <w:rsid w:val="00AF0266"/>
    <w:rsid w:val="00AF031D"/>
    <w:rsid w:val="00AF0375"/>
    <w:rsid w:val="00AF0993"/>
    <w:rsid w:val="00AF0B50"/>
    <w:rsid w:val="00AF0C45"/>
    <w:rsid w:val="00AF0F4C"/>
    <w:rsid w:val="00AF1059"/>
    <w:rsid w:val="00AF107E"/>
    <w:rsid w:val="00AF118B"/>
    <w:rsid w:val="00AF12EA"/>
    <w:rsid w:val="00AF13EE"/>
    <w:rsid w:val="00AF159A"/>
    <w:rsid w:val="00AF176A"/>
    <w:rsid w:val="00AF1C66"/>
    <w:rsid w:val="00AF1C81"/>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40E"/>
    <w:rsid w:val="00AF352D"/>
    <w:rsid w:val="00AF35EC"/>
    <w:rsid w:val="00AF3603"/>
    <w:rsid w:val="00AF3615"/>
    <w:rsid w:val="00AF397F"/>
    <w:rsid w:val="00AF3BA1"/>
    <w:rsid w:val="00AF3C17"/>
    <w:rsid w:val="00AF4150"/>
    <w:rsid w:val="00AF4202"/>
    <w:rsid w:val="00AF4273"/>
    <w:rsid w:val="00AF43C1"/>
    <w:rsid w:val="00AF4436"/>
    <w:rsid w:val="00AF4608"/>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A81"/>
    <w:rsid w:val="00AF5B4B"/>
    <w:rsid w:val="00AF5CD6"/>
    <w:rsid w:val="00AF5DD8"/>
    <w:rsid w:val="00AF5DEA"/>
    <w:rsid w:val="00AF5E76"/>
    <w:rsid w:val="00AF619E"/>
    <w:rsid w:val="00AF61FA"/>
    <w:rsid w:val="00AF629D"/>
    <w:rsid w:val="00AF638D"/>
    <w:rsid w:val="00AF6475"/>
    <w:rsid w:val="00AF6589"/>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B7D"/>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E23"/>
    <w:rsid w:val="00B0213B"/>
    <w:rsid w:val="00B02208"/>
    <w:rsid w:val="00B024B2"/>
    <w:rsid w:val="00B0262D"/>
    <w:rsid w:val="00B026C4"/>
    <w:rsid w:val="00B02801"/>
    <w:rsid w:val="00B028A0"/>
    <w:rsid w:val="00B02A96"/>
    <w:rsid w:val="00B02AF6"/>
    <w:rsid w:val="00B02B88"/>
    <w:rsid w:val="00B02CCC"/>
    <w:rsid w:val="00B03151"/>
    <w:rsid w:val="00B0347C"/>
    <w:rsid w:val="00B034AE"/>
    <w:rsid w:val="00B034ED"/>
    <w:rsid w:val="00B035EB"/>
    <w:rsid w:val="00B0377A"/>
    <w:rsid w:val="00B03B15"/>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7E2"/>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49E"/>
    <w:rsid w:val="00B12525"/>
    <w:rsid w:val="00B1272A"/>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CE5"/>
    <w:rsid w:val="00B13DDD"/>
    <w:rsid w:val="00B13DE4"/>
    <w:rsid w:val="00B13E76"/>
    <w:rsid w:val="00B13F12"/>
    <w:rsid w:val="00B13F85"/>
    <w:rsid w:val="00B14518"/>
    <w:rsid w:val="00B14738"/>
    <w:rsid w:val="00B149A5"/>
    <w:rsid w:val="00B14BE6"/>
    <w:rsid w:val="00B14C57"/>
    <w:rsid w:val="00B14D7D"/>
    <w:rsid w:val="00B14F85"/>
    <w:rsid w:val="00B14FD1"/>
    <w:rsid w:val="00B15090"/>
    <w:rsid w:val="00B1525B"/>
    <w:rsid w:val="00B1538A"/>
    <w:rsid w:val="00B15397"/>
    <w:rsid w:val="00B1567F"/>
    <w:rsid w:val="00B156C7"/>
    <w:rsid w:val="00B158F3"/>
    <w:rsid w:val="00B15AD6"/>
    <w:rsid w:val="00B15CB0"/>
    <w:rsid w:val="00B15CC5"/>
    <w:rsid w:val="00B15CD0"/>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CF"/>
    <w:rsid w:val="00B22DEA"/>
    <w:rsid w:val="00B23036"/>
    <w:rsid w:val="00B231DF"/>
    <w:rsid w:val="00B23202"/>
    <w:rsid w:val="00B23301"/>
    <w:rsid w:val="00B2348C"/>
    <w:rsid w:val="00B23496"/>
    <w:rsid w:val="00B23600"/>
    <w:rsid w:val="00B23799"/>
    <w:rsid w:val="00B23821"/>
    <w:rsid w:val="00B23C0D"/>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B3"/>
    <w:rsid w:val="00B258DE"/>
    <w:rsid w:val="00B259F0"/>
    <w:rsid w:val="00B25C7C"/>
    <w:rsid w:val="00B25FAD"/>
    <w:rsid w:val="00B2607C"/>
    <w:rsid w:val="00B26166"/>
    <w:rsid w:val="00B263ED"/>
    <w:rsid w:val="00B267C6"/>
    <w:rsid w:val="00B26CAB"/>
    <w:rsid w:val="00B26CE9"/>
    <w:rsid w:val="00B26F9F"/>
    <w:rsid w:val="00B27344"/>
    <w:rsid w:val="00B27580"/>
    <w:rsid w:val="00B27726"/>
    <w:rsid w:val="00B27C16"/>
    <w:rsid w:val="00B27D05"/>
    <w:rsid w:val="00B27E21"/>
    <w:rsid w:val="00B27EC7"/>
    <w:rsid w:val="00B27F5C"/>
    <w:rsid w:val="00B30356"/>
    <w:rsid w:val="00B303B0"/>
    <w:rsid w:val="00B30460"/>
    <w:rsid w:val="00B30734"/>
    <w:rsid w:val="00B307EA"/>
    <w:rsid w:val="00B3098D"/>
    <w:rsid w:val="00B30CD8"/>
    <w:rsid w:val="00B31106"/>
    <w:rsid w:val="00B31151"/>
    <w:rsid w:val="00B313E8"/>
    <w:rsid w:val="00B31505"/>
    <w:rsid w:val="00B31576"/>
    <w:rsid w:val="00B315BF"/>
    <w:rsid w:val="00B315EC"/>
    <w:rsid w:val="00B31795"/>
    <w:rsid w:val="00B31A0C"/>
    <w:rsid w:val="00B31A58"/>
    <w:rsid w:val="00B31B0B"/>
    <w:rsid w:val="00B31B90"/>
    <w:rsid w:val="00B31C32"/>
    <w:rsid w:val="00B31DF4"/>
    <w:rsid w:val="00B32309"/>
    <w:rsid w:val="00B324D1"/>
    <w:rsid w:val="00B32557"/>
    <w:rsid w:val="00B326EA"/>
    <w:rsid w:val="00B32719"/>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CD0"/>
    <w:rsid w:val="00B33D5D"/>
    <w:rsid w:val="00B33EF8"/>
    <w:rsid w:val="00B341D2"/>
    <w:rsid w:val="00B343AC"/>
    <w:rsid w:val="00B347BE"/>
    <w:rsid w:val="00B34838"/>
    <w:rsid w:val="00B348D8"/>
    <w:rsid w:val="00B348F7"/>
    <w:rsid w:val="00B34AF0"/>
    <w:rsid w:val="00B34BF5"/>
    <w:rsid w:val="00B34E3E"/>
    <w:rsid w:val="00B34EF3"/>
    <w:rsid w:val="00B34FE3"/>
    <w:rsid w:val="00B351F4"/>
    <w:rsid w:val="00B35287"/>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1B2"/>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0F25"/>
    <w:rsid w:val="00B41006"/>
    <w:rsid w:val="00B4113A"/>
    <w:rsid w:val="00B41616"/>
    <w:rsid w:val="00B4170B"/>
    <w:rsid w:val="00B41720"/>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0B3"/>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D8F"/>
    <w:rsid w:val="00B54E0A"/>
    <w:rsid w:val="00B54E93"/>
    <w:rsid w:val="00B54F26"/>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DF"/>
    <w:rsid w:val="00B57A4D"/>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D27"/>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25"/>
    <w:rsid w:val="00B651E0"/>
    <w:rsid w:val="00B654FE"/>
    <w:rsid w:val="00B655E4"/>
    <w:rsid w:val="00B657DF"/>
    <w:rsid w:val="00B6591C"/>
    <w:rsid w:val="00B6597C"/>
    <w:rsid w:val="00B65E2B"/>
    <w:rsid w:val="00B65F7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AB2"/>
    <w:rsid w:val="00B71B8F"/>
    <w:rsid w:val="00B71D46"/>
    <w:rsid w:val="00B71D98"/>
    <w:rsid w:val="00B71E90"/>
    <w:rsid w:val="00B71F76"/>
    <w:rsid w:val="00B721A0"/>
    <w:rsid w:val="00B72452"/>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596"/>
    <w:rsid w:val="00B75652"/>
    <w:rsid w:val="00B75705"/>
    <w:rsid w:val="00B757D1"/>
    <w:rsid w:val="00B7588F"/>
    <w:rsid w:val="00B758E9"/>
    <w:rsid w:val="00B75A70"/>
    <w:rsid w:val="00B75E4B"/>
    <w:rsid w:val="00B75F07"/>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8D2"/>
    <w:rsid w:val="00B839B2"/>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C74"/>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AE9"/>
    <w:rsid w:val="00B92C86"/>
    <w:rsid w:val="00B92E21"/>
    <w:rsid w:val="00B931A5"/>
    <w:rsid w:val="00B93296"/>
    <w:rsid w:val="00B93368"/>
    <w:rsid w:val="00B9338F"/>
    <w:rsid w:val="00B9366A"/>
    <w:rsid w:val="00B938D6"/>
    <w:rsid w:val="00B93F19"/>
    <w:rsid w:val="00B94088"/>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2CD"/>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37"/>
    <w:rsid w:val="00BA3891"/>
    <w:rsid w:val="00BA3C41"/>
    <w:rsid w:val="00BA3E73"/>
    <w:rsid w:val="00BA4309"/>
    <w:rsid w:val="00BA43C6"/>
    <w:rsid w:val="00BA44DA"/>
    <w:rsid w:val="00BA44DD"/>
    <w:rsid w:val="00BA46B0"/>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0"/>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544"/>
    <w:rsid w:val="00BB3677"/>
    <w:rsid w:val="00BB3695"/>
    <w:rsid w:val="00BB3820"/>
    <w:rsid w:val="00BB3F3D"/>
    <w:rsid w:val="00BB402B"/>
    <w:rsid w:val="00BB4093"/>
    <w:rsid w:val="00BB40AE"/>
    <w:rsid w:val="00BB419D"/>
    <w:rsid w:val="00BB42C0"/>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7FF"/>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19B"/>
    <w:rsid w:val="00BC183D"/>
    <w:rsid w:val="00BC1A82"/>
    <w:rsid w:val="00BC1BDE"/>
    <w:rsid w:val="00BC1CAD"/>
    <w:rsid w:val="00BC1D68"/>
    <w:rsid w:val="00BC1EAB"/>
    <w:rsid w:val="00BC21D6"/>
    <w:rsid w:val="00BC221B"/>
    <w:rsid w:val="00BC2245"/>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9F"/>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6E4"/>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4F4"/>
    <w:rsid w:val="00BC75BC"/>
    <w:rsid w:val="00BC76AF"/>
    <w:rsid w:val="00BC77D5"/>
    <w:rsid w:val="00BC79E0"/>
    <w:rsid w:val="00BC7B0D"/>
    <w:rsid w:val="00BC7C44"/>
    <w:rsid w:val="00BC7D89"/>
    <w:rsid w:val="00BC7E6A"/>
    <w:rsid w:val="00BC7FAF"/>
    <w:rsid w:val="00BD0219"/>
    <w:rsid w:val="00BD042E"/>
    <w:rsid w:val="00BD0453"/>
    <w:rsid w:val="00BD047C"/>
    <w:rsid w:val="00BD04A6"/>
    <w:rsid w:val="00BD06F3"/>
    <w:rsid w:val="00BD0878"/>
    <w:rsid w:val="00BD08FA"/>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C68"/>
    <w:rsid w:val="00BD4D51"/>
    <w:rsid w:val="00BD518B"/>
    <w:rsid w:val="00BD5421"/>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6FD"/>
    <w:rsid w:val="00BE570D"/>
    <w:rsid w:val="00BE587F"/>
    <w:rsid w:val="00BE58D4"/>
    <w:rsid w:val="00BE59B8"/>
    <w:rsid w:val="00BE5BAD"/>
    <w:rsid w:val="00BE5E3F"/>
    <w:rsid w:val="00BE5E44"/>
    <w:rsid w:val="00BE5EA6"/>
    <w:rsid w:val="00BE5EFD"/>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95"/>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97C"/>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375"/>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4B"/>
    <w:rsid w:val="00C06482"/>
    <w:rsid w:val="00C0658E"/>
    <w:rsid w:val="00C065DF"/>
    <w:rsid w:val="00C066B1"/>
    <w:rsid w:val="00C07116"/>
    <w:rsid w:val="00C0717A"/>
    <w:rsid w:val="00C0719B"/>
    <w:rsid w:val="00C072CC"/>
    <w:rsid w:val="00C0755D"/>
    <w:rsid w:val="00C0756B"/>
    <w:rsid w:val="00C07579"/>
    <w:rsid w:val="00C07590"/>
    <w:rsid w:val="00C075CE"/>
    <w:rsid w:val="00C075D0"/>
    <w:rsid w:val="00C075F9"/>
    <w:rsid w:val="00C076C5"/>
    <w:rsid w:val="00C078B1"/>
    <w:rsid w:val="00C07CFD"/>
    <w:rsid w:val="00C07DC9"/>
    <w:rsid w:val="00C07DEB"/>
    <w:rsid w:val="00C10329"/>
    <w:rsid w:val="00C105C5"/>
    <w:rsid w:val="00C10864"/>
    <w:rsid w:val="00C108BB"/>
    <w:rsid w:val="00C10949"/>
    <w:rsid w:val="00C10987"/>
    <w:rsid w:val="00C10A3F"/>
    <w:rsid w:val="00C10A74"/>
    <w:rsid w:val="00C10D81"/>
    <w:rsid w:val="00C10F57"/>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E9E"/>
    <w:rsid w:val="00C1300A"/>
    <w:rsid w:val="00C1305D"/>
    <w:rsid w:val="00C13074"/>
    <w:rsid w:val="00C13120"/>
    <w:rsid w:val="00C13158"/>
    <w:rsid w:val="00C131E3"/>
    <w:rsid w:val="00C13206"/>
    <w:rsid w:val="00C1334A"/>
    <w:rsid w:val="00C13454"/>
    <w:rsid w:val="00C136C7"/>
    <w:rsid w:val="00C136DC"/>
    <w:rsid w:val="00C13983"/>
    <w:rsid w:val="00C13A87"/>
    <w:rsid w:val="00C13E3E"/>
    <w:rsid w:val="00C13EF7"/>
    <w:rsid w:val="00C1411A"/>
    <w:rsid w:val="00C14184"/>
    <w:rsid w:val="00C142AF"/>
    <w:rsid w:val="00C14391"/>
    <w:rsid w:val="00C143DD"/>
    <w:rsid w:val="00C144A3"/>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0DD"/>
    <w:rsid w:val="00C161BD"/>
    <w:rsid w:val="00C161CB"/>
    <w:rsid w:val="00C16278"/>
    <w:rsid w:val="00C16319"/>
    <w:rsid w:val="00C16329"/>
    <w:rsid w:val="00C16384"/>
    <w:rsid w:val="00C164B2"/>
    <w:rsid w:val="00C1672D"/>
    <w:rsid w:val="00C1676B"/>
    <w:rsid w:val="00C16AE1"/>
    <w:rsid w:val="00C16D42"/>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CD6"/>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167"/>
    <w:rsid w:val="00C261E6"/>
    <w:rsid w:val="00C262DC"/>
    <w:rsid w:val="00C263D8"/>
    <w:rsid w:val="00C264E1"/>
    <w:rsid w:val="00C26619"/>
    <w:rsid w:val="00C268E9"/>
    <w:rsid w:val="00C269C2"/>
    <w:rsid w:val="00C26AB4"/>
    <w:rsid w:val="00C26C0A"/>
    <w:rsid w:val="00C26CBF"/>
    <w:rsid w:val="00C26D0B"/>
    <w:rsid w:val="00C26EC7"/>
    <w:rsid w:val="00C26F30"/>
    <w:rsid w:val="00C270A7"/>
    <w:rsid w:val="00C271C5"/>
    <w:rsid w:val="00C271FE"/>
    <w:rsid w:val="00C272E1"/>
    <w:rsid w:val="00C27337"/>
    <w:rsid w:val="00C2739D"/>
    <w:rsid w:val="00C27473"/>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B4"/>
    <w:rsid w:val="00C30AC3"/>
    <w:rsid w:val="00C30B00"/>
    <w:rsid w:val="00C30B69"/>
    <w:rsid w:val="00C30D18"/>
    <w:rsid w:val="00C30DFE"/>
    <w:rsid w:val="00C31143"/>
    <w:rsid w:val="00C311FD"/>
    <w:rsid w:val="00C31240"/>
    <w:rsid w:val="00C3128B"/>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DC4"/>
    <w:rsid w:val="00C32E93"/>
    <w:rsid w:val="00C32ECC"/>
    <w:rsid w:val="00C33061"/>
    <w:rsid w:val="00C330D1"/>
    <w:rsid w:val="00C331D7"/>
    <w:rsid w:val="00C3338E"/>
    <w:rsid w:val="00C333BD"/>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CB"/>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10"/>
    <w:rsid w:val="00C36B81"/>
    <w:rsid w:val="00C36CFB"/>
    <w:rsid w:val="00C36EED"/>
    <w:rsid w:val="00C36F6C"/>
    <w:rsid w:val="00C37006"/>
    <w:rsid w:val="00C37052"/>
    <w:rsid w:val="00C37286"/>
    <w:rsid w:val="00C3731D"/>
    <w:rsid w:val="00C37640"/>
    <w:rsid w:val="00C37795"/>
    <w:rsid w:val="00C37872"/>
    <w:rsid w:val="00C378E4"/>
    <w:rsid w:val="00C378FA"/>
    <w:rsid w:val="00C37A00"/>
    <w:rsid w:val="00C37A46"/>
    <w:rsid w:val="00C37B37"/>
    <w:rsid w:val="00C37C0D"/>
    <w:rsid w:val="00C37EF4"/>
    <w:rsid w:val="00C37F60"/>
    <w:rsid w:val="00C4054A"/>
    <w:rsid w:val="00C40641"/>
    <w:rsid w:val="00C4071D"/>
    <w:rsid w:val="00C40994"/>
    <w:rsid w:val="00C409FB"/>
    <w:rsid w:val="00C40A3D"/>
    <w:rsid w:val="00C40AE9"/>
    <w:rsid w:val="00C40DBE"/>
    <w:rsid w:val="00C4153C"/>
    <w:rsid w:val="00C41859"/>
    <w:rsid w:val="00C418A7"/>
    <w:rsid w:val="00C41AD7"/>
    <w:rsid w:val="00C41AFC"/>
    <w:rsid w:val="00C41BD3"/>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F2"/>
    <w:rsid w:val="00C45760"/>
    <w:rsid w:val="00C457A5"/>
    <w:rsid w:val="00C45C4F"/>
    <w:rsid w:val="00C45C7A"/>
    <w:rsid w:val="00C45F29"/>
    <w:rsid w:val="00C460A9"/>
    <w:rsid w:val="00C4652B"/>
    <w:rsid w:val="00C46557"/>
    <w:rsid w:val="00C4678D"/>
    <w:rsid w:val="00C467A0"/>
    <w:rsid w:val="00C46B7C"/>
    <w:rsid w:val="00C46B8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573"/>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367"/>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76"/>
    <w:rsid w:val="00C5652D"/>
    <w:rsid w:val="00C565B4"/>
    <w:rsid w:val="00C56675"/>
    <w:rsid w:val="00C5679D"/>
    <w:rsid w:val="00C5680C"/>
    <w:rsid w:val="00C568C0"/>
    <w:rsid w:val="00C56B22"/>
    <w:rsid w:val="00C56B3E"/>
    <w:rsid w:val="00C56B95"/>
    <w:rsid w:val="00C56C76"/>
    <w:rsid w:val="00C56C92"/>
    <w:rsid w:val="00C56D5E"/>
    <w:rsid w:val="00C56EA3"/>
    <w:rsid w:val="00C56FDC"/>
    <w:rsid w:val="00C570F9"/>
    <w:rsid w:val="00C571DF"/>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F8"/>
    <w:rsid w:val="00C63245"/>
    <w:rsid w:val="00C632DD"/>
    <w:rsid w:val="00C63473"/>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844"/>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32B"/>
    <w:rsid w:val="00C7547B"/>
    <w:rsid w:val="00C755AB"/>
    <w:rsid w:val="00C756AF"/>
    <w:rsid w:val="00C756FC"/>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75"/>
    <w:rsid w:val="00C775B1"/>
    <w:rsid w:val="00C778E7"/>
    <w:rsid w:val="00C77B8D"/>
    <w:rsid w:val="00C77B90"/>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60"/>
    <w:rsid w:val="00C83185"/>
    <w:rsid w:val="00C83287"/>
    <w:rsid w:val="00C832BA"/>
    <w:rsid w:val="00C83B5D"/>
    <w:rsid w:val="00C83BC7"/>
    <w:rsid w:val="00C83E1C"/>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5D0"/>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5"/>
    <w:rsid w:val="00C91A5B"/>
    <w:rsid w:val="00C91C24"/>
    <w:rsid w:val="00C91CE9"/>
    <w:rsid w:val="00C91D0D"/>
    <w:rsid w:val="00C92175"/>
    <w:rsid w:val="00C92178"/>
    <w:rsid w:val="00C92221"/>
    <w:rsid w:val="00C922C0"/>
    <w:rsid w:val="00C92317"/>
    <w:rsid w:val="00C9233C"/>
    <w:rsid w:val="00C92623"/>
    <w:rsid w:val="00C92632"/>
    <w:rsid w:val="00C92645"/>
    <w:rsid w:val="00C92688"/>
    <w:rsid w:val="00C92791"/>
    <w:rsid w:val="00C92BE5"/>
    <w:rsid w:val="00C92F57"/>
    <w:rsid w:val="00C930C3"/>
    <w:rsid w:val="00C93727"/>
    <w:rsid w:val="00C9375F"/>
    <w:rsid w:val="00C93B7A"/>
    <w:rsid w:val="00C93CC8"/>
    <w:rsid w:val="00C93E8B"/>
    <w:rsid w:val="00C94007"/>
    <w:rsid w:val="00C9413C"/>
    <w:rsid w:val="00C94202"/>
    <w:rsid w:val="00C94276"/>
    <w:rsid w:val="00C942E1"/>
    <w:rsid w:val="00C943D7"/>
    <w:rsid w:val="00C944D0"/>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2EB"/>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4ED"/>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0E45"/>
    <w:rsid w:val="00CB1022"/>
    <w:rsid w:val="00CB10F5"/>
    <w:rsid w:val="00CB13B5"/>
    <w:rsid w:val="00CB13E7"/>
    <w:rsid w:val="00CB1522"/>
    <w:rsid w:val="00CB155E"/>
    <w:rsid w:val="00CB1842"/>
    <w:rsid w:val="00CB1C04"/>
    <w:rsid w:val="00CB1C95"/>
    <w:rsid w:val="00CB1EC6"/>
    <w:rsid w:val="00CB2082"/>
    <w:rsid w:val="00CB21CD"/>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642"/>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533"/>
    <w:rsid w:val="00CB6824"/>
    <w:rsid w:val="00CB6D11"/>
    <w:rsid w:val="00CB6DC6"/>
    <w:rsid w:val="00CB6EB3"/>
    <w:rsid w:val="00CB6F9C"/>
    <w:rsid w:val="00CB742D"/>
    <w:rsid w:val="00CB75C9"/>
    <w:rsid w:val="00CB77FD"/>
    <w:rsid w:val="00CB7832"/>
    <w:rsid w:val="00CB79CD"/>
    <w:rsid w:val="00CB7ADF"/>
    <w:rsid w:val="00CB7B76"/>
    <w:rsid w:val="00CB7C4F"/>
    <w:rsid w:val="00CB7ED6"/>
    <w:rsid w:val="00CB7EDE"/>
    <w:rsid w:val="00CC018A"/>
    <w:rsid w:val="00CC01FE"/>
    <w:rsid w:val="00CC05A0"/>
    <w:rsid w:val="00CC0822"/>
    <w:rsid w:val="00CC08F2"/>
    <w:rsid w:val="00CC0AB2"/>
    <w:rsid w:val="00CC0AE8"/>
    <w:rsid w:val="00CC0AED"/>
    <w:rsid w:val="00CC0F84"/>
    <w:rsid w:val="00CC10B5"/>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804"/>
    <w:rsid w:val="00CC2926"/>
    <w:rsid w:val="00CC299B"/>
    <w:rsid w:val="00CC2A57"/>
    <w:rsid w:val="00CC2A5F"/>
    <w:rsid w:val="00CC2D41"/>
    <w:rsid w:val="00CC2F41"/>
    <w:rsid w:val="00CC30FC"/>
    <w:rsid w:val="00CC3136"/>
    <w:rsid w:val="00CC34B2"/>
    <w:rsid w:val="00CC3502"/>
    <w:rsid w:val="00CC3652"/>
    <w:rsid w:val="00CC39D4"/>
    <w:rsid w:val="00CC3A19"/>
    <w:rsid w:val="00CC3C10"/>
    <w:rsid w:val="00CC3C31"/>
    <w:rsid w:val="00CC3C34"/>
    <w:rsid w:val="00CC3C87"/>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33"/>
    <w:rsid w:val="00CC57DB"/>
    <w:rsid w:val="00CC5B17"/>
    <w:rsid w:val="00CC5C22"/>
    <w:rsid w:val="00CC5F04"/>
    <w:rsid w:val="00CC5F7A"/>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0C0"/>
    <w:rsid w:val="00CD21A4"/>
    <w:rsid w:val="00CD25B7"/>
    <w:rsid w:val="00CD283D"/>
    <w:rsid w:val="00CD28B8"/>
    <w:rsid w:val="00CD28E0"/>
    <w:rsid w:val="00CD2A51"/>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9AD"/>
    <w:rsid w:val="00CD4D96"/>
    <w:rsid w:val="00CD4EA9"/>
    <w:rsid w:val="00CD51D3"/>
    <w:rsid w:val="00CD51EE"/>
    <w:rsid w:val="00CD5401"/>
    <w:rsid w:val="00CD54BC"/>
    <w:rsid w:val="00CD5758"/>
    <w:rsid w:val="00CD57AC"/>
    <w:rsid w:val="00CD5887"/>
    <w:rsid w:val="00CD58BC"/>
    <w:rsid w:val="00CD5977"/>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747"/>
    <w:rsid w:val="00CE1A2E"/>
    <w:rsid w:val="00CE1A6A"/>
    <w:rsid w:val="00CE1C2D"/>
    <w:rsid w:val="00CE1CC1"/>
    <w:rsid w:val="00CE22B9"/>
    <w:rsid w:val="00CE22FD"/>
    <w:rsid w:val="00CE23C6"/>
    <w:rsid w:val="00CE247A"/>
    <w:rsid w:val="00CE2518"/>
    <w:rsid w:val="00CE266F"/>
    <w:rsid w:val="00CE26DB"/>
    <w:rsid w:val="00CE2A2D"/>
    <w:rsid w:val="00CE2D94"/>
    <w:rsid w:val="00CE2DB4"/>
    <w:rsid w:val="00CE2E0C"/>
    <w:rsid w:val="00CE2E11"/>
    <w:rsid w:val="00CE3317"/>
    <w:rsid w:val="00CE33DF"/>
    <w:rsid w:val="00CE3574"/>
    <w:rsid w:val="00CE3772"/>
    <w:rsid w:val="00CE396A"/>
    <w:rsid w:val="00CE3A73"/>
    <w:rsid w:val="00CE3AD1"/>
    <w:rsid w:val="00CE3C09"/>
    <w:rsid w:val="00CE3FF3"/>
    <w:rsid w:val="00CE40B2"/>
    <w:rsid w:val="00CE4152"/>
    <w:rsid w:val="00CE4208"/>
    <w:rsid w:val="00CE4289"/>
    <w:rsid w:val="00CE4354"/>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C51"/>
    <w:rsid w:val="00CE5E3D"/>
    <w:rsid w:val="00CE5EF3"/>
    <w:rsid w:val="00CE5F02"/>
    <w:rsid w:val="00CE5F38"/>
    <w:rsid w:val="00CE5F6F"/>
    <w:rsid w:val="00CE618A"/>
    <w:rsid w:val="00CE6278"/>
    <w:rsid w:val="00CE6337"/>
    <w:rsid w:val="00CE63A8"/>
    <w:rsid w:val="00CE650C"/>
    <w:rsid w:val="00CE6714"/>
    <w:rsid w:val="00CE68DA"/>
    <w:rsid w:val="00CE6925"/>
    <w:rsid w:val="00CE6A6A"/>
    <w:rsid w:val="00CE6B7B"/>
    <w:rsid w:val="00CE6D38"/>
    <w:rsid w:val="00CE7050"/>
    <w:rsid w:val="00CE7168"/>
    <w:rsid w:val="00CE71D3"/>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3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A3"/>
    <w:rsid w:val="00CF43CE"/>
    <w:rsid w:val="00CF4440"/>
    <w:rsid w:val="00CF4475"/>
    <w:rsid w:val="00CF44F4"/>
    <w:rsid w:val="00CF466D"/>
    <w:rsid w:val="00CF4696"/>
    <w:rsid w:val="00CF46FA"/>
    <w:rsid w:val="00CF49D4"/>
    <w:rsid w:val="00CF4A0A"/>
    <w:rsid w:val="00CF4BB5"/>
    <w:rsid w:val="00CF4DAD"/>
    <w:rsid w:val="00CF4E9B"/>
    <w:rsid w:val="00CF4FF6"/>
    <w:rsid w:val="00CF50D8"/>
    <w:rsid w:val="00CF5337"/>
    <w:rsid w:val="00CF5724"/>
    <w:rsid w:val="00CF5933"/>
    <w:rsid w:val="00CF59DC"/>
    <w:rsid w:val="00CF5E76"/>
    <w:rsid w:val="00CF5F02"/>
    <w:rsid w:val="00CF61D8"/>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58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2056"/>
    <w:rsid w:val="00D1207D"/>
    <w:rsid w:val="00D12348"/>
    <w:rsid w:val="00D1268A"/>
    <w:rsid w:val="00D12903"/>
    <w:rsid w:val="00D12A7E"/>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03"/>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7A4"/>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52B"/>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058"/>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CA1"/>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202E"/>
    <w:rsid w:val="00D320CB"/>
    <w:rsid w:val="00D32110"/>
    <w:rsid w:val="00D3212A"/>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32"/>
    <w:rsid w:val="00D355FB"/>
    <w:rsid w:val="00D35763"/>
    <w:rsid w:val="00D3577C"/>
    <w:rsid w:val="00D357A2"/>
    <w:rsid w:val="00D357A7"/>
    <w:rsid w:val="00D35822"/>
    <w:rsid w:val="00D35904"/>
    <w:rsid w:val="00D35B81"/>
    <w:rsid w:val="00D35D9F"/>
    <w:rsid w:val="00D35E2C"/>
    <w:rsid w:val="00D360FE"/>
    <w:rsid w:val="00D36118"/>
    <w:rsid w:val="00D36156"/>
    <w:rsid w:val="00D3615E"/>
    <w:rsid w:val="00D36235"/>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73E"/>
    <w:rsid w:val="00D42A8F"/>
    <w:rsid w:val="00D42CD1"/>
    <w:rsid w:val="00D42CE7"/>
    <w:rsid w:val="00D42F28"/>
    <w:rsid w:val="00D43107"/>
    <w:rsid w:val="00D43127"/>
    <w:rsid w:val="00D431C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0D3"/>
    <w:rsid w:val="00D45331"/>
    <w:rsid w:val="00D454C1"/>
    <w:rsid w:val="00D454E2"/>
    <w:rsid w:val="00D456FF"/>
    <w:rsid w:val="00D45713"/>
    <w:rsid w:val="00D45770"/>
    <w:rsid w:val="00D4581C"/>
    <w:rsid w:val="00D458E6"/>
    <w:rsid w:val="00D4591C"/>
    <w:rsid w:val="00D4598F"/>
    <w:rsid w:val="00D45B6F"/>
    <w:rsid w:val="00D45E12"/>
    <w:rsid w:val="00D45F57"/>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31D"/>
    <w:rsid w:val="00D5445D"/>
    <w:rsid w:val="00D5456D"/>
    <w:rsid w:val="00D546B0"/>
    <w:rsid w:val="00D5470D"/>
    <w:rsid w:val="00D54C98"/>
    <w:rsid w:val="00D54E95"/>
    <w:rsid w:val="00D55266"/>
    <w:rsid w:val="00D55283"/>
    <w:rsid w:val="00D553A9"/>
    <w:rsid w:val="00D55494"/>
    <w:rsid w:val="00D5565C"/>
    <w:rsid w:val="00D55868"/>
    <w:rsid w:val="00D5586D"/>
    <w:rsid w:val="00D55C90"/>
    <w:rsid w:val="00D55D10"/>
    <w:rsid w:val="00D55EEA"/>
    <w:rsid w:val="00D55F1D"/>
    <w:rsid w:val="00D564BD"/>
    <w:rsid w:val="00D564EB"/>
    <w:rsid w:val="00D56610"/>
    <w:rsid w:val="00D56969"/>
    <w:rsid w:val="00D56AC1"/>
    <w:rsid w:val="00D56BBC"/>
    <w:rsid w:val="00D56C0E"/>
    <w:rsid w:val="00D57033"/>
    <w:rsid w:val="00D57197"/>
    <w:rsid w:val="00D573D8"/>
    <w:rsid w:val="00D57538"/>
    <w:rsid w:val="00D576FC"/>
    <w:rsid w:val="00D5778C"/>
    <w:rsid w:val="00D5781F"/>
    <w:rsid w:val="00D579C5"/>
    <w:rsid w:val="00D57A37"/>
    <w:rsid w:val="00D57AF8"/>
    <w:rsid w:val="00D57DE0"/>
    <w:rsid w:val="00D57E1A"/>
    <w:rsid w:val="00D60036"/>
    <w:rsid w:val="00D600BA"/>
    <w:rsid w:val="00D6018B"/>
    <w:rsid w:val="00D602C6"/>
    <w:rsid w:val="00D603DB"/>
    <w:rsid w:val="00D603DC"/>
    <w:rsid w:val="00D605AA"/>
    <w:rsid w:val="00D606C6"/>
    <w:rsid w:val="00D60710"/>
    <w:rsid w:val="00D60803"/>
    <w:rsid w:val="00D609E1"/>
    <w:rsid w:val="00D60A2E"/>
    <w:rsid w:val="00D60CC7"/>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45B"/>
    <w:rsid w:val="00D6257B"/>
    <w:rsid w:val="00D625F5"/>
    <w:rsid w:val="00D626C4"/>
    <w:rsid w:val="00D6275C"/>
    <w:rsid w:val="00D62A26"/>
    <w:rsid w:val="00D62AC6"/>
    <w:rsid w:val="00D62C2D"/>
    <w:rsid w:val="00D62CB5"/>
    <w:rsid w:val="00D62CBC"/>
    <w:rsid w:val="00D630C1"/>
    <w:rsid w:val="00D631F3"/>
    <w:rsid w:val="00D63376"/>
    <w:rsid w:val="00D638DA"/>
    <w:rsid w:val="00D63963"/>
    <w:rsid w:val="00D639FD"/>
    <w:rsid w:val="00D63BE7"/>
    <w:rsid w:val="00D63BFF"/>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4B8"/>
    <w:rsid w:val="00D668C4"/>
    <w:rsid w:val="00D66A7C"/>
    <w:rsid w:val="00D66CB9"/>
    <w:rsid w:val="00D66D3B"/>
    <w:rsid w:val="00D66DD7"/>
    <w:rsid w:val="00D6728D"/>
    <w:rsid w:val="00D6744F"/>
    <w:rsid w:val="00D676C7"/>
    <w:rsid w:val="00D6773E"/>
    <w:rsid w:val="00D6793E"/>
    <w:rsid w:val="00D679DB"/>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682"/>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1FA"/>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4160"/>
    <w:rsid w:val="00D84175"/>
    <w:rsid w:val="00D841BB"/>
    <w:rsid w:val="00D84597"/>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7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681"/>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068"/>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B10"/>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07A"/>
    <w:rsid w:val="00DA221C"/>
    <w:rsid w:val="00DA22C2"/>
    <w:rsid w:val="00DA2397"/>
    <w:rsid w:val="00DA23A6"/>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B7B"/>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1BF"/>
    <w:rsid w:val="00DB32B1"/>
    <w:rsid w:val="00DB3655"/>
    <w:rsid w:val="00DB3691"/>
    <w:rsid w:val="00DB3751"/>
    <w:rsid w:val="00DB3833"/>
    <w:rsid w:val="00DB3910"/>
    <w:rsid w:val="00DB3918"/>
    <w:rsid w:val="00DB3B6D"/>
    <w:rsid w:val="00DB3E15"/>
    <w:rsid w:val="00DB43C0"/>
    <w:rsid w:val="00DB449A"/>
    <w:rsid w:val="00DB4509"/>
    <w:rsid w:val="00DB47FD"/>
    <w:rsid w:val="00DB4803"/>
    <w:rsid w:val="00DB48EF"/>
    <w:rsid w:val="00DB4982"/>
    <w:rsid w:val="00DB49DF"/>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387"/>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003"/>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32B"/>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0C0"/>
    <w:rsid w:val="00DC6199"/>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5C"/>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274"/>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2F10"/>
    <w:rsid w:val="00DE30E8"/>
    <w:rsid w:val="00DE31F5"/>
    <w:rsid w:val="00DE3235"/>
    <w:rsid w:val="00DE3378"/>
    <w:rsid w:val="00DE34A3"/>
    <w:rsid w:val="00DE34B2"/>
    <w:rsid w:val="00DE3525"/>
    <w:rsid w:val="00DE35A3"/>
    <w:rsid w:val="00DE3939"/>
    <w:rsid w:val="00DE3A09"/>
    <w:rsid w:val="00DE3E4A"/>
    <w:rsid w:val="00DE3EA3"/>
    <w:rsid w:val="00DE4212"/>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B0A"/>
    <w:rsid w:val="00DE6D81"/>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562"/>
    <w:rsid w:val="00DF66DF"/>
    <w:rsid w:val="00DF683B"/>
    <w:rsid w:val="00DF6895"/>
    <w:rsid w:val="00DF6897"/>
    <w:rsid w:val="00DF68D2"/>
    <w:rsid w:val="00DF69EE"/>
    <w:rsid w:val="00DF6D22"/>
    <w:rsid w:val="00DF6D3D"/>
    <w:rsid w:val="00DF6D6F"/>
    <w:rsid w:val="00DF6E44"/>
    <w:rsid w:val="00DF70E7"/>
    <w:rsid w:val="00DF717B"/>
    <w:rsid w:val="00DF7199"/>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1C5"/>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CC"/>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128"/>
    <w:rsid w:val="00E25381"/>
    <w:rsid w:val="00E2545C"/>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2E"/>
    <w:rsid w:val="00E26B3E"/>
    <w:rsid w:val="00E26DE1"/>
    <w:rsid w:val="00E26DFD"/>
    <w:rsid w:val="00E27148"/>
    <w:rsid w:val="00E274CD"/>
    <w:rsid w:val="00E27543"/>
    <w:rsid w:val="00E276A0"/>
    <w:rsid w:val="00E2777D"/>
    <w:rsid w:val="00E2787E"/>
    <w:rsid w:val="00E27B46"/>
    <w:rsid w:val="00E27E1B"/>
    <w:rsid w:val="00E27E49"/>
    <w:rsid w:val="00E27F14"/>
    <w:rsid w:val="00E27FD4"/>
    <w:rsid w:val="00E30111"/>
    <w:rsid w:val="00E30158"/>
    <w:rsid w:val="00E3016F"/>
    <w:rsid w:val="00E30237"/>
    <w:rsid w:val="00E3032A"/>
    <w:rsid w:val="00E30447"/>
    <w:rsid w:val="00E30500"/>
    <w:rsid w:val="00E309E9"/>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DBC"/>
    <w:rsid w:val="00E34F95"/>
    <w:rsid w:val="00E3507E"/>
    <w:rsid w:val="00E350D0"/>
    <w:rsid w:val="00E350FF"/>
    <w:rsid w:val="00E35122"/>
    <w:rsid w:val="00E35182"/>
    <w:rsid w:val="00E35570"/>
    <w:rsid w:val="00E3567D"/>
    <w:rsid w:val="00E357EB"/>
    <w:rsid w:val="00E35C6E"/>
    <w:rsid w:val="00E35D9A"/>
    <w:rsid w:val="00E3604F"/>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BE9"/>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0D8"/>
    <w:rsid w:val="00E51280"/>
    <w:rsid w:val="00E51496"/>
    <w:rsid w:val="00E515A8"/>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C02"/>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6DB"/>
    <w:rsid w:val="00E57E98"/>
    <w:rsid w:val="00E57F1A"/>
    <w:rsid w:val="00E60030"/>
    <w:rsid w:val="00E60116"/>
    <w:rsid w:val="00E6030C"/>
    <w:rsid w:val="00E60348"/>
    <w:rsid w:val="00E604E4"/>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3FE"/>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4DD"/>
    <w:rsid w:val="00E655CE"/>
    <w:rsid w:val="00E65976"/>
    <w:rsid w:val="00E65A0E"/>
    <w:rsid w:val="00E65B02"/>
    <w:rsid w:val="00E65CA8"/>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68"/>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47E"/>
    <w:rsid w:val="00E736FB"/>
    <w:rsid w:val="00E7383E"/>
    <w:rsid w:val="00E7388C"/>
    <w:rsid w:val="00E73899"/>
    <w:rsid w:val="00E73974"/>
    <w:rsid w:val="00E73988"/>
    <w:rsid w:val="00E73A67"/>
    <w:rsid w:val="00E73A8C"/>
    <w:rsid w:val="00E73DA7"/>
    <w:rsid w:val="00E73E0F"/>
    <w:rsid w:val="00E73EDD"/>
    <w:rsid w:val="00E73EEA"/>
    <w:rsid w:val="00E74161"/>
    <w:rsid w:val="00E74226"/>
    <w:rsid w:val="00E744E2"/>
    <w:rsid w:val="00E746B4"/>
    <w:rsid w:val="00E74925"/>
    <w:rsid w:val="00E749B2"/>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530"/>
    <w:rsid w:val="00E76617"/>
    <w:rsid w:val="00E7676D"/>
    <w:rsid w:val="00E767E8"/>
    <w:rsid w:val="00E76A2C"/>
    <w:rsid w:val="00E76B70"/>
    <w:rsid w:val="00E76C5B"/>
    <w:rsid w:val="00E76DBA"/>
    <w:rsid w:val="00E76DE2"/>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25"/>
    <w:rsid w:val="00E82F60"/>
    <w:rsid w:val="00E83050"/>
    <w:rsid w:val="00E83197"/>
    <w:rsid w:val="00E8334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992"/>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A5D"/>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751"/>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9B"/>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210"/>
    <w:rsid w:val="00EA23C7"/>
    <w:rsid w:val="00EA2510"/>
    <w:rsid w:val="00EA26CF"/>
    <w:rsid w:val="00EA27CE"/>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02"/>
    <w:rsid w:val="00EA72CE"/>
    <w:rsid w:val="00EA73CF"/>
    <w:rsid w:val="00EA73EE"/>
    <w:rsid w:val="00EA7433"/>
    <w:rsid w:val="00EA758D"/>
    <w:rsid w:val="00EA75CF"/>
    <w:rsid w:val="00EA7601"/>
    <w:rsid w:val="00EA7A39"/>
    <w:rsid w:val="00EA7A75"/>
    <w:rsid w:val="00EA7BA0"/>
    <w:rsid w:val="00EA7CB7"/>
    <w:rsid w:val="00EA7D29"/>
    <w:rsid w:val="00EA7D3E"/>
    <w:rsid w:val="00EA7EB2"/>
    <w:rsid w:val="00EA7F3B"/>
    <w:rsid w:val="00EB0225"/>
    <w:rsid w:val="00EB06EF"/>
    <w:rsid w:val="00EB06FB"/>
    <w:rsid w:val="00EB0757"/>
    <w:rsid w:val="00EB0920"/>
    <w:rsid w:val="00EB0927"/>
    <w:rsid w:val="00EB098D"/>
    <w:rsid w:val="00EB0BBF"/>
    <w:rsid w:val="00EB0BC2"/>
    <w:rsid w:val="00EB0DC9"/>
    <w:rsid w:val="00EB0E7F"/>
    <w:rsid w:val="00EB110A"/>
    <w:rsid w:val="00EB1398"/>
    <w:rsid w:val="00EB13F6"/>
    <w:rsid w:val="00EB14B4"/>
    <w:rsid w:val="00EB1750"/>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725"/>
    <w:rsid w:val="00EB398F"/>
    <w:rsid w:val="00EB3A3C"/>
    <w:rsid w:val="00EB3D81"/>
    <w:rsid w:val="00EB3EBD"/>
    <w:rsid w:val="00EB4063"/>
    <w:rsid w:val="00EB419A"/>
    <w:rsid w:val="00EB41E1"/>
    <w:rsid w:val="00EB4303"/>
    <w:rsid w:val="00EB43A3"/>
    <w:rsid w:val="00EB43E6"/>
    <w:rsid w:val="00EB440E"/>
    <w:rsid w:val="00EB4510"/>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C9E"/>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AFB"/>
    <w:rsid w:val="00EC1BB3"/>
    <w:rsid w:val="00EC1C67"/>
    <w:rsid w:val="00EC1CFF"/>
    <w:rsid w:val="00EC1E8E"/>
    <w:rsid w:val="00EC2049"/>
    <w:rsid w:val="00EC215A"/>
    <w:rsid w:val="00EC22B3"/>
    <w:rsid w:val="00EC23F8"/>
    <w:rsid w:val="00EC258A"/>
    <w:rsid w:val="00EC2778"/>
    <w:rsid w:val="00EC28AF"/>
    <w:rsid w:val="00EC28C4"/>
    <w:rsid w:val="00EC28F3"/>
    <w:rsid w:val="00EC29F1"/>
    <w:rsid w:val="00EC2D85"/>
    <w:rsid w:val="00EC2D9A"/>
    <w:rsid w:val="00EC2F0A"/>
    <w:rsid w:val="00EC2F8B"/>
    <w:rsid w:val="00EC302F"/>
    <w:rsid w:val="00EC32BA"/>
    <w:rsid w:val="00EC3366"/>
    <w:rsid w:val="00EC351F"/>
    <w:rsid w:val="00EC3576"/>
    <w:rsid w:val="00EC36FD"/>
    <w:rsid w:val="00EC37C9"/>
    <w:rsid w:val="00EC37EA"/>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3B6"/>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06"/>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69A"/>
    <w:rsid w:val="00ED3705"/>
    <w:rsid w:val="00ED398C"/>
    <w:rsid w:val="00ED3B99"/>
    <w:rsid w:val="00ED3C0F"/>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C9D"/>
    <w:rsid w:val="00ED5F27"/>
    <w:rsid w:val="00ED6296"/>
    <w:rsid w:val="00ED6439"/>
    <w:rsid w:val="00ED64E2"/>
    <w:rsid w:val="00ED66B9"/>
    <w:rsid w:val="00ED6706"/>
    <w:rsid w:val="00ED6795"/>
    <w:rsid w:val="00ED680B"/>
    <w:rsid w:val="00ED6900"/>
    <w:rsid w:val="00ED6937"/>
    <w:rsid w:val="00ED69C1"/>
    <w:rsid w:val="00ED6A9B"/>
    <w:rsid w:val="00ED6FE4"/>
    <w:rsid w:val="00ED700F"/>
    <w:rsid w:val="00ED70F9"/>
    <w:rsid w:val="00ED720D"/>
    <w:rsid w:val="00ED732E"/>
    <w:rsid w:val="00ED736E"/>
    <w:rsid w:val="00ED73F9"/>
    <w:rsid w:val="00ED74D7"/>
    <w:rsid w:val="00ED7664"/>
    <w:rsid w:val="00ED7A2E"/>
    <w:rsid w:val="00ED7B80"/>
    <w:rsid w:val="00ED7BB4"/>
    <w:rsid w:val="00ED7C97"/>
    <w:rsid w:val="00ED7C9B"/>
    <w:rsid w:val="00ED7CAC"/>
    <w:rsid w:val="00ED7FAC"/>
    <w:rsid w:val="00EE0107"/>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80C"/>
    <w:rsid w:val="00EE38E0"/>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7B"/>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C96"/>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BA"/>
    <w:rsid w:val="00EF19EC"/>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5C3"/>
    <w:rsid w:val="00EF4BBF"/>
    <w:rsid w:val="00EF4C1A"/>
    <w:rsid w:val="00EF4CB2"/>
    <w:rsid w:val="00EF4DF9"/>
    <w:rsid w:val="00EF5166"/>
    <w:rsid w:val="00EF52A4"/>
    <w:rsid w:val="00EF52AB"/>
    <w:rsid w:val="00EF5329"/>
    <w:rsid w:val="00EF5412"/>
    <w:rsid w:val="00EF55AE"/>
    <w:rsid w:val="00EF57DD"/>
    <w:rsid w:val="00EF590F"/>
    <w:rsid w:val="00EF5A88"/>
    <w:rsid w:val="00EF5B53"/>
    <w:rsid w:val="00EF5BA8"/>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0B1"/>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681"/>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E14"/>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5BC"/>
    <w:rsid w:val="00F17906"/>
    <w:rsid w:val="00F1791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3A5"/>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B6"/>
    <w:rsid w:val="00F270C5"/>
    <w:rsid w:val="00F2729F"/>
    <w:rsid w:val="00F27379"/>
    <w:rsid w:val="00F274DB"/>
    <w:rsid w:val="00F277D2"/>
    <w:rsid w:val="00F27861"/>
    <w:rsid w:val="00F27997"/>
    <w:rsid w:val="00F279B0"/>
    <w:rsid w:val="00F27AB5"/>
    <w:rsid w:val="00F27AC6"/>
    <w:rsid w:val="00F27ADB"/>
    <w:rsid w:val="00F27C0A"/>
    <w:rsid w:val="00F27FCF"/>
    <w:rsid w:val="00F300A0"/>
    <w:rsid w:val="00F3018F"/>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CA0"/>
    <w:rsid w:val="00F35F1E"/>
    <w:rsid w:val="00F36282"/>
    <w:rsid w:val="00F365D8"/>
    <w:rsid w:val="00F36683"/>
    <w:rsid w:val="00F368D8"/>
    <w:rsid w:val="00F36CBF"/>
    <w:rsid w:val="00F36D69"/>
    <w:rsid w:val="00F36DB6"/>
    <w:rsid w:val="00F36EC2"/>
    <w:rsid w:val="00F36F09"/>
    <w:rsid w:val="00F3719B"/>
    <w:rsid w:val="00F371B9"/>
    <w:rsid w:val="00F37232"/>
    <w:rsid w:val="00F37388"/>
    <w:rsid w:val="00F3746E"/>
    <w:rsid w:val="00F3748F"/>
    <w:rsid w:val="00F37524"/>
    <w:rsid w:val="00F376F7"/>
    <w:rsid w:val="00F3786D"/>
    <w:rsid w:val="00F37940"/>
    <w:rsid w:val="00F37C3D"/>
    <w:rsid w:val="00F37DBE"/>
    <w:rsid w:val="00F37E50"/>
    <w:rsid w:val="00F37EBF"/>
    <w:rsid w:val="00F37ED0"/>
    <w:rsid w:val="00F402E3"/>
    <w:rsid w:val="00F40406"/>
    <w:rsid w:val="00F40432"/>
    <w:rsid w:val="00F404B2"/>
    <w:rsid w:val="00F405F7"/>
    <w:rsid w:val="00F406D6"/>
    <w:rsid w:val="00F40A5E"/>
    <w:rsid w:val="00F40AA2"/>
    <w:rsid w:val="00F40E16"/>
    <w:rsid w:val="00F40E4C"/>
    <w:rsid w:val="00F40E92"/>
    <w:rsid w:val="00F4135C"/>
    <w:rsid w:val="00F41416"/>
    <w:rsid w:val="00F4185F"/>
    <w:rsid w:val="00F41AA5"/>
    <w:rsid w:val="00F41B77"/>
    <w:rsid w:val="00F41BB8"/>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3ED4"/>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ABF"/>
    <w:rsid w:val="00F50C61"/>
    <w:rsid w:val="00F50D54"/>
    <w:rsid w:val="00F51296"/>
    <w:rsid w:val="00F512C2"/>
    <w:rsid w:val="00F512F6"/>
    <w:rsid w:val="00F513CF"/>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23"/>
    <w:rsid w:val="00F52D39"/>
    <w:rsid w:val="00F52E22"/>
    <w:rsid w:val="00F52EDB"/>
    <w:rsid w:val="00F5318C"/>
    <w:rsid w:val="00F53246"/>
    <w:rsid w:val="00F53608"/>
    <w:rsid w:val="00F53716"/>
    <w:rsid w:val="00F53AD8"/>
    <w:rsid w:val="00F53C95"/>
    <w:rsid w:val="00F53FFD"/>
    <w:rsid w:val="00F540F3"/>
    <w:rsid w:val="00F54255"/>
    <w:rsid w:val="00F546A8"/>
    <w:rsid w:val="00F54A5D"/>
    <w:rsid w:val="00F54B62"/>
    <w:rsid w:val="00F54C67"/>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DF7"/>
    <w:rsid w:val="00F57FBA"/>
    <w:rsid w:val="00F57FC4"/>
    <w:rsid w:val="00F57FFD"/>
    <w:rsid w:val="00F60469"/>
    <w:rsid w:val="00F604FF"/>
    <w:rsid w:val="00F605F4"/>
    <w:rsid w:val="00F6079A"/>
    <w:rsid w:val="00F607FF"/>
    <w:rsid w:val="00F6092C"/>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55E"/>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992"/>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0E1"/>
    <w:rsid w:val="00F710F6"/>
    <w:rsid w:val="00F71192"/>
    <w:rsid w:val="00F71496"/>
    <w:rsid w:val="00F7158C"/>
    <w:rsid w:val="00F716B8"/>
    <w:rsid w:val="00F717CE"/>
    <w:rsid w:val="00F7192C"/>
    <w:rsid w:val="00F71ABC"/>
    <w:rsid w:val="00F71DE7"/>
    <w:rsid w:val="00F71E64"/>
    <w:rsid w:val="00F7203B"/>
    <w:rsid w:val="00F7208C"/>
    <w:rsid w:val="00F722A7"/>
    <w:rsid w:val="00F7234F"/>
    <w:rsid w:val="00F7235E"/>
    <w:rsid w:val="00F7236D"/>
    <w:rsid w:val="00F725E8"/>
    <w:rsid w:val="00F7277D"/>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B28"/>
    <w:rsid w:val="00F74FB7"/>
    <w:rsid w:val="00F7523D"/>
    <w:rsid w:val="00F75333"/>
    <w:rsid w:val="00F75AF9"/>
    <w:rsid w:val="00F75EDA"/>
    <w:rsid w:val="00F7628A"/>
    <w:rsid w:val="00F7639E"/>
    <w:rsid w:val="00F767D1"/>
    <w:rsid w:val="00F7682C"/>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99A"/>
    <w:rsid w:val="00F83CB1"/>
    <w:rsid w:val="00F83DE6"/>
    <w:rsid w:val="00F83F09"/>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5DB6"/>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3A"/>
    <w:rsid w:val="00F90368"/>
    <w:rsid w:val="00F903B2"/>
    <w:rsid w:val="00F90437"/>
    <w:rsid w:val="00F9044E"/>
    <w:rsid w:val="00F90714"/>
    <w:rsid w:val="00F90820"/>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CCC"/>
    <w:rsid w:val="00F92D8A"/>
    <w:rsid w:val="00F92E13"/>
    <w:rsid w:val="00F93008"/>
    <w:rsid w:val="00F93399"/>
    <w:rsid w:val="00F9343C"/>
    <w:rsid w:val="00F93471"/>
    <w:rsid w:val="00F93638"/>
    <w:rsid w:val="00F93756"/>
    <w:rsid w:val="00F93961"/>
    <w:rsid w:val="00F939D0"/>
    <w:rsid w:val="00F93B24"/>
    <w:rsid w:val="00F93C4E"/>
    <w:rsid w:val="00F93DE1"/>
    <w:rsid w:val="00F93E04"/>
    <w:rsid w:val="00F94010"/>
    <w:rsid w:val="00F9403B"/>
    <w:rsid w:val="00F94267"/>
    <w:rsid w:val="00F943C9"/>
    <w:rsid w:val="00F94457"/>
    <w:rsid w:val="00F945F8"/>
    <w:rsid w:val="00F94804"/>
    <w:rsid w:val="00F94934"/>
    <w:rsid w:val="00F94A19"/>
    <w:rsid w:val="00F94A40"/>
    <w:rsid w:val="00F94A7C"/>
    <w:rsid w:val="00F94AC2"/>
    <w:rsid w:val="00F94F7A"/>
    <w:rsid w:val="00F950DA"/>
    <w:rsid w:val="00F951D5"/>
    <w:rsid w:val="00F953E4"/>
    <w:rsid w:val="00F954A6"/>
    <w:rsid w:val="00F95644"/>
    <w:rsid w:val="00F95698"/>
    <w:rsid w:val="00F95828"/>
    <w:rsid w:val="00F95A69"/>
    <w:rsid w:val="00F95C1B"/>
    <w:rsid w:val="00F95DFB"/>
    <w:rsid w:val="00F96031"/>
    <w:rsid w:val="00F96047"/>
    <w:rsid w:val="00F96A40"/>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919"/>
    <w:rsid w:val="00FA4A0D"/>
    <w:rsid w:val="00FA4C24"/>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3B"/>
    <w:rsid w:val="00FA6DA3"/>
    <w:rsid w:val="00FA7100"/>
    <w:rsid w:val="00FA7238"/>
    <w:rsid w:val="00FA724F"/>
    <w:rsid w:val="00FA73AB"/>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196"/>
    <w:rsid w:val="00FB11CD"/>
    <w:rsid w:val="00FB1225"/>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560"/>
    <w:rsid w:val="00FB46D3"/>
    <w:rsid w:val="00FB46F5"/>
    <w:rsid w:val="00FB4904"/>
    <w:rsid w:val="00FB4D22"/>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183"/>
    <w:rsid w:val="00FC0370"/>
    <w:rsid w:val="00FC055D"/>
    <w:rsid w:val="00FC082B"/>
    <w:rsid w:val="00FC08A3"/>
    <w:rsid w:val="00FC0B7C"/>
    <w:rsid w:val="00FC0D83"/>
    <w:rsid w:val="00FC0F05"/>
    <w:rsid w:val="00FC12EB"/>
    <w:rsid w:val="00FC134A"/>
    <w:rsid w:val="00FC143F"/>
    <w:rsid w:val="00FC1596"/>
    <w:rsid w:val="00FC16AA"/>
    <w:rsid w:val="00FC1736"/>
    <w:rsid w:val="00FC1790"/>
    <w:rsid w:val="00FC1894"/>
    <w:rsid w:val="00FC194A"/>
    <w:rsid w:val="00FC1B16"/>
    <w:rsid w:val="00FC1F1C"/>
    <w:rsid w:val="00FC2065"/>
    <w:rsid w:val="00FC20CA"/>
    <w:rsid w:val="00FC212D"/>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A47"/>
    <w:rsid w:val="00FC3C44"/>
    <w:rsid w:val="00FC3C75"/>
    <w:rsid w:val="00FC3DCC"/>
    <w:rsid w:val="00FC40D9"/>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91"/>
    <w:rsid w:val="00FC6BBD"/>
    <w:rsid w:val="00FC6DD1"/>
    <w:rsid w:val="00FC7013"/>
    <w:rsid w:val="00FC7200"/>
    <w:rsid w:val="00FC7208"/>
    <w:rsid w:val="00FC73AB"/>
    <w:rsid w:val="00FC75E3"/>
    <w:rsid w:val="00FC75F4"/>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99E"/>
    <w:rsid w:val="00FD3A2A"/>
    <w:rsid w:val="00FD3AFF"/>
    <w:rsid w:val="00FD3CDC"/>
    <w:rsid w:val="00FD4060"/>
    <w:rsid w:val="00FD4077"/>
    <w:rsid w:val="00FD40E1"/>
    <w:rsid w:val="00FD413D"/>
    <w:rsid w:val="00FD4173"/>
    <w:rsid w:val="00FD42A9"/>
    <w:rsid w:val="00FD44F9"/>
    <w:rsid w:val="00FD45B4"/>
    <w:rsid w:val="00FD460E"/>
    <w:rsid w:val="00FD49A0"/>
    <w:rsid w:val="00FD4E88"/>
    <w:rsid w:val="00FD5108"/>
    <w:rsid w:val="00FD51E1"/>
    <w:rsid w:val="00FD5239"/>
    <w:rsid w:val="00FD5273"/>
    <w:rsid w:val="00FD52A9"/>
    <w:rsid w:val="00FD52BB"/>
    <w:rsid w:val="00FD5494"/>
    <w:rsid w:val="00FD574A"/>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0C"/>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C2B"/>
    <w:rsid w:val="00FE1D0B"/>
    <w:rsid w:val="00FE1D63"/>
    <w:rsid w:val="00FE1DDB"/>
    <w:rsid w:val="00FE2178"/>
    <w:rsid w:val="00FE227C"/>
    <w:rsid w:val="00FE2461"/>
    <w:rsid w:val="00FE248A"/>
    <w:rsid w:val="00FE24C9"/>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115"/>
    <w:rsid w:val="00FE419A"/>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5E"/>
    <w:rsid w:val="00FF0EBA"/>
    <w:rsid w:val="00FF1042"/>
    <w:rsid w:val="00FF1099"/>
    <w:rsid w:val="00FF1259"/>
    <w:rsid w:val="00FF155C"/>
    <w:rsid w:val="00FF15FC"/>
    <w:rsid w:val="00FF1681"/>
    <w:rsid w:val="00FF176A"/>
    <w:rsid w:val="00FF1842"/>
    <w:rsid w:val="00FF1AB2"/>
    <w:rsid w:val="00FF1C3F"/>
    <w:rsid w:val="00FF22DE"/>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2"/>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2"/>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iPriority="0"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714"/>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1046836636">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299965460">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187858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19192312">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388765050">
      <w:bodyDiv w:val="1"/>
      <w:marLeft w:val="0"/>
      <w:marRight w:val="0"/>
      <w:marTop w:val="0"/>
      <w:marBottom w:val="0"/>
      <w:divBdr>
        <w:top w:val="none" w:sz="0" w:space="0" w:color="auto"/>
        <w:left w:val="none" w:sz="0" w:space="0" w:color="auto"/>
        <w:bottom w:val="none" w:sz="0" w:space="0" w:color="auto"/>
        <w:right w:val="none" w:sz="0" w:space="0" w:color="auto"/>
      </w:divBdr>
      <w:divsChild>
        <w:div w:id="381058638">
          <w:marLeft w:val="1440"/>
          <w:marRight w:val="0"/>
          <w:marTop w:val="0"/>
          <w:marBottom w:val="0"/>
          <w:divBdr>
            <w:top w:val="none" w:sz="0" w:space="0" w:color="auto"/>
            <w:left w:val="none" w:sz="0" w:space="0" w:color="auto"/>
            <w:bottom w:val="none" w:sz="0" w:space="0" w:color="auto"/>
            <w:right w:val="none" w:sz="0" w:space="0" w:color="auto"/>
          </w:divBdr>
        </w:div>
      </w:divsChild>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37127261">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42258487">
      <w:bodyDiv w:val="1"/>
      <w:marLeft w:val="0"/>
      <w:marRight w:val="0"/>
      <w:marTop w:val="0"/>
      <w:marBottom w:val="0"/>
      <w:divBdr>
        <w:top w:val="none" w:sz="0" w:space="0" w:color="auto"/>
        <w:left w:val="none" w:sz="0" w:space="0" w:color="auto"/>
        <w:bottom w:val="none" w:sz="0" w:space="0" w:color="auto"/>
        <w:right w:val="none" w:sz="0" w:space="0" w:color="auto"/>
      </w:divBdr>
      <w:divsChild>
        <w:div w:id="677736449">
          <w:marLeft w:val="720"/>
          <w:marRight w:val="0"/>
          <w:marTop w:val="0"/>
          <w:marBottom w:val="0"/>
          <w:divBdr>
            <w:top w:val="none" w:sz="0" w:space="0" w:color="auto"/>
            <w:left w:val="none" w:sz="0" w:space="0" w:color="auto"/>
            <w:bottom w:val="none" w:sz="0" w:space="0" w:color="auto"/>
            <w:right w:val="none" w:sz="0" w:space="0" w:color="auto"/>
          </w:divBdr>
        </w:div>
        <w:div w:id="241137282">
          <w:marLeft w:val="1440"/>
          <w:marRight w:val="0"/>
          <w:marTop w:val="0"/>
          <w:marBottom w:val="0"/>
          <w:divBdr>
            <w:top w:val="none" w:sz="0" w:space="0" w:color="auto"/>
            <w:left w:val="none" w:sz="0" w:space="0" w:color="auto"/>
            <w:bottom w:val="none" w:sz="0" w:space="0" w:color="auto"/>
            <w:right w:val="none" w:sz="0" w:space="0" w:color="auto"/>
          </w:divBdr>
        </w:div>
        <w:div w:id="2120566028">
          <w:marLeft w:val="1440"/>
          <w:marRight w:val="0"/>
          <w:marTop w:val="0"/>
          <w:marBottom w:val="0"/>
          <w:divBdr>
            <w:top w:val="none" w:sz="0" w:space="0" w:color="auto"/>
            <w:left w:val="none" w:sz="0" w:space="0" w:color="auto"/>
            <w:bottom w:val="none" w:sz="0" w:space="0" w:color="auto"/>
            <w:right w:val="none" w:sz="0" w:space="0" w:color="auto"/>
          </w:divBdr>
        </w:div>
        <w:div w:id="1320159170">
          <w:marLeft w:val="1440"/>
          <w:marRight w:val="0"/>
          <w:marTop w:val="0"/>
          <w:marBottom w:val="0"/>
          <w:divBdr>
            <w:top w:val="none" w:sz="0" w:space="0" w:color="auto"/>
            <w:left w:val="none" w:sz="0" w:space="0" w:color="auto"/>
            <w:bottom w:val="none" w:sz="0" w:space="0" w:color="auto"/>
            <w:right w:val="none" w:sz="0" w:space="0" w:color="auto"/>
          </w:divBdr>
        </w:div>
        <w:div w:id="650207908">
          <w:marLeft w:val="1440"/>
          <w:marRight w:val="0"/>
          <w:marTop w:val="0"/>
          <w:marBottom w:val="0"/>
          <w:divBdr>
            <w:top w:val="none" w:sz="0" w:space="0" w:color="auto"/>
            <w:left w:val="none" w:sz="0" w:space="0" w:color="auto"/>
            <w:bottom w:val="none" w:sz="0" w:space="0" w:color="auto"/>
            <w:right w:val="none" w:sz="0" w:space="0" w:color="auto"/>
          </w:divBdr>
        </w:div>
      </w:divsChild>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 w:id="21470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chaeology@ontario.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chaeology@ontari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2.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4.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703</Words>
  <Characters>2100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2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MNRF)</cp:lastModifiedBy>
  <cp:revision>2</cp:revision>
  <cp:lastPrinted>2023-04-28T15:12:00Z</cp:lastPrinted>
  <dcterms:created xsi:type="dcterms:W3CDTF">2023-06-19T11:50:00Z</dcterms:created>
  <dcterms:modified xsi:type="dcterms:W3CDTF">2023-06-1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